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A70586" w14:textId="024543BD" w:rsidR="006657FF" w:rsidRDefault="00942302" w:rsidP="00942302">
      <w:pPr>
        <w:spacing w:after="121" w:line="259" w:lineRule="auto"/>
        <w:ind w:left="0" w:firstLine="0"/>
        <w:jc w:val="center"/>
      </w:pPr>
      <w:r>
        <w:rPr>
          <w:b/>
          <w:sz w:val="40"/>
          <w:szCs w:val="32"/>
          <w:shd w:val="clear" w:color="auto" w:fill="FFFF00"/>
        </w:rPr>
        <w:t>Group 13</w:t>
      </w:r>
    </w:p>
    <w:p w14:paraId="658B9602" w14:textId="1C3D8706" w:rsidR="006657FF" w:rsidRDefault="009F6BAF" w:rsidP="00942302">
      <w:pPr>
        <w:spacing w:after="416" w:line="259" w:lineRule="auto"/>
        <w:ind w:left="0" w:firstLine="0"/>
        <w:jc w:val="center"/>
      </w:pPr>
      <w:r>
        <w:rPr>
          <w:noProof/>
        </w:rPr>
        <w:drawing>
          <wp:inline distT="0" distB="0" distL="0" distR="0" wp14:anchorId="474FC2BB" wp14:editId="6A7E5669">
            <wp:extent cx="2397760" cy="2880360"/>
            <wp:effectExtent l="0" t="0" r="0" b="0"/>
            <wp:docPr id="101" name="Picture 10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1"/>
                    <pic:cNvPicPr/>
                  </pic:nvPicPr>
                  <pic:blipFill>
                    <a:blip r:embed="rId8">
                      <a:extLst>
                        <a:ext uri="{28A0092B-C50C-407E-A947-70E740481C1C}">
                          <a14:useLocalDpi xmlns:a14="http://schemas.microsoft.com/office/drawing/2010/main" val="0"/>
                        </a:ext>
                      </a:extLst>
                    </a:blip>
                    <a:stretch>
                      <a:fillRect/>
                    </a:stretch>
                  </pic:blipFill>
                  <pic:spPr>
                    <a:xfrm>
                      <a:off x="0" y="0"/>
                      <a:ext cx="2397760" cy="2880360"/>
                    </a:xfrm>
                    <a:prstGeom prst="rect">
                      <a:avLst/>
                    </a:prstGeom>
                  </pic:spPr>
                </pic:pic>
              </a:graphicData>
            </a:graphic>
          </wp:inline>
        </w:drawing>
      </w:r>
    </w:p>
    <w:p w14:paraId="3706B623" w14:textId="0C2BA394" w:rsidR="006657FF" w:rsidRPr="00F97D24" w:rsidRDefault="00F97D24" w:rsidP="00942302">
      <w:pPr>
        <w:spacing w:after="7" w:line="259" w:lineRule="auto"/>
        <w:ind w:left="0" w:right="450" w:firstLine="0"/>
        <w:jc w:val="center"/>
        <w:rPr>
          <w:rFonts w:asciiTheme="majorBidi" w:hAnsiTheme="majorBidi" w:cstheme="majorBidi"/>
          <w:sz w:val="48"/>
          <w:szCs w:val="48"/>
        </w:rPr>
      </w:pPr>
      <w:r w:rsidRPr="00F97D24">
        <w:rPr>
          <w:rFonts w:asciiTheme="majorBidi" w:hAnsiTheme="majorBidi" w:cstheme="majorBidi"/>
          <w:sz w:val="48"/>
          <w:szCs w:val="48"/>
        </w:rPr>
        <w:t>21CSSE01H</w:t>
      </w:r>
    </w:p>
    <w:p w14:paraId="32F05C01" w14:textId="0ED62F30" w:rsidR="006657FF" w:rsidRPr="002D5A51" w:rsidRDefault="00DB6BEB" w:rsidP="002D5A51">
      <w:pPr>
        <w:pStyle w:val="Heading1"/>
        <w:shd w:val="clear" w:color="auto" w:fill="FFFFFF"/>
        <w:spacing w:before="150" w:after="150" w:line="600" w:lineRule="atLeast"/>
        <w:ind w:firstLine="720"/>
        <w:jc w:val="both"/>
        <w:rPr>
          <w:rFonts w:ascii="Helvetica" w:eastAsia="Times New Roman" w:hAnsi="Helvetica" w:cs="Helvetica"/>
          <w:color w:val="0A0000"/>
          <w:sz w:val="48"/>
        </w:rPr>
      </w:pPr>
      <w:r>
        <w:rPr>
          <w:rFonts w:ascii="Helvetica" w:hAnsi="Helvetica" w:cs="Helvetica"/>
          <w:color w:val="0A0000"/>
        </w:rPr>
        <w:t>Advanced Object-Oriented Software Engineering</w:t>
      </w:r>
    </w:p>
    <w:p w14:paraId="7C462000" w14:textId="77777777" w:rsidR="006657FF" w:rsidRDefault="009F6BAF">
      <w:pPr>
        <w:spacing w:after="0" w:line="259" w:lineRule="auto"/>
        <w:ind w:left="542" w:firstLine="0"/>
        <w:jc w:val="left"/>
      </w:pPr>
      <w:r>
        <w:t xml:space="preserve"> </w:t>
      </w:r>
    </w:p>
    <w:tbl>
      <w:tblPr>
        <w:tblStyle w:val="TableGrid"/>
        <w:tblW w:w="9743" w:type="dxa"/>
        <w:tblInd w:w="187" w:type="dxa"/>
        <w:tblCellMar>
          <w:top w:w="63" w:type="dxa"/>
          <w:left w:w="115" w:type="dxa"/>
          <w:right w:w="115" w:type="dxa"/>
        </w:tblCellMar>
        <w:tblLook w:val="04A0" w:firstRow="1" w:lastRow="0" w:firstColumn="1" w:lastColumn="0" w:noHBand="0" w:noVBand="1"/>
      </w:tblPr>
      <w:tblGrid>
        <w:gridCol w:w="4869"/>
        <w:gridCol w:w="4874"/>
      </w:tblGrid>
      <w:tr w:rsidR="006657FF" w14:paraId="301BB26F" w14:textId="77777777">
        <w:trPr>
          <w:trHeight w:val="557"/>
        </w:trPr>
        <w:tc>
          <w:tcPr>
            <w:tcW w:w="4869" w:type="dxa"/>
            <w:tcBorders>
              <w:top w:val="single" w:sz="4" w:space="0" w:color="999999"/>
              <w:left w:val="single" w:sz="4" w:space="0" w:color="999999"/>
              <w:bottom w:val="single" w:sz="12" w:space="0" w:color="666666"/>
              <w:right w:val="single" w:sz="4" w:space="0" w:color="999999"/>
            </w:tcBorders>
          </w:tcPr>
          <w:p w14:paraId="2946A91F" w14:textId="77777777" w:rsidR="006657FF" w:rsidRDefault="009F6BAF">
            <w:pPr>
              <w:spacing w:line="259" w:lineRule="auto"/>
              <w:ind w:left="0" w:firstLine="0"/>
              <w:jc w:val="center"/>
            </w:pPr>
            <w:r>
              <w:rPr>
                <w:b/>
                <w:sz w:val="40"/>
              </w:rPr>
              <w:t xml:space="preserve">ID </w:t>
            </w:r>
          </w:p>
        </w:tc>
        <w:tc>
          <w:tcPr>
            <w:tcW w:w="4874" w:type="dxa"/>
            <w:tcBorders>
              <w:top w:val="single" w:sz="4" w:space="0" w:color="999999"/>
              <w:left w:val="single" w:sz="4" w:space="0" w:color="999999"/>
              <w:bottom w:val="single" w:sz="12" w:space="0" w:color="666666"/>
              <w:right w:val="single" w:sz="4" w:space="0" w:color="999999"/>
            </w:tcBorders>
          </w:tcPr>
          <w:p w14:paraId="16D2CD53" w14:textId="77777777" w:rsidR="006657FF" w:rsidRDefault="009F6BAF">
            <w:pPr>
              <w:spacing w:line="259" w:lineRule="auto"/>
              <w:ind w:left="0" w:right="2" w:firstLine="0"/>
              <w:jc w:val="center"/>
            </w:pPr>
            <w:r>
              <w:rPr>
                <w:b/>
                <w:sz w:val="40"/>
              </w:rPr>
              <w:t xml:space="preserve">Name </w:t>
            </w:r>
          </w:p>
        </w:tc>
      </w:tr>
      <w:tr w:rsidR="006657FF" w14:paraId="3D873DC0" w14:textId="77777777">
        <w:trPr>
          <w:trHeight w:val="754"/>
        </w:trPr>
        <w:tc>
          <w:tcPr>
            <w:tcW w:w="4869" w:type="dxa"/>
            <w:tcBorders>
              <w:top w:val="single" w:sz="12" w:space="0" w:color="666666"/>
              <w:left w:val="single" w:sz="4" w:space="0" w:color="999999"/>
              <w:bottom w:val="single" w:sz="4" w:space="0" w:color="999999"/>
              <w:right w:val="single" w:sz="4" w:space="0" w:color="999999"/>
            </w:tcBorders>
            <w:vAlign w:val="center"/>
          </w:tcPr>
          <w:p w14:paraId="31991887" w14:textId="10C09A2A" w:rsidR="006657FF" w:rsidRPr="002D5A51" w:rsidRDefault="00381FC0">
            <w:pPr>
              <w:spacing w:line="259" w:lineRule="auto"/>
              <w:ind w:left="7" w:firstLine="0"/>
              <w:jc w:val="center"/>
              <w:rPr>
                <w:b/>
                <w:sz w:val="32"/>
                <w:szCs w:val="32"/>
              </w:rPr>
            </w:pPr>
            <w:r w:rsidRPr="002D5A51">
              <w:rPr>
                <w:b/>
                <w:sz w:val="32"/>
                <w:szCs w:val="32"/>
              </w:rPr>
              <w:t>185206</w:t>
            </w:r>
          </w:p>
        </w:tc>
        <w:tc>
          <w:tcPr>
            <w:tcW w:w="4874" w:type="dxa"/>
            <w:tcBorders>
              <w:top w:val="single" w:sz="12" w:space="0" w:color="666666"/>
              <w:left w:val="single" w:sz="4" w:space="0" w:color="999999"/>
              <w:bottom w:val="single" w:sz="4" w:space="0" w:color="999999"/>
              <w:right w:val="single" w:sz="4" w:space="0" w:color="999999"/>
            </w:tcBorders>
            <w:vAlign w:val="center"/>
          </w:tcPr>
          <w:p w14:paraId="594EC277" w14:textId="225BD03B" w:rsidR="006657FF" w:rsidRPr="00F97D24" w:rsidRDefault="00381FC0" w:rsidP="00F97D24">
            <w:pPr>
              <w:spacing w:line="259" w:lineRule="auto"/>
              <w:ind w:left="0" w:right="5" w:firstLine="0"/>
              <w:jc w:val="center"/>
              <w:rPr>
                <w:sz w:val="32"/>
                <w:szCs w:val="32"/>
              </w:rPr>
            </w:pPr>
            <w:r w:rsidRPr="00F97D24">
              <w:rPr>
                <w:sz w:val="32"/>
                <w:szCs w:val="32"/>
              </w:rPr>
              <w:t>Amr Mohamed Hassan</w:t>
            </w:r>
          </w:p>
        </w:tc>
      </w:tr>
      <w:tr w:rsidR="006657FF" w14:paraId="620390EA" w14:textId="77777777">
        <w:trPr>
          <w:trHeight w:val="778"/>
        </w:trPr>
        <w:tc>
          <w:tcPr>
            <w:tcW w:w="4869" w:type="dxa"/>
            <w:tcBorders>
              <w:top w:val="single" w:sz="4" w:space="0" w:color="999999"/>
              <w:left w:val="single" w:sz="4" w:space="0" w:color="999999"/>
              <w:bottom w:val="single" w:sz="4" w:space="0" w:color="999999"/>
              <w:right w:val="single" w:sz="4" w:space="0" w:color="999999"/>
            </w:tcBorders>
            <w:vAlign w:val="center"/>
          </w:tcPr>
          <w:p w14:paraId="0858C585" w14:textId="0DB55D93" w:rsidR="006657FF" w:rsidRPr="002D5A51" w:rsidRDefault="002D5A51">
            <w:pPr>
              <w:spacing w:line="259" w:lineRule="auto"/>
              <w:ind w:left="7" w:firstLine="0"/>
              <w:jc w:val="center"/>
              <w:rPr>
                <w:b/>
                <w:bCs/>
                <w:sz w:val="32"/>
                <w:szCs w:val="32"/>
              </w:rPr>
            </w:pPr>
            <w:r w:rsidRPr="002D5A51">
              <w:rPr>
                <w:rFonts w:ascii="Segoe UI" w:hAnsi="Segoe UI" w:cs="Segoe UI"/>
                <w:b/>
                <w:bCs/>
                <w:color w:val="323130"/>
                <w:sz w:val="32"/>
                <w:szCs w:val="32"/>
                <w:shd w:val="clear" w:color="auto" w:fill="EDEBE9"/>
              </w:rPr>
              <w:t>178243</w:t>
            </w:r>
          </w:p>
        </w:tc>
        <w:tc>
          <w:tcPr>
            <w:tcW w:w="4874" w:type="dxa"/>
            <w:tcBorders>
              <w:top w:val="single" w:sz="4" w:space="0" w:color="999999"/>
              <w:left w:val="single" w:sz="4" w:space="0" w:color="999999"/>
              <w:bottom w:val="single" w:sz="4" w:space="0" w:color="999999"/>
              <w:right w:val="single" w:sz="4" w:space="0" w:color="999999"/>
            </w:tcBorders>
            <w:vAlign w:val="center"/>
          </w:tcPr>
          <w:p w14:paraId="509E3FD4" w14:textId="1412BBFA" w:rsidR="006657FF" w:rsidRPr="00F97D24" w:rsidRDefault="00F97D24" w:rsidP="00F97D24">
            <w:pPr>
              <w:spacing w:line="259" w:lineRule="auto"/>
              <w:ind w:left="1" w:firstLine="0"/>
              <w:jc w:val="center"/>
              <w:rPr>
                <w:sz w:val="32"/>
                <w:szCs w:val="32"/>
              </w:rPr>
            </w:pPr>
            <w:proofErr w:type="spellStart"/>
            <w:r w:rsidRPr="00F97D24">
              <w:rPr>
                <w:sz w:val="32"/>
                <w:szCs w:val="32"/>
              </w:rPr>
              <w:t>Rawa</w:t>
            </w:r>
            <w:r w:rsidR="002D5A51">
              <w:rPr>
                <w:sz w:val="32"/>
                <w:szCs w:val="32"/>
              </w:rPr>
              <w:t>a</w:t>
            </w:r>
            <w:r w:rsidRPr="00F97D24">
              <w:rPr>
                <w:sz w:val="32"/>
                <w:szCs w:val="32"/>
              </w:rPr>
              <w:t>n</w:t>
            </w:r>
            <w:proofErr w:type="spellEnd"/>
            <w:r w:rsidR="00A57B0D">
              <w:rPr>
                <w:sz w:val="32"/>
                <w:szCs w:val="32"/>
              </w:rPr>
              <w:t xml:space="preserve"> Wael</w:t>
            </w:r>
          </w:p>
        </w:tc>
      </w:tr>
      <w:tr w:rsidR="006657FF" w14:paraId="601DD5A2" w14:textId="77777777">
        <w:trPr>
          <w:trHeight w:val="739"/>
        </w:trPr>
        <w:tc>
          <w:tcPr>
            <w:tcW w:w="4869" w:type="dxa"/>
            <w:tcBorders>
              <w:top w:val="single" w:sz="4" w:space="0" w:color="999999"/>
              <w:left w:val="single" w:sz="4" w:space="0" w:color="999999"/>
              <w:bottom w:val="single" w:sz="4" w:space="0" w:color="999999"/>
              <w:right w:val="single" w:sz="4" w:space="0" w:color="999999"/>
            </w:tcBorders>
            <w:vAlign w:val="center"/>
          </w:tcPr>
          <w:p w14:paraId="3DDB463D" w14:textId="5B08E234" w:rsidR="006657FF" w:rsidRPr="002D5A51" w:rsidRDefault="009F6BAF">
            <w:pPr>
              <w:spacing w:line="259" w:lineRule="auto"/>
              <w:ind w:left="7" w:firstLine="0"/>
              <w:jc w:val="center"/>
              <w:rPr>
                <w:b/>
                <w:sz w:val="32"/>
                <w:szCs w:val="32"/>
              </w:rPr>
            </w:pPr>
            <w:r w:rsidRPr="002D5A51">
              <w:rPr>
                <w:b/>
                <w:sz w:val="32"/>
                <w:szCs w:val="32"/>
              </w:rPr>
              <w:t>1</w:t>
            </w:r>
            <w:r w:rsidR="00F97D24" w:rsidRPr="002D5A51">
              <w:rPr>
                <w:rFonts w:asciiTheme="minorBidi" w:hAnsiTheme="minorBidi"/>
                <w:b/>
                <w:sz w:val="32"/>
                <w:szCs w:val="32"/>
              </w:rPr>
              <w:t>83971</w:t>
            </w:r>
          </w:p>
        </w:tc>
        <w:tc>
          <w:tcPr>
            <w:tcW w:w="4874" w:type="dxa"/>
            <w:tcBorders>
              <w:top w:val="single" w:sz="4" w:space="0" w:color="999999"/>
              <w:left w:val="single" w:sz="4" w:space="0" w:color="999999"/>
              <w:bottom w:val="single" w:sz="4" w:space="0" w:color="999999"/>
              <w:right w:val="single" w:sz="4" w:space="0" w:color="999999"/>
            </w:tcBorders>
            <w:vAlign w:val="center"/>
          </w:tcPr>
          <w:p w14:paraId="202254D9" w14:textId="33477C9B" w:rsidR="006657FF" w:rsidRPr="00F97D24" w:rsidRDefault="00F97D24" w:rsidP="00F97D24">
            <w:pPr>
              <w:ind w:left="0" w:firstLine="0"/>
              <w:jc w:val="center"/>
              <w:rPr>
                <w:rFonts w:asciiTheme="majorBidi" w:eastAsiaTheme="minorHAnsi" w:hAnsiTheme="majorBidi" w:cstheme="majorBidi"/>
                <w:color w:val="auto"/>
                <w:sz w:val="32"/>
                <w:szCs w:val="32"/>
              </w:rPr>
            </w:pPr>
            <w:r w:rsidRPr="00F97D24">
              <w:rPr>
                <w:rFonts w:asciiTheme="majorBidi" w:hAnsiTheme="majorBidi" w:cstheme="majorBidi"/>
                <w:sz w:val="32"/>
                <w:szCs w:val="32"/>
              </w:rPr>
              <w:t>Ramiz Gamal</w:t>
            </w:r>
          </w:p>
        </w:tc>
      </w:tr>
      <w:tr w:rsidR="00381FC0" w14:paraId="011F4C75" w14:textId="77777777">
        <w:trPr>
          <w:trHeight w:val="701"/>
        </w:trPr>
        <w:tc>
          <w:tcPr>
            <w:tcW w:w="4869" w:type="dxa"/>
            <w:tcBorders>
              <w:top w:val="single" w:sz="4" w:space="0" w:color="999999"/>
              <w:left w:val="single" w:sz="4" w:space="0" w:color="999999"/>
              <w:bottom w:val="single" w:sz="4" w:space="0" w:color="999999"/>
              <w:right w:val="single" w:sz="4" w:space="0" w:color="999999"/>
            </w:tcBorders>
            <w:vAlign w:val="center"/>
          </w:tcPr>
          <w:p w14:paraId="5C149B59" w14:textId="0A82A639" w:rsidR="00381FC0" w:rsidRPr="002D5A51" w:rsidRDefault="00381FC0">
            <w:pPr>
              <w:spacing w:line="259" w:lineRule="auto"/>
              <w:ind w:left="7" w:firstLine="0"/>
              <w:jc w:val="center"/>
              <w:rPr>
                <w:b/>
                <w:sz w:val="32"/>
                <w:szCs w:val="32"/>
              </w:rPr>
            </w:pPr>
            <w:r w:rsidRPr="002D5A51">
              <w:rPr>
                <w:b/>
                <w:sz w:val="32"/>
                <w:szCs w:val="32"/>
              </w:rPr>
              <w:t>18</w:t>
            </w:r>
            <w:r w:rsidR="00F97D24" w:rsidRPr="002D5A51">
              <w:rPr>
                <w:b/>
                <w:sz w:val="32"/>
                <w:szCs w:val="32"/>
              </w:rPr>
              <w:t>8668</w:t>
            </w:r>
          </w:p>
        </w:tc>
        <w:tc>
          <w:tcPr>
            <w:tcW w:w="4874" w:type="dxa"/>
            <w:tcBorders>
              <w:top w:val="single" w:sz="4" w:space="0" w:color="999999"/>
              <w:left w:val="single" w:sz="4" w:space="0" w:color="999999"/>
              <w:bottom w:val="single" w:sz="4" w:space="0" w:color="999999"/>
              <w:right w:val="single" w:sz="4" w:space="0" w:color="999999"/>
            </w:tcBorders>
            <w:vAlign w:val="center"/>
          </w:tcPr>
          <w:p w14:paraId="1D9891D5" w14:textId="6BFFDA42" w:rsidR="00381FC0" w:rsidRPr="00F97D24" w:rsidRDefault="00F97D24" w:rsidP="00F97D24">
            <w:pPr>
              <w:spacing w:line="259" w:lineRule="auto"/>
              <w:ind w:left="0" w:right="3" w:firstLine="0"/>
              <w:jc w:val="center"/>
              <w:rPr>
                <w:sz w:val="32"/>
                <w:szCs w:val="32"/>
              </w:rPr>
            </w:pPr>
            <w:r w:rsidRPr="00F97D24">
              <w:rPr>
                <w:sz w:val="32"/>
                <w:szCs w:val="32"/>
              </w:rPr>
              <w:t>Abdelrahman Osama</w:t>
            </w:r>
          </w:p>
        </w:tc>
      </w:tr>
      <w:tr w:rsidR="00381FC0" w14:paraId="7535795A" w14:textId="77777777">
        <w:trPr>
          <w:trHeight w:val="701"/>
        </w:trPr>
        <w:tc>
          <w:tcPr>
            <w:tcW w:w="4869" w:type="dxa"/>
            <w:tcBorders>
              <w:top w:val="single" w:sz="4" w:space="0" w:color="999999"/>
              <w:left w:val="single" w:sz="4" w:space="0" w:color="999999"/>
              <w:bottom w:val="single" w:sz="4" w:space="0" w:color="999999"/>
              <w:right w:val="single" w:sz="4" w:space="0" w:color="999999"/>
            </w:tcBorders>
            <w:vAlign w:val="center"/>
          </w:tcPr>
          <w:p w14:paraId="4B95C30A" w14:textId="48F2F6EF" w:rsidR="00381FC0" w:rsidRPr="002D5A51" w:rsidRDefault="00381FC0">
            <w:pPr>
              <w:spacing w:line="259" w:lineRule="auto"/>
              <w:ind w:left="7" w:firstLine="0"/>
              <w:jc w:val="center"/>
              <w:rPr>
                <w:b/>
                <w:sz w:val="32"/>
                <w:szCs w:val="32"/>
              </w:rPr>
            </w:pPr>
            <w:r w:rsidRPr="002D5A51">
              <w:rPr>
                <w:b/>
                <w:sz w:val="32"/>
                <w:szCs w:val="32"/>
              </w:rPr>
              <w:t>181528</w:t>
            </w:r>
          </w:p>
        </w:tc>
        <w:tc>
          <w:tcPr>
            <w:tcW w:w="4874" w:type="dxa"/>
            <w:tcBorders>
              <w:top w:val="single" w:sz="4" w:space="0" w:color="999999"/>
              <w:left w:val="single" w:sz="4" w:space="0" w:color="999999"/>
              <w:bottom w:val="single" w:sz="4" w:space="0" w:color="999999"/>
              <w:right w:val="single" w:sz="4" w:space="0" w:color="999999"/>
            </w:tcBorders>
            <w:vAlign w:val="center"/>
          </w:tcPr>
          <w:p w14:paraId="4B6823E2" w14:textId="56CE0ADD" w:rsidR="00381FC0" w:rsidRPr="00F97D24" w:rsidRDefault="00381FC0" w:rsidP="00F97D24">
            <w:pPr>
              <w:spacing w:line="259" w:lineRule="auto"/>
              <w:ind w:left="0" w:right="3" w:firstLine="0"/>
              <w:jc w:val="center"/>
              <w:rPr>
                <w:sz w:val="32"/>
                <w:szCs w:val="32"/>
              </w:rPr>
            </w:pPr>
            <w:r w:rsidRPr="00F97D24">
              <w:rPr>
                <w:sz w:val="32"/>
                <w:szCs w:val="32"/>
              </w:rPr>
              <w:t>Doha Mohamed Ibrahim</w:t>
            </w:r>
          </w:p>
        </w:tc>
      </w:tr>
    </w:tbl>
    <w:p w14:paraId="201B8427" w14:textId="11DF9127" w:rsidR="00942302" w:rsidRDefault="00942302" w:rsidP="002D5A51">
      <w:pPr>
        <w:spacing w:line="259" w:lineRule="auto"/>
        <w:ind w:left="0" w:firstLine="0"/>
        <w:jc w:val="left"/>
      </w:pPr>
    </w:p>
    <w:p w14:paraId="48D046BB" w14:textId="79364B4C" w:rsidR="00340513" w:rsidRDefault="00340513" w:rsidP="002D5A51">
      <w:pPr>
        <w:spacing w:line="259" w:lineRule="auto"/>
        <w:ind w:left="0" w:firstLine="0"/>
        <w:jc w:val="left"/>
      </w:pPr>
    </w:p>
    <w:p w14:paraId="32F39ADF" w14:textId="165DF9A6" w:rsidR="00340513" w:rsidRDefault="00340513" w:rsidP="002D5A51">
      <w:pPr>
        <w:spacing w:line="259" w:lineRule="auto"/>
        <w:ind w:left="0" w:firstLine="0"/>
        <w:jc w:val="left"/>
      </w:pPr>
    </w:p>
    <w:p w14:paraId="2E3F1E10" w14:textId="77777777" w:rsidR="00340513" w:rsidRDefault="00340513" w:rsidP="002D5A51">
      <w:pPr>
        <w:spacing w:line="259" w:lineRule="auto"/>
        <w:ind w:left="0" w:firstLine="0"/>
        <w:jc w:val="left"/>
      </w:pPr>
    </w:p>
    <w:tbl>
      <w:tblPr>
        <w:tblStyle w:val="TableGrid0"/>
        <w:tblW w:w="5000" w:type="pct"/>
        <w:tblLook w:val="06A0" w:firstRow="1" w:lastRow="0" w:firstColumn="1" w:lastColumn="0" w:noHBand="1" w:noVBand="1"/>
      </w:tblPr>
      <w:tblGrid>
        <w:gridCol w:w="4397"/>
        <w:gridCol w:w="5716"/>
      </w:tblGrid>
      <w:tr w:rsidR="4BF81AAC" w14:paraId="087A73F9" w14:textId="77777777" w:rsidTr="00FB2C96">
        <w:tc>
          <w:tcPr>
            <w:tcW w:w="2174" w:type="pct"/>
          </w:tcPr>
          <w:p w14:paraId="51812A1F" w14:textId="6F04D5BA" w:rsidR="4BF81AAC" w:rsidRPr="00A708FF" w:rsidRDefault="4BF81AAC" w:rsidP="00A708FF">
            <w:pPr>
              <w:spacing w:line="259" w:lineRule="auto"/>
              <w:ind w:left="0" w:right="2" w:firstLine="0"/>
              <w:jc w:val="center"/>
              <w:rPr>
                <w:b/>
                <w:bCs/>
                <w:sz w:val="36"/>
                <w:szCs w:val="36"/>
              </w:rPr>
            </w:pPr>
            <w:r w:rsidRPr="00A708FF">
              <w:rPr>
                <w:b/>
                <w:bCs/>
                <w:sz w:val="36"/>
                <w:szCs w:val="36"/>
              </w:rPr>
              <w:t>Name</w:t>
            </w:r>
          </w:p>
        </w:tc>
        <w:tc>
          <w:tcPr>
            <w:tcW w:w="2826" w:type="pct"/>
          </w:tcPr>
          <w:p w14:paraId="1A7B4CA4" w14:textId="7B5BE988" w:rsidR="4BF81AAC" w:rsidRPr="00A708FF" w:rsidRDefault="007D63BC" w:rsidP="00A708FF">
            <w:pPr>
              <w:ind w:left="0" w:firstLine="0"/>
              <w:jc w:val="center"/>
              <w:rPr>
                <w:b/>
                <w:bCs/>
                <w:sz w:val="36"/>
                <w:szCs w:val="36"/>
              </w:rPr>
            </w:pPr>
            <w:r>
              <w:rPr>
                <w:b/>
                <w:bCs/>
                <w:sz w:val="36"/>
                <w:szCs w:val="36"/>
              </w:rPr>
              <w:t>C</w:t>
            </w:r>
            <w:r w:rsidR="07B4BE08" w:rsidRPr="00A708FF">
              <w:rPr>
                <w:b/>
                <w:bCs/>
                <w:sz w:val="36"/>
                <w:szCs w:val="36"/>
              </w:rPr>
              <w:t>ontribution</w:t>
            </w:r>
          </w:p>
        </w:tc>
      </w:tr>
      <w:tr w:rsidR="00F97D24" w14:paraId="5E3DF086" w14:textId="77777777" w:rsidTr="001218D7">
        <w:tc>
          <w:tcPr>
            <w:tcW w:w="2174" w:type="pct"/>
            <w:vAlign w:val="center"/>
          </w:tcPr>
          <w:p w14:paraId="7788435B" w14:textId="7A0B1307" w:rsidR="00F97D24" w:rsidRPr="00A708FF" w:rsidRDefault="00F97D24" w:rsidP="00F97D24">
            <w:pPr>
              <w:spacing w:line="259" w:lineRule="auto"/>
              <w:ind w:left="0" w:right="5" w:firstLine="0"/>
              <w:jc w:val="left"/>
              <w:rPr>
                <w:sz w:val="32"/>
                <w:szCs w:val="32"/>
              </w:rPr>
            </w:pPr>
            <w:r w:rsidRPr="00F97D24">
              <w:rPr>
                <w:sz w:val="32"/>
                <w:szCs w:val="32"/>
              </w:rPr>
              <w:t>Amr Mohamed Hassan</w:t>
            </w:r>
          </w:p>
        </w:tc>
        <w:tc>
          <w:tcPr>
            <w:tcW w:w="2826" w:type="pct"/>
          </w:tcPr>
          <w:p w14:paraId="46093AA3" w14:textId="77777777" w:rsidR="00F97D24" w:rsidRDefault="004A0AFC" w:rsidP="00A57B0D">
            <w:pPr>
              <w:pStyle w:val="ListParagraph"/>
              <w:ind w:firstLine="0"/>
              <w:rPr>
                <w:sz w:val="32"/>
                <w:szCs w:val="32"/>
              </w:rPr>
            </w:pPr>
            <w:r>
              <w:rPr>
                <w:sz w:val="32"/>
                <w:szCs w:val="32"/>
              </w:rPr>
              <w:t xml:space="preserve">Use case: </w:t>
            </w:r>
            <w:r w:rsidR="00A57B0D">
              <w:rPr>
                <w:sz w:val="32"/>
                <w:szCs w:val="32"/>
              </w:rPr>
              <w:t>UC_06 – UC_1</w:t>
            </w:r>
            <w:r w:rsidR="00176C08">
              <w:rPr>
                <w:sz w:val="32"/>
                <w:szCs w:val="32"/>
              </w:rPr>
              <w:t>0</w:t>
            </w:r>
            <w:r>
              <w:rPr>
                <w:sz w:val="32"/>
                <w:szCs w:val="32"/>
              </w:rPr>
              <w:t>,</w:t>
            </w:r>
          </w:p>
          <w:p w14:paraId="1FBA3BF8" w14:textId="010DE480" w:rsidR="004A0AFC" w:rsidRPr="00C21ACB" w:rsidRDefault="004A0AFC" w:rsidP="00A57B0D">
            <w:pPr>
              <w:pStyle w:val="ListParagraph"/>
              <w:ind w:firstLine="0"/>
              <w:rPr>
                <w:sz w:val="32"/>
                <w:szCs w:val="32"/>
              </w:rPr>
            </w:pPr>
            <w:r>
              <w:rPr>
                <w:sz w:val="32"/>
                <w:szCs w:val="32"/>
              </w:rPr>
              <w:t>functional requirements:7-9</w:t>
            </w:r>
          </w:p>
        </w:tc>
      </w:tr>
      <w:tr w:rsidR="00F97D24" w14:paraId="43E3CF2B" w14:textId="77777777" w:rsidTr="001218D7">
        <w:tc>
          <w:tcPr>
            <w:tcW w:w="2174" w:type="pct"/>
            <w:vAlign w:val="center"/>
          </w:tcPr>
          <w:p w14:paraId="1E0CA338" w14:textId="0E679B36" w:rsidR="00F97D24" w:rsidRPr="00A708FF" w:rsidRDefault="00F97D24" w:rsidP="00F97D24">
            <w:pPr>
              <w:spacing w:line="259" w:lineRule="auto"/>
              <w:ind w:left="1" w:firstLine="0"/>
              <w:jc w:val="left"/>
              <w:rPr>
                <w:sz w:val="32"/>
                <w:szCs w:val="32"/>
              </w:rPr>
            </w:pPr>
            <w:proofErr w:type="spellStart"/>
            <w:r w:rsidRPr="00F97D24">
              <w:rPr>
                <w:sz w:val="32"/>
                <w:szCs w:val="32"/>
              </w:rPr>
              <w:t>Rawa</w:t>
            </w:r>
            <w:r w:rsidR="002D5A51">
              <w:rPr>
                <w:sz w:val="32"/>
                <w:szCs w:val="32"/>
              </w:rPr>
              <w:t>a</w:t>
            </w:r>
            <w:r w:rsidRPr="00F97D24">
              <w:rPr>
                <w:sz w:val="32"/>
                <w:szCs w:val="32"/>
              </w:rPr>
              <w:t>n</w:t>
            </w:r>
            <w:proofErr w:type="spellEnd"/>
            <w:r w:rsidR="00A57B0D">
              <w:rPr>
                <w:sz w:val="32"/>
                <w:szCs w:val="32"/>
              </w:rPr>
              <w:t xml:space="preserve"> Wael</w:t>
            </w:r>
          </w:p>
        </w:tc>
        <w:tc>
          <w:tcPr>
            <w:tcW w:w="2826" w:type="pct"/>
          </w:tcPr>
          <w:p w14:paraId="715F9F70" w14:textId="4D78C329" w:rsidR="00F97D24" w:rsidRDefault="004A0AFC" w:rsidP="00A57B0D">
            <w:pPr>
              <w:pStyle w:val="ListParagraph"/>
              <w:ind w:firstLine="0"/>
              <w:rPr>
                <w:sz w:val="32"/>
                <w:szCs w:val="32"/>
              </w:rPr>
            </w:pPr>
            <w:r>
              <w:rPr>
                <w:sz w:val="32"/>
                <w:szCs w:val="32"/>
              </w:rPr>
              <w:t xml:space="preserve">Use case: </w:t>
            </w:r>
            <w:r w:rsidR="00A57B0D">
              <w:rPr>
                <w:sz w:val="32"/>
                <w:szCs w:val="32"/>
              </w:rPr>
              <w:t xml:space="preserve">UC_15 </w:t>
            </w:r>
            <w:r w:rsidR="00176C08">
              <w:rPr>
                <w:sz w:val="32"/>
                <w:szCs w:val="32"/>
              </w:rPr>
              <w:t>–</w:t>
            </w:r>
            <w:r w:rsidR="00A57B0D">
              <w:rPr>
                <w:sz w:val="32"/>
                <w:szCs w:val="32"/>
              </w:rPr>
              <w:t xml:space="preserve"> </w:t>
            </w:r>
            <w:r w:rsidR="00176C08">
              <w:rPr>
                <w:sz w:val="32"/>
                <w:szCs w:val="32"/>
              </w:rPr>
              <w:t>UC_19</w:t>
            </w:r>
            <w:r>
              <w:rPr>
                <w:sz w:val="32"/>
                <w:szCs w:val="32"/>
              </w:rPr>
              <w:t>,</w:t>
            </w:r>
          </w:p>
          <w:p w14:paraId="2256FD4B" w14:textId="0849ACA4" w:rsidR="004A0AFC" w:rsidRPr="00A708FF" w:rsidRDefault="004A0AFC" w:rsidP="00A57B0D">
            <w:pPr>
              <w:pStyle w:val="ListParagraph"/>
              <w:ind w:firstLine="0"/>
              <w:rPr>
                <w:sz w:val="32"/>
                <w:szCs w:val="32"/>
              </w:rPr>
            </w:pPr>
            <w:r>
              <w:rPr>
                <w:sz w:val="32"/>
                <w:szCs w:val="32"/>
              </w:rPr>
              <w:t>functional requirements:4-6</w:t>
            </w:r>
          </w:p>
        </w:tc>
      </w:tr>
      <w:tr w:rsidR="00F97D24" w14:paraId="100F731C" w14:textId="77777777" w:rsidTr="001218D7">
        <w:tc>
          <w:tcPr>
            <w:tcW w:w="2174" w:type="pct"/>
            <w:vAlign w:val="center"/>
          </w:tcPr>
          <w:p w14:paraId="13BB7B9A" w14:textId="304655DF" w:rsidR="00F97D24" w:rsidRPr="00A708FF" w:rsidRDefault="00F97D24" w:rsidP="00F97D24">
            <w:pPr>
              <w:spacing w:line="259" w:lineRule="auto"/>
              <w:ind w:left="0" w:right="5" w:firstLine="0"/>
              <w:jc w:val="left"/>
              <w:rPr>
                <w:sz w:val="32"/>
                <w:szCs w:val="32"/>
              </w:rPr>
            </w:pPr>
            <w:r w:rsidRPr="00F97D24">
              <w:rPr>
                <w:rFonts w:asciiTheme="majorBidi" w:hAnsiTheme="majorBidi" w:cstheme="majorBidi"/>
                <w:sz w:val="32"/>
                <w:szCs w:val="32"/>
              </w:rPr>
              <w:t>Ramiz Gamal</w:t>
            </w:r>
          </w:p>
        </w:tc>
        <w:tc>
          <w:tcPr>
            <w:tcW w:w="2826" w:type="pct"/>
          </w:tcPr>
          <w:p w14:paraId="34140E7A" w14:textId="428BB3A9" w:rsidR="00F97D24" w:rsidRPr="00C21ACB" w:rsidRDefault="004A0AFC" w:rsidP="00A57B0D">
            <w:pPr>
              <w:pStyle w:val="ListParagraph"/>
              <w:ind w:firstLine="0"/>
              <w:rPr>
                <w:sz w:val="32"/>
                <w:szCs w:val="32"/>
              </w:rPr>
            </w:pPr>
            <w:r>
              <w:rPr>
                <w:sz w:val="32"/>
                <w:szCs w:val="32"/>
              </w:rPr>
              <w:t xml:space="preserve">Use case: </w:t>
            </w:r>
            <w:r w:rsidR="00A57B0D">
              <w:rPr>
                <w:sz w:val="32"/>
                <w:szCs w:val="32"/>
              </w:rPr>
              <w:t>UC_1</w:t>
            </w:r>
            <w:r w:rsidR="00176C08">
              <w:rPr>
                <w:sz w:val="32"/>
                <w:szCs w:val="32"/>
              </w:rPr>
              <w:t>1</w:t>
            </w:r>
            <w:r w:rsidR="00A57B0D">
              <w:rPr>
                <w:sz w:val="32"/>
                <w:szCs w:val="32"/>
              </w:rPr>
              <w:t>– UC_1</w:t>
            </w:r>
            <w:r w:rsidR="00176C08">
              <w:rPr>
                <w:sz w:val="32"/>
                <w:szCs w:val="32"/>
              </w:rPr>
              <w:t>4</w:t>
            </w:r>
            <w:r>
              <w:rPr>
                <w:sz w:val="32"/>
                <w:szCs w:val="32"/>
              </w:rPr>
              <w:t xml:space="preserve">, Non-functional requirements:1-3 </w:t>
            </w:r>
          </w:p>
        </w:tc>
      </w:tr>
      <w:tr w:rsidR="00707947" w14:paraId="4374CE21" w14:textId="77777777" w:rsidTr="001218D7">
        <w:tc>
          <w:tcPr>
            <w:tcW w:w="2174" w:type="pct"/>
            <w:vAlign w:val="center"/>
          </w:tcPr>
          <w:p w14:paraId="5582F15B" w14:textId="159B4A10" w:rsidR="00707947" w:rsidRPr="00A708FF" w:rsidRDefault="00707947" w:rsidP="00707947">
            <w:pPr>
              <w:spacing w:line="259" w:lineRule="auto"/>
              <w:ind w:left="0" w:right="3" w:firstLine="0"/>
              <w:jc w:val="left"/>
              <w:rPr>
                <w:sz w:val="32"/>
                <w:szCs w:val="32"/>
              </w:rPr>
            </w:pPr>
            <w:r w:rsidRPr="00F97D24">
              <w:rPr>
                <w:sz w:val="32"/>
                <w:szCs w:val="32"/>
              </w:rPr>
              <w:t>Abdelrahman Osama</w:t>
            </w:r>
          </w:p>
        </w:tc>
        <w:tc>
          <w:tcPr>
            <w:tcW w:w="2826" w:type="pct"/>
          </w:tcPr>
          <w:p w14:paraId="2519D2DB" w14:textId="77777777" w:rsidR="00707947" w:rsidRDefault="004A0AFC" w:rsidP="00707947">
            <w:pPr>
              <w:pStyle w:val="ListParagraph"/>
              <w:ind w:firstLine="0"/>
              <w:rPr>
                <w:sz w:val="32"/>
                <w:szCs w:val="32"/>
              </w:rPr>
            </w:pPr>
            <w:r>
              <w:rPr>
                <w:sz w:val="32"/>
                <w:szCs w:val="32"/>
              </w:rPr>
              <w:t xml:space="preserve">Use case: </w:t>
            </w:r>
            <w:r w:rsidR="00707947">
              <w:rPr>
                <w:sz w:val="32"/>
                <w:szCs w:val="32"/>
              </w:rPr>
              <w:t xml:space="preserve">UC_20 </w:t>
            </w:r>
            <w:r w:rsidR="0070105F">
              <w:rPr>
                <w:sz w:val="32"/>
                <w:szCs w:val="32"/>
              </w:rPr>
              <w:t xml:space="preserve">– </w:t>
            </w:r>
            <w:r w:rsidR="00707947">
              <w:rPr>
                <w:sz w:val="32"/>
                <w:szCs w:val="32"/>
              </w:rPr>
              <w:t>UC_23</w:t>
            </w:r>
            <w:r>
              <w:rPr>
                <w:sz w:val="32"/>
                <w:szCs w:val="32"/>
              </w:rPr>
              <w:t>,</w:t>
            </w:r>
          </w:p>
          <w:p w14:paraId="7C5683C3" w14:textId="65E9E1E8" w:rsidR="004A0AFC" w:rsidRPr="00C21ACB" w:rsidRDefault="004A0AFC" w:rsidP="00707947">
            <w:pPr>
              <w:pStyle w:val="ListParagraph"/>
              <w:ind w:firstLine="0"/>
              <w:rPr>
                <w:sz w:val="32"/>
                <w:szCs w:val="32"/>
              </w:rPr>
            </w:pPr>
            <w:r>
              <w:rPr>
                <w:sz w:val="32"/>
                <w:szCs w:val="32"/>
              </w:rPr>
              <w:t>Non-functional requirements:1</w:t>
            </w:r>
            <w:r w:rsidR="006341F6">
              <w:rPr>
                <w:sz w:val="32"/>
                <w:szCs w:val="32"/>
              </w:rPr>
              <w:t>3</w:t>
            </w:r>
            <w:r>
              <w:rPr>
                <w:sz w:val="32"/>
                <w:szCs w:val="32"/>
              </w:rPr>
              <w:t>-</w:t>
            </w:r>
            <w:r w:rsidR="006341F6">
              <w:rPr>
                <w:sz w:val="32"/>
                <w:szCs w:val="32"/>
              </w:rPr>
              <w:t>15</w:t>
            </w:r>
          </w:p>
        </w:tc>
      </w:tr>
      <w:tr w:rsidR="00707947" w14:paraId="5EA7711B" w14:textId="77777777" w:rsidTr="001218D7">
        <w:tc>
          <w:tcPr>
            <w:tcW w:w="2174" w:type="pct"/>
            <w:vAlign w:val="center"/>
          </w:tcPr>
          <w:p w14:paraId="05BE5C75" w14:textId="022EFCA9" w:rsidR="00707947" w:rsidRPr="00A708FF" w:rsidRDefault="00707947" w:rsidP="00707947">
            <w:pPr>
              <w:spacing w:line="259" w:lineRule="auto"/>
              <w:ind w:left="0" w:right="3" w:firstLine="0"/>
              <w:jc w:val="left"/>
              <w:rPr>
                <w:sz w:val="32"/>
                <w:szCs w:val="32"/>
              </w:rPr>
            </w:pPr>
            <w:r w:rsidRPr="00F97D24">
              <w:rPr>
                <w:sz w:val="32"/>
                <w:szCs w:val="32"/>
              </w:rPr>
              <w:t>Doha Mohamed Ibrahim</w:t>
            </w:r>
          </w:p>
        </w:tc>
        <w:tc>
          <w:tcPr>
            <w:tcW w:w="2826" w:type="pct"/>
          </w:tcPr>
          <w:p w14:paraId="56BAD8B6" w14:textId="77777777" w:rsidR="00707947" w:rsidRDefault="004A0AFC" w:rsidP="00707947">
            <w:pPr>
              <w:pStyle w:val="ListParagraph"/>
              <w:ind w:firstLine="0"/>
              <w:rPr>
                <w:sz w:val="32"/>
                <w:szCs w:val="32"/>
              </w:rPr>
            </w:pPr>
            <w:r>
              <w:rPr>
                <w:sz w:val="32"/>
                <w:szCs w:val="32"/>
              </w:rPr>
              <w:t xml:space="preserve">Use case: </w:t>
            </w:r>
            <w:r w:rsidR="00707947">
              <w:rPr>
                <w:sz w:val="32"/>
                <w:szCs w:val="32"/>
              </w:rPr>
              <w:t>UC_01 – UC_05</w:t>
            </w:r>
            <w:r>
              <w:rPr>
                <w:sz w:val="32"/>
                <w:szCs w:val="32"/>
              </w:rPr>
              <w:t>,</w:t>
            </w:r>
          </w:p>
          <w:p w14:paraId="77018C0E" w14:textId="537A35C7" w:rsidR="004A0AFC" w:rsidRPr="00C21ACB" w:rsidRDefault="004A0AFC" w:rsidP="00707947">
            <w:pPr>
              <w:pStyle w:val="ListParagraph"/>
              <w:ind w:firstLine="0"/>
              <w:rPr>
                <w:sz w:val="32"/>
                <w:szCs w:val="32"/>
              </w:rPr>
            </w:pPr>
            <w:r>
              <w:rPr>
                <w:sz w:val="32"/>
                <w:szCs w:val="32"/>
              </w:rPr>
              <w:t>Non-functional requirements:10-</w:t>
            </w:r>
            <w:r w:rsidR="006341F6">
              <w:rPr>
                <w:sz w:val="32"/>
                <w:szCs w:val="32"/>
              </w:rPr>
              <w:t>12</w:t>
            </w:r>
          </w:p>
        </w:tc>
      </w:tr>
    </w:tbl>
    <w:p w14:paraId="05C729B9" w14:textId="77777777" w:rsidR="00F97D24" w:rsidRDefault="00F97D24" w:rsidP="0064054B">
      <w:pPr>
        <w:spacing w:line="259" w:lineRule="auto"/>
        <w:ind w:left="542" w:firstLine="0"/>
        <w:jc w:val="left"/>
      </w:pPr>
    </w:p>
    <w:p w14:paraId="43D7AAE6" w14:textId="46892505" w:rsidR="00A57B0D" w:rsidRDefault="009F6BAF" w:rsidP="00340513">
      <w:pPr>
        <w:spacing w:line="259" w:lineRule="auto"/>
        <w:ind w:left="0" w:firstLine="0"/>
        <w:jc w:val="left"/>
      </w:pPr>
      <w:r>
        <w:t xml:space="preserve"> </w:t>
      </w:r>
    </w:p>
    <w:p w14:paraId="0FA41682" w14:textId="250026DC" w:rsidR="00A57B0D" w:rsidRDefault="00340513" w:rsidP="00340513">
      <w:pPr>
        <w:spacing w:line="259" w:lineRule="auto"/>
        <w:ind w:left="0" w:firstLine="0"/>
        <w:jc w:val="left"/>
      </w:pPr>
      <w:r>
        <w:br w:type="page"/>
      </w:r>
    </w:p>
    <w:p w14:paraId="74CC948E" w14:textId="786950F6" w:rsidR="00BF3AA9" w:rsidRDefault="00BF3AA9" w:rsidP="00C03678">
      <w:pPr>
        <w:pStyle w:val="Heading2"/>
        <w:numPr>
          <w:ilvl w:val="0"/>
          <w:numId w:val="1"/>
        </w:numPr>
      </w:pPr>
      <w:r>
        <w:lastRenderedPageBreak/>
        <w:t>Assumptions:</w:t>
      </w:r>
    </w:p>
    <w:p w14:paraId="06063DFD" w14:textId="00F2AD6F" w:rsidR="00A57B0D" w:rsidRPr="000874A0" w:rsidRDefault="00A57B0D">
      <w:pPr>
        <w:spacing w:line="259" w:lineRule="auto"/>
        <w:ind w:left="0" w:firstLine="0"/>
        <w:jc w:val="left"/>
        <w:rPr>
          <w:rFonts w:asciiTheme="majorBidi" w:hAnsiTheme="majorBidi" w:cstheme="majorBidi"/>
          <w:szCs w:val="24"/>
        </w:rPr>
      </w:pPr>
      <w:r w:rsidRPr="000874A0">
        <w:rPr>
          <w:rFonts w:asciiTheme="majorBidi" w:hAnsiTheme="majorBidi" w:cstheme="majorBidi"/>
          <w:szCs w:val="24"/>
        </w:rPr>
        <w:t>1.</w:t>
      </w:r>
      <w:r w:rsidR="00176C08" w:rsidRPr="000874A0">
        <w:rPr>
          <w:rFonts w:asciiTheme="majorBidi" w:hAnsiTheme="majorBidi" w:cstheme="majorBidi"/>
          <w:szCs w:val="24"/>
        </w:rPr>
        <w:t>Shipping is not done by our company and is handled by an outside Shipping company.</w:t>
      </w:r>
    </w:p>
    <w:p w14:paraId="78F42030" w14:textId="2F5036E5" w:rsidR="00176C08" w:rsidRPr="000874A0" w:rsidRDefault="00176C08">
      <w:pPr>
        <w:spacing w:line="259" w:lineRule="auto"/>
        <w:ind w:left="0" w:firstLine="0"/>
        <w:jc w:val="left"/>
        <w:rPr>
          <w:rFonts w:asciiTheme="majorBidi" w:hAnsiTheme="majorBidi" w:cstheme="majorBidi"/>
          <w:szCs w:val="24"/>
        </w:rPr>
      </w:pPr>
      <w:r w:rsidRPr="000874A0">
        <w:rPr>
          <w:rFonts w:asciiTheme="majorBidi" w:hAnsiTheme="majorBidi" w:cstheme="majorBidi"/>
          <w:szCs w:val="24"/>
        </w:rPr>
        <w:t>2. Admin accounts are not deleted but are recycled and handed to new admins.</w:t>
      </w:r>
    </w:p>
    <w:p w14:paraId="1FE7C550" w14:textId="62658A19" w:rsidR="00176C08" w:rsidRPr="000874A0" w:rsidRDefault="00176C08">
      <w:pPr>
        <w:spacing w:line="259" w:lineRule="auto"/>
        <w:ind w:left="0" w:firstLine="0"/>
        <w:jc w:val="left"/>
        <w:rPr>
          <w:rFonts w:asciiTheme="majorBidi" w:hAnsiTheme="majorBidi" w:cstheme="majorBidi"/>
          <w:szCs w:val="24"/>
        </w:rPr>
      </w:pPr>
      <w:r w:rsidRPr="000874A0">
        <w:rPr>
          <w:rFonts w:asciiTheme="majorBidi" w:hAnsiTheme="majorBidi" w:cstheme="majorBidi"/>
          <w:szCs w:val="24"/>
        </w:rPr>
        <w:t>3. A moderator has more privileges than an accountant.</w:t>
      </w:r>
    </w:p>
    <w:p w14:paraId="6C6FC290" w14:textId="75E76182" w:rsidR="00176C08" w:rsidRPr="000874A0" w:rsidRDefault="00176C08">
      <w:pPr>
        <w:spacing w:line="259" w:lineRule="auto"/>
        <w:ind w:left="0" w:firstLine="0"/>
        <w:jc w:val="left"/>
        <w:rPr>
          <w:rFonts w:asciiTheme="majorBidi" w:hAnsiTheme="majorBidi" w:cstheme="majorBidi"/>
          <w:szCs w:val="24"/>
        </w:rPr>
      </w:pPr>
      <w:r w:rsidRPr="000874A0">
        <w:rPr>
          <w:rFonts w:asciiTheme="majorBidi" w:hAnsiTheme="majorBidi" w:cstheme="majorBidi"/>
          <w:szCs w:val="24"/>
        </w:rPr>
        <w:t>4. Reports made about the shipping company is first sent to the admin then forwarded to the shipping company.</w:t>
      </w:r>
    </w:p>
    <w:p w14:paraId="68BB9E13" w14:textId="26C8FAA8" w:rsidR="00810AFF" w:rsidRDefault="00810AFF" w:rsidP="00391E81">
      <w:pPr>
        <w:spacing w:line="259" w:lineRule="auto"/>
        <w:ind w:left="0" w:firstLine="0"/>
        <w:jc w:val="left"/>
        <w:rPr>
          <w:rFonts w:asciiTheme="majorBidi" w:hAnsiTheme="majorBidi" w:cstheme="majorBidi"/>
          <w:szCs w:val="24"/>
        </w:rPr>
      </w:pPr>
      <w:r w:rsidRPr="000874A0">
        <w:rPr>
          <w:rFonts w:asciiTheme="majorBidi" w:hAnsiTheme="majorBidi" w:cstheme="majorBidi"/>
          <w:szCs w:val="24"/>
        </w:rPr>
        <w:t>5.</w:t>
      </w:r>
      <w:r w:rsidR="002F2A73" w:rsidRPr="000874A0">
        <w:rPr>
          <w:rFonts w:asciiTheme="majorBidi" w:hAnsiTheme="majorBidi" w:cstheme="majorBidi"/>
          <w:szCs w:val="24"/>
        </w:rPr>
        <w:t xml:space="preserve"> to become a vendor the aspiring vendor must first create an account as a customer and then request to be a vendor and start selling. </w:t>
      </w:r>
    </w:p>
    <w:p w14:paraId="0744CA7D" w14:textId="1502B3D0" w:rsidR="000874A0" w:rsidRPr="000874A0" w:rsidRDefault="000874A0" w:rsidP="00391E81">
      <w:pPr>
        <w:spacing w:line="259" w:lineRule="auto"/>
        <w:ind w:left="0" w:firstLine="0"/>
        <w:jc w:val="left"/>
        <w:rPr>
          <w:rFonts w:asciiTheme="majorBidi" w:hAnsiTheme="majorBidi" w:cstheme="majorBidi"/>
          <w:szCs w:val="24"/>
        </w:rPr>
      </w:pPr>
      <w:r>
        <w:rPr>
          <w:rFonts w:asciiTheme="majorBidi" w:hAnsiTheme="majorBidi" w:cstheme="majorBidi"/>
          <w:szCs w:val="24"/>
        </w:rPr>
        <w:t>6. Only 1 moderator can exist at any given time. (singleton)</w:t>
      </w:r>
    </w:p>
    <w:p w14:paraId="107BE7A0" w14:textId="1D4405AA" w:rsidR="002D5A51" w:rsidRDefault="00810AFF" w:rsidP="00340513">
      <w:pPr>
        <w:spacing w:line="259" w:lineRule="auto"/>
        <w:ind w:left="0" w:firstLine="0"/>
        <w:jc w:val="left"/>
        <w:rPr>
          <w:sz w:val="28"/>
          <w:szCs w:val="28"/>
        </w:rPr>
      </w:pPr>
      <w:r>
        <w:rPr>
          <w:sz w:val="28"/>
          <w:szCs w:val="28"/>
        </w:rPr>
        <w:br w:type="page"/>
      </w:r>
    </w:p>
    <w:p w14:paraId="5459D996" w14:textId="77777777" w:rsidR="002D5A51" w:rsidRPr="00A57B0D" w:rsidRDefault="002D5A51" w:rsidP="002D5A51">
      <w:pPr>
        <w:ind w:left="0" w:firstLine="0"/>
        <w:jc w:val="left"/>
        <w:rPr>
          <w:b/>
          <w:bCs/>
          <w:sz w:val="32"/>
          <w:szCs w:val="32"/>
        </w:rPr>
      </w:pPr>
      <w:r w:rsidRPr="00A57B0D">
        <w:rPr>
          <w:b/>
          <w:bCs/>
          <w:sz w:val="32"/>
          <w:szCs w:val="32"/>
        </w:rPr>
        <w:lastRenderedPageBreak/>
        <w:t>Non-functional requirements:</w:t>
      </w:r>
    </w:p>
    <w:p w14:paraId="480A620A" w14:textId="515FF379" w:rsidR="004A0AFC" w:rsidRPr="00DC1DC1" w:rsidRDefault="004A0AFC" w:rsidP="00DC1DC1">
      <w:pPr>
        <w:ind w:left="0" w:firstLine="0"/>
        <w:jc w:val="lowKashida"/>
        <w:rPr>
          <w:rFonts w:asciiTheme="majorBidi" w:hAnsiTheme="majorBidi" w:cstheme="majorBidi"/>
          <w:b/>
          <w:bCs/>
          <w:sz w:val="28"/>
          <w:szCs w:val="28"/>
        </w:rPr>
      </w:pPr>
      <w:r w:rsidRPr="00DC1DC1">
        <w:rPr>
          <w:rFonts w:asciiTheme="majorBidi" w:hAnsiTheme="majorBidi" w:cstheme="majorBidi"/>
          <w:b/>
          <w:bCs/>
          <w:sz w:val="28"/>
          <w:szCs w:val="28"/>
        </w:rPr>
        <w:t>Ramiz:</w:t>
      </w:r>
    </w:p>
    <w:p w14:paraId="7DDB7EB3" w14:textId="535C70C8" w:rsidR="002D5A51" w:rsidRPr="00DC1DC1" w:rsidRDefault="002D5A51" w:rsidP="00DC1DC1">
      <w:pPr>
        <w:ind w:left="0" w:firstLine="0"/>
        <w:jc w:val="lowKashida"/>
        <w:rPr>
          <w:rFonts w:asciiTheme="majorBidi" w:hAnsiTheme="majorBidi" w:cstheme="majorBidi"/>
          <w:szCs w:val="24"/>
        </w:rPr>
      </w:pPr>
      <w:r w:rsidRPr="00DC1DC1">
        <w:rPr>
          <w:rFonts w:asciiTheme="majorBidi" w:hAnsiTheme="majorBidi" w:cstheme="majorBidi"/>
          <w:szCs w:val="24"/>
        </w:rPr>
        <w:t>1. The website must load in 1 minute.</w:t>
      </w:r>
    </w:p>
    <w:p w14:paraId="689885AC" w14:textId="70E47491" w:rsidR="002D5A51" w:rsidRPr="00DC1DC1" w:rsidRDefault="002D5A51" w:rsidP="00DC1DC1">
      <w:pPr>
        <w:ind w:left="0" w:firstLine="0"/>
        <w:jc w:val="lowKashida"/>
        <w:rPr>
          <w:rFonts w:asciiTheme="majorBidi" w:hAnsiTheme="majorBidi" w:cstheme="majorBidi"/>
          <w:szCs w:val="24"/>
        </w:rPr>
      </w:pPr>
      <w:r w:rsidRPr="00DC1DC1">
        <w:rPr>
          <w:rFonts w:asciiTheme="majorBidi" w:hAnsiTheme="majorBidi" w:cstheme="majorBidi"/>
          <w:szCs w:val="24"/>
        </w:rPr>
        <w:t>2. If the website crashes it must reset in ten minutes.</w:t>
      </w:r>
    </w:p>
    <w:p w14:paraId="3E4D0003" w14:textId="690C3AA0" w:rsidR="002D5A51" w:rsidRPr="00DC1DC1" w:rsidRDefault="002D5A51" w:rsidP="00DC1DC1">
      <w:pPr>
        <w:ind w:left="0" w:firstLine="0"/>
        <w:jc w:val="lowKashida"/>
        <w:rPr>
          <w:rFonts w:asciiTheme="majorBidi" w:hAnsiTheme="majorBidi" w:cstheme="majorBidi"/>
          <w:szCs w:val="24"/>
        </w:rPr>
      </w:pPr>
      <w:r w:rsidRPr="00DC1DC1">
        <w:rPr>
          <w:rFonts w:asciiTheme="majorBidi" w:hAnsiTheme="majorBidi" w:cstheme="majorBidi"/>
          <w:szCs w:val="24"/>
        </w:rPr>
        <w:t>3. A user cannot place an order unless they log in.</w:t>
      </w:r>
    </w:p>
    <w:p w14:paraId="15320BE1" w14:textId="647B0EC2" w:rsidR="004A0AFC" w:rsidRPr="00DC1DC1" w:rsidRDefault="004A0AFC" w:rsidP="00DC1DC1">
      <w:pPr>
        <w:ind w:left="0" w:firstLine="0"/>
        <w:jc w:val="lowKashida"/>
        <w:rPr>
          <w:rFonts w:asciiTheme="majorBidi" w:hAnsiTheme="majorBidi" w:cstheme="majorBidi"/>
          <w:b/>
          <w:bCs/>
          <w:sz w:val="28"/>
          <w:szCs w:val="28"/>
        </w:rPr>
      </w:pPr>
      <w:proofErr w:type="spellStart"/>
      <w:r w:rsidRPr="00DC1DC1">
        <w:rPr>
          <w:rFonts w:asciiTheme="majorBidi" w:hAnsiTheme="majorBidi" w:cstheme="majorBidi"/>
          <w:b/>
          <w:bCs/>
          <w:sz w:val="28"/>
          <w:szCs w:val="28"/>
        </w:rPr>
        <w:t>Rawaan</w:t>
      </w:r>
      <w:proofErr w:type="spellEnd"/>
      <w:r w:rsidRPr="00DC1DC1">
        <w:rPr>
          <w:rFonts w:asciiTheme="majorBidi" w:hAnsiTheme="majorBidi" w:cstheme="majorBidi"/>
          <w:b/>
          <w:bCs/>
          <w:sz w:val="28"/>
          <w:szCs w:val="28"/>
        </w:rPr>
        <w:t>:</w:t>
      </w:r>
    </w:p>
    <w:p w14:paraId="2B06357A" w14:textId="64696885" w:rsidR="002D5A51" w:rsidRPr="00DC1DC1" w:rsidRDefault="002D5A51" w:rsidP="00DC1DC1">
      <w:pPr>
        <w:ind w:left="0" w:firstLine="0"/>
        <w:jc w:val="lowKashida"/>
        <w:rPr>
          <w:rFonts w:asciiTheme="majorBidi" w:hAnsiTheme="majorBidi" w:cstheme="majorBidi"/>
          <w:szCs w:val="24"/>
        </w:rPr>
      </w:pPr>
      <w:r w:rsidRPr="00DC1DC1">
        <w:rPr>
          <w:rFonts w:asciiTheme="majorBidi" w:hAnsiTheme="majorBidi" w:cstheme="majorBidi"/>
          <w:szCs w:val="24"/>
        </w:rPr>
        <w:t>4. The site is closed at night for maintenance.</w:t>
      </w:r>
    </w:p>
    <w:p w14:paraId="283E609D" w14:textId="3ADBABCE" w:rsidR="002D5A51" w:rsidRPr="00DC1DC1" w:rsidRDefault="002D5A51" w:rsidP="00DC1DC1">
      <w:pPr>
        <w:ind w:left="0" w:firstLine="0"/>
        <w:jc w:val="lowKashida"/>
        <w:rPr>
          <w:rFonts w:asciiTheme="majorBidi" w:hAnsiTheme="majorBidi" w:cstheme="majorBidi"/>
          <w:szCs w:val="24"/>
        </w:rPr>
      </w:pPr>
      <w:r w:rsidRPr="00DC1DC1">
        <w:rPr>
          <w:rFonts w:asciiTheme="majorBidi" w:hAnsiTheme="majorBidi" w:cstheme="majorBidi"/>
          <w:szCs w:val="24"/>
        </w:rPr>
        <w:t>5. All images load when the website is loaded.</w:t>
      </w:r>
    </w:p>
    <w:p w14:paraId="7C0D31F6" w14:textId="5FF20277" w:rsidR="002D5A51" w:rsidRPr="00DC1DC1" w:rsidRDefault="002D5A51" w:rsidP="00DC1DC1">
      <w:pPr>
        <w:ind w:left="0" w:firstLine="0"/>
        <w:jc w:val="lowKashida"/>
        <w:rPr>
          <w:rFonts w:asciiTheme="majorBidi" w:hAnsiTheme="majorBidi" w:cstheme="majorBidi"/>
          <w:szCs w:val="24"/>
        </w:rPr>
      </w:pPr>
      <w:r w:rsidRPr="00DC1DC1">
        <w:rPr>
          <w:rFonts w:asciiTheme="majorBidi" w:hAnsiTheme="majorBidi" w:cstheme="majorBidi"/>
          <w:szCs w:val="24"/>
        </w:rPr>
        <w:t>6. If an image fails to load within a minute it is replaced with a place holder.</w:t>
      </w:r>
    </w:p>
    <w:p w14:paraId="62556ED6" w14:textId="1EF632CE" w:rsidR="004A0AFC" w:rsidRPr="00DC1DC1" w:rsidRDefault="004A0AFC" w:rsidP="00DC1DC1">
      <w:pPr>
        <w:ind w:left="0" w:firstLine="0"/>
        <w:jc w:val="lowKashida"/>
        <w:rPr>
          <w:rFonts w:asciiTheme="majorBidi" w:hAnsiTheme="majorBidi" w:cstheme="majorBidi"/>
          <w:b/>
          <w:bCs/>
          <w:sz w:val="28"/>
          <w:szCs w:val="28"/>
        </w:rPr>
      </w:pPr>
      <w:r w:rsidRPr="00DC1DC1">
        <w:rPr>
          <w:rFonts w:asciiTheme="majorBidi" w:hAnsiTheme="majorBidi" w:cstheme="majorBidi"/>
          <w:b/>
          <w:bCs/>
          <w:sz w:val="28"/>
          <w:szCs w:val="28"/>
        </w:rPr>
        <w:t>Amr:</w:t>
      </w:r>
    </w:p>
    <w:p w14:paraId="21429CC9" w14:textId="770DE733" w:rsidR="002D5A51" w:rsidRPr="00DC1DC1" w:rsidRDefault="002D5A51" w:rsidP="00DC1DC1">
      <w:pPr>
        <w:ind w:left="0" w:firstLine="0"/>
        <w:jc w:val="lowKashida"/>
        <w:rPr>
          <w:rFonts w:asciiTheme="majorBidi" w:hAnsiTheme="majorBidi" w:cstheme="majorBidi"/>
          <w:szCs w:val="24"/>
        </w:rPr>
      </w:pPr>
      <w:r w:rsidRPr="00DC1DC1">
        <w:rPr>
          <w:rFonts w:asciiTheme="majorBidi" w:hAnsiTheme="majorBidi" w:cstheme="majorBidi"/>
          <w:szCs w:val="24"/>
        </w:rPr>
        <w:t>7. The servers must be able withhold 300 concurrent users.</w:t>
      </w:r>
    </w:p>
    <w:p w14:paraId="13858C96" w14:textId="6B6B8696" w:rsidR="002D5A51" w:rsidRPr="00DC1DC1" w:rsidRDefault="002D5A51" w:rsidP="00DC1DC1">
      <w:pPr>
        <w:ind w:left="0" w:firstLine="0"/>
        <w:jc w:val="lowKashida"/>
        <w:rPr>
          <w:rFonts w:asciiTheme="majorBidi" w:hAnsiTheme="majorBidi" w:cstheme="majorBidi"/>
          <w:szCs w:val="24"/>
        </w:rPr>
      </w:pPr>
      <w:r w:rsidRPr="00DC1DC1">
        <w:rPr>
          <w:rFonts w:asciiTheme="majorBidi" w:hAnsiTheme="majorBidi" w:cstheme="majorBidi"/>
          <w:szCs w:val="24"/>
        </w:rPr>
        <w:t>8. Verify a secure website connection.</w:t>
      </w:r>
    </w:p>
    <w:p w14:paraId="056F0780" w14:textId="0FB295A4" w:rsidR="002D5A51" w:rsidRPr="00DC1DC1" w:rsidRDefault="002D5A51" w:rsidP="00DC1DC1">
      <w:pPr>
        <w:ind w:left="0" w:firstLine="0"/>
        <w:jc w:val="lowKashida"/>
        <w:rPr>
          <w:rFonts w:asciiTheme="majorBidi" w:hAnsiTheme="majorBidi" w:cstheme="majorBidi"/>
          <w:szCs w:val="24"/>
        </w:rPr>
      </w:pPr>
      <w:r w:rsidRPr="00DC1DC1">
        <w:rPr>
          <w:rFonts w:asciiTheme="majorBidi" w:hAnsiTheme="majorBidi" w:cstheme="majorBidi"/>
          <w:szCs w:val="24"/>
        </w:rPr>
        <w:t xml:space="preserve">9. Verify that all information entered is accurate during </w:t>
      </w:r>
      <w:r w:rsidR="0065299F" w:rsidRPr="00DC1DC1">
        <w:rPr>
          <w:rFonts w:asciiTheme="majorBidi" w:hAnsiTheme="majorBidi" w:cstheme="majorBidi"/>
          <w:szCs w:val="24"/>
        </w:rPr>
        <w:t>registration.</w:t>
      </w:r>
    </w:p>
    <w:p w14:paraId="56AFA29B" w14:textId="51237697" w:rsidR="004A0AFC" w:rsidRPr="00DC1DC1" w:rsidRDefault="004A0AFC" w:rsidP="00DC1DC1">
      <w:pPr>
        <w:ind w:left="0" w:firstLine="0"/>
        <w:jc w:val="lowKashida"/>
        <w:rPr>
          <w:rFonts w:asciiTheme="majorBidi" w:hAnsiTheme="majorBidi" w:cstheme="majorBidi"/>
          <w:b/>
          <w:bCs/>
          <w:sz w:val="28"/>
          <w:szCs w:val="28"/>
        </w:rPr>
      </w:pPr>
      <w:r w:rsidRPr="00DC1DC1">
        <w:rPr>
          <w:rFonts w:asciiTheme="majorBidi" w:hAnsiTheme="majorBidi" w:cstheme="majorBidi"/>
          <w:b/>
          <w:bCs/>
          <w:sz w:val="28"/>
          <w:szCs w:val="28"/>
        </w:rPr>
        <w:t>Doha:</w:t>
      </w:r>
    </w:p>
    <w:p w14:paraId="0F7F6509" w14:textId="77777777" w:rsidR="002D5A51" w:rsidRPr="00DC1DC1" w:rsidRDefault="002D5A51" w:rsidP="00DC1DC1">
      <w:pPr>
        <w:ind w:left="0" w:firstLine="0"/>
        <w:jc w:val="lowKashida"/>
        <w:rPr>
          <w:rFonts w:asciiTheme="majorBidi" w:hAnsiTheme="majorBidi" w:cstheme="majorBidi"/>
          <w:szCs w:val="24"/>
        </w:rPr>
      </w:pPr>
      <w:r w:rsidRPr="00DC1DC1">
        <w:rPr>
          <w:rFonts w:asciiTheme="majorBidi" w:hAnsiTheme="majorBidi" w:cstheme="majorBidi"/>
          <w:szCs w:val="24"/>
        </w:rPr>
        <w:t>10. The system must be easy to navigate and retrace through.</w:t>
      </w:r>
    </w:p>
    <w:p w14:paraId="2553D234" w14:textId="04D7F1C7" w:rsidR="002D5A51" w:rsidRPr="00DC1DC1" w:rsidRDefault="002D5A51" w:rsidP="00DC1DC1">
      <w:pPr>
        <w:ind w:left="0" w:firstLine="0"/>
        <w:jc w:val="lowKashida"/>
        <w:rPr>
          <w:rFonts w:asciiTheme="majorBidi" w:hAnsiTheme="majorBidi" w:cstheme="majorBidi"/>
          <w:szCs w:val="24"/>
        </w:rPr>
      </w:pPr>
      <w:r w:rsidRPr="00DC1DC1">
        <w:rPr>
          <w:rFonts w:asciiTheme="majorBidi" w:hAnsiTheme="majorBidi" w:cstheme="majorBidi"/>
          <w:szCs w:val="24"/>
        </w:rPr>
        <w:t>11. A vendor cannot edit their store page without being logged in</w:t>
      </w:r>
      <w:r w:rsidR="0065299F" w:rsidRPr="00DC1DC1">
        <w:rPr>
          <w:rFonts w:asciiTheme="majorBidi" w:hAnsiTheme="majorBidi" w:cstheme="majorBidi"/>
          <w:szCs w:val="24"/>
        </w:rPr>
        <w:t>.</w:t>
      </w:r>
    </w:p>
    <w:p w14:paraId="1BB3D6C1" w14:textId="588959AB" w:rsidR="002D5A51" w:rsidRPr="00DC1DC1" w:rsidRDefault="002D5A51" w:rsidP="00DC1DC1">
      <w:pPr>
        <w:ind w:left="0" w:firstLine="0"/>
        <w:jc w:val="lowKashida"/>
        <w:rPr>
          <w:rFonts w:asciiTheme="majorBidi" w:hAnsiTheme="majorBidi" w:cstheme="majorBidi"/>
          <w:szCs w:val="24"/>
        </w:rPr>
      </w:pPr>
      <w:r w:rsidRPr="00DC1DC1">
        <w:rPr>
          <w:rFonts w:asciiTheme="majorBidi" w:hAnsiTheme="majorBidi" w:cstheme="majorBidi"/>
          <w:szCs w:val="24"/>
        </w:rPr>
        <w:t>12. System usage must be intuitive and straightforward</w:t>
      </w:r>
      <w:r w:rsidR="0065299F" w:rsidRPr="00DC1DC1">
        <w:rPr>
          <w:rFonts w:asciiTheme="majorBidi" w:hAnsiTheme="majorBidi" w:cstheme="majorBidi"/>
          <w:szCs w:val="24"/>
        </w:rPr>
        <w:t>.</w:t>
      </w:r>
    </w:p>
    <w:p w14:paraId="2841D4A8" w14:textId="6E763E0E" w:rsidR="004A0AFC" w:rsidRPr="00DC1DC1" w:rsidRDefault="004A0AFC" w:rsidP="00DC1DC1">
      <w:pPr>
        <w:ind w:left="0" w:firstLine="0"/>
        <w:jc w:val="lowKashida"/>
        <w:rPr>
          <w:rFonts w:asciiTheme="majorBidi" w:hAnsiTheme="majorBidi" w:cstheme="majorBidi"/>
          <w:b/>
          <w:bCs/>
          <w:sz w:val="28"/>
          <w:szCs w:val="28"/>
        </w:rPr>
      </w:pPr>
      <w:r w:rsidRPr="00DC1DC1">
        <w:rPr>
          <w:rFonts w:asciiTheme="majorBidi" w:hAnsiTheme="majorBidi" w:cstheme="majorBidi"/>
          <w:b/>
          <w:bCs/>
          <w:sz w:val="28"/>
          <w:szCs w:val="28"/>
        </w:rPr>
        <w:t>Abdelrahman:</w:t>
      </w:r>
    </w:p>
    <w:p w14:paraId="5D4276FD" w14:textId="3DD73DC8" w:rsidR="002D5A51" w:rsidRPr="00DC1DC1" w:rsidRDefault="002D5A51" w:rsidP="00DC1DC1">
      <w:pPr>
        <w:ind w:left="0" w:firstLine="0"/>
        <w:jc w:val="lowKashida"/>
        <w:rPr>
          <w:rFonts w:asciiTheme="majorBidi" w:hAnsiTheme="majorBidi" w:cstheme="majorBidi"/>
          <w:szCs w:val="24"/>
        </w:rPr>
      </w:pPr>
      <w:r w:rsidRPr="00DC1DC1">
        <w:rPr>
          <w:rFonts w:asciiTheme="majorBidi" w:hAnsiTheme="majorBidi" w:cstheme="majorBidi"/>
          <w:szCs w:val="24"/>
        </w:rPr>
        <w:t>13. The system appearance must be appealing to all age groups</w:t>
      </w:r>
      <w:r w:rsidR="0065299F" w:rsidRPr="00DC1DC1">
        <w:rPr>
          <w:rFonts w:asciiTheme="majorBidi" w:hAnsiTheme="majorBidi" w:cstheme="majorBidi"/>
          <w:szCs w:val="24"/>
        </w:rPr>
        <w:t>.</w:t>
      </w:r>
    </w:p>
    <w:p w14:paraId="59DBAFAF" w14:textId="10CAFD0D" w:rsidR="002D5A51" w:rsidRPr="00DC1DC1" w:rsidRDefault="002D5A51" w:rsidP="00DC1DC1">
      <w:pPr>
        <w:ind w:left="0" w:firstLine="0"/>
        <w:jc w:val="lowKashida"/>
        <w:rPr>
          <w:rFonts w:asciiTheme="majorBidi" w:hAnsiTheme="majorBidi" w:cstheme="majorBidi"/>
          <w:szCs w:val="24"/>
        </w:rPr>
      </w:pPr>
      <w:r w:rsidRPr="00DC1DC1">
        <w:rPr>
          <w:rFonts w:asciiTheme="majorBidi" w:hAnsiTheme="majorBidi" w:cstheme="majorBidi"/>
          <w:szCs w:val="24"/>
        </w:rPr>
        <w:t xml:space="preserve">14. The system must be </w:t>
      </w:r>
      <w:r w:rsidR="0065299F" w:rsidRPr="00DC1DC1">
        <w:rPr>
          <w:rFonts w:asciiTheme="majorBidi" w:hAnsiTheme="majorBidi" w:cstheme="majorBidi"/>
          <w:szCs w:val="24"/>
        </w:rPr>
        <w:t xml:space="preserve">navigable </w:t>
      </w:r>
      <w:r w:rsidRPr="00DC1DC1">
        <w:rPr>
          <w:rFonts w:asciiTheme="majorBidi" w:hAnsiTheme="majorBidi" w:cstheme="majorBidi"/>
          <w:szCs w:val="24"/>
        </w:rPr>
        <w:t>by the visually impaired (text to speech friendly)</w:t>
      </w:r>
    </w:p>
    <w:p w14:paraId="02AD89DF" w14:textId="620A8FA4" w:rsidR="002D5A51" w:rsidRPr="002D5A51" w:rsidRDefault="002D5A51" w:rsidP="00DC1DC1">
      <w:pPr>
        <w:ind w:left="0" w:firstLine="0"/>
        <w:jc w:val="lowKashida"/>
        <w:rPr>
          <w:sz w:val="28"/>
          <w:szCs w:val="28"/>
        </w:rPr>
        <w:sectPr w:rsidR="002D5A51" w:rsidRPr="002D5A51" w:rsidSect="00A708FF">
          <w:headerReference w:type="even" r:id="rId9"/>
          <w:footerReference w:type="even" r:id="rId10"/>
          <w:footerReference w:type="default" r:id="rId11"/>
          <w:footerReference w:type="first" r:id="rId12"/>
          <w:pgSz w:w="11909" w:h="16838"/>
          <w:pgMar w:top="1454" w:right="893" w:bottom="2621" w:left="893" w:header="720" w:footer="720" w:gutter="0"/>
          <w:pgNumType w:start="0"/>
          <w:cols w:space="720"/>
        </w:sectPr>
      </w:pPr>
      <w:r w:rsidRPr="00DC1DC1">
        <w:rPr>
          <w:rFonts w:asciiTheme="majorBidi" w:hAnsiTheme="majorBidi" w:cstheme="majorBidi"/>
          <w:szCs w:val="24"/>
        </w:rPr>
        <w:t>15. The text should be of a visible size for individuals who have reading difficulties</w:t>
      </w:r>
      <w:r w:rsidR="00340513" w:rsidRPr="00DC1DC1">
        <w:rPr>
          <w:rFonts w:asciiTheme="majorBidi" w:hAnsiTheme="majorBidi" w:cstheme="majorBidi"/>
          <w:szCs w:val="24"/>
        </w:rPr>
        <w:t>.</w:t>
      </w:r>
    </w:p>
    <w:p w14:paraId="6B3D76AF" w14:textId="218C5EFC" w:rsidR="006657FF" w:rsidRDefault="006657FF" w:rsidP="00381FC0">
      <w:pPr>
        <w:ind w:left="0" w:right="895" w:firstLine="0"/>
      </w:pPr>
    </w:p>
    <w:p w14:paraId="2FFF0439" w14:textId="7BF59743" w:rsidR="006657FF" w:rsidRDefault="00BF3AA9">
      <w:pPr>
        <w:pStyle w:val="Heading2"/>
        <w:ind w:left="999"/>
      </w:pPr>
      <w:r>
        <w:t xml:space="preserve">2. </w:t>
      </w:r>
      <w:r w:rsidR="009F6BAF">
        <w:t>Use case Diagram</w:t>
      </w:r>
      <w:r>
        <w:t>:</w:t>
      </w:r>
    </w:p>
    <w:p w14:paraId="20259236" w14:textId="5AD682F9" w:rsidR="00093665" w:rsidRDefault="00340513">
      <w:pPr>
        <w:spacing w:line="259" w:lineRule="auto"/>
        <w:ind w:left="0" w:firstLine="0"/>
        <w:jc w:val="left"/>
      </w:pPr>
      <w:r>
        <w:rPr>
          <w:noProof/>
        </w:rPr>
        <w:drawing>
          <wp:anchor distT="0" distB="0" distL="114300" distR="114300" simplePos="0" relativeHeight="251660288" behindDoc="0" locked="0" layoutInCell="1" allowOverlap="1" wp14:anchorId="3A1D365F" wp14:editId="726B6664">
            <wp:simplePos x="0" y="0"/>
            <wp:positionH relativeFrom="margin">
              <wp:align>right</wp:align>
            </wp:positionH>
            <wp:positionV relativeFrom="paragraph">
              <wp:posOffset>295910</wp:posOffset>
            </wp:positionV>
            <wp:extent cx="6708140" cy="529971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708140" cy="5299710"/>
                    </a:xfrm>
                    <a:prstGeom prst="rect">
                      <a:avLst/>
                    </a:prstGeom>
                    <a:noFill/>
                    <a:ln>
                      <a:noFill/>
                    </a:ln>
                  </pic:spPr>
                </pic:pic>
              </a:graphicData>
            </a:graphic>
          </wp:anchor>
        </w:drawing>
      </w:r>
      <w:r w:rsidR="00093665">
        <w:br w:type="page"/>
      </w:r>
    </w:p>
    <w:p w14:paraId="6CB028C3" w14:textId="55E343C7" w:rsidR="00BF3AA9" w:rsidRPr="000914A1" w:rsidRDefault="00093665" w:rsidP="000914A1">
      <w:pPr>
        <w:pStyle w:val="ListParagraph"/>
        <w:numPr>
          <w:ilvl w:val="0"/>
          <w:numId w:val="30"/>
        </w:numPr>
        <w:rPr>
          <w:b/>
          <w:bCs/>
          <w:sz w:val="32"/>
          <w:szCs w:val="32"/>
        </w:rPr>
      </w:pPr>
      <w:r w:rsidRPr="000914A1">
        <w:rPr>
          <w:b/>
          <w:bCs/>
          <w:sz w:val="32"/>
          <w:szCs w:val="32"/>
        </w:rPr>
        <w:lastRenderedPageBreak/>
        <w:t>Package diagram:</w:t>
      </w:r>
    </w:p>
    <w:p w14:paraId="535BD7EE" w14:textId="273C3C6F" w:rsidR="00093665" w:rsidRPr="00BF3AA9" w:rsidRDefault="00093665" w:rsidP="00BF3AA9"/>
    <w:p w14:paraId="6551C0DE" w14:textId="1240837C" w:rsidR="006657FF" w:rsidRDefault="006657FF">
      <w:pPr>
        <w:spacing w:after="144" w:line="259" w:lineRule="auto"/>
        <w:ind w:left="629" w:firstLine="0"/>
        <w:jc w:val="left"/>
      </w:pPr>
    </w:p>
    <w:p w14:paraId="0C60ED67" w14:textId="1AB1967C" w:rsidR="006657FF" w:rsidRDefault="4BF81AAC">
      <w:pPr>
        <w:spacing w:after="108" w:line="259" w:lineRule="auto"/>
        <w:ind w:left="0" w:firstLine="0"/>
        <w:jc w:val="right"/>
      </w:pPr>
      <w:r>
        <w:t xml:space="preserve"> </w:t>
      </w:r>
    </w:p>
    <w:p w14:paraId="4155C474" w14:textId="3B034101" w:rsidR="00093665" w:rsidRDefault="00093665" w:rsidP="00093665">
      <w:pPr>
        <w:spacing w:line="259" w:lineRule="auto"/>
        <w:ind w:left="0" w:firstLine="0"/>
        <w:jc w:val="left"/>
      </w:pPr>
      <w:r>
        <w:rPr>
          <w:noProof/>
        </w:rPr>
        <w:drawing>
          <wp:anchor distT="0" distB="0" distL="114300" distR="114300" simplePos="0" relativeHeight="251658240" behindDoc="0" locked="0" layoutInCell="1" allowOverlap="1" wp14:anchorId="68D1EFE1" wp14:editId="23D7420D">
            <wp:simplePos x="0" y="0"/>
            <wp:positionH relativeFrom="column">
              <wp:posOffset>576580</wp:posOffset>
            </wp:positionH>
            <wp:positionV relativeFrom="paragraph">
              <wp:posOffset>147955</wp:posOffset>
            </wp:positionV>
            <wp:extent cx="5760749" cy="22733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l="17036" t="43749" r="40753" b="26637"/>
                    <a:stretch/>
                  </pic:blipFill>
                  <pic:spPr bwMode="auto">
                    <a:xfrm>
                      <a:off x="0" y="0"/>
                      <a:ext cx="5760749" cy="2273300"/>
                    </a:xfrm>
                    <a:prstGeom prst="rect">
                      <a:avLst/>
                    </a:prstGeom>
                    <a:ln>
                      <a:noFill/>
                    </a:ln>
                    <a:extLst>
                      <a:ext uri="{53640926-AAD7-44D8-BBD7-CCE9431645EC}">
                        <a14:shadowObscured xmlns:a14="http://schemas.microsoft.com/office/drawing/2010/main"/>
                      </a:ext>
                    </a:extLst>
                  </pic:spPr>
                </pic:pic>
              </a:graphicData>
            </a:graphic>
          </wp:anchor>
        </w:drawing>
      </w:r>
      <w:r w:rsidR="005C0375">
        <w:br w:type="page"/>
      </w:r>
    </w:p>
    <w:p w14:paraId="724F2EF8" w14:textId="55C1DEC6" w:rsidR="00093665" w:rsidRDefault="00A57B0D" w:rsidP="000914A1">
      <w:pPr>
        <w:pStyle w:val="ListParagraph"/>
        <w:numPr>
          <w:ilvl w:val="0"/>
          <w:numId w:val="30"/>
        </w:numPr>
        <w:spacing w:line="259" w:lineRule="auto"/>
        <w:jc w:val="left"/>
        <w:rPr>
          <w:b/>
          <w:bCs/>
          <w:sz w:val="32"/>
          <w:szCs w:val="32"/>
        </w:rPr>
      </w:pPr>
      <w:r w:rsidRPr="00A57B0D">
        <w:rPr>
          <w:b/>
          <w:bCs/>
          <w:sz w:val="32"/>
          <w:szCs w:val="32"/>
        </w:rPr>
        <w:lastRenderedPageBreak/>
        <w:t>Clas</w:t>
      </w:r>
      <w:r w:rsidR="00340513">
        <w:rPr>
          <w:b/>
          <w:bCs/>
          <w:sz w:val="32"/>
          <w:szCs w:val="32"/>
        </w:rPr>
        <w:t>s</w:t>
      </w:r>
      <w:r w:rsidRPr="00A57B0D">
        <w:rPr>
          <w:b/>
          <w:bCs/>
          <w:sz w:val="32"/>
          <w:szCs w:val="32"/>
        </w:rPr>
        <w:t xml:space="preserve"> diagram:</w:t>
      </w:r>
    </w:p>
    <w:p w14:paraId="10A00D12" w14:textId="36CA35CF" w:rsidR="00A57B0D" w:rsidRPr="00A57B0D" w:rsidRDefault="00A57B0D" w:rsidP="00A57B0D">
      <w:pPr>
        <w:pStyle w:val="ListParagraph"/>
        <w:spacing w:line="259" w:lineRule="auto"/>
        <w:ind w:firstLine="0"/>
        <w:jc w:val="left"/>
        <w:rPr>
          <w:b/>
          <w:bCs/>
          <w:sz w:val="32"/>
          <w:szCs w:val="32"/>
        </w:rPr>
      </w:pPr>
      <w:r>
        <w:rPr>
          <w:b/>
          <w:bCs/>
          <w:noProof/>
          <w:sz w:val="32"/>
          <w:szCs w:val="32"/>
        </w:rPr>
        <w:drawing>
          <wp:anchor distT="0" distB="0" distL="114300" distR="114300" simplePos="0" relativeHeight="251659264" behindDoc="0" locked="0" layoutInCell="1" allowOverlap="1" wp14:anchorId="710058C2" wp14:editId="4B316419">
            <wp:simplePos x="0" y="0"/>
            <wp:positionH relativeFrom="page">
              <wp:posOffset>37894</wp:posOffset>
            </wp:positionH>
            <wp:positionV relativeFrom="paragraph">
              <wp:posOffset>226695</wp:posOffset>
            </wp:positionV>
            <wp:extent cx="7521146" cy="4216400"/>
            <wp:effectExtent l="0" t="0" r="381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524332" cy="421818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BB11006" w14:textId="13DC5675" w:rsidR="00093665" w:rsidRDefault="00A57B0D" w:rsidP="00A57B0D">
      <w:pPr>
        <w:spacing w:line="259" w:lineRule="auto"/>
        <w:ind w:left="0" w:firstLine="0"/>
        <w:jc w:val="left"/>
      </w:pPr>
      <w:r>
        <w:br w:type="page"/>
      </w:r>
    </w:p>
    <w:p w14:paraId="6669DDF6" w14:textId="4DC7F23E" w:rsidR="005E4F00" w:rsidRPr="005E4F00" w:rsidRDefault="000914A1" w:rsidP="005E4F00">
      <w:pPr>
        <w:pStyle w:val="ListParagraph"/>
        <w:numPr>
          <w:ilvl w:val="0"/>
          <w:numId w:val="30"/>
        </w:numPr>
        <w:spacing w:line="259" w:lineRule="auto"/>
        <w:jc w:val="left"/>
        <w:rPr>
          <w:b/>
          <w:bCs/>
          <w:sz w:val="32"/>
          <w:szCs w:val="32"/>
        </w:rPr>
      </w:pPr>
      <w:r>
        <w:rPr>
          <w:b/>
          <w:bCs/>
          <w:sz w:val="32"/>
          <w:szCs w:val="32"/>
        </w:rPr>
        <w:lastRenderedPageBreak/>
        <w:t>Design p</w:t>
      </w:r>
      <w:r w:rsidRPr="000914A1">
        <w:rPr>
          <w:b/>
          <w:bCs/>
          <w:sz w:val="32"/>
          <w:szCs w:val="32"/>
        </w:rPr>
        <w:t>atterns:</w:t>
      </w:r>
    </w:p>
    <w:p w14:paraId="2F8BF1DF" w14:textId="152B7709" w:rsidR="000914A1" w:rsidRPr="00354F4D" w:rsidRDefault="000914A1" w:rsidP="00DC1DC1">
      <w:pPr>
        <w:pStyle w:val="ListParagraph"/>
        <w:numPr>
          <w:ilvl w:val="0"/>
          <w:numId w:val="31"/>
        </w:numPr>
        <w:spacing w:line="259" w:lineRule="auto"/>
        <w:jc w:val="lowKashida"/>
        <w:rPr>
          <w:rFonts w:asciiTheme="majorBidi" w:hAnsiTheme="majorBidi" w:cstheme="majorBidi"/>
          <w:b/>
          <w:bCs/>
          <w:szCs w:val="24"/>
        </w:rPr>
      </w:pPr>
      <w:r w:rsidRPr="00DC1DC1">
        <w:rPr>
          <w:rFonts w:asciiTheme="majorBidi" w:hAnsiTheme="majorBidi" w:cstheme="majorBidi"/>
          <w:b/>
          <w:bCs/>
          <w:szCs w:val="24"/>
        </w:rPr>
        <w:t>Bridge pattern</w:t>
      </w:r>
      <w:r w:rsidR="000874A0" w:rsidRPr="00DC1DC1">
        <w:rPr>
          <w:rFonts w:asciiTheme="majorBidi" w:hAnsiTheme="majorBidi" w:cstheme="majorBidi"/>
          <w:b/>
          <w:bCs/>
          <w:szCs w:val="24"/>
        </w:rPr>
        <w:t xml:space="preserve">: </w:t>
      </w:r>
      <w:r w:rsidR="000874A0" w:rsidRPr="00A21270">
        <w:rPr>
          <w:rFonts w:asciiTheme="majorBidi" w:hAnsiTheme="majorBidi" w:cstheme="majorBidi"/>
          <w:szCs w:val="24"/>
        </w:rPr>
        <w:t>The bridge pattern is used in the shipment class to be able to form shipments that are either fast or slow AND either pickup point based or address based. The bridge pattern enables us to combine those 4 combinations effectively without having to have a coupled inheritance.</w:t>
      </w:r>
    </w:p>
    <w:p w14:paraId="3F8259E1" w14:textId="26BBF806" w:rsidR="00354F4D" w:rsidRDefault="00354F4D" w:rsidP="00354F4D">
      <w:pPr>
        <w:pStyle w:val="ListParagraph"/>
        <w:spacing w:line="259" w:lineRule="auto"/>
        <w:ind w:left="2069" w:firstLine="0"/>
        <w:jc w:val="lowKashida"/>
        <w:rPr>
          <w:rFonts w:asciiTheme="majorBidi" w:hAnsiTheme="majorBidi" w:cstheme="majorBidi"/>
          <w:b/>
          <w:bCs/>
          <w:szCs w:val="24"/>
        </w:rPr>
      </w:pPr>
      <w:r>
        <w:rPr>
          <w:rFonts w:asciiTheme="majorBidi" w:hAnsiTheme="majorBidi" w:cstheme="majorBidi"/>
          <w:b/>
          <w:bCs/>
          <w:szCs w:val="24"/>
        </w:rPr>
        <w:t>Screenshot:</w:t>
      </w:r>
    </w:p>
    <w:p w14:paraId="1426CC1C" w14:textId="3C352DD4" w:rsidR="00354F4D" w:rsidRPr="00DC1DC1" w:rsidRDefault="00354F4D" w:rsidP="00354F4D">
      <w:pPr>
        <w:pStyle w:val="ListParagraph"/>
        <w:spacing w:line="259" w:lineRule="auto"/>
        <w:ind w:left="2069" w:firstLine="0"/>
        <w:jc w:val="lowKashida"/>
        <w:rPr>
          <w:rFonts w:asciiTheme="majorBidi" w:hAnsiTheme="majorBidi" w:cstheme="majorBidi"/>
          <w:b/>
          <w:bCs/>
          <w:szCs w:val="24"/>
        </w:rPr>
      </w:pPr>
      <w:r>
        <w:rPr>
          <w:noProof/>
        </w:rPr>
        <w:drawing>
          <wp:inline distT="0" distB="0" distL="0" distR="0" wp14:anchorId="5F2BF23C" wp14:editId="309E3767">
            <wp:extent cx="5387172" cy="3030093"/>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13630" cy="3044974"/>
                    </a:xfrm>
                    <a:prstGeom prst="rect">
                      <a:avLst/>
                    </a:prstGeom>
                  </pic:spPr>
                </pic:pic>
              </a:graphicData>
            </a:graphic>
          </wp:inline>
        </w:drawing>
      </w:r>
    </w:p>
    <w:p w14:paraId="01C1FD38" w14:textId="40C0423C" w:rsidR="000914A1" w:rsidRPr="00354F4D" w:rsidRDefault="000914A1" w:rsidP="00DC1DC1">
      <w:pPr>
        <w:pStyle w:val="ListParagraph"/>
        <w:numPr>
          <w:ilvl w:val="0"/>
          <w:numId w:val="31"/>
        </w:numPr>
        <w:spacing w:line="259" w:lineRule="auto"/>
        <w:jc w:val="lowKashida"/>
        <w:rPr>
          <w:rFonts w:asciiTheme="majorBidi" w:hAnsiTheme="majorBidi" w:cstheme="majorBidi"/>
          <w:b/>
          <w:bCs/>
          <w:szCs w:val="24"/>
        </w:rPr>
      </w:pPr>
      <w:r w:rsidRPr="00DC1DC1">
        <w:rPr>
          <w:rFonts w:asciiTheme="majorBidi" w:hAnsiTheme="majorBidi" w:cstheme="majorBidi"/>
          <w:b/>
          <w:bCs/>
          <w:szCs w:val="24"/>
        </w:rPr>
        <w:t>Protection (Access) Proxy pattern</w:t>
      </w:r>
      <w:r w:rsidR="000874A0" w:rsidRPr="00DC1DC1">
        <w:rPr>
          <w:rFonts w:asciiTheme="majorBidi" w:hAnsiTheme="majorBidi" w:cstheme="majorBidi"/>
          <w:b/>
          <w:bCs/>
          <w:szCs w:val="24"/>
        </w:rPr>
        <w:t xml:space="preserve">: </w:t>
      </w:r>
      <w:r w:rsidR="000874A0" w:rsidRPr="00A21270">
        <w:rPr>
          <w:rFonts w:asciiTheme="majorBidi" w:hAnsiTheme="majorBidi" w:cstheme="majorBidi"/>
          <w:szCs w:val="24"/>
        </w:rPr>
        <w:t>We used this pattern in accountant and moderator to ensure one class (moderator) has full access of all their functionalities while accountant only has limited ones.</w:t>
      </w:r>
    </w:p>
    <w:p w14:paraId="2AB9CD24" w14:textId="20F64883" w:rsidR="00354F4D" w:rsidRDefault="00354F4D" w:rsidP="00354F4D">
      <w:pPr>
        <w:pStyle w:val="ListParagraph"/>
        <w:spacing w:line="259" w:lineRule="auto"/>
        <w:ind w:left="2069" w:firstLine="0"/>
        <w:jc w:val="lowKashida"/>
        <w:rPr>
          <w:rFonts w:asciiTheme="majorBidi" w:hAnsiTheme="majorBidi" w:cstheme="majorBidi"/>
          <w:b/>
          <w:bCs/>
          <w:szCs w:val="24"/>
        </w:rPr>
      </w:pPr>
      <w:r>
        <w:rPr>
          <w:rFonts w:asciiTheme="majorBidi" w:hAnsiTheme="majorBidi" w:cstheme="majorBidi"/>
          <w:b/>
          <w:bCs/>
          <w:szCs w:val="24"/>
        </w:rPr>
        <w:t>Screenshot:</w:t>
      </w:r>
    </w:p>
    <w:p w14:paraId="23488995" w14:textId="36AAAC5B" w:rsidR="00354F4D" w:rsidRPr="00DC1DC1" w:rsidRDefault="00354F4D" w:rsidP="00354F4D">
      <w:pPr>
        <w:pStyle w:val="ListParagraph"/>
        <w:spacing w:line="259" w:lineRule="auto"/>
        <w:ind w:left="2069" w:firstLine="0"/>
        <w:jc w:val="lowKashida"/>
        <w:rPr>
          <w:rFonts w:asciiTheme="majorBidi" w:hAnsiTheme="majorBidi" w:cstheme="majorBidi"/>
          <w:b/>
          <w:bCs/>
          <w:szCs w:val="24"/>
        </w:rPr>
      </w:pPr>
      <w:r>
        <w:rPr>
          <w:noProof/>
        </w:rPr>
        <w:lastRenderedPageBreak/>
        <w:drawing>
          <wp:inline distT="0" distB="0" distL="0" distR="0" wp14:anchorId="4CA2E15F" wp14:editId="32028635">
            <wp:extent cx="6709410" cy="37738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709410" cy="3773805"/>
                    </a:xfrm>
                    <a:prstGeom prst="rect">
                      <a:avLst/>
                    </a:prstGeom>
                  </pic:spPr>
                </pic:pic>
              </a:graphicData>
            </a:graphic>
          </wp:inline>
        </w:drawing>
      </w:r>
    </w:p>
    <w:p w14:paraId="5696C065" w14:textId="41EC16CA" w:rsidR="000914A1" w:rsidRPr="007E4686" w:rsidRDefault="000914A1" w:rsidP="00DC1DC1">
      <w:pPr>
        <w:pStyle w:val="ListParagraph"/>
        <w:numPr>
          <w:ilvl w:val="0"/>
          <w:numId w:val="31"/>
        </w:numPr>
        <w:spacing w:line="259" w:lineRule="auto"/>
        <w:jc w:val="lowKashida"/>
        <w:rPr>
          <w:rFonts w:asciiTheme="majorBidi" w:hAnsiTheme="majorBidi" w:cstheme="majorBidi"/>
          <w:b/>
          <w:bCs/>
          <w:szCs w:val="24"/>
        </w:rPr>
      </w:pPr>
      <w:r w:rsidRPr="00DC1DC1">
        <w:rPr>
          <w:rFonts w:asciiTheme="majorBidi" w:hAnsiTheme="majorBidi" w:cstheme="majorBidi"/>
          <w:b/>
          <w:bCs/>
          <w:szCs w:val="24"/>
        </w:rPr>
        <w:t>Singleton pattern</w:t>
      </w:r>
      <w:r w:rsidR="000874A0" w:rsidRPr="00DC1DC1">
        <w:rPr>
          <w:rFonts w:asciiTheme="majorBidi" w:hAnsiTheme="majorBidi" w:cstheme="majorBidi"/>
          <w:b/>
          <w:bCs/>
          <w:szCs w:val="24"/>
        </w:rPr>
        <w:t xml:space="preserve">: </w:t>
      </w:r>
      <w:r w:rsidR="000874A0" w:rsidRPr="00A21270">
        <w:rPr>
          <w:rFonts w:asciiTheme="majorBidi" w:hAnsiTheme="majorBidi" w:cstheme="majorBidi"/>
          <w:szCs w:val="24"/>
        </w:rPr>
        <w:t>We used the singleton pattern in moderator to ensure they have full access over other accounts and since there will be only 1 moderator instance created at any given time.</w:t>
      </w:r>
    </w:p>
    <w:p w14:paraId="19332D1C" w14:textId="10E94DDC" w:rsidR="007E4686" w:rsidRPr="00DC1DC1" w:rsidRDefault="007E4686" w:rsidP="007E4686">
      <w:pPr>
        <w:pStyle w:val="ListParagraph"/>
        <w:spacing w:line="259" w:lineRule="auto"/>
        <w:ind w:left="2069" w:firstLine="0"/>
        <w:jc w:val="lowKashida"/>
        <w:rPr>
          <w:rFonts w:asciiTheme="majorBidi" w:hAnsiTheme="majorBidi" w:cstheme="majorBidi"/>
          <w:b/>
          <w:bCs/>
          <w:szCs w:val="24"/>
        </w:rPr>
      </w:pPr>
      <w:r>
        <w:rPr>
          <w:rFonts w:asciiTheme="majorBidi" w:hAnsiTheme="majorBidi" w:cstheme="majorBidi"/>
          <w:b/>
          <w:bCs/>
          <w:szCs w:val="24"/>
        </w:rPr>
        <w:t>Screenshot:</w:t>
      </w:r>
      <w:r w:rsidRPr="007E4686">
        <w:rPr>
          <w:noProof/>
        </w:rPr>
        <w:t xml:space="preserve"> </w:t>
      </w:r>
      <w:r>
        <w:rPr>
          <w:noProof/>
        </w:rPr>
        <w:drawing>
          <wp:inline distT="0" distB="0" distL="0" distR="0" wp14:anchorId="77508B26" wp14:editId="16482E82">
            <wp:extent cx="6709410" cy="37738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709410" cy="3773805"/>
                    </a:xfrm>
                    <a:prstGeom prst="rect">
                      <a:avLst/>
                    </a:prstGeom>
                  </pic:spPr>
                </pic:pic>
              </a:graphicData>
            </a:graphic>
          </wp:inline>
        </w:drawing>
      </w:r>
    </w:p>
    <w:p w14:paraId="3DAAE238" w14:textId="67FD3527" w:rsidR="000914A1" w:rsidRPr="00354F4D" w:rsidRDefault="000914A1" w:rsidP="00DC1DC1">
      <w:pPr>
        <w:pStyle w:val="ListParagraph"/>
        <w:numPr>
          <w:ilvl w:val="0"/>
          <w:numId w:val="31"/>
        </w:numPr>
        <w:spacing w:line="259" w:lineRule="auto"/>
        <w:jc w:val="lowKashida"/>
        <w:rPr>
          <w:rFonts w:asciiTheme="majorBidi" w:hAnsiTheme="majorBidi" w:cstheme="majorBidi"/>
          <w:b/>
          <w:bCs/>
          <w:szCs w:val="24"/>
        </w:rPr>
      </w:pPr>
      <w:r w:rsidRPr="00DC1DC1">
        <w:rPr>
          <w:rFonts w:asciiTheme="majorBidi" w:hAnsiTheme="majorBidi" w:cstheme="majorBidi"/>
          <w:b/>
          <w:bCs/>
          <w:szCs w:val="24"/>
        </w:rPr>
        <w:lastRenderedPageBreak/>
        <w:t>DTO pattern</w:t>
      </w:r>
      <w:r w:rsidR="000874A0" w:rsidRPr="00DC1DC1">
        <w:rPr>
          <w:rFonts w:asciiTheme="majorBidi" w:hAnsiTheme="majorBidi" w:cstheme="majorBidi"/>
          <w:b/>
          <w:bCs/>
          <w:szCs w:val="24"/>
        </w:rPr>
        <w:t xml:space="preserve">: </w:t>
      </w:r>
      <w:r w:rsidR="00CB322C" w:rsidRPr="00A21270">
        <w:rPr>
          <w:rFonts w:asciiTheme="majorBidi" w:hAnsiTheme="majorBidi" w:cstheme="majorBidi"/>
          <w:szCs w:val="24"/>
        </w:rPr>
        <w:t>We needed to combine attributes from the order class as well as the shipment class and send it remotely if needed. We therefore used the DTO pattern to enable us to do this effectively.</w:t>
      </w:r>
    </w:p>
    <w:p w14:paraId="77ED0CB4" w14:textId="5D6D3737" w:rsidR="00354F4D" w:rsidRPr="00DC1DC1" w:rsidRDefault="00354F4D" w:rsidP="00354F4D">
      <w:pPr>
        <w:pStyle w:val="ListParagraph"/>
        <w:spacing w:line="259" w:lineRule="auto"/>
        <w:ind w:left="2069" w:firstLine="0"/>
        <w:jc w:val="lowKashida"/>
        <w:rPr>
          <w:rFonts w:asciiTheme="majorBidi" w:hAnsiTheme="majorBidi" w:cstheme="majorBidi"/>
          <w:b/>
          <w:bCs/>
          <w:szCs w:val="24"/>
        </w:rPr>
      </w:pPr>
      <w:r>
        <w:rPr>
          <w:rFonts w:asciiTheme="majorBidi" w:hAnsiTheme="majorBidi" w:cstheme="majorBidi"/>
          <w:b/>
          <w:bCs/>
          <w:szCs w:val="24"/>
        </w:rPr>
        <w:t>Screenshot:</w:t>
      </w:r>
      <w:r w:rsidR="007E4686">
        <w:rPr>
          <w:rFonts w:asciiTheme="majorBidi" w:hAnsiTheme="majorBidi" w:cstheme="majorBidi"/>
          <w:b/>
          <w:bCs/>
          <w:noProof/>
          <w:szCs w:val="24"/>
        </w:rPr>
        <w:drawing>
          <wp:inline distT="0" distB="0" distL="0" distR="0" wp14:anchorId="6109460D" wp14:editId="28BFB41B">
            <wp:extent cx="6705600" cy="54559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705600" cy="5455920"/>
                    </a:xfrm>
                    <a:prstGeom prst="rect">
                      <a:avLst/>
                    </a:prstGeom>
                    <a:noFill/>
                    <a:ln>
                      <a:noFill/>
                    </a:ln>
                  </pic:spPr>
                </pic:pic>
              </a:graphicData>
            </a:graphic>
          </wp:inline>
        </w:drawing>
      </w:r>
    </w:p>
    <w:p w14:paraId="2AC44C2A" w14:textId="73D83CA1" w:rsidR="000914A1" w:rsidRPr="00354F4D" w:rsidRDefault="000914A1" w:rsidP="00DC1DC1">
      <w:pPr>
        <w:pStyle w:val="ListParagraph"/>
        <w:numPr>
          <w:ilvl w:val="0"/>
          <w:numId w:val="31"/>
        </w:numPr>
        <w:spacing w:line="259" w:lineRule="auto"/>
        <w:jc w:val="lowKashida"/>
        <w:rPr>
          <w:rFonts w:asciiTheme="majorBidi" w:hAnsiTheme="majorBidi" w:cstheme="majorBidi"/>
          <w:b/>
          <w:bCs/>
          <w:szCs w:val="24"/>
        </w:rPr>
      </w:pPr>
      <w:r w:rsidRPr="00DC1DC1">
        <w:rPr>
          <w:rFonts w:asciiTheme="majorBidi" w:hAnsiTheme="majorBidi" w:cstheme="majorBidi"/>
          <w:b/>
          <w:bCs/>
          <w:szCs w:val="24"/>
        </w:rPr>
        <w:t>Remote Façade pattern</w:t>
      </w:r>
      <w:r w:rsidR="00CB322C" w:rsidRPr="00DC1DC1">
        <w:rPr>
          <w:rFonts w:asciiTheme="majorBidi" w:hAnsiTheme="majorBidi" w:cstheme="majorBidi"/>
          <w:b/>
          <w:bCs/>
          <w:szCs w:val="24"/>
        </w:rPr>
        <w:t xml:space="preserve">: </w:t>
      </w:r>
      <w:r w:rsidR="00CB322C" w:rsidRPr="00A21270">
        <w:rPr>
          <w:rFonts w:asciiTheme="majorBidi" w:hAnsiTheme="majorBidi" w:cstheme="majorBidi"/>
          <w:szCs w:val="24"/>
        </w:rPr>
        <w:t>We used this pattern to more efficiently enable us to send addresses as a struct but store the details of street, city and zip individually and therefore have greater editing and altering abilities.</w:t>
      </w:r>
    </w:p>
    <w:p w14:paraId="499AECC4" w14:textId="2989CF45" w:rsidR="00354F4D" w:rsidRDefault="00354F4D" w:rsidP="00354F4D">
      <w:pPr>
        <w:pStyle w:val="ListParagraph"/>
        <w:spacing w:line="259" w:lineRule="auto"/>
        <w:ind w:left="2069" w:firstLine="0"/>
        <w:jc w:val="lowKashida"/>
        <w:rPr>
          <w:rFonts w:asciiTheme="majorBidi" w:hAnsiTheme="majorBidi" w:cstheme="majorBidi"/>
          <w:b/>
          <w:bCs/>
          <w:szCs w:val="24"/>
        </w:rPr>
      </w:pPr>
      <w:r>
        <w:rPr>
          <w:rFonts w:asciiTheme="majorBidi" w:hAnsiTheme="majorBidi" w:cstheme="majorBidi"/>
          <w:b/>
          <w:bCs/>
          <w:szCs w:val="24"/>
        </w:rPr>
        <w:t>Screenshot:</w:t>
      </w:r>
    </w:p>
    <w:p w14:paraId="26E146C3" w14:textId="5C9529F9" w:rsidR="00354F4D" w:rsidRPr="00DC1DC1" w:rsidRDefault="00354F4D" w:rsidP="00354F4D">
      <w:pPr>
        <w:pStyle w:val="ListParagraph"/>
        <w:spacing w:line="259" w:lineRule="auto"/>
        <w:ind w:left="2069" w:firstLine="0"/>
        <w:jc w:val="lowKashida"/>
        <w:rPr>
          <w:rFonts w:asciiTheme="majorBidi" w:hAnsiTheme="majorBidi" w:cstheme="majorBidi"/>
          <w:b/>
          <w:bCs/>
          <w:szCs w:val="24"/>
        </w:rPr>
      </w:pPr>
      <w:r>
        <w:rPr>
          <w:noProof/>
        </w:rPr>
        <w:lastRenderedPageBreak/>
        <w:drawing>
          <wp:inline distT="0" distB="0" distL="0" distR="0" wp14:anchorId="61782805" wp14:editId="2A1B9EAE">
            <wp:extent cx="6709410" cy="37738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709410" cy="3773805"/>
                    </a:xfrm>
                    <a:prstGeom prst="rect">
                      <a:avLst/>
                    </a:prstGeom>
                  </pic:spPr>
                </pic:pic>
              </a:graphicData>
            </a:graphic>
          </wp:inline>
        </w:drawing>
      </w:r>
    </w:p>
    <w:p w14:paraId="7E28B24F" w14:textId="25E3786C" w:rsidR="000914A1" w:rsidRPr="00354F4D" w:rsidRDefault="000914A1" w:rsidP="00DC1DC1">
      <w:pPr>
        <w:pStyle w:val="ListParagraph"/>
        <w:numPr>
          <w:ilvl w:val="0"/>
          <w:numId w:val="31"/>
        </w:numPr>
        <w:spacing w:line="259" w:lineRule="auto"/>
        <w:jc w:val="lowKashida"/>
        <w:rPr>
          <w:rFonts w:asciiTheme="majorBidi" w:hAnsiTheme="majorBidi" w:cstheme="majorBidi"/>
          <w:b/>
          <w:bCs/>
          <w:szCs w:val="24"/>
        </w:rPr>
      </w:pPr>
      <w:r w:rsidRPr="00DC1DC1">
        <w:rPr>
          <w:rFonts w:asciiTheme="majorBidi" w:hAnsiTheme="majorBidi" w:cstheme="majorBidi"/>
          <w:b/>
          <w:bCs/>
          <w:szCs w:val="24"/>
        </w:rPr>
        <w:t>Abstract Factory pattern</w:t>
      </w:r>
      <w:r w:rsidR="00CB322C" w:rsidRPr="00DC1DC1">
        <w:rPr>
          <w:rFonts w:asciiTheme="majorBidi" w:hAnsiTheme="majorBidi" w:cstheme="majorBidi"/>
          <w:b/>
          <w:bCs/>
          <w:szCs w:val="24"/>
        </w:rPr>
        <w:t xml:space="preserve">: </w:t>
      </w:r>
      <w:r w:rsidR="00CB322C" w:rsidRPr="00A21270">
        <w:rPr>
          <w:rFonts w:asciiTheme="majorBidi" w:hAnsiTheme="majorBidi" w:cstheme="majorBidi"/>
          <w:szCs w:val="24"/>
        </w:rPr>
        <w:t>We used the abstract factory pattern to not assign an account to either vendor, customer or accountant until all the information is given by the user for account creation. Therefore</w:t>
      </w:r>
      <w:r w:rsidR="00980955" w:rsidRPr="00A21270">
        <w:rPr>
          <w:rFonts w:asciiTheme="majorBidi" w:hAnsiTheme="majorBidi" w:cstheme="majorBidi"/>
          <w:szCs w:val="24"/>
        </w:rPr>
        <w:t>,</w:t>
      </w:r>
      <w:r w:rsidR="00CB322C" w:rsidRPr="00A21270">
        <w:rPr>
          <w:rFonts w:asciiTheme="majorBidi" w:hAnsiTheme="majorBidi" w:cstheme="majorBidi"/>
          <w:szCs w:val="24"/>
        </w:rPr>
        <w:t xml:space="preserve"> enabling us to create the class post-information collection.</w:t>
      </w:r>
    </w:p>
    <w:p w14:paraId="228F808F" w14:textId="6FA3F399" w:rsidR="00354F4D" w:rsidRPr="00DC1DC1" w:rsidRDefault="00354F4D" w:rsidP="00354F4D">
      <w:pPr>
        <w:pStyle w:val="ListParagraph"/>
        <w:spacing w:line="259" w:lineRule="auto"/>
        <w:ind w:left="2069" w:firstLine="0"/>
        <w:jc w:val="lowKashida"/>
        <w:rPr>
          <w:rFonts w:asciiTheme="majorBidi" w:hAnsiTheme="majorBidi" w:cstheme="majorBidi"/>
          <w:b/>
          <w:bCs/>
          <w:szCs w:val="24"/>
        </w:rPr>
      </w:pPr>
      <w:r>
        <w:rPr>
          <w:rFonts w:asciiTheme="majorBidi" w:hAnsiTheme="majorBidi" w:cstheme="majorBidi"/>
          <w:b/>
          <w:bCs/>
          <w:szCs w:val="24"/>
        </w:rPr>
        <w:t>Screenshot:</w:t>
      </w:r>
      <w:r w:rsidRPr="00354F4D">
        <w:rPr>
          <w:noProof/>
        </w:rPr>
        <w:t xml:space="preserve"> </w:t>
      </w:r>
      <w:r>
        <w:rPr>
          <w:noProof/>
        </w:rPr>
        <w:drawing>
          <wp:anchor distT="0" distB="0" distL="114300" distR="114300" simplePos="0" relativeHeight="251661312" behindDoc="0" locked="0" layoutInCell="1" allowOverlap="1" wp14:anchorId="4CD7A68E" wp14:editId="1ECC705E">
            <wp:simplePos x="0" y="0"/>
            <wp:positionH relativeFrom="column">
              <wp:posOffset>1313180</wp:posOffset>
            </wp:positionH>
            <wp:positionV relativeFrom="paragraph">
              <wp:posOffset>190500</wp:posOffset>
            </wp:positionV>
            <wp:extent cx="6709410" cy="377380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709410" cy="3773805"/>
                    </a:xfrm>
                    <a:prstGeom prst="rect">
                      <a:avLst/>
                    </a:prstGeom>
                  </pic:spPr>
                </pic:pic>
              </a:graphicData>
            </a:graphic>
            <wp14:sizeRelH relativeFrom="page">
              <wp14:pctWidth>0</wp14:pctWidth>
            </wp14:sizeRelH>
            <wp14:sizeRelV relativeFrom="page">
              <wp14:pctHeight>0</wp14:pctHeight>
            </wp14:sizeRelV>
          </wp:anchor>
        </w:drawing>
      </w:r>
    </w:p>
    <w:p w14:paraId="73307210" w14:textId="134FF9A4" w:rsidR="000914A1" w:rsidRPr="000914A1" w:rsidRDefault="000914A1" w:rsidP="000914A1">
      <w:pPr>
        <w:pStyle w:val="ListParagraph"/>
        <w:numPr>
          <w:ilvl w:val="0"/>
          <w:numId w:val="31"/>
        </w:numPr>
        <w:spacing w:line="259" w:lineRule="auto"/>
        <w:jc w:val="left"/>
        <w:rPr>
          <w:b/>
          <w:bCs/>
          <w:sz w:val="32"/>
          <w:szCs w:val="32"/>
        </w:rPr>
      </w:pPr>
      <w:r w:rsidRPr="000914A1">
        <w:rPr>
          <w:b/>
          <w:bCs/>
          <w:sz w:val="32"/>
          <w:szCs w:val="32"/>
        </w:rPr>
        <w:br w:type="page"/>
      </w:r>
    </w:p>
    <w:p w14:paraId="05FA8950" w14:textId="77777777" w:rsidR="00093665" w:rsidRDefault="00093665" w:rsidP="00093665">
      <w:pPr>
        <w:spacing w:line="259" w:lineRule="auto"/>
        <w:ind w:left="0" w:firstLine="0"/>
        <w:jc w:val="left"/>
      </w:pPr>
    </w:p>
    <w:p w14:paraId="45F82266" w14:textId="36300D41" w:rsidR="00B85804" w:rsidRDefault="000914A1" w:rsidP="002215AB">
      <w:pPr>
        <w:pStyle w:val="Heading2"/>
      </w:pPr>
      <w:r>
        <w:t>6</w:t>
      </w:r>
      <w:r w:rsidR="009F6BAF">
        <w:t>.</w:t>
      </w:r>
      <w:r w:rsidR="009F6BAF">
        <w:rPr>
          <w:rFonts w:ascii="Calibri Light" w:eastAsia="Calibri Light" w:hAnsi="Calibri Light" w:cs="Calibri Light"/>
        </w:rPr>
        <w:t xml:space="preserve"> </w:t>
      </w:r>
      <w:r w:rsidR="009F6BAF">
        <w:t>Use case Scenarios</w:t>
      </w:r>
      <w:r w:rsidR="00B85804">
        <w:t>:</w:t>
      </w:r>
    </w:p>
    <w:p w14:paraId="5527EDA8" w14:textId="77777777" w:rsidR="006657FF" w:rsidRDefault="006657FF">
      <w:pPr>
        <w:spacing w:after="0" w:line="259" w:lineRule="auto"/>
        <w:ind w:left="629" w:firstLine="0"/>
        <w:jc w:val="left"/>
      </w:pPr>
    </w:p>
    <w:p w14:paraId="76FC1663" w14:textId="77777777" w:rsidR="00B3750C" w:rsidRDefault="00B3750C">
      <w:pPr>
        <w:spacing w:after="0" w:line="259" w:lineRule="auto"/>
        <w:ind w:left="629" w:firstLine="0"/>
        <w:jc w:val="left"/>
      </w:pPr>
    </w:p>
    <w:tbl>
      <w:tblPr>
        <w:tblStyle w:val="TableGrid"/>
        <w:tblW w:w="10257" w:type="dxa"/>
        <w:tblInd w:w="96" w:type="dxa"/>
        <w:tblCellMar>
          <w:top w:w="103" w:type="dxa"/>
          <w:left w:w="92" w:type="dxa"/>
          <w:right w:w="46" w:type="dxa"/>
        </w:tblCellMar>
        <w:tblLook w:val="04A0" w:firstRow="1" w:lastRow="0" w:firstColumn="1" w:lastColumn="0" w:noHBand="0" w:noVBand="1"/>
      </w:tblPr>
      <w:tblGrid>
        <w:gridCol w:w="2963"/>
        <w:gridCol w:w="7294"/>
      </w:tblGrid>
      <w:tr w:rsidR="006657FF" w:rsidRPr="00340513" w14:paraId="3FF7CD38" w14:textId="77777777" w:rsidTr="0B9CDA10">
        <w:trPr>
          <w:trHeight w:val="562"/>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F5BCAE1" w14:textId="77777777" w:rsidR="006657FF" w:rsidRPr="00340513" w:rsidRDefault="009F6BAF">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ID </w:t>
            </w:r>
          </w:p>
        </w:tc>
        <w:tc>
          <w:tcPr>
            <w:tcW w:w="72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F830230" w14:textId="77777777" w:rsidR="006657FF" w:rsidRPr="00340513" w:rsidRDefault="009F6BAF">
            <w:pPr>
              <w:spacing w:line="259" w:lineRule="auto"/>
              <w:ind w:left="19" w:firstLine="0"/>
              <w:jc w:val="left"/>
              <w:rPr>
                <w:rFonts w:asciiTheme="majorBidi" w:hAnsiTheme="majorBidi" w:cstheme="majorBidi"/>
                <w:szCs w:val="24"/>
              </w:rPr>
            </w:pPr>
            <w:r w:rsidRPr="00340513">
              <w:rPr>
                <w:rFonts w:asciiTheme="majorBidi" w:hAnsiTheme="majorBidi" w:cstheme="majorBidi"/>
                <w:szCs w:val="24"/>
              </w:rPr>
              <w:t xml:space="preserve">UC_01 </w:t>
            </w:r>
          </w:p>
        </w:tc>
      </w:tr>
      <w:tr w:rsidR="006657FF" w:rsidRPr="00340513" w14:paraId="7341C37A" w14:textId="77777777" w:rsidTr="0B9CDA10">
        <w:trPr>
          <w:trHeight w:val="566"/>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088B8C2" w14:textId="77777777" w:rsidR="006657FF" w:rsidRPr="00340513" w:rsidRDefault="009F6BAF">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Title </w:t>
            </w:r>
          </w:p>
        </w:tc>
        <w:tc>
          <w:tcPr>
            <w:tcW w:w="72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824B508" w14:textId="224A733A" w:rsidR="006657FF" w:rsidRPr="00340513" w:rsidRDefault="00544379">
            <w:pPr>
              <w:spacing w:line="259" w:lineRule="auto"/>
              <w:ind w:left="19" w:firstLine="0"/>
              <w:jc w:val="left"/>
              <w:rPr>
                <w:rFonts w:asciiTheme="majorBidi" w:hAnsiTheme="majorBidi" w:cstheme="majorBidi"/>
                <w:szCs w:val="24"/>
              </w:rPr>
            </w:pPr>
            <w:proofErr w:type="spellStart"/>
            <w:r w:rsidRPr="00340513">
              <w:rPr>
                <w:rFonts w:asciiTheme="majorBidi" w:hAnsiTheme="majorBidi" w:cstheme="majorBidi"/>
                <w:szCs w:val="24"/>
              </w:rPr>
              <w:t>Placeorder</w:t>
            </w:r>
            <w:proofErr w:type="spellEnd"/>
          </w:p>
        </w:tc>
      </w:tr>
      <w:tr w:rsidR="00AB09E1" w:rsidRPr="00340513" w14:paraId="43CC6C6C" w14:textId="77777777" w:rsidTr="0B9CDA10">
        <w:trPr>
          <w:trHeight w:val="1800"/>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CF51BC7" w14:textId="77777777" w:rsidR="00AB09E1" w:rsidRPr="00340513" w:rsidRDefault="00AB09E1">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Description </w:t>
            </w:r>
          </w:p>
        </w:tc>
        <w:tc>
          <w:tcPr>
            <w:tcW w:w="72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2376FE5" w14:textId="35688ED1" w:rsidR="00AB09E1" w:rsidRPr="00340513" w:rsidRDefault="00544379" w:rsidP="00544379">
            <w:pPr>
              <w:spacing w:line="259" w:lineRule="auto"/>
              <w:ind w:left="0" w:right="61" w:firstLine="0"/>
              <w:rPr>
                <w:rFonts w:asciiTheme="majorBidi" w:hAnsiTheme="majorBidi" w:cstheme="majorBidi"/>
                <w:szCs w:val="24"/>
              </w:rPr>
            </w:pPr>
            <w:r w:rsidRPr="00340513">
              <w:rPr>
                <w:rFonts w:asciiTheme="majorBidi" w:hAnsiTheme="majorBidi" w:cstheme="majorBidi"/>
                <w:szCs w:val="24"/>
              </w:rPr>
              <w:t xml:space="preserve">When the customer is done browsing a </w:t>
            </w:r>
            <w:r w:rsidR="00E93704" w:rsidRPr="00340513">
              <w:rPr>
                <w:rFonts w:asciiTheme="majorBidi" w:hAnsiTheme="majorBidi" w:cstheme="majorBidi"/>
                <w:szCs w:val="24"/>
              </w:rPr>
              <w:t>vendor’s</w:t>
            </w:r>
            <w:r w:rsidRPr="00340513">
              <w:rPr>
                <w:rFonts w:asciiTheme="majorBidi" w:hAnsiTheme="majorBidi" w:cstheme="majorBidi"/>
                <w:szCs w:val="24"/>
              </w:rPr>
              <w:t xml:space="preserve"> page and selecting his or her desired </w:t>
            </w:r>
            <w:r w:rsidR="00E93704" w:rsidRPr="00340513">
              <w:rPr>
                <w:rFonts w:asciiTheme="majorBidi" w:hAnsiTheme="majorBidi" w:cstheme="majorBidi"/>
                <w:szCs w:val="24"/>
              </w:rPr>
              <w:t>items,</w:t>
            </w:r>
            <w:r w:rsidRPr="00340513">
              <w:rPr>
                <w:rFonts w:asciiTheme="majorBidi" w:hAnsiTheme="majorBidi" w:cstheme="majorBidi"/>
                <w:szCs w:val="24"/>
              </w:rPr>
              <w:t xml:space="preserve"> they proceed to confirm the order by selecting place order.</w:t>
            </w:r>
          </w:p>
        </w:tc>
      </w:tr>
      <w:tr w:rsidR="00AB09E1" w:rsidRPr="00340513" w14:paraId="252C521C" w14:textId="77777777" w:rsidTr="0B9CDA10">
        <w:trPr>
          <w:trHeight w:val="543"/>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46848F9" w14:textId="77777777" w:rsidR="00AB09E1" w:rsidRPr="00340513" w:rsidRDefault="00AB09E1">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Priority </w:t>
            </w:r>
          </w:p>
        </w:tc>
        <w:tc>
          <w:tcPr>
            <w:tcW w:w="72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F00856C" w14:textId="33BB5353" w:rsidR="00AB09E1" w:rsidRPr="00340513" w:rsidRDefault="00544379" w:rsidP="66CFD6B9">
            <w:pPr>
              <w:spacing w:line="259" w:lineRule="auto"/>
              <w:ind w:left="19"/>
              <w:jc w:val="left"/>
              <w:rPr>
                <w:rFonts w:asciiTheme="majorBidi" w:eastAsia="Times New Roman" w:hAnsiTheme="majorBidi" w:cstheme="majorBidi"/>
                <w:color w:val="000000" w:themeColor="text1"/>
                <w:szCs w:val="24"/>
              </w:rPr>
            </w:pPr>
            <w:r w:rsidRPr="00340513">
              <w:rPr>
                <w:rFonts w:asciiTheme="majorBidi" w:eastAsia="Times New Roman" w:hAnsiTheme="majorBidi" w:cstheme="majorBidi"/>
                <w:color w:val="000000" w:themeColor="text1"/>
                <w:szCs w:val="24"/>
              </w:rPr>
              <w:t>High</w:t>
            </w:r>
          </w:p>
          <w:p w14:paraId="7FC434D8" w14:textId="43F63E89" w:rsidR="00AB09E1" w:rsidRPr="00340513" w:rsidRDefault="00AB09E1" w:rsidP="66CFD6B9">
            <w:pPr>
              <w:spacing w:line="259" w:lineRule="auto"/>
              <w:ind w:left="0" w:firstLine="0"/>
              <w:jc w:val="left"/>
              <w:rPr>
                <w:rFonts w:asciiTheme="majorBidi" w:hAnsiTheme="majorBidi" w:cstheme="majorBidi"/>
                <w:szCs w:val="24"/>
              </w:rPr>
            </w:pPr>
          </w:p>
        </w:tc>
      </w:tr>
      <w:tr w:rsidR="00AB09E1" w:rsidRPr="00340513" w14:paraId="3D93DC9F" w14:textId="77777777" w:rsidTr="00E93704">
        <w:trPr>
          <w:trHeight w:val="809"/>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056B797" w14:textId="77777777" w:rsidR="00AB09E1" w:rsidRPr="00340513" w:rsidRDefault="00AB09E1">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Primary Actors </w:t>
            </w:r>
          </w:p>
        </w:tc>
        <w:tc>
          <w:tcPr>
            <w:tcW w:w="72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9CDF746" w14:textId="55DEFB32" w:rsidR="00AB09E1" w:rsidRPr="00340513" w:rsidRDefault="00544379" w:rsidP="66CFD6B9">
            <w:pPr>
              <w:spacing w:line="259" w:lineRule="auto"/>
              <w:ind w:left="19"/>
              <w:jc w:val="left"/>
              <w:rPr>
                <w:rFonts w:asciiTheme="majorBidi" w:eastAsia="Times New Roman" w:hAnsiTheme="majorBidi" w:cstheme="majorBidi"/>
                <w:color w:val="000000" w:themeColor="text1"/>
                <w:szCs w:val="24"/>
              </w:rPr>
            </w:pPr>
            <w:r w:rsidRPr="00340513">
              <w:rPr>
                <w:rFonts w:asciiTheme="majorBidi" w:eastAsia="Times New Roman" w:hAnsiTheme="majorBidi" w:cstheme="majorBidi"/>
                <w:color w:val="000000" w:themeColor="text1"/>
                <w:szCs w:val="24"/>
              </w:rPr>
              <w:t>Customer</w:t>
            </w:r>
          </w:p>
        </w:tc>
      </w:tr>
      <w:tr w:rsidR="00AB09E1" w:rsidRPr="00340513" w14:paraId="49C62DD7" w14:textId="77777777" w:rsidTr="0B9CDA10">
        <w:trPr>
          <w:trHeight w:val="562"/>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C838F55" w14:textId="77777777" w:rsidR="00AB09E1" w:rsidRPr="00340513" w:rsidRDefault="00AB09E1">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Secondary Actors </w:t>
            </w:r>
          </w:p>
        </w:tc>
        <w:tc>
          <w:tcPr>
            <w:tcW w:w="72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E1EAC57" w14:textId="21EECFBB" w:rsidR="00AB09E1" w:rsidRPr="00340513" w:rsidRDefault="418D1F51" w:rsidP="71BB5A80">
            <w:pPr>
              <w:spacing w:line="259" w:lineRule="auto"/>
              <w:ind w:left="19"/>
              <w:jc w:val="left"/>
              <w:rPr>
                <w:rFonts w:asciiTheme="majorBidi" w:eastAsia="Times New Roman" w:hAnsiTheme="majorBidi" w:cstheme="majorBidi"/>
                <w:color w:val="000000" w:themeColor="text1"/>
                <w:szCs w:val="24"/>
              </w:rPr>
            </w:pPr>
            <w:r w:rsidRPr="00340513">
              <w:rPr>
                <w:rFonts w:asciiTheme="majorBidi" w:eastAsia="Times New Roman" w:hAnsiTheme="majorBidi" w:cstheme="majorBidi"/>
                <w:color w:val="000000" w:themeColor="text1"/>
                <w:szCs w:val="24"/>
              </w:rPr>
              <w:t>N/A</w:t>
            </w:r>
          </w:p>
        </w:tc>
      </w:tr>
      <w:tr w:rsidR="00AB09E1" w:rsidRPr="00340513" w14:paraId="3D3CC299" w14:textId="77777777" w:rsidTr="0B9CDA10">
        <w:trPr>
          <w:trHeight w:val="562"/>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2D97FB3" w14:textId="77777777" w:rsidR="00AB09E1" w:rsidRPr="00340513" w:rsidRDefault="00AB09E1">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Preconditions </w:t>
            </w:r>
          </w:p>
        </w:tc>
        <w:tc>
          <w:tcPr>
            <w:tcW w:w="72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860BDFA" w14:textId="611AEAB1" w:rsidR="00AB09E1" w:rsidRPr="00340513" w:rsidRDefault="00E93704" w:rsidP="00C03678">
            <w:pPr>
              <w:pStyle w:val="ListParagraph"/>
              <w:numPr>
                <w:ilvl w:val="0"/>
                <w:numId w:val="5"/>
              </w:numPr>
              <w:spacing w:after="160" w:line="259" w:lineRule="auto"/>
              <w:jc w:val="left"/>
              <w:rPr>
                <w:rFonts w:asciiTheme="majorBidi" w:eastAsiaTheme="minorEastAsia" w:hAnsiTheme="majorBidi" w:cstheme="majorBidi"/>
                <w:color w:val="000000" w:themeColor="text1"/>
                <w:szCs w:val="24"/>
              </w:rPr>
            </w:pPr>
            <w:r w:rsidRPr="00340513">
              <w:rPr>
                <w:rFonts w:asciiTheme="majorBidi" w:eastAsiaTheme="minorEastAsia" w:hAnsiTheme="majorBidi" w:cstheme="majorBidi"/>
                <w:color w:val="000000" w:themeColor="text1"/>
                <w:szCs w:val="24"/>
              </w:rPr>
              <w:t>Items exist in the cart of the customer</w:t>
            </w:r>
            <w:r w:rsidR="009D26A4" w:rsidRPr="00340513">
              <w:rPr>
                <w:rFonts w:asciiTheme="majorBidi" w:eastAsiaTheme="minorEastAsia" w:hAnsiTheme="majorBidi" w:cstheme="majorBidi"/>
                <w:color w:val="000000" w:themeColor="text1"/>
                <w:szCs w:val="24"/>
              </w:rPr>
              <w:t>.</w:t>
            </w:r>
          </w:p>
          <w:p w14:paraId="5B759D2C" w14:textId="77777777" w:rsidR="00AB09E1" w:rsidRPr="00340513" w:rsidRDefault="00E93704" w:rsidP="00C03678">
            <w:pPr>
              <w:pStyle w:val="ListParagraph"/>
              <w:numPr>
                <w:ilvl w:val="0"/>
                <w:numId w:val="5"/>
              </w:numPr>
              <w:spacing w:after="160" w:line="259" w:lineRule="auto"/>
              <w:jc w:val="left"/>
              <w:rPr>
                <w:rFonts w:asciiTheme="majorBidi" w:eastAsiaTheme="minorEastAsia" w:hAnsiTheme="majorBidi" w:cstheme="majorBidi"/>
                <w:color w:val="000000" w:themeColor="text1"/>
                <w:szCs w:val="24"/>
              </w:rPr>
            </w:pPr>
            <w:r w:rsidRPr="00340513">
              <w:rPr>
                <w:rFonts w:asciiTheme="majorBidi" w:eastAsiaTheme="minorEastAsia" w:hAnsiTheme="majorBidi" w:cstheme="majorBidi"/>
                <w:color w:val="000000" w:themeColor="text1"/>
                <w:szCs w:val="24"/>
              </w:rPr>
              <w:t>All items selected are available.</w:t>
            </w:r>
          </w:p>
          <w:p w14:paraId="051EDE43" w14:textId="77777777" w:rsidR="009D26A4" w:rsidRPr="00340513" w:rsidRDefault="009D26A4" w:rsidP="00C03678">
            <w:pPr>
              <w:pStyle w:val="ListParagraph"/>
              <w:numPr>
                <w:ilvl w:val="0"/>
                <w:numId w:val="5"/>
              </w:numPr>
              <w:spacing w:after="160" w:line="259" w:lineRule="auto"/>
              <w:jc w:val="left"/>
              <w:rPr>
                <w:rFonts w:asciiTheme="majorBidi" w:eastAsiaTheme="minorEastAsia" w:hAnsiTheme="majorBidi" w:cstheme="majorBidi"/>
                <w:color w:val="000000" w:themeColor="text1"/>
                <w:szCs w:val="24"/>
              </w:rPr>
            </w:pPr>
            <w:r w:rsidRPr="00340513">
              <w:rPr>
                <w:rFonts w:asciiTheme="majorBidi" w:eastAsiaTheme="minorEastAsia" w:hAnsiTheme="majorBidi" w:cstheme="majorBidi"/>
                <w:color w:val="000000" w:themeColor="text1"/>
                <w:szCs w:val="24"/>
              </w:rPr>
              <w:t>Customer is logged in.</w:t>
            </w:r>
          </w:p>
          <w:p w14:paraId="7D04D3C2" w14:textId="2C23F24D" w:rsidR="009D26A4" w:rsidRPr="00340513" w:rsidRDefault="009D26A4" w:rsidP="00C03678">
            <w:pPr>
              <w:pStyle w:val="ListParagraph"/>
              <w:numPr>
                <w:ilvl w:val="0"/>
                <w:numId w:val="5"/>
              </w:numPr>
              <w:spacing w:after="160" w:line="259" w:lineRule="auto"/>
              <w:jc w:val="left"/>
              <w:rPr>
                <w:rFonts w:asciiTheme="majorBidi" w:eastAsiaTheme="minorEastAsia" w:hAnsiTheme="majorBidi" w:cstheme="majorBidi"/>
                <w:color w:val="000000" w:themeColor="text1"/>
                <w:szCs w:val="24"/>
              </w:rPr>
            </w:pPr>
            <w:r w:rsidRPr="00340513">
              <w:rPr>
                <w:rFonts w:asciiTheme="majorBidi" w:eastAsiaTheme="minorEastAsia" w:hAnsiTheme="majorBidi" w:cstheme="majorBidi"/>
                <w:color w:val="000000" w:themeColor="text1"/>
                <w:szCs w:val="24"/>
              </w:rPr>
              <w:t>The account is not currently suspended.</w:t>
            </w:r>
          </w:p>
        </w:tc>
      </w:tr>
      <w:tr w:rsidR="00AB09E1" w:rsidRPr="00340513" w14:paraId="10DCE7EA" w14:textId="77777777" w:rsidTr="0B9CDA10">
        <w:trPr>
          <w:trHeight w:val="739"/>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F022AA4" w14:textId="77777777" w:rsidR="00AB09E1" w:rsidRPr="00340513" w:rsidRDefault="00AB09E1">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Post-conditions </w:t>
            </w:r>
          </w:p>
        </w:tc>
        <w:tc>
          <w:tcPr>
            <w:tcW w:w="72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12AC538" w14:textId="51CAF42A" w:rsidR="00AB09E1" w:rsidRPr="00340513" w:rsidRDefault="00E93704" w:rsidP="3003634B">
            <w:pPr>
              <w:spacing w:line="259" w:lineRule="auto"/>
              <w:ind w:left="19"/>
              <w:rPr>
                <w:rFonts w:asciiTheme="majorBidi" w:eastAsia="Times New Roman" w:hAnsiTheme="majorBidi" w:cstheme="majorBidi"/>
                <w:color w:val="000000" w:themeColor="text1"/>
                <w:szCs w:val="24"/>
              </w:rPr>
            </w:pPr>
            <w:r w:rsidRPr="00340513">
              <w:rPr>
                <w:rFonts w:asciiTheme="majorBidi" w:eastAsia="Times New Roman" w:hAnsiTheme="majorBidi" w:cstheme="majorBidi"/>
                <w:color w:val="000000" w:themeColor="text1"/>
                <w:szCs w:val="24"/>
              </w:rPr>
              <w:t xml:space="preserve">An order is </w:t>
            </w:r>
            <w:r w:rsidR="009D26A4" w:rsidRPr="00340513">
              <w:rPr>
                <w:rFonts w:asciiTheme="majorBidi" w:eastAsia="Times New Roman" w:hAnsiTheme="majorBidi" w:cstheme="majorBidi"/>
                <w:color w:val="000000" w:themeColor="text1"/>
                <w:szCs w:val="24"/>
              </w:rPr>
              <w:t>created,</w:t>
            </w:r>
            <w:r w:rsidRPr="00340513">
              <w:rPr>
                <w:rFonts w:asciiTheme="majorBidi" w:eastAsia="Times New Roman" w:hAnsiTheme="majorBidi" w:cstheme="majorBidi"/>
                <w:color w:val="000000" w:themeColor="text1"/>
                <w:szCs w:val="24"/>
              </w:rPr>
              <w:t xml:space="preserve"> collected from the vendor and then shipped to the customers desired location.</w:t>
            </w:r>
          </w:p>
        </w:tc>
      </w:tr>
      <w:tr w:rsidR="00AB09E1" w:rsidRPr="00340513" w14:paraId="424A69B6" w14:textId="77777777" w:rsidTr="0B9CDA10">
        <w:trPr>
          <w:trHeight w:val="1440"/>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5B9A526" w14:textId="77777777" w:rsidR="00AB09E1" w:rsidRPr="00340513" w:rsidRDefault="00AB09E1">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Main Success Scenario </w:t>
            </w:r>
          </w:p>
        </w:tc>
        <w:tc>
          <w:tcPr>
            <w:tcW w:w="72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49303A5" w14:textId="6968B249" w:rsidR="009D26A4" w:rsidRPr="00340513" w:rsidRDefault="009D26A4" w:rsidP="00C03678">
            <w:pPr>
              <w:pStyle w:val="ListParagraph"/>
              <w:numPr>
                <w:ilvl w:val="0"/>
                <w:numId w:val="4"/>
              </w:numPr>
              <w:spacing w:line="259" w:lineRule="auto"/>
              <w:jc w:val="left"/>
              <w:rPr>
                <w:rFonts w:asciiTheme="majorBidi" w:hAnsiTheme="majorBidi" w:cstheme="majorBidi"/>
                <w:szCs w:val="24"/>
              </w:rPr>
            </w:pPr>
            <w:r w:rsidRPr="00340513">
              <w:rPr>
                <w:rFonts w:asciiTheme="majorBidi" w:hAnsiTheme="majorBidi" w:cstheme="majorBidi"/>
                <w:szCs w:val="24"/>
              </w:rPr>
              <w:t>The customer must be logged in to his or her account.</w:t>
            </w:r>
          </w:p>
          <w:p w14:paraId="6B0B6FB0" w14:textId="065339EF" w:rsidR="009D26A4" w:rsidRPr="00340513" w:rsidRDefault="00A21B3A" w:rsidP="00C03678">
            <w:pPr>
              <w:pStyle w:val="ListParagraph"/>
              <w:numPr>
                <w:ilvl w:val="0"/>
                <w:numId w:val="4"/>
              </w:numPr>
              <w:spacing w:line="259" w:lineRule="auto"/>
              <w:jc w:val="left"/>
              <w:rPr>
                <w:rFonts w:asciiTheme="majorBidi" w:hAnsiTheme="majorBidi" w:cstheme="majorBidi"/>
                <w:szCs w:val="24"/>
              </w:rPr>
            </w:pPr>
            <w:r w:rsidRPr="00340513">
              <w:rPr>
                <w:rFonts w:asciiTheme="majorBidi" w:hAnsiTheme="majorBidi" w:cstheme="majorBidi"/>
                <w:szCs w:val="24"/>
              </w:rPr>
              <w:t>The customer searches for desired item(s).</w:t>
            </w:r>
          </w:p>
          <w:p w14:paraId="796AE405" w14:textId="7205D396" w:rsidR="00AB09E1" w:rsidRPr="00340513" w:rsidRDefault="005F6DF1" w:rsidP="00C03678">
            <w:pPr>
              <w:pStyle w:val="ListParagraph"/>
              <w:numPr>
                <w:ilvl w:val="0"/>
                <w:numId w:val="4"/>
              </w:numPr>
              <w:spacing w:line="259" w:lineRule="auto"/>
              <w:jc w:val="left"/>
              <w:rPr>
                <w:rFonts w:asciiTheme="majorBidi" w:hAnsiTheme="majorBidi" w:cstheme="majorBidi"/>
                <w:szCs w:val="24"/>
              </w:rPr>
            </w:pPr>
            <w:r w:rsidRPr="00340513">
              <w:rPr>
                <w:rFonts w:asciiTheme="majorBidi" w:hAnsiTheme="majorBidi" w:cstheme="majorBidi"/>
                <w:szCs w:val="24"/>
              </w:rPr>
              <w:t>The customer selects desired item(s) from a shop or a variety of shops.</w:t>
            </w:r>
          </w:p>
          <w:p w14:paraId="69F3FA9C" w14:textId="49629030" w:rsidR="005F6DF1" w:rsidRPr="00340513" w:rsidRDefault="005F6DF1" w:rsidP="00C03678">
            <w:pPr>
              <w:pStyle w:val="ListParagraph"/>
              <w:numPr>
                <w:ilvl w:val="0"/>
                <w:numId w:val="4"/>
              </w:numPr>
              <w:spacing w:line="259" w:lineRule="auto"/>
              <w:jc w:val="left"/>
              <w:rPr>
                <w:rFonts w:asciiTheme="majorBidi" w:hAnsiTheme="majorBidi" w:cstheme="majorBidi"/>
                <w:szCs w:val="24"/>
              </w:rPr>
            </w:pPr>
            <w:r w:rsidRPr="00340513">
              <w:rPr>
                <w:rFonts w:asciiTheme="majorBidi" w:hAnsiTheme="majorBidi" w:cstheme="majorBidi"/>
                <w:szCs w:val="24"/>
              </w:rPr>
              <w:t>The</w:t>
            </w:r>
            <w:r w:rsidR="00A21B3A" w:rsidRPr="00340513">
              <w:rPr>
                <w:rFonts w:asciiTheme="majorBidi" w:hAnsiTheme="majorBidi" w:cstheme="majorBidi"/>
                <w:szCs w:val="24"/>
              </w:rPr>
              <w:t xml:space="preserve"> customer selects “place order</w:t>
            </w:r>
            <w:r w:rsidR="00A92D6E" w:rsidRPr="00340513">
              <w:rPr>
                <w:rFonts w:asciiTheme="majorBidi" w:hAnsiTheme="majorBidi" w:cstheme="majorBidi"/>
                <w:szCs w:val="24"/>
              </w:rPr>
              <w:t>”</w:t>
            </w:r>
            <w:r w:rsidR="00A21B3A" w:rsidRPr="00340513">
              <w:rPr>
                <w:rFonts w:asciiTheme="majorBidi" w:hAnsiTheme="majorBidi" w:cstheme="majorBidi"/>
                <w:szCs w:val="24"/>
              </w:rPr>
              <w:t>.</w:t>
            </w:r>
          </w:p>
          <w:p w14:paraId="3D535E03" w14:textId="06A84B29" w:rsidR="00A21B3A" w:rsidRPr="00340513" w:rsidRDefault="00A21B3A" w:rsidP="00C03678">
            <w:pPr>
              <w:pStyle w:val="ListParagraph"/>
              <w:numPr>
                <w:ilvl w:val="0"/>
                <w:numId w:val="4"/>
              </w:numPr>
              <w:spacing w:line="259" w:lineRule="auto"/>
              <w:jc w:val="left"/>
              <w:rPr>
                <w:rFonts w:asciiTheme="majorBidi" w:hAnsiTheme="majorBidi" w:cstheme="majorBidi"/>
                <w:szCs w:val="24"/>
              </w:rPr>
            </w:pPr>
            <w:r w:rsidRPr="00340513">
              <w:rPr>
                <w:rFonts w:asciiTheme="majorBidi" w:hAnsiTheme="majorBidi" w:cstheme="majorBidi"/>
                <w:szCs w:val="24"/>
              </w:rPr>
              <w:t>An email is sent to confirm the order.</w:t>
            </w:r>
          </w:p>
        </w:tc>
      </w:tr>
      <w:tr w:rsidR="00AB09E1" w:rsidRPr="00340513" w14:paraId="26D4846A" w14:textId="77777777" w:rsidTr="0B9CDA10">
        <w:trPr>
          <w:trHeight w:val="3515"/>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BC6560A" w14:textId="77777777" w:rsidR="00AB09E1" w:rsidRPr="00340513" w:rsidRDefault="00AB09E1">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lastRenderedPageBreak/>
              <w:t xml:space="preserve">Extensions </w:t>
            </w:r>
          </w:p>
        </w:tc>
        <w:tc>
          <w:tcPr>
            <w:tcW w:w="72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F6AF20D" w14:textId="77777777" w:rsidR="00AB09E1" w:rsidRPr="00340513" w:rsidRDefault="00A21B3A" w:rsidP="00E93704">
            <w:pPr>
              <w:spacing w:line="259" w:lineRule="auto"/>
              <w:ind w:left="450" w:hanging="180"/>
              <w:rPr>
                <w:rFonts w:asciiTheme="majorBidi" w:hAnsiTheme="majorBidi" w:cstheme="majorBidi"/>
                <w:szCs w:val="24"/>
              </w:rPr>
            </w:pPr>
            <w:r w:rsidRPr="00340513">
              <w:rPr>
                <w:rFonts w:asciiTheme="majorBidi" w:hAnsiTheme="majorBidi" w:cstheme="majorBidi"/>
                <w:szCs w:val="24"/>
              </w:rPr>
              <w:t>2a. the system does not find the item</w:t>
            </w:r>
          </w:p>
          <w:p w14:paraId="3B9459AE" w14:textId="77777777" w:rsidR="00A21B3A" w:rsidRPr="00340513" w:rsidRDefault="00A21B3A" w:rsidP="00E93704">
            <w:pPr>
              <w:spacing w:line="259" w:lineRule="auto"/>
              <w:ind w:left="450" w:hanging="180"/>
              <w:rPr>
                <w:rFonts w:asciiTheme="majorBidi" w:hAnsiTheme="majorBidi" w:cstheme="majorBidi"/>
                <w:szCs w:val="24"/>
              </w:rPr>
            </w:pPr>
            <w:r w:rsidRPr="00340513">
              <w:rPr>
                <w:rFonts w:asciiTheme="majorBidi" w:hAnsiTheme="majorBidi" w:cstheme="majorBidi"/>
                <w:szCs w:val="24"/>
              </w:rPr>
              <w:t>The system displays text that states that the item is not found</w:t>
            </w:r>
          </w:p>
          <w:p w14:paraId="1990E7F8" w14:textId="77777777" w:rsidR="00A21B3A" w:rsidRPr="00340513" w:rsidRDefault="00A21B3A" w:rsidP="00E93704">
            <w:pPr>
              <w:spacing w:line="259" w:lineRule="auto"/>
              <w:ind w:left="450" w:hanging="180"/>
              <w:rPr>
                <w:rFonts w:asciiTheme="majorBidi" w:hAnsiTheme="majorBidi" w:cstheme="majorBidi"/>
                <w:szCs w:val="24"/>
              </w:rPr>
            </w:pPr>
            <w:r w:rsidRPr="00340513">
              <w:rPr>
                <w:rFonts w:asciiTheme="majorBidi" w:hAnsiTheme="majorBidi" w:cstheme="majorBidi"/>
                <w:szCs w:val="24"/>
              </w:rPr>
              <w:t>3a.the item that was selected is not currently available.</w:t>
            </w:r>
          </w:p>
          <w:p w14:paraId="519B9B4D" w14:textId="77777777" w:rsidR="00A21B3A" w:rsidRPr="00340513" w:rsidRDefault="00A21B3A" w:rsidP="00E93704">
            <w:pPr>
              <w:spacing w:line="259" w:lineRule="auto"/>
              <w:ind w:left="450" w:hanging="180"/>
              <w:rPr>
                <w:rFonts w:asciiTheme="majorBidi" w:hAnsiTheme="majorBidi" w:cstheme="majorBidi"/>
                <w:szCs w:val="24"/>
              </w:rPr>
            </w:pPr>
            <w:r w:rsidRPr="00340513">
              <w:rPr>
                <w:rFonts w:asciiTheme="majorBidi" w:hAnsiTheme="majorBidi" w:cstheme="majorBidi"/>
                <w:szCs w:val="24"/>
              </w:rPr>
              <w:t>The system alerts the customer that the item is not available.</w:t>
            </w:r>
          </w:p>
          <w:p w14:paraId="5DF97131" w14:textId="77777777" w:rsidR="00A21B3A" w:rsidRPr="00340513" w:rsidRDefault="00A21B3A" w:rsidP="00E93704">
            <w:pPr>
              <w:spacing w:line="259" w:lineRule="auto"/>
              <w:ind w:left="450" w:hanging="180"/>
              <w:rPr>
                <w:rFonts w:asciiTheme="majorBidi" w:hAnsiTheme="majorBidi" w:cstheme="majorBidi"/>
                <w:szCs w:val="24"/>
              </w:rPr>
            </w:pPr>
            <w:r w:rsidRPr="00340513">
              <w:rPr>
                <w:rFonts w:asciiTheme="majorBidi" w:hAnsiTheme="majorBidi" w:cstheme="majorBidi"/>
                <w:szCs w:val="24"/>
              </w:rPr>
              <w:t xml:space="preserve">4a. an error occurs and the </w:t>
            </w:r>
            <w:r w:rsidR="00A92D6E" w:rsidRPr="00340513">
              <w:rPr>
                <w:rFonts w:asciiTheme="majorBidi" w:hAnsiTheme="majorBidi" w:cstheme="majorBidi"/>
                <w:szCs w:val="24"/>
              </w:rPr>
              <w:t>request fails</w:t>
            </w:r>
          </w:p>
          <w:p w14:paraId="01F172FA" w14:textId="4D9D4605" w:rsidR="00A92D6E" w:rsidRPr="00340513" w:rsidRDefault="00A92D6E" w:rsidP="00E93704">
            <w:pPr>
              <w:spacing w:line="259" w:lineRule="auto"/>
              <w:ind w:left="450" w:hanging="180"/>
              <w:rPr>
                <w:rFonts w:asciiTheme="majorBidi" w:hAnsiTheme="majorBidi" w:cstheme="majorBidi"/>
                <w:szCs w:val="24"/>
              </w:rPr>
            </w:pPr>
            <w:r w:rsidRPr="00340513">
              <w:rPr>
                <w:rFonts w:asciiTheme="majorBidi" w:hAnsiTheme="majorBidi" w:cstheme="majorBidi"/>
                <w:szCs w:val="24"/>
              </w:rPr>
              <w:t xml:space="preserve">The system alerts the user that the request failed to </w:t>
            </w:r>
            <w:proofErr w:type="gramStart"/>
            <w:r w:rsidRPr="00340513">
              <w:rPr>
                <w:rFonts w:asciiTheme="majorBidi" w:hAnsiTheme="majorBidi" w:cstheme="majorBidi"/>
                <w:szCs w:val="24"/>
              </w:rPr>
              <w:t xml:space="preserve">occur </w:t>
            </w:r>
            <w:r w:rsidR="0073294B" w:rsidRPr="00340513">
              <w:rPr>
                <w:rFonts w:asciiTheme="majorBidi" w:hAnsiTheme="majorBidi" w:cstheme="majorBidi"/>
                <w:szCs w:val="24"/>
              </w:rPr>
              <w:t>,</w:t>
            </w:r>
            <w:proofErr w:type="gramEnd"/>
            <w:r w:rsidR="0073294B" w:rsidRPr="00340513">
              <w:rPr>
                <w:rFonts w:asciiTheme="majorBidi" w:hAnsiTheme="majorBidi" w:cstheme="majorBidi"/>
                <w:szCs w:val="24"/>
              </w:rPr>
              <w:t xml:space="preserve"> the order failed to be placed ,</w:t>
            </w:r>
            <w:r w:rsidRPr="00340513">
              <w:rPr>
                <w:rFonts w:asciiTheme="majorBidi" w:hAnsiTheme="majorBidi" w:cstheme="majorBidi"/>
                <w:szCs w:val="24"/>
              </w:rPr>
              <w:t>and to try again</w:t>
            </w:r>
          </w:p>
        </w:tc>
      </w:tr>
    </w:tbl>
    <w:p w14:paraId="19CED22C" w14:textId="620B89DA" w:rsidR="00085A74" w:rsidRPr="00340513" w:rsidRDefault="009F6BAF" w:rsidP="00184B55">
      <w:pPr>
        <w:spacing w:after="156" w:line="259" w:lineRule="auto"/>
        <w:ind w:left="629" w:firstLine="0"/>
        <w:jc w:val="left"/>
        <w:rPr>
          <w:rFonts w:asciiTheme="majorBidi" w:hAnsiTheme="majorBidi" w:cstheme="majorBidi"/>
          <w:szCs w:val="24"/>
        </w:rPr>
      </w:pPr>
      <w:r w:rsidRPr="00340513">
        <w:rPr>
          <w:rFonts w:asciiTheme="majorBidi" w:hAnsiTheme="majorBidi" w:cstheme="majorBidi"/>
          <w:szCs w:val="24"/>
        </w:rPr>
        <w:t xml:space="preserve">  </w:t>
      </w:r>
    </w:p>
    <w:p w14:paraId="6C5AC239" w14:textId="245B6EE7" w:rsidR="00D16FF1" w:rsidRPr="00340513" w:rsidRDefault="00D16FF1">
      <w:pPr>
        <w:spacing w:line="259" w:lineRule="auto"/>
        <w:ind w:left="0" w:firstLine="0"/>
        <w:jc w:val="left"/>
        <w:rPr>
          <w:rFonts w:asciiTheme="majorBidi" w:hAnsiTheme="majorBidi" w:cstheme="majorBidi"/>
          <w:szCs w:val="24"/>
        </w:rPr>
      </w:pPr>
      <w:r w:rsidRPr="00340513">
        <w:rPr>
          <w:rFonts w:asciiTheme="majorBidi" w:hAnsiTheme="majorBidi" w:cstheme="majorBidi"/>
          <w:szCs w:val="24"/>
        </w:rPr>
        <w:br w:type="page"/>
      </w:r>
    </w:p>
    <w:p w14:paraId="7DE1FF09" w14:textId="245B6EE7" w:rsidR="00D06B18" w:rsidRPr="00340513" w:rsidRDefault="00D06B18" w:rsidP="00B85804">
      <w:pPr>
        <w:spacing w:line="259" w:lineRule="auto"/>
        <w:ind w:left="0" w:firstLine="0"/>
        <w:jc w:val="left"/>
        <w:rPr>
          <w:rFonts w:asciiTheme="majorBidi" w:hAnsiTheme="majorBidi" w:cstheme="majorBidi"/>
          <w:szCs w:val="24"/>
        </w:rPr>
      </w:pPr>
    </w:p>
    <w:tbl>
      <w:tblPr>
        <w:tblStyle w:val="TableGrid"/>
        <w:tblW w:w="10257" w:type="dxa"/>
        <w:tblInd w:w="96" w:type="dxa"/>
        <w:tblCellMar>
          <w:top w:w="103" w:type="dxa"/>
          <w:left w:w="92" w:type="dxa"/>
          <w:right w:w="46" w:type="dxa"/>
        </w:tblCellMar>
        <w:tblLook w:val="04A0" w:firstRow="1" w:lastRow="0" w:firstColumn="1" w:lastColumn="0" w:noHBand="0" w:noVBand="1"/>
      </w:tblPr>
      <w:tblGrid>
        <w:gridCol w:w="2963"/>
        <w:gridCol w:w="7294"/>
      </w:tblGrid>
      <w:tr w:rsidR="00D06B18" w:rsidRPr="00340513" w14:paraId="43F6DBC3" w14:textId="77777777" w:rsidTr="428146EB">
        <w:trPr>
          <w:trHeight w:val="562"/>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E619F94" w14:textId="77777777" w:rsidR="00D06B18" w:rsidRPr="00340513" w:rsidRDefault="00D06B18" w:rsidP="00AB30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ID </w:t>
            </w:r>
          </w:p>
        </w:tc>
        <w:tc>
          <w:tcPr>
            <w:tcW w:w="72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233B014" w14:textId="7278B131" w:rsidR="00D06B18" w:rsidRPr="00340513" w:rsidRDefault="00D06B18" w:rsidP="00AB3082">
            <w:pPr>
              <w:spacing w:line="259" w:lineRule="auto"/>
              <w:ind w:left="19" w:firstLine="0"/>
              <w:jc w:val="left"/>
              <w:rPr>
                <w:rFonts w:asciiTheme="majorBidi" w:hAnsiTheme="majorBidi" w:cstheme="majorBidi"/>
                <w:szCs w:val="24"/>
              </w:rPr>
            </w:pPr>
            <w:r w:rsidRPr="00340513">
              <w:rPr>
                <w:rFonts w:asciiTheme="majorBidi" w:hAnsiTheme="majorBidi" w:cstheme="majorBidi"/>
                <w:szCs w:val="24"/>
              </w:rPr>
              <w:t>UC_02</w:t>
            </w:r>
          </w:p>
        </w:tc>
      </w:tr>
      <w:tr w:rsidR="00D06B18" w:rsidRPr="00340513" w14:paraId="319743C4" w14:textId="77777777" w:rsidTr="428146EB">
        <w:trPr>
          <w:trHeight w:val="566"/>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059A247" w14:textId="77777777" w:rsidR="00D06B18" w:rsidRPr="00340513" w:rsidRDefault="00D06B18" w:rsidP="00AB30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Title </w:t>
            </w:r>
          </w:p>
        </w:tc>
        <w:tc>
          <w:tcPr>
            <w:tcW w:w="72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9B360D9" w14:textId="6246C590" w:rsidR="00D06B18" w:rsidRPr="00340513" w:rsidRDefault="00A92D6E" w:rsidP="00AB3082">
            <w:pPr>
              <w:spacing w:line="259" w:lineRule="auto"/>
              <w:ind w:left="19" w:firstLine="0"/>
              <w:jc w:val="left"/>
              <w:rPr>
                <w:rFonts w:asciiTheme="majorBidi" w:hAnsiTheme="majorBidi" w:cstheme="majorBidi"/>
                <w:szCs w:val="24"/>
              </w:rPr>
            </w:pPr>
            <w:proofErr w:type="spellStart"/>
            <w:r w:rsidRPr="00340513">
              <w:rPr>
                <w:rFonts w:asciiTheme="majorBidi" w:hAnsiTheme="majorBidi" w:cstheme="majorBidi"/>
                <w:szCs w:val="24"/>
              </w:rPr>
              <w:t>cancelorder</w:t>
            </w:r>
            <w:proofErr w:type="spellEnd"/>
          </w:p>
        </w:tc>
      </w:tr>
      <w:tr w:rsidR="00D06B18" w:rsidRPr="00340513" w14:paraId="0F2122C0" w14:textId="77777777" w:rsidTr="428146EB">
        <w:trPr>
          <w:trHeight w:val="1800"/>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30F955D" w14:textId="77777777" w:rsidR="00D06B18" w:rsidRPr="00340513" w:rsidRDefault="00D06B18" w:rsidP="00AB30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Description </w:t>
            </w:r>
          </w:p>
        </w:tc>
        <w:tc>
          <w:tcPr>
            <w:tcW w:w="72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6B9977A" w14:textId="534E301B" w:rsidR="00D06B18" w:rsidRPr="00340513" w:rsidRDefault="00A92D6E" w:rsidP="428146EB">
            <w:pPr>
              <w:spacing w:line="259" w:lineRule="auto"/>
              <w:ind w:left="19" w:right="61"/>
              <w:rPr>
                <w:rFonts w:asciiTheme="majorBidi" w:eastAsia="Times New Roman" w:hAnsiTheme="majorBidi" w:cstheme="majorBidi"/>
                <w:color w:val="000000" w:themeColor="text1"/>
                <w:szCs w:val="24"/>
              </w:rPr>
            </w:pPr>
            <w:r w:rsidRPr="00340513">
              <w:rPr>
                <w:rFonts w:asciiTheme="majorBidi" w:eastAsia="Times New Roman" w:hAnsiTheme="majorBidi" w:cstheme="majorBidi"/>
                <w:color w:val="000000" w:themeColor="text1"/>
                <w:szCs w:val="24"/>
              </w:rPr>
              <w:t xml:space="preserve">A customer </w:t>
            </w:r>
            <w:r w:rsidR="00F32D78" w:rsidRPr="00340513">
              <w:rPr>
                <w:rFonts w:asciiTheme="majorBidi" w:eastAsia="Times New Roman" w:hAnsiTheme="majorBidi" w:cstheme="majorBidi"/>
                <w:color w:val="000000" w:themeColor="text1"/>
                <w:szCs w:val="24"/>
              </w:rPr>
              <w:t>does not wish to receive the items the previously order so the select cancel order.</w:t>
            </w:r>
          </w:p>
          <w:p w14:paraId="57E1DE7C" w14:textId="3BBC2D0A" w:rsidR="00D06B18" w:rsidRPr="00340513" w:rsidRDefault="00D06B18" w:rsidP="00AB3082">
            <w:pPr>
              <w:spacing w:line="259" w:lineRule="auto"/>
              <w:ind w:left="19" w:right="61" w:firstLine="0"/>
              <w:rPr>
                <w:rFonts w:asciiTheme="majorBidi" w:hAnsiTheme="majorBidi" w:cstheme="majorBidi"/>
                <w:szCs w:val="24"/>
              </w:rPr>
            </w:pPr>
          </w:p>
        </w:tc>
      </w:tr>
      <w:tr w:rsidR="00D06B18" w:rsidRPr="00340513" w14:paraId="3762F18C" w14:textId="77777777" w:rsidTr="00F32D78">
        <w:trPr>
          <w:trHeight w:val="543"/>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53EE237" w14:textId="77777777" w:rsidR="00D06B18" w:rsidRPr="00340513" w:rsidRDefault="00D06B18" w:rsidP="00AB30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Priority </w:t>
            </w:r>
          </w:p>
        </w:tc>
        <w:tc>
          <w:tcPr>
            <w:tcW w:w="72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0000"/>
            <w:vAlign w:val="center"/>
          </w:tcPr>
          <w:p w14:paraId="58790FE0" w14:textId="7D8B686B" w:rsidR="00D06B18" w:rsidRPr="00340513" w:rsidRDefault="00F32D78" w:rsidP="00AB3082">
            <w:pPr>
              <w:spacing w:line="259" w:lineRule="auto"/>
              <w:ind w:left="19" w:firstLine="0"/>
              <w:jc w:val="left"/>
              <w:rPr>
                <w:rFonts w:asciiTheme="majorBidi" w:hAnsiTheme="majorBidi" w:cstheme="majorBidi"/>
                <w:szCs w:val="24"/>
              </w:rPr>
            </w:pPr>
            <w:r w:rsidRPr="00340513">
              <w:rPr>
                <w:rFonts w:asciiTheme="majorBidi" w:hAnsiTheme="majorBidi" w:cstheme="majorBidi"/>
                <w:szCs w:val="24"/>
              </w:rPr>
              <w:t>High</w:t>
            </w:r>
          </w:p>
        </w:tc>
      </w:tr>
      <w:tr w:rsidR="00D06B18" w:rsidRPr="00340513" w14:paraId="36F45EFD" w14:textId="77777777" w:rsidTr="428146EB">
        <w:trPr>
          <w:trHeight w:val="562"/>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9D95449" w14:textId="77777777" w:rsidR="00D06B18" w:rsidRPr="00340513" w:rsidRDefault="00D06B18" w:rsidP="00AB30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Primary Actors </w:t>
            </w:r>
          </w:p>
        </w:tc>
        <w:tc>
          <w:tcPr>
            <w:tcW w:w="72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18358D9" w14:textId="3B1F5C35" w:rsidR="00D06B18" w:rsidRPr="00340513" w:rsidRDefault="00F32D78" w:rsidP="00F32D78">
            <w:pPr>
              <w:spacing w:line="259" w:lineRule="auto"/>
              <w:ind w:left="0" w:firstLine="0"/>
              <w:jc w:val="left"/>
              <w:rPr>
                <w:rFonts w:asciiTheme="majorBidi" w:hAnsiTheme="majorBidi" w:cstheme="majorBidi"/>
                <w:szCs w:val="24"/>
              </w:rPr>
            </w:pPr>
            <w:r w:rsidRPr="00340513">
              <w:rPr>
                <w:rFonts w:asciiTheme="majorBidi" w:hAnsiTheme="majorBidi" w:cstheme="majorBidi"/>
                <w:szCs w:val="24"/>
              </w:rPr>
              <w:t>Customer</w:t>
            </w:r>
          </w:p>
        </w:tc>
      </w:tr>
      <w:tr w:rsidR="00D06B18" w:rsidRPr="00340513" w14:paraId="3A841378" w14:textId="77777777" w:rsidTr="428146EB">
        <w:trPr>
          <w:trHeight w:val="562"/>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7ECE7CD" w14:textId="77777777" w:rsidR="00D06B18" w:rsidRPr="00340513" w:rsidRDefault="00D06B18" w:rsidP="00AB30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Secondary Actors </w:t>
            </w:r>
          </w:p>
        </w:tc>
        <w:tc>
          <w:tcPr>
            <w:tcW w:w="72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6857FC9" w14:textId="6E3D16FC" w:rsidR="00D06B18" w:rsidRPr="00340513" w:rsidRDefault="4924765D" w:rsidP="00D06B18">
            <w:pPr>
              <w:spacing w:line="259" w:lineRule="auto"/>
              <w:ind w:left="0" w:firstLine="0"/>
              <w:jc w:val="left"/>
              <w:rPr>
                <w:rFonts w:asciiTheme="majorBidi" w:hAnsiTheme="majorBidi" w:cstheme="majorBidi"/>
                <w:szCs w:val="24"/>
              </w:rPr>
            </w:pPr>
            <w:r w:rsidRPr="00340513">
              <w:rPr>
                <w:rFonts w:asciiTheme="majorBidi" w:hAnsiTheme="majorBidi" w:cstheme="majorBidi"/>
                <w:szCs w:val="24"/>
              </w:rPr>
              <w:t>N/A</w:t>
            </w:r>
          </w:p>
        </w:tc>
      </w:tr>
      <w:tr w:rsidR="00D06B18" w:rsidRPr="00340513" w14:paraId="05769044" w14:textId="77777777" w:rsidTr="428146EB">
        <w:trPr>
          <w:trHeight w:val="562"/>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7EBA713" w14:textId="77777777" w:rsidR="00D06B18" w:rsidRPr="00340513" w:rsidRDefault="00D06B18" w:rsidP="00AB30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Preconditions </w:t>
            </w:r>
          </w:p>
        </w:tc>
        <w:tc>
          <w:tcPr>
            <w:tcW w:w="72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0BC0615" w14:textId="71E5B6E4" w:rsidR="00D06B18" w:rsidRPr="00340513" w:rsidRDefault="00F32D78" w:rsidP="00C03678">
            <w:pPr>
              <w:pStyle w:val="ListParagraph"/>
              <w:numPr>
                <w:ilvl w:val="0"/>
                <w:numId w:val="9"/>
              </w:numPr>
              <w:spacing w:line="259" w:lineRule="auto"/>
              <w:jc w:val="left"/>
              <w:rPr>
                <w:rFonts w:asciiTheme="majorBidi" w:eastAsiaTheme="minorEastAsia" w:hAnsiTheme="majorBidi" w:cstheme="majorBidi"/>
                <w:color w:val="000000" w:themeColor="text1"/>
                <w:szCs w:val="24"/>
              </w:rPr>
            </w:pPr>
            <w:r w:rsidRPr="00340513">
              <w:rPr>
                <w:rFonts w:asciiTheme="majorBidi" w:eastAsiaTheme="minorEastAsia" w:hAnsiTheme="majorBidi" w:cstheme="majorBidi"/>
                <w:color w:val="000000" w:themeColor="text1"/>
                <w:szCs w:val="24"/>
              </w:rPr>
              <w:t>Customer is logged in.</w:t>
            </w:r>
          </w:p>
          <w:p w14:paraId="4F0CA49B" w14:textId="52B11C88" w:rsidR="00D06B18" w:rsidRPr="00340513" w:rsidRDefault="00235335" w:rsidP="00235335">
            <w:pPr>
              <w:spacing w:line="259" w:lineRule="auto"/>
              <w:ind w:left="360" w:firstLine="0"/>
              <w:jc w:val="left"/>
              <w:rPr>
                <w:rFonts w:asciiTheme="majorBidi" w:eastAsiaTheme="minorEastAsia" w:hAnsiTheme="majorBidi" w:cstheme="majorBidi"/>
                <w:color w:val="000000" w:themeColor="text1"/>
                <w:szCs w:val="24"/>
              </w:rPr>
            </w:pPr>
            <w:r w:rsidRPr="00340513">
              <w:rPr>
                <w:rFonts w:asciiTheme="majorBidi" w:eastAsiaTheme="minorEastAsia" w:hAnsiTheme="majorBidi" w:cstheme="majorBidi"/>
                <w:color w:val="000000" w:themeColor="text1"/>
                <w:szCs w:val="24"/>
              </w:rPr>
              <w:t>-</w:t>
            </w:r>
            <w:r w:rsidR="00F32D78" w:rsidRPr="00340513">
              <w:rPr>
                <w:rFonts w:asciiTheme="majorBidi" w:eastAsiaTheme="minorEastAsia" w:hAnsiTheme="majorBidi" w:cstheme="majorBidi"/>
                <w:color w:val="000000" w:themeColor="text1"/>
                <w:szCs w:val="24"/>
              </w:rPr>
              <w:t>An order is already placed by the customer.</w:t>
            </w:r>
          </w:p>
          <w:p w14:paraId="267584DB" w14:textId="78714A01" w:rsidR="00F32D78" w:rsidRPr="00340513" w:rsidRDefault="00235335" w:rsidP="00235335">
            <w:pPr>
              <w:spacing w:line="259" w:lineRule="auto"/>
              <w:ind w:left="360" w:firstLine="0"/>
              <w:jc w:val="left"/>
              <w:rPr>
                <w:rFonts w:asciiTheme="majorBidi" w:eastAsiaTheme="minorEastAsia" w:hAnsiTheme="majorBidi" w:cstheme="majorBidi"/>
                <w:color w:val="000000" w:themeColor="text1"/>
                <w:szCs w:val="24"/>
              </w:rPr>
            </w:pPr>
            <w:r w:rsidRPr="00340513">
              <w:rPr>
                <w:rFonts w:asciiTheme="majorBidi" w:eastAsiaTheme="minorEastAsia" w:hAnsiTheme="majorBidi" w:cstheme="majorBidi"/>
                <w:color w:val="000000" w:themeColor="text1"/>
                <w:szCs w:val="24"/>
              </w:rPr>
              <w:t>-</w:t>
            </w:r>
            <w:r w:rsidR="00F32D78" w:rsidRPr="00340513">
              <w:rPr>
                <w:rFonts w:asciiTheme="majorBidi" w:eastAsiaTheme="minorEastAsia" w:hAnsiTheme="majorBidi" w:cstheme="majorBidi"/>
                <w:color w:val="000000" w:themeColor="text1"/>
                <w:szCs w:val="24"/>
              </w:rPr>
              <w:t>The customer has not already received their order.</w:t>
            </w:r>
          </w:p>
        </w:tc>
      </w:tr>
      <w:tr w:rsidR="00D06B18" w:rsidRPr="00340513" w14:paraId="2CE0BFA3" w14:textId="77777777" w:rsidTr="428146EB">
        <w:trPr>
          <w:trHeight w:val="739"/>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08937DA" w14:textId="77777777" w:rsidR="00D06B18" w:rsidRPr="00340513" w:rsidRDefault="00D06B18" w:rsidP="00AB30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Post-conditions </w:t>
            </w:r>
          </w:p>
        </w:tc>
        <w:tc>
          <w:tcPr>
            <w:tcW w:w="72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B30740C" w14:textId="5836FE0D" w:rsidR="00D06B18" w:rsidRPr="00340513" w:rsidRDefault="00F32D78" w:rsidP="6FFC0DBA">
            <w:pPr>
              <w:spacing w:line="259" w:lineRule="auto"/>
              <w:ind w:left="19"/>
              <w:rPr>
                <w:rFonts w:asciiTheme="majorBidi" w:eastAsia="Times New Roman" w:hAnsiTheme="majorBidi" w:cstheme="majorBidi"/>
                <w:color w:val="000000" w:themeColor="text1"/>
                <w:szCs w:val="24"/>
              </w:rPr>
            </w:pPr>
            <w:r w:rsidRPr="00340513">
              <w:rPr>
                <w:rFonts w:asciiTheme="majorBidi" w:eastAsia="Times New Roman" w:hAnsiTheme="majorBidi" w:cstheme="majorBidi"/>
                <w:color w:val="000000" w:themeColor="text1"/>
                <w:szCs w:val="24"/>
              </w:rPr>
              <w:t>The order is no longer in the order database and the customer is refunded is needed.</w:t>
            </w:r>
          </w:p>
        </w:tc>
      </w:tr>
      <w:tr w:rsidR="00D06B18" w:rsidRPr="00340513" w14:paraId="18216173" w14:textId="77777777" w:rsidTr="428146EB">
        <w:trPr>
          <w:trHeight w:val="1440"/>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5248A6F" w14:textId="77777777" w:rsidR="00D06B18" w:rsidRPr="00340513" w:rsidRDefault="00D06B18" w:rsidP="00AB30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Main Success Scenario </w:t>
            </w:r>
          </w:p>
        </w:tc>
        <w:tc>
          <w:tcPr>
            <w:tcW w:w="72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EE132F2" w14:textId="2D310A37" w:rsidR="00D06B18" w:rsidRPr="00340513" w:rsidRDefault="00F32D78" w:rsidP="00C03678">
            <w:pPr>
              <w:pStyle w:val="ListParagraph"/>
              <w:numPr>
                <w:ilvl w:val="0"/>
                <w:numId w:val="3"/>
              </w:numPr>
              <w:spacing w:line="259" w:lineRule="auto"/>
              <w:jc w:val="left"/>
              <w:rPr>
                <w:rFonts w:asciiTheme="majorBidi" w:eastAsiaTheme="minorEastAsia" w:hAnsiTheme="majorBidi" w:cstheme="majorBidi"/>
                <w:color w:val="000000" w:themeColor="text1"/>
                <w:szCs w:val="24"/>
              </w:rPr>
            </w:pPr>
            <w:r w:rsidRPr="00340513">
              <w:rPr>
                <w:rFonts w:asciiTheme="majorBidi" w:eastAsia="Times New Roman" w:hAnsiTheme="majorBidi" w:cstheme="majorBidi"/>
                <w:color w:val="000000" w:themeColor="text1"/>
                <w:szCs w:val="24"/>
              </w:rPr>
              <w:t>The customer logs in to their account</w:t>
            </w:r>
          </w:p>
          <w:p w14:paraId="4D61B194" w14:textId="4EBA22D9" w:rsidR="00235335" w:rsidRPr="00340513" w:rsidRDefault="00235335" w:rsidP="00C03678">
            <w:pPr>
              <w:pStyle w:val="ListParagraph"/>
              <w:numPr>
                <w:ilvl w:val="0"/>
                <w:numId w:val="3"/>
              </w:numPr>
              <w:spacing w:line="259" w:lineRule="auto"/>
              <w:jc w:val="left"/>
              <w:rPr>
                <w:rFonts w:asciiTheme="majorBidi" w:eastAsiaTheme="minorEastAsia" w:hAnsiTheme="majorBidi" w:cstheme="majorBidi"/>
                <w:color w:val="000000" w:themeColor="text1"/>
                <w:szCs w:val="24"/>
              </w:rPr>
            </w:pPr>
            <w:r w:rsidRPr="00340513">
              <w:rPr>
                <w:rFonts w:asciiTheme="majorBidi" w:eastAsia="Times New Roman" w:hAnsiTheme="majorBidi" w:cstheme="majorBidi"/>
                <w:color w:val="000000" w:themeColor="text1"/>
                <w:szCs w:val="24"/>
              </w:rPr>
              <w:t>The customer selects the order section in their account.</w:t>
            </w:r>
          </w:p>
          <w:p w14:paraId="0D680A0C" w14:textId="77777777" w:rsidR="00F32D78" w:rsidRPr="00340513" w:rsidRDefault="00F32D78" w:rsidP="00C03678">
            <w:pPr>
              <w:pStyle w:val="ListParagraph"/>
              <w:numPr>
                <w:ilvl w:val="0"/>
                <w:numId w:val="3"/>
              </w:numPr>
              <w:spacing w:line="259" w:lineRule="auto"/>
              <w:jc w:val="left"/>
              <w:rPr>
                <w:rFonts w:asciiTheme="majorBidi" w:eastAsiaTheme="minorEastAsia" w:hAnsiTheme="majorBidi" w:cstheme="majorBidi"/>
                <w:color w:val="000000" w:themeColor="text1"/>
                <w:szCs w:val="24"/>
              </w:rPr>
            </w:pPr>
            <w:r w:rsidRPr="00340513">
              <w:rPr>
                <w:rFonts w:asciiTheme="majorBidi" w:eastAsiaTheme="minorEastAsia" w:hAnsiTheme="majorBidi" w:cstheme="majorBidi"/>
                <w:color w:val="000000" w:themeColor="text1"/>
                <w:szCs w:val="24"/>
              </w:rPr>
              <w:t>The customer selects the order that they wish to cancel</w:t>
            </w:r>
          </w:p>
          <w:p w14:paraId="448FC2F9" w14:textId="77777777" w:rsidR="00F32D78" w:rsidRPr="00340513" w:rsidRDefault="00F32D78" w:rsidP="00C03678">
            <w:pPr>
              <w:pStyle w:val="ListParagraph"/>
              <w:numPr>
                <w:ilvl w:val="0"/>
                <w:numId w:val="3"/>
              </w:numPr>
              <w:spacing w:line="259" w:lineRule="auto"/>
              <w:jc w:val="left"/>
              <w:rPr>
                <w:rFonts w:asciiTheme="majorBidi" w:eastAsiaTheme="minorEastAsia" w:hAnsiTheme="majorBidi" w:cstheme="majorBidi"/>
                <w:color w:val="000000" w:themeColor="text1"/>
                <w:szCs w:val="24"/>
              </w:rPr>
            </w:pPr>
            <w:r w:rsidRPr="00340513">
              <w:rPr>
                <w:rFonts w:asciiTheme="majorBidi" w:eastAsiaTheme="minorEastAsia" w:hAnsiTheme="majorBidi" w:cstheme="majorBidi"/>
                <w:color w:val="000000" w:themeColor="text1"/>
                <w:szCs w:val="24"/>
              </w:rPr>
              <w:t>The customer selects “cancel order”.</w:t>
            </w:r>
          </w:p>
          <w:p w14:paraId="067FA189" w14:textId="77777777" w:rsidR="00F32D78" w:rsidRPr="00340513" w:rsidRDefault="00F32D78" w:rsidP="00C03678">
            <w:pPr>
              <w:pStyle w:val="ListParagraph"/>
              <w:numPr>
                <w:ilvl w:val="0"/>
                <w:numId w:val="3"/>
              </w:numPr>
              <w:spacing w:line="259" w:lineRule="auto"/>
              <w:jc w:val="left"/>
              <w:rPr>
                <w:rFonts w:asciiTheme="majorBidi" w:eastAsiaTheme="minorEastAsia" w:hAnsiTheme="majorBidi" w:cstheme="majorBidi"/>
                <w:color w:val="000000" w:themeColor="text1"/>
                <w:szCs w:val="24"/>
              </w:rPr>
            </w:pPr>
            <w:r w:rsidRPr="00340513">
              <w:rPr>
                <w:rFonts w:asciiTheme="majorBidi" w:eastAsiaTheme="minorEastAsia" w:hAnsiTheme="majorBidi" w:cstheme="majorBidi"/>
                <w:color w:val="000000" w:themeColor="text1"/>
                <w:szCs w:val="24"/>
              </w:rPr>
              <w:t>An email is sent to the customer to confirm that the order has been canceled.</w:t>
            </w:r>
          </w:p>
          <w:p w14:paraId="7F4BC068" w14:textId="5067098F" w:rsidR="00F32D78" w:rsidRPr="00340513" w:rsidRDefault="00F32D78" w:rsidP="00C03678">
            <w:pPr>
              <w:pStyle w:val="ListParagraph"/>
              <w:numPr>
                <w:ilvl w:val="0"/>
                <w:numId w:val="3"/>
              </w:numPr>
              <w:spacing w:line="259" w:lineRule="auto"/>
              <w:jc w:val="left"/>
              <w:rPr>
                <w:rFonts w:asciiTheme="majorBidi" w:eastAsiaTheme="minorEastAsia" w:hAnsiTheme="majorBidi" w:cstheme="majorBidi"/>
                <w:color w:val="000000" w:themeColor="text1"/>
                <w:szCs w:val="24"/>
              </w:rPr>
            </w:pPr>
            <w:r w:rsidRPr="00340513">
              <w:rPr>
                <w:rFonts w:asciiTheme="majorBidi" w:eastAsiaTheme="minorEastAsia" w:hAnsiTheme="majorBidi" w:cstheme="majorBidi"/>
                <w:color w:val="000000" w:themeColor="text1"/>
                <w:szCs w:val="24"/>
              </w:rPr>
              <w:t xml:space="preserve">The </w:t>
            </w:r>
            <w:r w:rsidR="00235335" w:rsidRPr="00340513">
              <w:rPr>
                <w:rFonts w:asciiTheme="majorBidi" w:eastAsiaTheme="minorEastAsia" w:hAnsiTheme="majorBidi" w:cstheme="majorBidi"/>
                <w:color w:val="000000" w:themeColor="text1"/>
                <w:szCs w:val="24"/>
              </w:rPr>
              <w:t>customer is refunded if they have paid by credit card or PayPal.</w:t>
            </w:r>
          </w:p>
        </w:tc>
      </w:tr>
      <w:tr w:rsidR="00D06B18" w:rsidRPr="00340513" w14:paraId="7DC307A3" w14:textId="77777777" w:rsidTr="428146EB">
        <w:trPr>
          <w:trHeight w:val="3515"/>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3A4426E" w14:textId="77777777" w:rsidR="00D06B18" w:rsidRPr="00340513" w:rsidRDefault="00D06B18" w:rsidP="00AB30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lastRenderedPageBreak/>
              <w:t xml:space="preserve">Extensions </w:t>
            </w:r>
          </w:p>
        </w:tc>
        <w:tc>
          <w:tcPr>
            <w:tcW w:w="72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75872DA" w14:textId="77777777" w:rsidR="00D06B18" w:rsidRPr="00340513" w:rsidRDefault="02DCA333" w:rsidP="00235335">
            <w:pPr>
              <w:spacing w:line="259" w:lineRule="auto"/>
              <w:ind w:left="20"/>
              <w:rPr>
                <w:rFonts w:asciiTheme="majorBidi" w:hAnsiTheme="majorBidi" w:cstheme="majorBidi"/>
                <w:szCs w:val="24"/>
              </w:rPr>
            </w:pPr>
            <w:r w:rsidRPr="00340513">
              <w:rPr>
                <w:rFonts w:asciiTheme="majorBidi" w:hAnsiTheme="majorBidi" w:cstheme="majorBidi"/>
                <w:szCs w:val="24"/>
              </w:rPr>
              <w:t xml:space="preserve"> </w:t>
            </w:r>
            <w:r w:rsidR="0073294B" w:rsidRPr="00340513">
              <w:rPr>
                <w:rFonts w:asciiTheme="majorBidi" w:hAnsiTheme="majorBidi" w:cstheme="majorBidi"/>
                <w:szCs w:val="24"/>
              </w:rPr>
              <w:t>2a. an error occurs when the customer selects the order section</w:t>
            </w:r>
          </w:p>
          <w:p w14:paraId="7F163983" w14:textId="77777777" w:rsidR="0073294B" w:rsidRPr="00340513" w:rsidRDefault="0073294B" w:rsidP="00235335">
            <w:pPr>
              <w:spacing w:line="259" w:lineRule="auto"/>
              <w:ind w:left="20"/>
              <w:rPr>
                <w:rFonts w:asciiTheme="majorBidi" w:hAnsiTheme="majorBidi" w:cstheme="majorBidi"/>
                <w:szCs w:val="24"/>
              </w:rPr>
            </w:pPr>
            <w:r w:rsidRPr="00340513">
              <w:rPr>
                <w:rFonts w:asciiTheme="majorBidi" w:hAnsiTheme="majorBidi" w:cstheme="majorBidi"/>
                <w:szCs w:val="24"/>
              </w:rPr>
              <w:t>The system informs the customer that an error has occurred and to try again</w:t>
            </w:r>
          </w:p>
          <w:p w14:paraId="2F78036A" w14:textId="525BE4CC" w:rsidR="00712471" w:rsidRPr="00340513" w:rsidRDefault="00712471" w:rsidP="00712471">
            <w:pPr>
              <w:spacing w:line="259" w:lineRule="auto"/>
              <w:ind w:left="450" w:hanging="180"/>
              <w:rPr>
                <w:rFonts w:asciiTheme="majorBidi" w:hAnsiTheme="majorBidi" w:cstheme="majorBidi"/>
                <w:szCs w:val="24"/>
              </w:rPr>
            </w:pPr>
            <w:r w:rsidRPr="00340513">
              <w:rPr>
                <w:rFonts w:asciiTheme="majorBidi" w:hAnsiTheme="majorBidi" w:cstheme="majorBidi"/>
                <w:szCs w:val="24"/>
              </w:rPr>
              <w:t>4a. an error occurs and the request fails</w:t>
            </w:r>
          </w:p>
          <w:p w14:paraId="52E6DD42" w14:textId="2A27D093" w:rsidR="0073294B" w:rsidRPr="00340513" w:rsidRDefault="00712471" w:rsidP="00712471">
            <w:pPr>
              <w:spacing w:line="259" w:lineRule="auto"/>
              <w:ind w:left="20"/>
              <w:rPr>
                <w:rFonts w:asciiTheme="majorBidi" w:hAnsiTheme="majorBidi" w:cstheme="majorBidi"/>
                <w:szCs w:val="24"/>
              </w:rPr>
            </w:pPr>
            <w:r w:rsidRPr="00340513">
              <w:rPr>
                <w:rFonts w:asciiTheme="majorBidi" w:hAnsiTheme="majorBidi" w:cstheme="majorBidi"/>
                <w:szCs w:val="24"/>
              </w:rPr>
              <w:t xml:space="preserve">The system alerts the user that the request failed to </w:t>
            </w:r>
            <w:proofErr w:type="gramStart"/>
            <w:r w:rsidRPr="00340513">
              <w:rPr>
                <w:rFonts w:asciiTheme="majorBidi" w:hAnsiTheme="majorBidi" w:cstheme="majorBidi"/>
                <w:szCs w:val="24"/>
              </w:rPr>
              <w:t>occur ,</w:t>
            </w:r>
            <w:proofErr w:type="gramEnd"/>
            <w:r w:rsidRPr="00340513">
              <w:rPr>
                <w:rFonts w:asciiTheme="majorBidi" w:hAnsiTheme="majorBidi" w:cstheme="majorBidi"/>
                <w:szCs w:val="24"/>
              </w:rPr>
              <w:t xml:space="preserve"> the order failed to be placed ,and to try again</w:t>
            </w:r>
          </w:p>
        </w:tc>
      </w:tr>
    </w:tbl>
    <w:p w14:paraId="6C4A96F3" w14:textId="39E46EF6" w:rsidR="00B85804" w:rsidRPr="00340513" w:rsidRDefault="00B85804" w:rsidP="00184B55">
      <w:pPr>
        <w:spacing w:after="156" w:line="259" w:lineRule="auto"/>
        <w:ind w:left="629" w:firstLine="0"/>
        <w:jc w:val="left"/>
        <w:rPr>
          <w:rFonts w:asciiTheme="majorBidi" w:hAnsiTheme="majorBidi" w:cstheme="majorBidi"/>
          <w:szCs w:val="24"/>
        </w:rPr>
      </w:pPr>
    </w:p>
    <w:p w14:paraId="472A91FA" w14:textId="77666F44" w:rsidR="006657FF" w:rsidRPr="00340513" w:rsidRDefault="00B85804" w:rsidP="00B85804">
      <w:pPr>
        <w:spacing w:line="259" w:lineRule="auto"/>
        <w:ind w:left="0" w:firstLine="0"/>
        <w:jc w:val="left"/>
        <w:rPr>
          <w:rFonts w:asciiTheme="majorBidi" w:hAnsiTheme="majorBidi" w:cstheme="majorBidi"/>
          <w:szCs w:val="24"/>
        </w:rPr>
      </w:pPr>
      <w:r w:rsidRPr="00340513">
        <w:rPr>
          <w:rFonts w:asciiTheme="majorBidi" w:hAnsiTheme="majorBidi" w:cstheme="majorBidi"/>
          <w:szCs w:val="24"/>
        </w:rPr>
        <w:br w:type="page"/>
      </w:r>
    </w:p>
    <w:tbl>
      <w:tblPr>
        <w:tblStyle w:val="TableGrid"/>
        <w:tblW w:w="10257" w:type="dxa"/>
        <w:tblInd w:w="96" w:type="dxa"/>
        <w:tblCellMar>
          <w:top w:w="103" w:type="dxa"/>
          <w:left w:w="92" w:type="dxa"/>
          <w:right w:w="46" w:type="dxa"/>
        </w:tblCellMar>
        <w:tblLook w:val="04A0" w:firstRow="1" w:lastRow="0" w:firstColumn="1" w:lastColumn="0" w:noHBand="0" w:noVBand="1"/>
      </w:tblPr>
      <w:tblGrid>
        <w:gridCol w:w="2963"/>
        <w:gridCol w:w="7294"/>
      </w:tblGrid>
      <w:tr w:rsidR="00D06B18" w:rsidRPr="00340513" w14:paraId="2CB76D06" w14:textId="77777777" w:rsidTr="49FB7A86">
        <w:trPr>
          <w:trHeight w:val="562"/>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D2CD1CC" w14:textId="77777777" w:rsidR="00D06B18" w:rsidRPr="00340513" w:rsidRDefault="00D06B18" w:rsidP="00AB30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lastRenderedPageBreak/>
              <w:t xml:space="preserve">ID </w:t>
            </w:r>
          </w:p>
        </w:tc>
        <w:tc>
          <w:tcPr>
            <w:tcW w:w="72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B796F80" w14:textId="781EB7FB" w:rsidR="00D06B18" w:rsidRPr="00340513" w:rsidRDefault="00D06B18" w:rsidP="00AB3082">
            <w:pPr>
              <w:spacing w:line="259" w:lineRule="auto"/>
              <w:ind w:left="19" w:firstLine="0"/>
              <w:jc w:val="left"/>
              <w:rPr>
                <w:rFonts w:asciiTheme="majorBidi" w:hAnsiTheme="majorBidi" w:cstheme="majorBidi"/>
                <w:szCs w:val="24"/>
              </w:rPr>
            </w:pPr>
            <w:r w:rsidRPr="00340513">
              <w:rPr>
                <w:rFonts w:asciiTheme="majorBidi" w:hAnsiTheme="majorBidi" w:cstheme="majorBidi"/>
                <w:szCs w:val="24"/>
              </w:rPr>
              <w:t>UC_03</w:t>
            </w:r>
          </w:p>
        </w:tc>
      </w:tr>
      <w:tr w:rsidR="00D06B18" w:rsidRPr="00340513" w14:paraId="4A73560B" w14:textId="77777777" w:rsidTr="49FB7A86">
        <w:trPr>
          <w:trHeight w:val="566"/>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3DE4BD6" w14:textId="77777777" w:rsidR="00D06B18" w:rsidRPr="00340513" w:rsidRDefault="00D06B18" w:rsidP="00AB30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Title </w:t>
            </w:r>
          </w:p>
        </w:tc>
        <w:tc>
          <w:tcPr>
            <w:tcW w:w="72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20FFD40" w14:textId="55866EB8" w:rsidR="00D06B18" w:rsidRPr="00340513" w:rsidRDefault="00712471" w:rsidP="00712471">
            <w:pPr>
              <w:spacing w:line="259" w:lineRule="auto"/>
              <w:ind w:left="0" w:firstLine="0"/>
              <w:jc w:val="left"/>
              <w:rPr>
                <w:rFonts w:asciiTheme="majorBidi" w:hAnsiTheme="majorBidi" w:cstheme="majorBidi"/>
                <w:szCs w:val="24"/>
              </w:rPr>
            </w:pPr>
            <w:proofErr w:type="spellStart"/>
            <w:r w:rsidRPr="00340513">
              <w:rPr>
                <w:rFonts w:asciiTheme="majorBidi" w:hAnsiTheme="majorBidi" w:cstheme="majorBidi"/>
                <w:szCs w:val="24"/>
              </w:rPr>
              <w:t>Trackshipment</w:t>
            </w:r>
            <w:proofErr w:type="spellEnd"/>
          </w:p>
        </w:tc>
      </w:tr>
      <w:tr w:rsidR="00D06B18" w:rsidRPr="00340513" w14:paraId="0BAC0B1A" w14:textId="77777777" w:rsidTr="49FB7A86">
        <w:trPr>
          <w:trHeight w:val="1800"/>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5B8BD03" w14:textId="77777777" w:rsidR="00D06B18" w:rsidRPr="00340513" w:rsidRDefault="00D06B18" w:rsidP="00AB30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Description </w:t>
            </w:r>
          </w:p>
        </w:tc>
        <w:tc>
          <w:tcPr>
            <w:tcW w:w="72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B37EDD6" w14:textId="6D45F040" w:rsidR="00D06B18" w:rsidRPr="00340513" w:rsidRDefault="00712471" w:rsidP="00AB3082">
            <w:pPr>
              <w:spacing w:line="259" w:lineRule="auto"/>
              <w:ind w:left="19" w:right="61" w:firstLine="0"/>
              <w:rPr>
                <w:rFonts w:asciiTheme="majorBidi" w:hAnsiTheme="majorBidi" w:cstheme="majorBidi"/>
                <w:szCs w:val="24"/>
              </w:rPr>
            </w:pPr>
            <w:r w:rsidRPr="00340513">
              <w:rPr>
                <w:rFonts w:asciiTheme="majorBidi" w:hAnsiTheme="majorBidi" w:cstheme="majorBidi"/>
                <w:szCs w:val="24"/>
              </w:rPr>
              <w:t xml:space="preserve">The customer tracks the shipment of the order they placed to </w:t>
            </w:r>
            <w:r w:rsidR="0033247E" w:rsidRPr="00340513">
              <w:rPr>
                <w:rFonts w:asciiTheme="majorBidi" w:hAnsiTheme="majorBidi" w:cstheme="majorBidi"/>
                <w:szCs w:val="24"/>
              </w:rPr>
              <w:t xml:space="preserve">know state of the order and the time it will take for it </w:t>
            </w:r>
          </w:p>
        </w:tc>
      </w:tr>
      <w:tr w:rsidR="00D06B18" w:rsidRPr="00340513" w14:paraId="55DBFC26" w14:textId="77777777" w:rsidTr="49FB7A86">
        <w:trPr>
          <w:trHeight w:val="543"/>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232AE8C" w14:textId="77777777" w:rsidR="00D06B18" w:rsidRPr="00340513" w:rsidRDefault="00D06B18" w:rsidP="00AB30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Priority </w:t>
            </w:r>
          </w:p>
        </w:tc>
        <w:tc>
          <w:tcPr>
            <w:tcW w:w="72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D5F2359" w14:textId="227FA8D2" w:rsidR="00D06B18" w:rsidRPr="00340513" w:rsidRDefault="5F758916" w:rsidP="00AB3082">
            <w:pPr>
              <w:spacing w:line="259" w:lineRule="auto"/>
              <w:ind w:left="19" w:firstLine="0"/>
              <w:jc w:val="left"/>
              <w:rPr>
                <w:rFonts w:asciiTheme="majorBidi" w:hAnsiTheme="majorBidi" w:cstheme="majorBidi"/>
                <w:szCs w:val="24"/>
              </w:rPr>
            </w:pPr>
            <w:r w:rsidRPr="00340513">
              <w:rPr>
                <w:rFonts w:asciiTheme="majorBidi" w:hAnsiTheme="majorBidi" w:cstheme="majorBidi"/>
                <w:szCs w:val="24"/>
              </w:rPr>
              <w:t>Medium</w:t>
            </w:r>
          </w:p>
        </w:tc>
      </w:tr>
      <w:tr w:rsidR="00D06B18" w:rsidRPr="00340513" w14:paraId="04CED850" w14:textId="77777777" w:rsidTr="49FB7A86">
        <w:trPr>
          <w:trHeight w:val="562"/>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3653071" w14:textId="77777777" w:rsidR="00D06B18" w:rsidRPr="00340513" w:rsidRDefault="00D06B18" w:rsidP="00AB30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Primary Actors </w:t>
            </w:r>
          </w:p>
        </w:tc>
        <w:tc>
          <w:tcPr>
            <w:tcW w:w="72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C005BCF" w14:textId="2AD1875D" w:rsidR="00D06B18" w:rsidRPr="00340513" w:rsidRDefault="00712471" w:rsidP="00712471">
            <w:pPr>
              <w:spacing w:line="259" w:lineRule="auto"/>
              <w:ind w:left="0" w:firstLine="0"/>
              <w:jc w:val="left"/>
              <w:rPr>
                <w:rFonts w:asciiTheme="majorBidi" w:hAnsiTheme="majorBidi" w:cstheme="majorBidi"/>
                <w:szCs w:val="24"/>
              </w:rPr>
            </w:pPr>
            <w:r w:rsidRPr="00340513">
              <w:rPr>
                <w:rFonts w:asciiTheme="majorBidi" w:hAnsiTheme="majorBidi" w:cstheme="majorBidi"/>
                <w:szCs w:val="24"/>
              </w:rPr>
              <w:t>customer</w:t>
            </w:r>
          </w:p>
        </w:tc>
      </w:tr>
      <w:tr w:rsidR="00D06B18" w:rsidRPr="00340513" w14:paraId="05FAD6FF" w14:textId="77777777" w:rsidTr="49FB7A86">
        <w:trPr>
          <w:trHeight w:val="562"/>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E4D2CD0" w14:textId="77777777" w:rsidR="00D06B18" w:rsidRPr="00340513" w:rsidRDefault="00D06B18" w:rsidP="00AB30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Secondary Actors </w:t>
            </w:r>
          </w:p>
        </w:tc>
        <w:tc>
          <w:tcPr>
            <w:tcW w:w="72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1BCE06F" w14:textId="58E93097" w:rsidR="00D06B18" w:rsidRPr="00340513" w:rsidRDefault="00712471" w:rsidP="00AB3082">
            <w:pPr>
              <w:spacing w:line="259" w:lineRule="auto"/>
              <w:ind w:left="0" w:firstLine="0"/>
              <w:jc w:val="left"/>
              <w:rPr>
                <w:rFonts w:asciiTheme="majorBidi" w:hAnsiTheme="majorBidi" w:cstheme="majorBidi"/>
                <w:szCs w:val="24"/>
              </w:rPr>
            </w:pPr>
            <w:r w:rsidRPr="00340513">
              <w:rPr>
                <w:rFonts w:asciiTheme="majorBidi" w:hAnsiTheme="majorBidi" w:cstheme="majorBidi"/>
                <w:szCs w:val="24"/>
              </w:rPr>
              <w:t>Shipping company</w:t>
            </w:r>
          </w:p>
        </w:tc>
      </w:tr>
      <w:tr w:rsidR="00D06B18" w:rsidRPr="00340513" w14:paraId="7B20BA6E" w14:textId="77777777" w:rsidTr="49FB7A86">
        <w:trPr>
          <w:trHeight w:val="562"/>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316B1DB" w14:textId="77777777" w:rsidR="00D06B18" w:rsidRPr="00340513" w:rsidRDefault="00D06B18" w:rsidP="00AB30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Preconditions </w:t>
            </w:r>
          </w:p>
        </w:tc>
        <w:tc>
          <w:tcPr>
            <w:tcW w:w="72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CBB13E3" w14:textId="77777777" w:rsidR="00D06B18" w:rsidRPr="00340513" w:rsidRDefault="00712471" w:rsidP="00C03678">
            <w:pPr>
              <w:pStyle w:val="ListParagraph"/>
              <w:numPr>
                <w:ilvl w:val="0"/>
                <w:numId w:val="10"/>
              </w:numPr>
              <w:spacing w:after="160" w:line="259" w:lineRule="auto"/>
              <w:jc w:val="left"/>
              <w:rPr>
                <w:rFonts w:asciiTheme="majorBidi" w:hAnsiTheme="majorBidi" w:cstheme="majorBidi"/>
                <w:color w:val="000000" w:themeColor="text1"/>
                <w:szCs w:val="24"/>
              </w:rPr>
            </w:pPr>
            <w:r w:rsidRPr="00340513">
              <w:rPr>
                <w:rFonts w:asciiTheme="majorBidi" w:eastAsia="Times New Roman" w:hAnsiTheme="majorBidi" w:cstheme="majorBidi"/>
                <w:color w:val="000000" w:themeColor="text1"/>
                <w:szCs w:val="24"/>
              </w:rPr>
              <w:t xml:space="preserve">The customer must be logged in </w:t>
            </w:r>
          </w:p>
          <w:p w14:paraId="0E4ADE83" w14:textId="77777777" w:rsidR="00712471" w:rsidRPr="00340513" w:rsidRDefault="00712471" w:rsidP="00C03678">
            <w:pPr>
              <w:pStyle w:val="ListParagraph"/>
              <w:numPr>
                <w:ilvl w:val="0"/>
                <w:numId w:val="10"/>
              </w:numPr>
              <w:spacing w:after="160" w:line="259" w:lineRule="auto"/>
              <w:jc w:val="left"/>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The customer must have an existing order</w:t>
            </w:r>
          </w:p>
          <w:p w14:paraId="5BAE8A2D" w14:textId="77777777" w:rsidR="00712471" w:rsidRPr="00340513" w:rsidRDefault="00712471" w:rsidP="00C03678">
            <w:pPr>
              <w:pStyle w:val="ListParagraph"/>
              <w:numPr>
                <w:ilvl w:val="0"/>
                <w:numId w:val="10"/>
              </w:numPr>
              <w:spacing w:after="160" w:line="259" w:lineRule="auto"/>
              <w:jc w:val="left"/>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The order must not be delivered yet</w:t>
            </w:r>
          </w:p>
          <w:p w14:paraId="18B1E166" w14:textId="54FED5DA" w:rsidR="00712471" w:rsidRPr="00340513" w:rsidRDefault="00712471" w:rsidP="0033247E">
            <w:pPr>
              <w:pStyle w:val="ListParagraph"/>
              <w:spacing w:after="160" w:line="259" w:lineRule="auto"/>
              <w:ind w:left="1080" w:firstLine="0"/>
              <w:jc w:val="left"/>
              <w:rPr>
                <w:rFonts w:asciiTheme="majorBidi" w:hAnsiTheme="majorBidi" w:cstheme="majorBidi"/>
                <w:color w:val="000000" w:themeColor="text1"/>
                <w:szCs w:val="24"/>
              </w:rPr>
            </w:pPr>
          </w:p>
        </w:tc>
      </w:tr>
      <w:tr w:rsidR="00D06B18" w:rsidRPr="00340513" w14:paraId="7FE2B9FE" w14:textId="77777777" w:rsidTr="49FB7A86">
        <w:trPr>
          <w:trHeight w:val="739"/>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19CFD88" w14:textId="77777777" w:rsidR="00D06B18" w:rsidRPr="00340513" w:rsidRDefault="00D06B18" w:rsidP="00AB30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Post-conditions </w:t>
            </w:r>
          </w:p>
        </w:tc>
        <w:tc>
          <w:tcPr>
            <w:tcW w:w="72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B70FB6" w14:textId="59FB7980" w:rsidR="00D06B18" w:rsidRPr="00340513" w:rsidRDefault="00712471" w:rsidP="24FF4DA4">
            <w:pPr>
              <w:pStyle w:val="ListParagraph"/>
              <w:spacing w:after="160" w:line="259" w:lineRule="auto"/>
              <w:jc w:val="left"/>
              <w:rPr>
                <w:rFonts w:asciiTheme="majorBidi" w:eastAsia="Times New Roman" w:hAnsiTheme="majorBidi" w:cstheme="majorBidi"/>
                <w:color w:val="000000" w:themeColor="text1"/>
                <w:szCs w:val="24"/>
              </w:rPr>
            </w:pPr>
            <w:r w:rsidRPr="00340513">
              <w:rPr>
                <w:rFonts w:asciiTheme="majorBidi" w:eastAsia="Times New Roman" w:hAnsiTheme="majorBidi" w:cstheme="majorBidi"/>
                <w:color w:val="000000" w:themeColor="text1"/>
                <w:szCs w:val="24"/>
              </w:rPr>
              <w:t xml:space="preserve">The </w:t>
            </w:r>
            <w:r w:rsidR="0033247E" w:rsidRPr="00340513">
              <w:rPr>
                <w:rFonts w:asciiTheme="majorBidi" w:eastAsia="Times New Roman" w:hAnsiTheme="majorBidi" w:cstheme="majorBidi"/>
                <w:color w:val="000000" w:themeColor="text1"/>
                <w:szCs w:val="24"/>
              </w:rPr>
              <w:t>time and state of the order must be displayed to the customer.</w:t>
            </w:r>
          </w:p>
        </w:tc>
      </w:tr>
      <w:tr w:rsidR="00D06B18" w:rsidRPr="00340513" w14:paraId="2AAA9BE6" w14:textId="77777777" w:rsidTr="49FB7A86">
        <w:trPr>
          <w:trHeight w:val="1440"/>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8062F4C" w14:textId="77777777" w:rsidR="00D06B18" w:rsidRPr="00340513" w:rsidRDefault="00D06B18" w:rsidP="00AB30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Main Success Scenario </w:t>
            </w:r>
          </w:p>
        </w:tc>
        <w:tc>
          <w:tcPr>
            <w:tcW w:w="72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96072B4" w14:textId="77777777" w:rsidR="0033247E" w:rsidRPr="00340513" w:rsidRDefault="0033247E" w:rsidP="00C03678">
            <w:pPr>
              <w:pStyle w:val="ListParagraph"/>
              <w:numPr>
                <w:ilvl w:val="0"/>
                <w:numId w:val="6"/>
              </w:numPr>
              <w:spacing w:line="259" w:lineRule="auto"/>
              <w:jc w:val="left"/>
              <w:rPr>
                <w:rFonts w:asciiTheme="majorBidi" w:eastAsiaTheme="minorEastAsia" w:hAnsiTheme="majorBidi" w:cstheme="majorBidi"/>
                <w:color w:val="000000" w:themeColor="text1"/>
                <w:szCs w:val="24"/>
              </w:rPr>
            </w:pPr>
            <w:r w:rsidRPr="00340513">
              <w:rPr>
                <w:rFonts w:asciiTheme="majorBidi" w:eastAsia="Times New Roman" w:hAnsiTheme="majorBidi" w:cstheme="majorBidi"/>
                <w:color w:val="000000" w:themeColor="text1"/>
                <w:szCs w:val="24"/>
              </w:rPr>
              <w:t>The customer logs in to their account</w:t>
            </w:r>
          </w:p>
          <w:p w14:paraId="041D6206" w14:textId="77777777" w:rsidR="0033247E" w:rsidRPr="00340513" w:rsidRDefault="0033247E" w:rsidP="00C03678">
            <w:pPr>
              <w:pStyle w:val="ListParagraph"/>
              <w:numPr>
                <w:ilvl w:val="0"/>
                <w:numId w:val="6"/>
              </w:numPr>
              <w:spacing w:line="259" w:lineRule="auto"/>
              <w:jc w:val="left"/>
              <w:rPr>
                <w:rFonts w:asciiTheme="majorBidi" w:eastAsiaTheme="minorEastAsia" w:hAnsiTheme="majorBidi" w:cstheme="majorBidi"/>
                <w:color w:val="000000" w:themeColor="text1"/>
                <w:szCs w:val="24"/>
              </w:rPr>
            </w:pPr>
            <w:r w:rsidRPr="00340513">
              <w:rPr>
                <w:rFonts w:asciiTheme="majorBidi" w:eastAsia="Times New Roman" w:hAnsiTheme="majorBidi" w:cstheme="majorBidi"/>
                <w:color w:val="000000" w:themeColor="text1"/>
                <w:szCs w:val="24"/>
              </w:rPr>
              <w:t>The customer selects the order section in their account.</w:t>
            </w:r>
          </w:p>
          <w:p w14:paraId="764632C1" w14:textId="28DCAECF" w:rsidR="0033247E" w:rsidRPr="00340513" w:rsidRDefault="0033247E" w:rsidP="00C03678">
            <w:pPr>
              <w:pStyle w:val="ListParagraph"/>
              <w:numPr>
                <w:ilvl w:val="0"/>
                <w:numId w:val="6"/>
              </w:numPr>
              <w:spacing w:line="259" w:lineRule="auto"/>
              <w:jc w:val="left"/>
              <w:rPr>
                <w:rFonts w:asciiTheme="majorBidi" w:eastAsiaTheme="minorEastAsia" w:hAnsiTheme="majorBidi" w:cstheme="majorBidi"/>
                <w:color w:val="000000" w:themeColor="text1"/>
                <w:szCs w:val="24"/>
              </w:rPr>
            </w:pPr>
            <w:r w:rsidRPr="00340513">
              <w:rPr>
                <w:rFonts w:asciiTheme="majorBidi" w:eastAsiaTheme="minorEastAsia" w:hAnsiTheme="majorBidi" w:cstheme="majorBidi"/>
                <w:color w:val="000000" w:themeColor="text1"/>
                <w:szCs w:val="24"/>
              </w:rPr>
              <w:t>The customer selects the order that they wish to track.</w:t>
            </w:r>
          </w:p>
          <w:p w14:paraId="7E160740" w14:textId="43E610EE" w:rsidR="0033247E" w:rsidRPr="00340513" w:rsidRDefault="0033247E" w:rsidP="00C03678">
            <w:pPr>
              <w:pStyle w:val="ListParagraph"/>
              <w:numPr>
                <w:ilvl w:val="0"/>
                <w:numId w:val="6"/>
              </w:numPr>
              <w:spacing w:line="259" w:lineRule="auto"/>
              <w:jc w:val="left"/>
              <w:rPr>
                <w:rFonts w:asciiTheme="majorBidi" w:eastAsiaTheme="minorEastAsia" w:hAnsiTheme="majorBidi" w:cstheme="majorBidi"/>
                <w:color w:val="000000" w:themeColor="text1"/>
                <w:szCs w:val="24"/>
              </w:rPr>
            </w:pPr>
            <w:r w:rsidRPr="00340513">
              <w:rPr>
                <w:rFonts w:asciiTheme="majorBidi" w:eastAsiaTheme="minorEastAsia" w:hAnsiTheme="majorBidi" w:cstheme="majorBidi"/>
                <w:color w:val="000000" w:themeColor="text1"/>
                <w:szCs w:val="24"/>
              </w:rPr>
              <w:t>The customer selects “track shipment”.</w:t>
            </w:r>
          </w:p>
          <w:p w14:paraId="2E212D3E" w14:textId="1DEED0A2" w:rsidR="0033247E" w:rsidRPr="00340513" w:rsidRDefault="0033247E" w:rsidP="00C03678">
            <w:pPr>
              <w:pStyle w:val="ListParagraph"/>
              <w:numPr>
                <w:ilvl w:val="0"/>
                <w:numId w:val="6"/>
              </w:numPr>
              <w:spacing w:line="259" w:lineRule="auto"/>
              <w:jc w:val="left"/>
              <w:rPr>
                <w:rFonts w:asciiTheme="majorBidi" w:eastAsiaTheme="minorEastAsia" w:hAnsiTheme="majorBidi" w:cstheme="majorBidi"/>
                <w:color w:val="000000" w:themeColor="text1"/>
                <w:szCs w:val="24"/>
              </w:rPr>
            </w:pPr>
            <w:r w:rsidRPr="00340513">
              <w:rPr>
                <w:rFonts w:asciiTheme="majorBidi" w:eastAsiaTheme="minorEastAsia" w:hAnsiTheme="majorBidi" w:cstheme="majorBidi"/>
                <w:color w:val="000000" w:themeColor="text1"/>
                <w:szCs w:val="24"/>
              </w:rPr>
              <w:t xml:space="preserve">The </w:t>
            </w:r>
            <w:r w:rsidR="00752421" w:rsidRPr="00340513">
              <w:rPr>
                <w:rFonts w:asciiTheme="majorBidi" w:eastAsiaTheme="minorEastAsia" w:hAnsiTheme="majorBidi" w:cstheme="majorBidi"/>
                <w:color w:val="000000" w:themeColor="text1"/>
                <w:szCs w:val="24"/>
              </w:rPr>
              <w:t xml:space="preserve">order time and state </w:t>
            </w:r>
            <w:proofErr w:type="gramStart"/>
            <w:r w:rsidR="00752421" w:rsidRPr="00340513">
              <w:rPr>
                <w:rFonts w:asciiTheme="majorBidi" w:eastAsiaTheme="minorEastAsia" w:hAnsiTheme="majorBidi" w:cstheme="majorBidi"/>
                <w:color w:val="000000" w:themeColor="text1"/>
                <w:szCs w:val="24"/>
              </w:rPr>
              <w:t>is</w:t>
            </w:r>
            <w:proofErr w:type="gramEnd"/>
            <w:r w:rsidR="00752421" w:rsidRPr="00340513">
              <w:rPr>
                <w:rFonts w:asciiTheme="majorBidi" w:eastAsiaTheme="minorEastAsia" w:hAnsiTheme="majorBidi" w:cstheme="majorBidi"/>
                <w:color w:val="000000" w:themeColor="text1"/>
                <w:szCs w:val="24"/>
              </w:rPr>
              <w:t xml:space="preserve"> displayed.</w:t>
            </w:r>
          </w:p>
          <w:p w14:paraId="60515159" w14:textId="6DC6A3CD" w:rsidR="00D06B18" w:rsidRPr="00340513" w:rsidRDefault="00D06B18" w:rsidP="00752421">
            <w:pPr>
              <w:pStyle w:val="ListParagraph"/>
              <w:spacing w:after="160" w:line="259" w:lineRule="auto"/>
              <w:ind w:firstLine="0"/>
              <w:jc w:val="left"/>
              <w:rPr>
                <w:rFonts w:asciiTheme="majorBidi" w:hAnsiTheme="majorBidi" w:cstheme="majorBidi"/>
                <w:color w:val="000000" w:themeColor="text1"/>
                <w:szCs w:val="24"/>
              </w:rPr>
            </w:pPr>
          </w:p>
        </w:tc>
      </w:tr>
      <w:tr w:rsidR="00D06B18" w:rsidRPr="00340513" w14:paraId="597F5A03" w14:textId="77777777" w:rsidTr="49FB7A86">
        <w:trPr>
          <w:trHeight w:val="3515"/>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E2B94DA" w14:textId="77777777" w:rsidR="00D06B18" w:rsidRPr="00340513" w:rsidRDefault="00D06B18" w:rsidP="00AB30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Extensions </w:t>
            </w:r>
          </w:p>
        </w:tc>
        <w:tc>
          <w:tcPr>
            <w:tcW w:w="72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26B667F" w14:textId="77777777" w:rsidR="00752421" w:rsidRPr="00340513" w:rsidRDefault="00752421" w:rsidP="00752421">
            <w:pPr>
              <w:spacing w:line="259" w:lineRule="auto"/>
              <w:ind w:left="20"/>
              <w:rPr>
                <w:rFonts w:asciiTheme="majorBidi" w:hAnsiTheme="majorBidi" w:cstheme="majorBidi"/>
                <w:szCs w:val="24"/>
              </w:rPr>
            </w:pPr>
            <w:r w:rsidRPr="00340513">
              <w:rPr>
                <w:rFonts w:asciiTheme="majorBidi" w:hAnsiTheme="majorBidi" w:cstheme="majorBidi"/>
                <w:szCs w:val="24"/>
              </w:rPr>
              <w:t>2a. an error occurs when the customer selects the order section</w:t>
            </w:r>
          </w:p>
          <w:p w14:paraId="036485BD" w14:textId="1FD642EF" w:rsidR="00752421" w:rsidRPr="00340513" w:rsidRDefault="00752421" w:rsidP="00752421">
            <w:pPr>
              <w:spacing w:line="259" w:lineRule="auto"/>
              <w:ind w:left="20"/>
              <w:rPr>
                <w:rFonts w:asciiTheme="majorBidi" w:hAnsiTheme="majorBidi" w:cstheme="majorBidi"/>
                <w:szCs w:val="24"/>
              </w:rPr>
            </w:pPr>
            <w:r w:rsidRPr="00340513">
              <w:rPr>
                <w:rFonts w:asciiTheme="majorBidi" w:hAnsiTheme="majorBidi" w:cstheme="majorBidi"/>
                <w:szCs w:val="24"/>
              </w:rPr>
              <w:t>The system informs the customer that an error has occurred and to try again.</w:t>
            </w:r>
            <w:r w:rsidR="6D46D1F7" w:rsidRPr="00340513">
              <w:rPr>
                <w:rFonts w:asciiTheme="majorBidi" w:hAnsiTheme="majorBidi" w:cstheme="majorBidi"/>
                <w:szCs w:val="24"/>
              </w:rPr>
              <w:t xml:space="preserve"> </w:t>
            </w:r>
          </w:p>
          <w:p w14:paraId="6C3A2832" w14:textId="0002B849" w:rsidR="00D06B18" w:rsidRPr="00340513" w:rsidRDefault="00752421" w:rsidP="00752421">
            <w:pPr>
              <w:spacing w:line="259" w:lineRule="auto"/>
              <w:ind w:left="20"/>
              <w:rPr>
                <w:rFonts w:asciiTheme="majorBidi" w:eastAsia="Times New Roman" w:hAnsiTheme="majorBidi" w:cstheme="majorBidi"/>
                <w:color w:val="000000" w:themeColor="text1"/>
                <w:szCs w:val="24"/>
              </w:rPr>
            </w:pPr>
            <w:r w:rsidRPr="00340513">
              <w:rPr>
                <w:rFonts w:asciiTheme="majorBidi" w:eastAsia="Times New Roman" w:hAnsiTheme="majorBidi" w:cstheme="majorBidi"/>
                <w:color w:val="000000" w:themeColor="text1"/>
                <w:szCs w:val="24"/>
              </w:rPr>
              <w:t>5a. it states that the order has been delivered when it has not been.</w:t>
            </w:r>
          </w:p>
          <w:p w14:paraId="74F175A3" w14:textId="77777777" w:rsidR="00752421" w:rsidRPr="00340513" w:rsidRDefault="00752421" w:rsidP="00752421">
            <w:pPr>
              <w:spacing w:line="259" w:lineRule="auto"/>
              <w:ind w:left="20"/>
              <w:rPr>
                <w:rFonts w:asciiTheme="majorBidi" w:hAnsiTheme="majorBidi" w:cstheme="majorBidi"/>
                <w:szCs w:val="24"/>
              </w:rPr>
            </w:pPr>
            <w:r w:rsidRPr="00340513">
              <w:rPr>
                <w:rFonts w:asciiTheme="majorBidi" w:hAnsiTheme="majorBidi" w:cstheme="majorBidi"/>
                <w:szCs w:val="24"/>
              </w:rPr>
              <w:t>The customer must report a problem.</w:t>
            </w:r>
          </w:p>
          <w:p w14:paraId="19065046" w14:textId="6CC4E27D" w:rsidR="00752421" w:rsidRPr="00340513" w:rsidRDefault="00752421" w:rsidP="00752421">
            <w:pPr>
              <w:spacing w:line="259" w:lineRule="auto"/>
              <w:ind w:left="20"/>
              <w:rPr>
                <w:rFonts w:asciiTheme="majorBidi" w:hAnsiTheme="majorBidi" w:cstheme="majorBidi"/>
                <w:szCs w:val="24"/>
              </w:rPr>
            </w:pPr>
            <w:r w:rsidRPr="00340513">
              <w:rPr>
                <w:rFonts w:asciiTheme="majorBidi" w:hAnsiTheme="majorBidi" w:cstheme="majorBidi"/>
                <w:szCs w:val="24"/>
              </w:rPr>
              <w:t>5b. an error occurs and the time and state of the order failed to load.</w:t>
            </w:r>
          </w:p>
          <w:p w14:paraId="18FA6848" w14:textId="57CA92BE" w:rsidR="00752421" w:rsidRPr="00340513" w:rsidRDefault="00752421" w:rsidP="00752421">
            <w:pPr>
              <w:spacing w:line="259" w:lineRule="auto"/>
              <w:ind w:left="20"/>
              <w:rPr>
                <w:rFonts w:asciiTheme="majorBidi" w:hAnsiTheme="majorBidi" w:cstheme="majorBidi"/>
                <w:szCs w:val="24"/>
              </w:rPr>
            </w:pPr>
            <w:r w:rsidRPr="00340513">
              <w:rPr>
                <w:rFonts w:asciiTheme="majorBidi" w:hAnsiTheme="majorBidi" w:cstheme="majorBidi"/>
                <w:szCs w:val="24"/>
              </w:rPr>
              <w:t xml:space="preserve">The system </w:t>
            </w:r>
            <w:r w:rsidR="00AE4BC1" w:rsidRPr="00340513">
              <w:rPr>
                <w:rFonts w:asciiTheme="majorBidi" w:hAnsiTheme="majorBidi" w:cstheme="majorBidi"/>
                <w:szCs w:val="24"/>
              </w:rPr>
              <w:t>displays an error and asks the user to try again.</w:t>
            </w:r>
          </w:p>
        </w:tc>
      </w:tr>
    </w:tbl>
    <w:p w14:paraId="30EBEF11" w14:textId="73B388A9" w:rsidR="00D06B18" w:rsidRPr="00340513" w:rsidRDefault="00D06B18" w:rsidP="00D06B18">
      <w:pPr>
        <w:spacing w:line="259" w:lineRule="auto"/>
        <w:ind w:left="0" w:firstLine="0"/>
        <w:jc w:val="left"/>
        <w:rPr>
          <w:rFonts w:asciiTheme="majorBidi" w:hAnsiTheme="majorBidi" w:cstheme="majorBidi"/>
          <w:b/>
          <w:bCs/>
          <w:szCs w:val="24"/>
        </w:rPr>
      </w:pPr>
    </w:p>
    <w:tbl>
      <w:tblPr>
        <w:tblStyle w:val="TableGrid"/>
        <w:tblW w:w="10257" w:type="dxa"/>
        <w:tblInd w:w="96" w:type="dxa"/>
        <w:tblCellMar>
          <w:top w:w="103" w:type="dxa"/>
          <w:left w:w="92" w:type="dxa"/>
          <w:right w:w="46" w:type="dxa"/>
        </w:tblCellMar>
        <w:tblLook w:val="04A0" w:firstRow="1" w:lastRow="0" w:firstColumn="1" w:lastColumn="0" w:noHBand="0" w:noVBand="1"/>
      </w:tblPr>
      <w:tblGrid>
        <w:gridCol w:w="2963"/>
        <w:gridCol w:w="7294"/>
      </w:tblGrid>
      <w:tr w:rsidR="00D06B18" w:rsidRPr="00340513" w14:paraId="433234BB" w14:textId="77777777" w:rsidTr="250F8C5C">
        <w:trPr>
          <w:trHeight w:val="562"/>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63F3677" w14:textId="77777777" w:rsidR="00D06B18" w:rsidRPr="00340513" w:rsidRDefault="00D06B18" w:rsidP="00AB30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lastRenderedPageBreak/>
              <w:t xml:space="preserve">ID </w:t>
            </w:r>
          </w:p>
        </w:tc>
        <w:tc>
          <w:tcPr>
            <w:tcW w:w="72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2196486" w14:textId="14FFA2C7" w:rsidR="00D06B18" w:rsidRPr="00340513" w:rsidRDefault="00D06B18" w:rsidP="00AB3082">
            <w:pPr>
              <w:spacing w:line="259" w:lineRule="auto"/>
              <w:ind w:left="19" w:firstLine="0"/>
              <w:jc w:val="left"/>
              <w:rPr>
                <w:rFonts w:asciiTheme="majorBidi" w:hAnsiTheme="majorBidi" w:cstheme="majorBidi"/>
                <w:szCs w:val="24"/>
              </w:rPr>
            </w:pPr>
            <w:r w:rsidRPr="00340513">
              <w:rPr>
                <w:rFonts w:asciiTheme="majorBidi" w:hAnsiTheme="majorBidi" w:cstheme="majorBidi"/>
                <w:szCs w:val="24"/>
              </w:rPr>
              <w:t>UC_04</w:t>
            </w:r>
          </w:p>
        </w:tc>
      </w:tr>
      <w:tr w:rsidR="00D06B18" w:rsidRPr="00340513" w14:paraId="1AE5CAF7" w14:textId="77777777" w:rsidTr="250F8C5C">
        <w:trPr>
          <w:trHeight w:val="566"/>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81DD1C8" w14:textId="77777777" w:rsidR="00D06B18" w:rsidRPr="00340513" w:rsidRDefault="00D06B18" w:rsidP="00AB30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Title </w:t>
            </w:r>
          </w:p>
        </w:tc>
        <w:tc>
          <w:tcPr>
            <w:tcW w:w="72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B05DC6B" w14:textId="59FFCC6D" w:rsidR="00D06B18" w:rsidRPr="00340513" w:rsidRDefault="00AE4BC1" w:rsidP="00AE4BC1">
            <w:pPr>
              <w:spacing w:line="259" w:lineRule="auto"/>
              <w:ind w:left="0" w:firstLine="0"/>
              <w:jc w:val="left"/>
              <w:rPr>
                <w:rFonts w:asciiTheme="majorBidi" w:hAnsiTheme="majorBidi" w:cstheme="majorBidi"/>
                <w:szCs w:val="24"/>
              </w:rPr>
            </w:pPr>
            <w:proofErr w:type="spellStart"/>
            <w:r w:rsidRPr="00340513">
              <w:rPr>
                <w:rFonts w:asciiTheme="majorBidi" w:hAnsiTheme="majorBidi" w:cstheme="majorBidi"/>
                <w:szCs w:val="24"/>
              </w:rPr>
              <w:t>ReportsAboutShipment</w:t>
            </w:r>
            <w:proofErr w:type="spellEnd"/>
          </w:p>
        </w:tc>
      </w:tr>
      <w:tr w:rsidR="00D06B18" w:rsidRPr="00340513" w14:paraId="2942CB18" w14:textId="77777777" w:rsidTr="250F8C5C">
        <w:trPr>
          <w:trHeight w:val="1800"/>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CA83440" w14:textId="77777777" w:rsidR="00D06B18" w:rsidRPr="00340513" w:rsidRDefault="00D06B18" w:rsidP="00AB30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Description </w:t>
            </w:r>
          </w:p>
        </w:tc>
        <w:tc>
          <w:tcPr>
            <w:tcW w:w="72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BE9893D" w14:textId="20857E16" w:rsidR="00D06B18" w:rsidRPr="00340513" w:rsidRDefault="00AE4BC1" w:rsidP="00AB3082">
            <w:pPr>
              <w:spacing w:line="259" w:lineRule="auto"/>
              <w:ind w:left="19" w:right="61" w:firstLine="0"/>
              <w:rPr>
                <w:rFonts w:asciiTheme="majorBidi" w:hAnsiTheme="majorBidi" w:cstheme="majorBidi"/>
                <w:szCs w:val="24"/>
              </w:rPr>
            </w:pPr>
            <w:r w:rsidRPr="00340513">
              <w:rPr>
                <w:rFonts w:asciiTheme="majorBidi" w:hAnsiTheme="majorBidi" w:cstheme="majorBidi"/>
                <w:szCs w:val="24"/>
              </w:rPr>
              <w:t>The customer reports a problem regarding the shipment of their order or the delivery man of their shipment</w:t>
            </w:r>
          </w:p>
        </w:tc>
      </w:tr>
      <w:tr w:rsidR="00D06B18" w:rsidRPr="00340513" w14:paraId="6A04E080" w14:textId="77777777" w:rsidTr="250F8C5C">
        <w:trPr>
          <w:trHeight w:val="543"/>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2761AB5" w14:textId="77777777" w:rsidR="00D06B18" w:rsidRPr="00340513" w:rsidRDefault="00D06B18" w:rsidP="00AB30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Priority </w:t>
            </w:r>
          </w:p>
        </w:tc>
        <w:tc>
          <w:tcPr>
            <w:tcW w:w="72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7EB5412" w14:textId="5B086C46" w:rsidR="00D06B18" w:rsidRPr="00340513" w:rsidRDefault="30DF86E0" w:rsidP="00AB3082">
            <w:pPr>
              <w:spacing w:line="259" w:lineRule="auto"/>
              <w:ind w:left="19" w:firstLine="0"/>
              <w:jc w:val="left"/>
              <w:rPr>
                <w:rFonts w:asciiTheme="majorBidi" w:hAnsiTheme="majorBidi" w:cstheme="majorBidi"/>
                <w:szCs w:val="24"/>
              </w:rPr>
            </w:pPr>
            <w:r w:rsidRPr="00340513">
              <w:rPr>
                <w:rFonts w:asciiTheme="majorBidi" w:hAnsiTheme="majorBidi" w:cstheme="majorBidi"/>
                <w:szCs w:val="24"/>
              </w:rPr>
              <w:t>High</w:t>
            </w:r>
          </w:p>
        </w:tc>
      </w:tr>
      <w:tr w:rsidR="00D06B18" w:rsidRPr="00340513" w14:paraId="5E303F2C" w14:textId="77777777" w:rsidTr="250F8C5C">
        <w:trPr>
          <w:trHeight w:val="562"/>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825748B" w14:textId="77777777" w:rsidR="00D06B18" w:rsidRPr="00340513" w:rsidRDefault="00D06B18" w:rsidP="00AB30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Primary Actors </w:t>
            </w:r>
          </w:p>
        </w:tc>
        <w:tc>
          <w:tcPr>
            <w:tcW w:w="72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FF4D230" w14:textId="667C7DC0" w:rsidR="00D06B18" w:rsidRPr="00340513" w:rsidRDefault="00C731EE" w:rsidP="00AB3082">
            <w:pPr>
              <w:spacing w:line="259" w:lineRule="auto"/>
              <w:ind w:left="19" w:firstLine="0"/>
              <w:jc w:val="left"/>
              <w:rPr>
                <w:rFonts w:asciiTheme="majorBidi" w:hAnsiTheme="majorBidi" w:cstheme="majorBidi"/>
                <w:szCs w:val="24"/>
              </w:rPr>
            </w:pPr>
            <w:r w:rsidRPr="00340513">
              <w:rPr>
                <w:rFonts w:asciiTheme="majorBidi" w:hAnsiTheme="majorBidi" w:cstheme="majorBidi"/>
                <w:szCs w:val="24"/>
              </w:rPr>
              <w:t>C</w:t>
            </w:r>
            <w:r w:rsidR="00AE4BC1" w:rsidRPr="00340513">
              <w:rPr>
                <w:rFonts w:asciiTheme="majorBidi" w:hAnsiTheme="majorBidi" w:cstheme="majorBidi"/>
                <w:szCs w:val="24"/>
              </w:rPr>
              <w:t>ustomer</w:t>
            </w:r>
          </w:p>
        </w:tc>
      </w:tr>
      <w:tr w:rsidR="00D06B18" w:rsidRPr="00340513" w14:paraId="4052F252" w14:textId="77777777" w:rsidTr="250F8C5C">
        <w:trPr>
          <w:trHeight w:val="562"/>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BF45C9D" w14:textId="77777777" w:rsidR="00D06B18" w:rsidRPr="00340513" w:rsidRDefault="00D06B18" w:rsidP="00AB30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Secondary Actors </w:t>
            </w:r>
          </w:p>
        </w:tc>
        <w:tc>
          <w:tcPr>
            <w:tcW w:w="72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891E6DF" w14:textId="042D6D2A" w:rsidR="00D06B18" w:rsidRPr="00340513" w:rsidRDefault="00C731EE" w:rsidP="00AB3082">
            <w:pPr>
              <w:spacing w:line="259" w:lineRule="auto"/>
              <w:ind w:left="0" w:firstLine="0"/>
              <w:jc w:val="left"/>
              <w:rPr>
                <w:rFonts w:asciiTheme="majorBidi" w:hAnsiTheme="majorBidi" w:cstheme="majorBidi"/>
                <w:szCs w:val="24"/>
              </w:rPr>
            </w:pPr>
            <w:r w:rsidRPr="00340513">
              <w:rPr>
                <w:rFonts w:asciiTheme="majorBidi" w:hAnsiTheme="majorBidi" w:cstheme="majorBidi"/>
                <w:szCs w:val="24"/>
              </w:rPr>
              <w:t>Shipping company</w:t>
            </w:r>
          </w:p>
        </w:tc>
      </w:tr>
      <w:tr w:rsidR="00D06B18" w:rsidRPr="00340513" w14:paraId="37673F05" w14:textId="77777777" w:rsidTr="250F8C5C">
        <w:trPr>
          <w:trHeight w:val="562"/>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927108D" w14:textId="77777777" w:rsidR="00D06B18" w:rsidRPr="00340513" w:rsidRDefault="00D06B18" w:rsidP="00AB30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Preconditions </w:t>
            </w:r>
          </w:p>
        </w:tc>
        <w:tc>
          <w:tcPr>
            <w:tcW w:w="72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731EDBB" w14:textId="3EAC3565" w:rsidR="00340A6D" w:rsidRPr="00340513" w:rsidRDefault="00340A6D" w:rsidP="00C03678">
            <w:pPr>
              <w:pStyle w:val="ListParagraph"/>
              <w:numPr>
                <w:ilvl w:val="0"/>
                <w:numId w:val="11"/>
              </w:numPr>
              <w:spacing w:after="160" w:line="259" w:lineRule="auto"/>
              <w:jc w:val="left"/>
              <w:rPr>
                <w:rFonts w:asciiTheme="majorBidi" w:hAnsiTheme="majorBidi" w:cstheme="majorBidi"/>
                <w:color w:val="000000" w:themeColor="text1"/>
                <w:szCs w:val="24"/>
              </w:rPr>
            </w:pPr>
            <w:r w:rsidRPr="00340513">
              <w:rPr>
                <w:rFonts w:asciiTheme="majorBidi" w:eastAsia="Times New Roman" w:hAnsiTheme="majorBidi" w:cstheme="majorBidi"/>
                <w:color w:val="000000" w:themeColor="text1"/>
                <w:szCs w:val="24"/>
              </w:rPr>
              <w:t xml:space="preserve">The customer must be logged </w:t>
            </w:r>
            <w:proofErr w:type="gramStart"/>
            <w:r w:rsidRPr="00340513">
              <w:rPr>
                <w:rFonts w:asciiTheme="majorBidi" w:eastAsia="Times New Roman" w:hAnsiTheme="majorBidi" w:cstheme="majorBidi"/>
                <w:color w:val="000000" w:themeColor="text1"/>
                <w:szCs w:val="24"/>
              </w:rPr>
              <w:t>in .</w:t>
            </w:r>
            <w:proofErr w:type="gramEnd"/>
          </w:p>
          <w:p w14:paraId="317A03F0" w14:textId="29D07F31" w:rsidR="00340A6D" w:rsidRPr="00340513" w:rsidRDefault="00340A6D" w:rsidP="00C03678">
            <w:pPr>
              <w:pStyle w:val="ListParagraph"/>
              <w:numPr>
                <w:ilvl w:val="0"/>
                <w:numId w:val="11"/>
              </w:numPr>
              <w:spacing w:after="160" w:line="259" w:lineRule="auto"/>
              <w:jc w:val="left"/>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The customer must have an existing order.</w:t>
            </w:r>
          </w:p>
          <w:p w14:paraId="7AB2C61D" w14:textId="673EC6C8" w:rsidR="00AE4BC1" w:rsidRPr="00340513" w:rsidRDefault="00340A6D" w:rsidP="00C03678">
            <w:pPr>
              <w:pStyle w:val="ListParagraph"/>
              <w:numPr>
                <w:ilvl w:val="0"/>
                <w:numId w:val="11"/>
              </w:numPr>
              <w:spacing w:after="160" w:line="259" w:lineRule="auto"/>
              <w:jc w:val="left"/>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The order can be already delivered</w:t>
            </w:r>
            <w:r w:rsidR="00253795" w:rsidRPr="00340513">
              <w:rPr>
                <w:rFonts w:asciiTheme="majorBidi" w:hAnsiTheme="majorBidi" w:cstheme="majorBidi"/>
                <w:color w:val="000000" w:themeColor="text1"/>
                <w:szCs w:val="24"/>
              </w:rPr>
              <w:t xml:space="preserve"> </w:t>
            </w:r>
          </w:p>
        </w:tc>
      </w:tr>
      <w:tr w:rsidR="00D06B18" w:rsidRPr="00340513" w14:paraId="70880067" w14:textId="77777777" w:rsidTr="250F8C5C">
        <w:trPr>
          <w:trHeight w:val="739"/>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EE97FA8" w14:textId="77777777" w:rsidR="00D06B18" w:rsidRPr="00340513" w:rsidRDefault="00D06B18" w:rsidP="00AB30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Post-conditions </w:t>
            </w:r>
          </w:p>
        </w:tc>
        <w:tc>
          <w:tcPr>
            <w:tcW w:w="72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ED30588" w14:textId="10CC7B47" w:rsidR="00D06B18" w:rsidRPr="00340513" w:rsidRDefault="001900F5" w:rsidP="00AB3082">
            <w:pPr>
              <w:spacing w:line="259" w:lineRule="auto"/>
              <w:ind w:left="19" w:firstLine="0"/>
              <w:rPr>
                <w:rFonts w:asciiTheme="majorBidi" w:hAnsiTheme="majorBidi" w:cstheme="majorBidi"/>
                <w:szCs w:val="24"/>
              </w:rPr>
            </w:pPr>
            <w:r w:rsidRPr="00340513">
              <w:rPr>
                <w:rFonts w:asciiTheme="majorBidi" w:hAnsiTheme="majorBidi" w:cstheme="majorBidi"/>
                <w:szCs w:val="24"/>
              </w:rPr>
              <w:t>A report must be sent to an admin containing a report regarding the customers shipment.</w:t>
            </w:r>
          </w:p>
        </w:tc>
      </w:tr>
      <w:tr w:rsidR="00D06B18" w:rsidRPr="00340513" w14:paraId="553A30CB" w14:textId="77777777" w:rsidTr="250F8C5C">
        <w:trPr>
          <w:trHeight w:val="1440"/>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C8472FE" w14:textId="77777777" w:rsidR="00D06B18" w:rsidRPr="00340513" w:rsidRDefault="00D06B18" w:rsidP="00AB30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Main Success Scenario </w:t>
            </w:r>
          </w:p>
        </w:tc>
        <w:tc>
          <w:tcPr>
            <w:tcW w:w="72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D94F525" w14:textId="77777777" w:rsidR="001900F5" w:rsidRPr="00340513" w:rsidRDefault="001900F5" w:rsidP="00C03678">
            <w:pPr>
              <w:pStyle w:val="ListParagraph"/>
              <w:numPr>
                <w:ilvl w:val="0"/>
                <w:numId w:val="12"/>
              </w:numPr>
              <w:spacing w:line="259" w:lineRule="auto"/>
              <w:jc w:val="left"/>
              <w:rPr>
                <w:rFonts w:asciiTheme="majorBidi" w:eastAsiaTheme="minorEastAsia" w:hAnsiTheme="majorBidi" w:cstheme="majorBidi"/>
                <w:color w:val="000000" w:themeColor="text1"/>
                <w:szCs w:val="24"/>
              </w:rPr>
            </w:pPr>
            <w:r w:rsidRPr="00340513">
              <w:rPr>
                <w:rFonts w:asciiTheme="majorBidi" w:eastAsia="Times New Roman" w:hAnsiTheme="majorBidi" w:cstheme="majorBidi"/>
                <w:color w:val="000000" w:themeColor="text1"/>
                <w:szCs w:val="24"/>
              </w:rPr>
              <w:t>The customer logs in to their account</w:t>
            </w:r>
          </w:p>
          <w:p w14:paraId="668D7C28" w14:textId="77777777" w:rsidR="001900F5" w:rsidRPr="00340513" w:rsidRDefault="001900F5" w:rsidP="00C03678">
            <w:pPr>
              <w:pStyle w:val="ListParagraph"/>
              <w:numPr>
                <w:ilvl w:val="0"/>
                <w:numId w:val="12"/>
              </w:numPr>
              <w:spacing w:line="259" w:lineRule="auto"/>
              <w:jc w:val="left"/>
              <w:rPr>
                <w:rFonts w:asciiTheme="majorBidi" w:eastAsiaTheme="minorEastAsia" w:hAnsiTheme="majorBidi" w:cstheme="majorBidi"/>
                <w:color w:val="000000" w:themeColor="text1"/>
                <w:szCs w:val="24"/>
              </w:rPr>
            </w:pPr>
            <w:r w:rsidRPr="00340513">
              <w:rPr>
                <w:rFonts w:asciiTheme="majorBidi" w:eastAsia="Times New Roman" w:hAnsiTheme="majorBidi" w:cstheme="majorBidi"/>
                <w:color w:val="000000" w:themeColor="text1"/>
                <w:szCs w:val="24"/>
              </w:rPr>
              <w:t>The customer selects the order section in their account.</w:t>
            </w:r>
          </w:p>
          <w:p w14:paraId="3F3BF637" w14:textId="7DFA7E1C" w:rsidR="001900F5" w:rsidRPr="00340513" w:rsidRDefault="001900F5" w:rsidP="00C03678">
            <w:pPr>
              <w:pStyle w:val="ListParagraph"/>
              <w:numPr>
                <w:ilvl w:val="0"/>
                <w:numId w:val="12"/>
              </w:numPr>
              <w:spacing w:line="259" w:lineRule="auto"/>
              <w:jc w:val="left"/>
              <w:rPr>
                <w:rFonts w:asciiTheme="majorBidi" w:eastAsiaTheme="minorEastAsia" w:hAnsiTheme="majorBidi" w:cstheme="majorBidi"/>
                <w:color w:val="000000" w:themeColor="text1"/>
                <w:szCs w:val="24"/>
              </w:rPr>
            </w:pPr>
            <w:r w:rsidRPr="00340513">
              <w:rPr>
                <w:rFonts w:asciiTheme="majorBidi" w:eastAsiaTheme="minorEastAsia" w:hAnsiTheme="majorBidi" w:cstheme="majorBidi"/>
                <w:color w:val="000000" w:themeColor="text1"/>
                <w:szCs w:val="24"/>
              </w:rPr>
              <w:t xml:space="preserve">The customer selects </w:t>
            </w:r>
            <w:r w:rsidR="00A65DC5" w:rsidRPr="00340513">
              <w:rPr>
                <w:rFonts w:asciiTheme="majorBidi" w:eastAsiaTheme="minorEastAsia" w:hAnsiTheme="majorBidi" w:cstheme="majorBidi"/>
                <w:color w:val="000000" w:themeColor="text1"/>
                <w:szCs w:val="24"/>
              </w:rPr>
              <w:t>the shipment of the desired order.</w:t>
            </w:r>
          </w:p>
          <w:p w14:paraId="0DC4F994" w14:textId="07A42723" w:rsidR="00A65DC5" w:rsidRPr="00340513" w:rsidRDefault="00A65DC5" w:rsidP="00C03678">
            <w:pPr>
              <w:pStyle w:val="ListParagraph"/>
              <w:numPr>
                <w:ilvl w:val="0"/>
                <w:numId w:val="12"/>
              </w:numPr>
              <w:spacing w:line="259" w:lineRule="auto"/>
              <w:jc w:val="left"/>
              <w:rPr>
                <w:rFonts w:asciiTheme="majorBidi" w:eastAsiaTheme="minorEastAsia" w:hAnsiTheme="majorBidi" w:cstheme="majorBidi"/>
                <w:color w:val="000000" w:themeColor="text1"/>
                <w:szCs w:val="24"/>
              </w:rPr>
            </w:pPr>
            <w:r w:rsidRPr="00340513">
              <w:rPr>
                <w:rFonts w:asciiTheme="majorBidi" w:eastAsiaTheme="minorEastAsia" w:hAnsiTheme="majorBidi" w:cstheme="majorBidi"/>
                <w:color w:val="000000" w:themeColor="text1"/>
                <w:szCs w:val="24"/>
              </w:rPr>
              <w:t>The customer selects “</w:t>
            </w:r>
            <w:proofErr w:type="spellStart"/>
            <w:r w:rsidRPr="00340513">
              <w:rPr>
                <w:rFonts w:asciiTheme="majorBidi" w:hAnsiTheme="majorBidi" w:cstheme="majorBidi"/>
                <w:szCs w:val="24"/>
              </w:rPr>
              <w:t>ReportsAboutShipment</w:t>
            </w:r>
            <w:proofErr w:type="spellEnd"/>
            <w:r w:rsidRPr="00340513">
              <w:rPr>
                <w:rFonts w:asciiTheme="majorBidi" w:hAnsiTheme="majorBidi" w:cstheme="majorBidi"/>
                <w:szCs w:val="24"/>
              </w:rPr>
              <w:t>”</w:t>
            </w:r>
          </w:p>
          <w:p w14:paraId="3F7E26A2" w14:textId="5E70D446" w:rsidR="00A65DC5" w:rsidRPr="00340513" w:rsidRDefault="00A65DC5" w:rsidP="00C03678">
            <w:pPr>
              <w:pStyle w:val="ListParagraph"/>
              <w:numPr>
                <w:ilvl w:val="0"/>
                <w:numId w:val="12"/>
              </w:numPr>
              <w:spacing w:line="259" w:lineRule="auto"/>
              <w:jc w:val="left"/>
              <w:rPr>
                <w:rFonts w:asciiTheme="majorBidi" w:eastAsiaTheme="minorEastAsia" w:hAnsiTheme="majorBidi" w:cstheme="majorBidi"/>
                <w:color w:val="000000" w:themeColor="text1"/>
                <w:szCs w:val="24"/>
              </w:rPr>
            </w:pPr>
            <w:r w:rsidRPr="00340513">
              <w:rPr>
                <w:rFonts w:asciiTheme="majorBidi" w:hAnsiTheme="majorBidi" w:cstheme="majorBidi"/>
                <w:szCs w:val="24"/>
              </w:rPr>
              <w:t xml:space="preserve">The customer describes their problem.it can be that the order shipping is </w:t>
            </w:r>
            <w:r w:rsidR="00AD3643" w:rsidRPr="00340513">
              <w:rPr>
                <w:rFonts w:asciiTheme="majorBidi" w:hAnsiTheme="majorBidi" w:cstheme="majorBidi"/>
                <w:szCs w:val="24"/>
              </w:rPr>
              <w:t>late,</w:t>
            </w:r>
            <w:r w:rsidRPr="00340513">
              <w:rPr>
                <w:rFonts w:asciiTheme="majorBidi" w:hAnsiTheme="majorBidi" w:cstheme="majorBidi"/>
                <w:szCs w:val="24"/>
              </w:rPr>
              <w:t xml:space="preserve"> the order state says it has been delivered when it hasn’t, </w:t>
            </w:r>
            <w:r w:rsidR="00FD740B" w:rsidRPr="00340513">
              <w:rPr>
                <w:rFonts w:asciiTheme="majorBidi" w:hAnsiTheme="majorBidi" w:cstheme="majorBidi"/>
                <w:szCs w:val="24"/>
              </w:rPr>
              <w:t>the order is incorrect or the order is damaged.</w:t>
            </w:r>
          </w:p>
          <w:p w14:paraId="6614CCDD" w14:textId="5D97A939" w:rsidR="001A0CB4" w:rsidRPr="00340513" w:rsidRDefault="001A0CB4" w:rsidP="00C03678">
            <w:pPr>
              <w:pStyle w:val="ListParagraph"/>
              <w:numPr>
                <w:ilvl w:val="0"/>
                <w:numId w:val="12"/>
              </w:numPr>
              <w:spacing w:line="259" w:lineRule="auto"/>
              <w:jc w:val="left"/>
              <w:rPr>
                <w:rFonts w:asciiTheme="majorBidi" w:eastAsiaTheme="minorEastAsia" w:hAnsiTheme="majorBidi" w:cstheme="majorBidi"/>
                <w:color w:val="000000" w:themeColor="text1"/>
                <w:szCs w:val="24"/>
              </w:rPr>
            </w:pPr>
            <w:r w:rsidRPr="00340513">
              <w:rPr>
                <w:rFonts w:asciiTheme="majorBidi" w:hAnsiTheme="majorBidi" w:cstheme="majorBidi"/>
                <w:szCs w:val="24"/>
              </w:rPr>
              <w:t>The customer selects the submit button.</w:t>
            </w:r>
          </w:p>
          <w:p w14:paraId="1E43CCD8" w14:textId="60748B89" w:rsidR="001A0CB4" w:rsidRPr="00340513" w:rsidRDefault="001A0CB4" w:rsidP="00C03678">
            <w:pPr>
              <w:pStyle w:val="ListParagraph"/>
              <w:numPr>
                <w:ilvl w:val="0"/>
                <w:numId w:val="12"/>
              </w:numPr>
              <w:spacing w:line="259" w:lineRule="auto"/>
              <w:jc w:val="left"/>
              <w:rPr>
                <w:rFonts w:asciiTheme="majorBidi" w:eastAsiaTheme="minorEastAsia" w:hAnsiTheme="majorBidi" w:cstheme="majorBidi"/>
                <w:color w:val="000000" w:themeColor="text1"/>
                <w:szCs w:val="24"/>
              </w:rPr>
            </w:pPr>
            <w:r w:rsidRPr="00340513">
              <w:rPr>
                <w:rFonts w:asciiTheme="majorBidi" w:hAnsiTheme="majorBidi" w:cstheme="majorBidi"/>
                <w:szCs w:val="24"/>
              </w:rPr>
              <w:t>The r</w:t>
            </w:r>
            <w:r w:rsidR="00AD3643" w:rsidRPr="00340513">
              <w:rPr>
                <w:rFonts w:asciiTheme="majorBidi" w:hAnsiTheme="majorBidi" w:cstheme="majorBidi"/>
                <w:szCs w:val="24"/>
              </w:rPr>
              <w:t>eport is sent to the admin.</w:t>
            </w:r>
          </w:p>
          <w:p w14:paraId="7C96EE2A" w14:textId="0EC768FB" w:rsidR="001A0CB4" w:rsidRPr="00340513" w:rsidRDefault="001A0CB4" w:rsidP="00C03678">
            <w:pPr>
              <w:pStyle w:val="ListParagraph"/>
              <w:numPr>
                <w:ilvl w:val="0"/>
                <w:numId w:val="12"/>
              </w:numPr>
              <w:spacing w:line="259" w:lineRule="auto"/>
              <w:jc w:val="left"/>
              <w:rPr>
                <w:rFonts w:asciiTheme="majorBidi" w:eastAsiaTheme="minorEastAsia" w:hAnsiTheme="majorBidi" w:cstheme="majorBidi"/>
                <w:color w:val="000000" w:themeColor="text1"/>
                <w:szCs w:val="24"/>
              </w:rPr>
            </w:pPr>
            <w:r w:rsidRPr="00340513">
              <w:rPr>
                <w:rFonts w:asciiTheme="majorBidi" w:hAnsiTheme="majorBidi" w:cstheme="majorBidi"/>
                <w:szCs w:val="24"/>
              </w:rPr>
              <w:t>An email is sent to the customer to inform them that their report has been sent.</w:t>
            </w:r>
          </w:p>
          <w:p w14:paraId="703C529C" w14:textId="514DD6A0" w:rsidR="00D06B18" w:rsidRPr="00340513" w:rsidRDefault="00D06B18" w:rsidP="001900F5">
            <w:pPr>
              <w:spacing w:line="259" w:lineRule="auto"/>
              <w:jc w:val="left"/>
              <w:rPr>
                <w:rFonts w:asciiTheme="majorBidi" w:hAnsiTheme="majorBidi" w:cstheme="majorBidi"/>
                <w:szCs w:val="24"/>
              </w:rPr>
            </w:pPr>
          </w:p>
        </w:tc>
      </w:tr>
      <w:tr w:rsidR="00D06B18" w:rsidRPr="00340513" w14:paraId="2988A5C7" w14:textId="77777777" w:rsidTr="250F8C5C">
        <w:trPr>
          <w:trHeight w:val="3515"/>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46EBAFB" w14:textId="77777777" w:rsidR="00D06B18" w:rsidRPr="00340513" w:rsidRDefault="00D06B18" w:rsidP="00AB30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lastRenderedPageBreak/>
              <w:t xml:space="preserve">Extensions </w:t>
            </w:r>
          </w:p>
        </w:tc>
        <w:tc>
          <w:tcPr>
            <w:tcW w:w="72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0151C1F" w14:textId="77777777" w:rsidR="00FD740B" w:rsidRPr="00340513" w:rsidRDefault="5AB74346" w:rsidP="00FD740B">
            <w:pPr>
              <w:spacing w:line="259" w:lineRule="auto"/>
              <w:ind w:left="20"/>
              <w:rPr>
                <w:rFonts w:asciiTheme="majorBidi" w:hAnsiTheme="majorBidi" w:cstheme="majorBidi"/>
                <w:szCs w:val="24"/>
              </w:rPr>
            </w:pPr>
            <w:r w:rsidRPr="00340513">
              <w:rPr>
                <w:rFonts w:asciiTheme="majorBidi" w:hAnsiTheme="majorBidi" w:cstheme="majorBidi"/>
                <w:szCs w:val="24"/>
              </w:rPr>
              <w:t xml:space="preserve"> </w:t>
            </w:r>
            <w:r w:rsidR="00FD740B" w:rsidRPr="00340513">
              <w:rPr>
                <w:rFonts w:asciiTheme="majorBidi" w:hAnsiTheme="majorBidi" w:cstheme="majorBidi"/>
                <w:szCs w:val="24"/>
              </w:rPr>
              <w:t>2a. an error occurs when the customer selects the order section</w:t>
            </w:r>
          </w:p>
          <w:p w14:paraId="54E4BC1C" w14:textId="2CEEA4BC" w:rsidR="00FD740B" w:rsidRPr="00340513" w:rsidRDefault="00FD740B" w:rsidP="00FD740B">
            <w:pPr>
              <w:spacing w:line="259" w:lineRule="auto"/>
              <w:ind w:left="20"/>
              <w:rPr>
                <w:rFonts w:asciiTheme="majorBidi" w:hAnsiTheme="majorBidi" w:cstheme="majorBidi"/>
                <w:szCs w:val="24"/>
              </w:rPr>
            </w:pPr>
            <w:r w:rsidRPr="00340513">
              <w:rPr>
                <w:rFonts w:asciiTheme="majorBidi" w:hAnsiTheme="majorBidi" w:cstheme="majorBidi"/>
                <w:szCs w:val="24"/>
              </w:rPr>
              <w:t xml:space="preserve">The system informs the customer that an error has occurred and to try again. </w:t>
            </w:r>
          </w:p>
          <w:p w14:paraId="5A329890" w14:textId="20163960" w:rsidR="00C731EE" w:rsidRPr="00340513" w:rsidRDefault="00C731EE" w:rsidP="00FD740B">
            <w:pPr>
              <w:spacing w:line="259" w:lineRule="auto"/>
              <w:ind w:left="20"/>
              <w:rPr>
                <w:rFonts w:asciiTheme="majorBidi" w:hAnsiTheme="majorBidi" w:cstheme="majorBidi"/>
                <w:szCs w:val="24"/>
              </w:rPr>
            </w:pPr>
            <w:r w:rsidRPr="00340513">
              <w:rPr>
                <w:rFonts w:asciiTheme="majorBidi" w:hAnsiTheme="majorBidi" w:cstheme="majorBidi"/>
                <w:szCs w:val="24"/>
              </w:rPr>
              <w:t>4a. Customer does not pick any shipment.</w:t>
            </w:r>
          </w:p>
          <w:p w14:paraId="50EF79A3" w14:textId="48B564D1" w:rsidR="00C731EE" w:rsidRPr="00340513" w:rsidRDefault="00C731EE" w:rsidP="00FD740B">
            <w:pPr>
              <w:spacing w:line="259" w:lineRule="auto"/>
              <w:ind w:left="20"/>
              <w:rPr>
                <w:rFonts w:asciiTheme="majorBidi" w:hAnsiTheme="majorBidi" w:cstheme="majorBidi"/>
                <w:szCs w:val="24"/>
              </w:rPr>
            </w:pPr>
            <w:r w:rsidRPr="00340513">
              <w:rPr>
                <w:rFonts w:asciiTheme="majorBidi" w:hAnsiTheme="majorBidi" w:cstheme="majorBidi"/>
                <w:szCs w:val="24"/>
              </w:rPr>
              <w:t>The system urges the customer to pick a shipment to report.</w:t>
            </w:r>
          </w:p>
          <w:p w14:paraId="07E9C342" w14:textId="314D6A0F" w:rsidR="00AD3643" w:rsidRPr="00340513" w:rsidRDefault="00C731EE" w:rsidP="00FD740B">
            <w:pPr>
              <w:spacing w:line="259" w:lineRule="auto"/>
              <w:ind w:left="20"/>
              <w:rPr>
                <w:rFonts w:asciiTheme="majorBidi" w:hAnsiTheme="majorBidi" w:cstheme="majorBidi"/>
                <w:szCs w:val="24"/>
              </w:rPr>
            </w:pPr>
            <w:r w:rsidRPr="00340513">
              <w:rPr>
                <w:rFonts w:asciiTheme="majorBidi" w:hAnsiTheme="majorBidi" w:cstheme="majorBidi"/>
                <w:szCs w:val="24"/>
              </w:rPr>
              <w:t>5a. User does not enter any complaint.</w:t>
            </w:r>
          </w:p>
          <w:p w14:paraId="01EA82DE" w14:textId="74295038" w:rsidR="00C731EE" w:rsidRPr="00340513" w:rsidRDefault="00C731EE" w:rsidP="00FD740B">
            <w:pPr>
              <w:spacing w:line="259" w:lineRule="auto"/>
              <w:ind w:left="20"/>
              <w:rPr>
                <w:rFonts w:asciiTheme="majorBidi" w:hAnsiTheme="majorBidi" w:cstheme="majorBidi"/>
                <w:szCs w:val="24"/>
              </w:rPr>
            </w:pPr>
            <w:r w:rsidRPr="00340513">
              <w:rPr>
                <w:rFonts w:asciiTheme="majorBidi" w:hAnsiTheme="majorBidi" w:cstheme="majorBidi"/>
                <w:szCs w:val="24"/>
              </w:rPr>
              <w:t>The system shows a prompt notifying the user that they cannot send an empty report.</w:t>
            </w:r>
          </w:p>
          <w:p w14:paraId="586DF7EB" w14:textId="16801B55" w:rsidR="00152765" w:rsidRPr="00340513" w:rsidRDefault="00AD3643" w:rsidP="00152765">
            <w:pPr>
              <w:spacing w:line="259" w:lineRule="auto"/>
              <w:ind w:left="450" w:hanging="180"/>
              <w:rPr>
                <w:rFonts w:asciiTheme="majorBidi" w:hAnsiTheme="majorBidi" w:cstheme="majorBidi"/>
                <w:szCs w:val="24"/>
              </w:rPr>
            </w:pPr>
            <w:r w:rsidRPr="00340513">
              <w:rPr>
                <w:rFonts w:asciiTheme="majorBidi" w:hAnsiTheme="majorBidi" w:cstheme="majorBidi"/>
                <w:szCs w:val="24"/>
              </w:rPr>
              <w:t>6</w:t>
            </w:r>
            <w:r w:rsidR="00152765" w:rsidRPr="00340513">
              <w:rPr>
                <w:rFonts w:asciiTheme="majorBidi" w:hAnsiTheme="majorBidi" w:cstheme="majorBidi"/>
                <w:szCs w:val="24"/>
              </w:rPr>
              <w:t>a. an error occurs and the request fails</w:t>
            </w:r>
          </w:p>
          <w:p w14:paraId="3E518527" w14:textId="6FF7584C" w:rsidR="00152765" w:rsidRPr="00340513" w:rsidRDefault="00152765" w:rsidP="00152765">
            <w:pPr>
              <w:spacing w:line="259" w:lineRule="auto"/>
              <w:ind w:left="20"/>
              <w:rPr>
                <w:rFonts w:asciiTheme="majorBidi" w:hAnsiTheme="majorBidi" w:cstheme="majorBidi"/>
                <w:szCs w:val="24"/>
              </w:rPr>
            </w:pPr>
            <w:r w:rsidRPr="00340513">
              <w:rPr>
                <w:rFonts w:asciiTheme="majorBidi" w:hAnsiTheme="majorBidi" w:cstheme="majorBidi"/>
                <w:szCs w:val="24"/>
              </w:rPr>
              <w:t xml:space="preserve">The system alerts the user that the request failed to occur, the report failed to </w:t>
            </w:r>
            <w:r w:rsidR="001A0CB4" w:rsidRPr="00340513">
              <w:rPr>
                <w:rFonts w:asciiTheme="majorBidi" w:hAnsiTheme="majorBidi" w:cstheme="majorBidi"/>
                <w:szCs w:val="24"/>
              </w:rPr>
              <w:t xml:space="preserve">be </w:t>
            </w:r>
            <w:proofErr w:type="gramStart"/>
            <w:r w:rsidR="001A0CB4" w:rsidRPr="00340513">
              <w:rPr>
                <w:rFonts w:asciiTheme="majorBidi" w:hAnsiTheme="majorBidi" w:cstheme="majorBidi"/>
                <w:szCs w:val="24"/>
              </w:rPr>
              <w:t>sent</w:t>
            </w:r>
            <w:r w:rsidRPr="00340513">
              <w:rPr>
                <w:rFonts w:asciiTheme="majorBidi" w:hAnsiTheme="majorBidi" w:cstheme="majorBidi"/>
                <w:szCs w:val="24"/>
              </w:rPr>
              <w:t xml:space="preserve"> ,and</w:t>
            </w:r>
            <w:proofErr w:type="gramEnd"/>
            <w:r w:rsidRPr="00340513">
              <w:rPr>
                <w:rFonts w:asciiTheme="majorBidi" w:hAnsiTheme="majorBidi" w:cstheme="majorBidi"/>
                <w:szCs w:val="24"/>
              </w:rPr>
              <w:t xml:space="preserve"> to try again</w:t>
            </w:r>
          </w:p>
          <w:p w14:paraId="2006ADA7" w14:textId="661158C2" w:rsidR="001900F5" w:rsidRPr="00340513" w:rsidRDefault="001900F5" w:rsidP="001900F5">
            <w:pPr>
              <w:spacing w:line="259" w:lineRule="auto"/>
              <w:ind w:left="20"/>
              <w:rPr>
                <w:rFonts w:asciiTheme="majorBidi" w:hAnsiTheme="majorBidi" w:cstheme="majorBidi"/>
                <w:szCs w:val="24"/>
              </w:rPr>
            </w:pPr>
          </w:p>
          <w:p w14:paraId="170803DB" w14:textId="0FA20B5E" w:rsidR="00D06B18" w:rsidRPr="00340513" w:rsidRDefault="00D06B18" w:rsidP="00AB3082">
            <w:pPr>
              <w:spacing w:line="259" w:lineRule="auto"/>
              <w:ind w:left="20"/>
              <w:rPr>
                <w:rFonts w:asciiTheme="majorBidi" w:hAnsiTheme="majorBidi" w:cstheme="majorBidi"/>
                <w:szCs w:val="24"/>
              </w:rPr>
            </w:pPr>
          </w:p>
        </w:tc>
      </w:tr>
    </w:tbl>
    <w:p w14:paraId="42939A7C" w14:textId="3CAEC09A" w:rsidR="00D06B18" w:rsidRPr="00340513" w:rsidRDefault="00D06B18" w:rsidP="00D06B18">
      <w:pPr>
        <w:spacing w:line="259" w:lineRule="auto"/>
        <w:ind w:left="0" w:firstLine="0"/>
        <w:jc w:val="left"/>
        <w:rPr>
          <w:rFonts w:asciiTheme="majorBidi" w:hAnsiTheme="majorBidi" w:cstheme="majorBidi"/>
          <w:b/>
          <w:bCs/>
          <w:szCs w:val="24"/>
        </w:rPr>
      </w:pPr>
    </w:p>
    <w:p w14:paraId="171FAFCF" w14:textId="0FBB69AC" w:rsidR="00340513" w:rsidRDefault="00340513">
      <w:pPr>
        <w:spacing w:line="259" w:lineRule="auto"/>
        <w:ind w:left="0" w:firstLine="0"/>
        <w:jc w:val="left"/>
        <w:rPr>
          <w:rFonts w:asciiTheme="majorBidi" w:hAnsiTheme="majorBidi" w:cstheme="majorBidi"/>
          <w:b/>
          <w:bCs/>
          <w:szCs w:val="24"/>
        </w:rPr>
      </w:pPr>
      <w:r>
        <w:rPr>
          <w:rFonts w:asciiTheme="majorBidi" w:hAnsiTheme="majorBidi" w:cstheme="majorBidi"/>
          <w:b/>
          <w:bCs/>
          <w:szCs w:val="24"/>
        </w:rPr>
        <w:br w:type="page"/>
      </w:r>
    </w:p>
    <w:p w14:paraId="23D1A52E" w14:textId="77777777" w:rsidR="00D06B18" w:rsidRPr="00340513" w:rsidRDefault="00D06B18">
      <w:pPr>
        <w:spacing w:line="259" w:lineRule="auto"/>
        <w:ind w:left="0" w:firstLine="0"/>
        <w:jc w:val="left"/>
        <w:rPr>
          <w:rFonts w:asciiTheme="majorBidi" w:hAnsiTheme="majorBidi" w:cstheme="majorBidi"/>
          <w:b/>
          <w:bCs/>
          <w:szCs w:val="24"/>
        </w:rPr>
      </w:pPr>
    </w:p>
    <w:tbl>
      <w:tblPr>
        <w:tblStyle w:val="TableGrid"/>
        <w:tblW w:w="10257" w:type="dxa"/>
        <w:tblInd w:w="96" w:type="dxa"/>
        <w:tblCellMar>
          <w:top w:w="103" w:type="dxa"/>
          <w:left w:w="92" w:type="dxa"/>
          <w:right w:w="46" w:type="dxa"/>
        </w:tblCellMar>
        <w:tblLook w:val="04A0" w:firstRow="1" w:lastRow="0" w:firstColumn="1" w:lastColumn="0" w:noHBand="0" w:noVBand="1"/>
      </w:tblPr>
      <w:tblGrid>
        <w:gridCol w:w="2963"/>
        <w:gridCol w:w="7294"/>
      </w:tblGrid>
      <w:tr w:rsidR="00D06B18" w:rsidRPr="00340513" w14:paraId="79C97180" w14:textId="77777777" w:rsidTr="1970A90A">
        <w:trPr>
          <w:trHeight w:val="562"/>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8B44EE3" w14:textId="77777777" w:rsidR="00D06B18" w:rsidRPr="00340513" w:rsidRDefault="00D06B18" w:rsidP="00AB30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ID </w:t>
            </w:r>
          </w:p>
        </w:tc>
        <w:tc>
          <w:tcPr>
            <w:tcW w:w="72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84352B9" w14:textId="3B4E7CFA" w:rsidR="00D06B18" w:rsidRPr="00340513" w:rsidRDefault="00D06B18" w:rsidP="00AB3082">
            <w:pPr>
              <w:spacing w:line="259" w:lineRule="auto"/>
              <w:ind w:left="19" w:firstLine="0"/>
              <w:jc w:val="left"/>
              <w:rPr>
                <w:rFonts w:asciiTheme="majorBidi" w:hAnsiTheme="majorBidi" w:cstheme="majorBidi"/>
                <w:szCs w:val="24"/>
              </w:rPr>
            </w:pPr>
            <w:r w:rsidRPr="00340513">
              <w:rPr>
                <w:rFonts w:asciiTheme="majorBidi" w:hAnsiTheme="majorBidi" w:cstheme="majorBidi"/>
                <w:szCs w:val="24"/>
              </w:rPr>
              <w:t>UC_05</w:t>
            </w:r>
          </w:p>
        </w:tc>
      </w:tr>
      <w:tr w:rsidR="00D06B18" w:rsidRPr="00340513" w14:paraId="4D15D40F" w14:textId="77777777" w:rsidTr="1970A90A">
        <w:trPr>
          <w:trHeight w:val="566"/>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01423BA" w14:textId="77777777" w:rsidR="00D06B18" w:rsidRPr="00340513" w:rsidRDefault="00D06B18" w:rsidP="00AB30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Title </w:t>
            </w:r>
          </w:p>
        </w:tc>
        <w:tc>
          <w:tcPr>
            <w:tcW w:w="72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FAB6385" w14:textId="54996F78" w:rsidR="00D06B18" w:rsidRPr="00340513" w:rsidRDefault="00D74C4B" w:rsidP="00D74C4B">
            <w:pPr>
              <w:spacing w:line="259" w:lineRule="auto"/>
              <w:ind w:left="0" w:firstLine="0"/>
              <w:jc w:val="left"/>
              <w:rPr>
                <w:rFonts w:asciiTheme="majorBidi" w:hAnsiTheme="majorBidi" w:cstheme="majorBidi"/>
                <w:szCs w:val="24"/>
              </w:rPr>
            </w:pPr>
            <w:proofErr w:type="spellStart"/>
            <w:r w:rsidRPr="00340513">
              <w:rPr>
                <w:rFonts w:asciiTheme="majorBidi" w:hAnsiTheme="majorBidi" w:cstheme="majorBidi"/>
                <w:szCs w:val="24"/>
              </w:rPr>
              <w:t>Reportshop</w:t>
            </w:r>
            <w:proofErr w:type="spellEnd"/>
          </w:p>
        </w:tc>
      </w:tr>
      <w:tr w:rsidR="00D06B18" w:rsidRPr="00340513" w14:paraId="5B149FF4" w14:textId="77777777" w:rsidTr="1970A90A">
        <w:trPr>
          <w:trHeight w:val="1800"/>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9752F1F" w14:textId="77777777" w:rsidR="00D06B18" w:rsidRPr="00340513" w:rsidRDefault="00D06B18" w:rsidP="00AB30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Description </w:t>
            </w:r>
          </w:p>
        </w:tc>
        <w:tc>
          <w:tcPr>
            <w:tcW w:w="72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F9D92C6" w14:textId="26F02DD5" w:rsidR="00D06B18" w:rsidRPr="00340513" w:rsidRDefault="00C731EE" w:rsidP="00AB3082">
            <w:pPr>
              <w:spacing w:line="259" w:lineRule="auto"/>
              <w:ind w:left="19" w:right="61" w:firstLine="0"/>
              <w:rPr>
                <w:rFonts w:asciiTheme="majorBidi" w:hAnsiTheme="majorBidi" w:cstheme="majorBidi"/>
                <w:szCs w:val="24"/>
              </w:rPr>
            </w:pPr>
            <w:r w:rsidRPr="00340513">
              <w:rPr>
                <w:rFonts w:asciiTheme="majorBidi" w:hAnsiTheme="majorBidi" w:cstheme="majorBidi"/>
                <w:szCs w:val="24"/>
              </w:rPr>
              <w:t>The customer can report a shop including the reason to their report. (Scam/misrepresented items or illegal items)</w:t>
            </w:r>
          </w:p>
        </w:tc>
      </w:tr>
      <w:tr w:rsidR="00D06B18" w:rsidRPr="00340513" w14:paraId="1FEF0823" w14:textId="77777777" w:rsidTr="1970A90A">
        <w:trPr>
          <w:trHeight w:val="543"/>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1492E61" w14:textId="77777777" w:rsidR="00D06B18" w:rsidRPr="00340513" w:rsidRDefault="00D06B18" w:rsidP="00AB30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Priority </w:t>
            </w:r>
          </w:p>
        </w:tc>
        <w:tc>
          <w:tcPr>
            <w:tcW w:w="72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F8517CE" w14:textId="3AF239D5" w:rsidR="00D06B18" w:rsidRPr="00340513" w:rsidRDefault="00C731EE" w:rsidP="00AB3082">
            <w:pPr>
              <w:spacing w:line="259" w:lineRule="auto"/>
              <w:ind w:left="19" w:firstLine="0"/>
              <w:jc w:val="left"/>
              <w:rPr>
                <w:rFonts w:asciiTheme="majorBidi" w:hAnsiTheme="majorBidi" w:cstheme="majorBidi"/>
                <w:szCs w:val="24"/>
              </w:rPr>
            </w:pPr>
            <w:r w:rsidRPr="00340513">
              <w:rPr>
                <w:rFonts w:asciiTheme="majorBidi" w:hAnsiTheme="majorBidi" w:cstheme="majorBidi"/>
                <w:szCs w:val="24"/>
              </w:rPr>
              <w:t>M</w:t>
            </w:r>
            <w:r w:rsidR="0207BF81" w:rsidRPr="00340513">
              <w:rPr>
                <w:rFonts w:asciiTheme="majorBidi" w:hAnsiTheme="majorBidi" w:cstheme="majorBidi"/>
                <w:szCs w:val="24"/>
              </w:rPr>
              <w:t>edium</w:t>
            </w:r>
          </w:p>
        </w:tc>
      </w:tr>
      <w:tr w:rsidR="00D06B18" w:rsidRPr="00340513" w14:paraId="14E686C2" w14:textId="77777777" w:rsidTr="1970A90A">
        <w:trPr>
          <w:trHeight w:val="562"/>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017F970" w14:textId="77777777" w:rsidR="00D06B18" w:rsidRPr="00340513" w:rsidRDefault="00D06B18" w:rsidP="00AB30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Primary Actors </w:t>
            </w:r>
          </w:p>
        </w:tc>
        <w:tc>
          <w:tcPr>
            <w:tcW w:w="72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2C9058C" w14:textId="38DFE313" w:rsidR="00D06B18" w:rsidRPr="00340513" w:rsidRDefault="00C731EE" w:rsidP="00AB3082">
            <w:pPr>
              <w:spacing w:line="259" w:lineRule="auto"/>
              <w:ind w:left="19" w:firstLine="0"/>
              <w:jc w:val="left"/>
              <w:rPr>
                <w:rFonts w:asciiTheme="majorBidi" w:hAnsiTheme="majorBidi" w:cstheme="majorBidi"/>
                <w:szCs w:val="24"/>
              </w:rPr>
            </w:pPr>
            <w:r w:rsidRPr="00340513">
              <w:rPr>
                <w:rFonts w:asciiTheme="majorBidi" w:hAnsiTheme="majorBidi" w:cstheme="majorBidi"/>
                <w:szCs w:val="24"/>
              </w:rPr>
              <w:t>Customer</w:t>
            </w:r>
          </w:p>
        </w:tc>
      </w:tr>
      <w:tr w:rsidR="00D06B18" w:rsidRPr="00340513" w14:paraId="148DEC5B" w14:textId="77777777" w:rsidTr="1970A90A">
        <w:trPr>
          <w:trHeight w:val="562"/>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ACC6B1C" w14:textId="77777777" w:rsidR="00D06B18" w:rsidRPr="00340513" w:rsidRDefault="00D06B18" w:rsidP="00AB30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Secondary Actors </w:t>
            </w:r>
          </w:p>
        </w:tc>
        <w:tc>
          <w:tcPr>
            <w:tcW w:w="72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F35F893" w14:textId="519F5DA4" w:rsidR="00D06B18" w:rsidRPr="00340513" w:rsidRDefault="00C731EE" w:rsidP="00AB3082">
            <w:pPr>
              <w:spacing w:line="259" w:lineRule="auto"/>
              <w:ind w:left="0" w:firstLine="0"/>
              <w:jc w:val="left"/>
              <w:rPr>
                <w:rFonts w:asciiTheme="majorBidi" w:hAnsiTheme="majorBidi" w:cstheme="majorBidi"/>
                <w:szCs w:val="24"/>
              </w:rPr>
            </w:pPr>
            <w:r w:rsidRPr="00340513">
              <w:rPr>
                <w:rFonts w:asciiTheme="majorBidi" w:hAnsiTheme="majorBidi" w:cstheme="majorBidi"/>
                <w:szCs w:val="24"/>
              </w:rPr>
              <w:t>Admin</w:t>
            </w:r>
          </w:p>
        </w:tc>
      </w:tr>
      <w:tr w:rsidR="00D06B18" w:rsidRPr="00340513" w14:paraId="467FA6EF" w14:textId="77777777" w:rsidTr="1970A90A">
        <w:trPr>
          <w:trHeight w:val="562"/>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3B12771" w14:textId="77777777" w:rsidR="00D06B18" w:rsidRPr="00340513" w:rsidRDefault="00D06B18" w:rsidP="00AB30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Preconditions </w:t>
            </w:r>
          </w:p>
        </w:tc>
        <w:tc>
          <w:tcPr>
            <w:tcW w:w="72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6F6CFA6" w14:textId="77777777" w:rsidR="00D06B18" w:rsidRPr="00340513" w:rsidRDefault="00AE695F" w:rsidP="00C03678">
            <w:pPr>
              <w:pStyle w:val="ListParagraph"/>
              <w:numPr>
                <w:ilvl w:val="0"/>
                <w:numId w:val="9"/>
              </w:numPr>
              <w:spacing w:line="259" w:lineRule="auto"/>
              <w:jc w:val="left"/>
              <w:rPr>
                <w:rFonts w:asciiTheme="majorBidi" w:hAnsiTheme="majorBidi" w:cstheme="majorBidi"/>
                <w:szCs w:val="24"/>
              </w:rPr>
            </w:pPr>
            <w:r w:rsidRPr="00340513">
              <w:rPr>
                <w:rFonts w:asciiTheme="majorBidi" w:hAnsiTheme="majorBidi" w:cstheme="majorBidi"/>
                <w:szCs w:val="24"/>
              </w:rPr>
              <w:t>Customer must be logged into the system.</w:t>
            </w:r>
          </w:p>
          <w:p w14:paraId="0F15C45F" w14:textId="5E780C4D" w:rsidR="00AE695F" w:rsidRPr="00340513" w:rsidRDefault="00AE695F" w:rsidP="00C03678">
            <w:pPr>
              <w:pStyle w:val="ListParagraph"/>
              <w:numPr>
                <w:ilvl w:val="0"/>
                <w:numId w:val="9"/>
              </w:numPr>
              <w:spacing w:line="259" w:lineRule="auto"/>
              <w:jc w:val="left"/>
              <w:rPr>
                <w:rFonts w:asciiTheme="majorBidi" w:hAnsiTheme="majorBidi" w:cstheme="majorBidi"/>
                <w:szCs w:val="24"/>
              </w:rPr>
            </w:pPr>
            <w:r w:rsidRPr="00340513">
              <w:rPr>
                <w:rFonts w:asciiTheme="majorBidi" w:hAnsiTheme="majorBidi" w:cstheme="majorBidi"/>
                <w:szCs w:val="24"/>
              </w:rPr>
              <w:t>Shop must exist.</w:t>
            </w:r>
          </w:p>
          <w:p w14:paraId="5E42DF5C" w14:textId="7F8C120E" w:rsidR="00AE695F" w:rsidRPr="00340513" w:rsidRDefault="00AE695F" w:rsidP="00AB3082">
            <w:pPr>
              <w:spacing w:line="259" w:lineRule="auto"/>
              <w:ind w:left="19" w:firstLine="0"/>
              <w:jc w:val="left"/>
              <w:rPr>
                <w:rFonts w:asciiTheme="majorBidi" w:hAnsiTheme="majorBidi" w:cstheme="majorBidi"/>
                <w:szCs w:val="24"/>
              </w:rPr>
            </w:pPr>
          </w:p>
        </w:tc>
      </w:tr>
      <w:tr w:rsidR="00D06B18" w:rsidRPr="00340513" w14:paraId="3B77A4BC" w14:textId="77777777" w:rsidTr="1970A90A">
        <w:trPr>
          <w:trHeight w:val="739"/>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A3408D9" w14:textId="77777777" w:rsidR="00D06B18" w:rsidRPr="00340513" w:rsidRDefault="00D06B18" w:rsidP="00AB30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Post-conditions </w:t>
            </w:r>
          </w:p>
        </w:tc>
        <w:tc>
          <w:tcPr>
            <w:tcW w:w="72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44477F" w14:textId="779EF121" w:rsidR="00D06B18" w:rsidRPr="00340513" w:rsidRDefault="00AE695F" w:rsidP="00AB3082">
            <w:pPr>
              <w:spacing w:line="259" w:lineRule="auto"/>
              <w:ind w:left="19" w:firstLine="0"/>
              <w:rPr>
                <w:rFonts w:asciiTheme="majorBidi" w:hAnsiTheme="majorBidi" w:cstheme="majorBidi"/>
                <w:szCs w:val="24"/>
              </w:rPr>
            </w:pPr>
            <w:r w:rsidRPr="00340513">
              <w:rPr>
                <w:rFonts w:asciiTheme="majorBidi" w:hAnsiTheme="majorBidi" w:cstheme="majorBidi"/>
                <w:szCs w:val="24"/>
              </w:rPr>
              <w:t>Admin is sent a report from the customer.</w:t>
            </w:r>
          </w:p>
        </w:tc>
      </w:tr>
      <w:tr w:rsidR="00D06B18" w:rsidRPr="00340513" w14:paraId="5DEA7641" w14:textId="77777777" w:rsidTr="1970A90A">
        <w:trPr>
          <w:trHeight w:val="1440"/>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7F792B7" w14:textId="77777777" w:rsidR="00D06B18" w:rsidRPr="00340513" w:rsidRDefault="00D06B18" w:rsidP="00AB30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Main Success Scenario </w:t>
            </w:r>
          </w:p>
        </w:tc>
        <w:tc>
          <w:tcPr>
            <w:tcW w:w="72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9CE0D3D" w14:textId="1E927946" w:rsidR="00D06B18" w:rsidRPr="00340513" w:rsidRDefault="00AE695F" w:rsidP="00C03678">
            <w:pPr>
              <w:pStyle w:val="ListParagraph"/>
              <w:numPr>
                <w:ilvl w:val="0"/>
                <w:numId w:val="8"/>
              </w:numPr>
              <w:spacing w:line="259" w:lineRule="auto"/>
              <w:jc w:val="left"/>
              <w:rPr>
                <w:rFonts w:asciiTheme="majorBidi" w:eastAsiaTheme="minorEastAsia" w:hAnsiTheme="majorBidi" w:cstheme="majorBidi"/>
                <w:color w:val="000000" w:themeColor="text1"/>
                <w:szCs w:val="24"/>
              </w:rPr>
            </w:pPr>
            <w:r w:rsidRPr="00340513">
              <w:rPr>
                <w:rFonts w:asciiTheme="majorBidi" w:hAnsiTheme="majorBidi" w:cstheme="majorBidi"/>
                <w:szCs w:val="24"/>
              </w:rPr>
              <w:t>Customer logs in.</w:t>
            </w:r>
          </w:p>
          <w:p w14:paraId="077712B6" w14:textId="77777777" w:rsidR="00D06B18" w:rsidRPr="00340513" w:rsidRDefault="00AE695F" w:rsidP="00C03678">
            <w:pPr>
              <w:pStyle w:val="ListParagraph"/>
              <w:numPr>
                <w:ilvl w:val="0"/>
                <w:numId w:val="8"/>
              </w:numPr>
              <w:spacing w:line="259" w:lineRule="auto"/>
              <w:jc w:val="left"/>
              <w:rPr>
                <w:rFonts w:asciiTheme="majorBidi" w:hAnsiTheme="majorBidi" w:cstheme="majorBidi"/>
                <w:color w:val="000000" w:themeColor="text1"/>
                <w:szCs w:val="24"/>
              </w:rPr>
            </w:pPr>
            <w:r w:rsidRPr="00340513">
              <w:rPr>
                <w:rFonts w:asciiTheme="majorBidi" w:hAnsiTheme="majorBidi" w:cstheme="majorBidi"/>
                <w:szCs w:val="24"/>
              </w:rPr>
              <w:t>Customer views a store.</w:t>
            </w:r>
          </w:p>
          <w:p w14:paraId="16A2A88A" w14:textId="77777777" w:rsidR="00AE695F" w:rsidRPr="00340513" w:rsidRDefault="00AE695F" w:rsidP="00C03678">
            <w:pPr>
              <w:pStyle w:val="ListParagraph"/>
              <w:numPr>
                <w:ilvl w:val="0"/>
                <w:numId w:val="8"/>
              </w:numPr>
              <w:spacing w:line="259" w:lineRule="auto"/>
              <w:jc w:val="left"/>
              <w:rPr>
                <w:rFonts w:asciiTheme="majorBidi" w:hAnsiTheme="majorBidi" w:cstheme="majorBidi"/>
                <w:color w:val="000000" w:themeColor="text1"/>
                <w:szCs w:val="24"/>
              </w:rPr>
            </w:pPr>
            <w:r w:rsidRPr="00340513">
              <w:rPr>
                <w:rFonts w:asciiTheme="majorBidi" w:hAnsiTheme="majorBidi" w:cstheme="majorBidi"/>
                <w:szCs w:val="24"/>
              </w:rPr>
              <w:t>Customer clicks report store.</w:t>
            </w:r>
          </w:p>
          <w:p w14:paraId="352DA08A" w14:textId="77777777" w:rsidR="00AE695F" w:rsidRPr="00340513" w:rsidRDefault="00AE695F" w:rsidP="00C03678">
            <w:pPr>
              <w:pStyle w:val="ListParagraph"/>
              <w:numPr>
                <w:ilvl w:val="0"/>
                <w:numId w:val="8"/>
              </w:numPr>
              <w:spacing w:line="259" w:lineRule="auto"/>
              <w:jc w:val="left"/>
              <w:rPr>
                <w:rFonts w:asciiTheme="majorBidi" w:hAnsiTheme="majorBidi" w:cstheme="majorBidi"/>
                <w:color w:val="000000" w:themeColor="text1"/>
                <w:szCs w:val="24"/>
              </w:rPr>
            </w:pPr>
            <w:r w:rsidRPr="00340513">
              <w:rPr>
                <w:rFonts w:asciiTheme="majorBidi" w:hAnsiTheme="majorBidi" w:cstheme="majorBidi"/>
                <w:szCs w:val="24"/>
              </w:rPr>
              <w:t>Customer inputs their complaint.</w:t>
            </w:r>
          </w:p>
          <w:p w14:paraId="6FC46F30" w14:textId="308EC3F2" w:rsidR="00AE695F" w:rsidRPr="00340513" w:rsidRDefault="00AE695F" w:rsidP="00C03678">
            <w:pPr>
              <w:pStyle w:val="ListParagraph"/>
              <w:numPr>
                <w:ilvl w:val="0"/>
                <w:numId w:val="8"/>
              </w:numPr>
              <w:spacing w:line="259" w:lineRule="auto"/>
              <w:jc w:val="left"/>
              <w:rPr>
                <w:rFonts w:asciiTheme="majorBidi" w:hAnsiTheme="majorBidi" w:cstheme="majorBidi"/>
                <w:color w:val="000000" w:themeColor="text1"/>
                <w:szCs w:val="24"/>
              </w:rPr>
            </w:pPr>
            <w:r w:rsidRPr="00340513">
              <w:rPr>
                <w:rFonts w:asciiTheme="majorBidi" w:hAnsiTheme="majorBidi" w:cstheme="majorBidi"/>
                <w:szCs w:val="24"/>
              </w:rPr>
              <w:t>The report is submitted to the admins and the customer is returned to the previous page.</w:t>
            </w:r>
          </w:p>
        </w:tc>
      </w:tr>
      <w:tr w:rsidR="00D06B18" w:rsidRPr="00340513" w14:paraId="5B9835C3" w14:textId="77777777" w:rsidTr="1970A90A">
        <w:trPr>
          <w:trHeight w:val="3515"/>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6C77229" w14:textId="77777777" w:rsidR="00D06B18" w:rsidRPr="00340513" w:rsidRDefault="00D06B18" w:rsidP="00AB30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Extensions </w:t>
            </w:r>
          </w:p>
        </w:tc>
        <w:tc>
          <w:tcPr>
            <w:tcW w:w="72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0617CEF" w14:textId="2DDD3C56" w:rsidR="00AE695F" w:rsidRPr="00340513" w:rsidRDefault="00AE695F" w:rsidP="00AE695F">
            <w:pPr>
              <w:spacing w:line="259" w:lineRule="auto"/>
              <w:ind w:left="0" w:firstLine="0"/>
              <w:rPr>
                <w:rFonts w:asciiTheme="majorBidi" w:hAnsiTheme="majorBidi" w:cstheme="majorBidi"/>
                <w:szCs w:val="24"/>
              </w:rPr>
            </w:pPr>
            <w:r w:rsidRPr="00340513">
              <w:rPr>
                <w:rFonts w:asciiTheme="majorBidi" w:hAnsiTheme="majorBidi" w:cstheme="majorBidi"/>
                <w:szCs w:val="24"/>
              </w:rPr>
              <w:t>1a. Customer’s log in info times out.</w:t>
            </w:r>
          </w:p>
          <w:p w14:paraId="1B608543" w14:textId="6AAC34EF" w:rsidR="00AE695F" w:rsidRPr="00340513" w:rsidRDefault="00AE695F" w:rsidP="00AE695F">
            <w:pPr>
              <w:spacing w:line="259" w:lineRule="auto"/>
              <w:ind w:left="0" w:firstLine="0"/>
              <w:rPr>
                <w:rFonts w:asciiTheme="majorBidi" w:hAnsiTheme="majorBidi" w:cstheme="majorBidi"/>
                <w:szCs w:val="24"/>
              </w:rPr>
            </w:pPr>
            <w:r w:rsidRPr="00340513">
              <w:rPr>
                <w:rFonts w:asciiTheme="majorBidi" w:hAnsiTheme="majorBidi" w:cstheme="majorBidi"/>
                <w:szCs w:val="24"/>
              </w:rPr>
              <w:t>The system will urge the user to relog in.</w:t>
            </w:r>
          </w:p>
          <w:p w14:paraId="43A5E16C" w14:textId="16302754" w:rsidR="00D06B18" w:rsidRPr="00340513" w:rsidRDefault="00AE695F" w:rsidP="00AE695F">
            <w:pPr>
              <w:spacing w:line="259" w:lineRule="auto"/>
              <w:ind w:left="0" w:firstLine="0"/>
              <w:rPr>
                <w:rFonts w:asciiTheme="majorBidi" w:hAnsiTheme="majorBidi" w:cstheme="majorBidi"/>
                <w:szCs w:val="24"/>
              </w:rPr>
            </w:pPr>
            <w:r w:rsidRPr="00340513">
              <w:rPr>
                <w:rFonts w:asciiTheme="majorBidi" w:hAnsiTheme="majorBidi" w:cstheme="majorBidi"/>
                <w:szCs w:val="24"/>
              </w:rPr>
              <w:t>4a. Customer does not enter any text into their report.</w:t>
            </w:r>
          </w:p>
          <w:p w14:paraId="04C35139" w14:textId="77777777" w:rsidR="00AE695F" w:rsidRPr="00340513" w:rsidRDefault="00AE695F" w:rsidP="00AE695F">
            <w:pPr>
              <w:spacing w:line="259" w:lineRule="auto"/>
              <w:ind w:left="0" w:firstLine="0"/>
              <w:rPr>
                <w:rFonts w:asciiTheme="majorBidi" w:hAnsiTheme="majorBidi" w:cstheme="majorBidi"/>
                <w:szCs w:val="24"/>
              </w:rPr>
            </w:pPr>
            <w:r w:rsidRPr="00340513">
              <w:rPr>
                <w:rFonts w:asciiTheme="majorBidi" w:hAnsiTheme="majorBidi" w:cstheme="majorBidi"/>
                <w:szCs w:val="24"/>
              </w:rPr>
              <w:t>The system will show a prompt urging the user to input text into the report.</w:t>
            </w:r>
          </w:p>
          <w:p w14:paraId="2C733A81" w14:textId="6B6B0C4A" w:rsidR="00AE695F" w:rsidRPr="00340513" w:rsidRDefault="00AE695F" w:rsidP="00AE695F">
            <w:pPr>
              <w:spacing w:line="259" w:lineRule="auto"/>
              <w:ind w:left="0" w:firstLine="0"/>
              <w:rPr>
                <w:rFonts w:asciiTheme="majorBidi" w:hAnsiTheme="majorBidi" w:cstheme="majorBidi"/>
                <w:szCs w:val="24"/>
              </w:rPr>
            </w:pPr>
          </w:p>
        </w:tc>
      </w:tr>
    </w:tbl>
    <w:p w14:paraId="7FAF7670" w14:textId="77777777" w:rsidR="00144802" w:rsidRPr="00340513" w:rsidRDefault="00D06B18" w:rsidP="00D23711">
      <w:pPr>
        <w:spacing w:line="259" w:lineRule="auto"/>
        <w:ind w:left="0" w:firstLine="0"/>
        <w:jc w:val="left"/>
        <w:rPr>
          <w:rFonts w:asciiTheme="majorBidi" w:hAnsiTheme="majorBidi" w:cstheme="majorBidi"/>
          <w:szCs w:val="24"/>
        </w:rPr>
      </w:pPr>
      <w:r w:rsidRPr="00340513">
        <w:rPr>
          <w:rFonts w:asciiTheme="majorBidi" w:hAnsiTheme="majorBidi" w:cstheme="majorBidi"/>
          <w:b/>
          <w:bCs/>
          <w:szCs w:val="24"/>
        </w:rPr>
        <w:br w:type="page"/>
      </w:r>
    </w:p>
    <w:tbl>
      <w:tblPr>
        <w:tblStyle w:val="TableGrid"/>
        <w:tblW w:w="10257" w:type="dxa"/>
        <w:tblInd w:w="96" w:type="dxa"/>
        <w:tblCellMar>
          <w:top w:w="103" w:type="dxa"/>
          <w:left w:w="92" w:type="dxa"/>
          <w:right w:w="46" w:type="dxa"/>
        </w:tblCellMar>
        <w:tblLook w:val="04A0" w:firstRow="1" w:lastRow="0" w:firstColumn="1" w:lastColumn="0" w:noHBand="0" w:noVBand="1"/>
      </w:tblPr>
      <w:tblGrid>
        <w:gridCol w:w="2963"/>
        <w:gridCol w:w="7294"/>
      </w:tblGrid>
      <w:tr w:rsidR="00144802" w:rsidRPr="00340513" w14:paraId="48058F8C" w14:textId="77777777" w:rsidTr="00144802">
        <w:trPr>
          <w:trHeight w:val="562"/>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95FB0A2" w14:textId="77777777" w:rsidR="00144802" w:rsidRPr="00340513" w:rsidRDefault="00144802" w:rsidP="00AA66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lastRenderedPageBreak/>
              <w:t xml:space="preserve">ID </w:t>
            </w:r>
          </w:p>
        </w:tc>
        <w:tc>
          <w:tcPr>
            <w:tcW w:w="72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707F9C3" w14:textId="7652003A" w:rsidR="00144802" w:rsidRPr="00340513" w:rsidRDefault="00144802" w:rsidP="00AA6682">
            <w:pPr>
              <w:spacing w:line="259" w:lineRule="auto"/>
              <w:ind w:left="19" w:firstLine="0"/>
              <w:jc w:val="left"/>
              <w:rPr>
                <w:rFonts w:asciiTheme="majorBidi" w:hAnsiTheme="majorBidi" w:cstheme="majorBidi"/>
                <w:szCs w:val="24"/>
              </w:rPr>
            </w:pPr>
            <w:r w:rsidRPr="00340513">
              <w:rPr>
                <w:rFonts w:asciiTheme="majorBidi" w:hAnsiTheme="majorBidi" w:cstheme="majorBidi"/>
                <w:szCs w:val="24"/>
              </w:rPr>
              <w:t>UC_0</w:t>
            </w:r>
            <w:r w:rsidR="005B1649" w:rsidRPr="00340513">
              <w:rPr>
                <w:rFonts w:asciiTheme="majorBidi" w:hAnsiTheme="majorBidi" w:cstheme="majorBidi"/>
                <w:szCs w:val="24"/>
              </w:rPr>
              <w:t>6</w:t>
            </w:r>
          </w:p>
        </w:tc>
      </w:tr>
      <w:tr w:rsidR="00144802" w:rsidRPr="00340513" w14:paraId="66FFB749" w14:textId="77777777" w:rsidTr="00144802">
        <w:trPr>
          <w:trHeight w:val="566"/>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860C24E" w14:textId="77777777" w:rsidR="00144802" w:rsidRPr="00340513" w:rsidRDefault="00144802" w:rsidP="00AA66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Title </w:t>
            </w:r>
          </w:p>
        </w:tc>
        <w:tc>
          <w:tcPr>
            <w:tcW w:w="72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30AF903" w14:textId="2F51FCC8" w:rsidR="00144802" w:rsidRPr="00340513" w:rsidRDefault="00E33167" w:rsidP="00AA6682">
            <w:pPr>
              <w:spacing w:line="259" w:lineRule="auto"/>
              <w:ind w:left="0" w:firstLine="0"/>
              <w:jc w:val="left"/>
              <w:rPr>
                <w:rFonts w:asciiTheme="majorBidi" w:hAnsiTheme="majorBidi" w:cstheme="majorBidi"/>
                <w:szCs w:val="24"/>
              </w:rPr>
            </w:pPr>
            <w:proofErr w:type="spellStart"/>
            <w:r w:rsidRPr="00340513">
              <w:rPr>
                <w:rFonts w:asciiTheme="majorBidi" w:hAnsiTheme="majorBidi" w:cstheme="majorBidi"/>
                <w:szCs w:val="24"/>
              </w:rPr>
              <w:t>RemoveP</w:t>
            </w:r>
            <w:r w:rsidR="00144802" w:rsidRPr="00340513">
              <w:rPr>
                <w:rFonts w:asciiTheme="majorBidi" w:hAnsiTheme="majorBidi" w:cstheme="majorBidi"/>
                <w:szCs w:val="24"/>
              </w:rPr>
              <w:t>roduct</w:t>
            </w:r>
            <w:proofErr w:type="spellEnd"/>
          </w:p>
        </w:tc>
      </w:tr>
      <w:tr w:rsidR="00144802" w:rsidRPr="00340513" w14:paraId="53837888" w14:textId="77777777" w:rsidTr="00144802">
        <w:trPr>
          <w:trHeight w:val="1800"/>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B276B7E" w14:textId="77777777" w:rsidR="00144802" w:rsidRPr="00340513" w:rsidRDefault="00144802" w:rsidP="00AA66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Description </w:t>
            </w:r>
          </w:p>
        </w:tc>
        <w:tc>
          <w:tcPr>
            <w:tcW w:w="72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253CA45" w14:textId="0E4DFC44" w:rsidR="00144802" w:rsidRPr="00340513" w:rsidRDefault="00144802" w:rsidP="00AA6682">
            <w:pPr>
              <w:spacing w:line="259" w:lineRule="auto"/>
              <w:ind w:left="19" w:right="61" w:firstLine="0"/>
              <w:rPr>
                <w:rFonts w:asciiTheme="majorBidi" w:hAnsiTheme="majorBidi" w:cstheme="majorBidi"/>
                <w:szCs w:val="24"/>
              </w:rPr>
            </w:pPr>
            <w:r w:rsidRPr="00340513">
              <w:rPr>
                <w:rFonts w:asciiTheme="majorBidi" w:hAnsiTheme="majorBidi" w:cstheme="majorBidi"/>
                <w:szCs w:val="24"/>
              </w:rPr>
              <w:t xml:space="preserve">The vendor </w:t>
            </w:r>
            <w:r w:rsidR="00E33167" w:rsidRPr="00340513">
              <w:rPr>
                <w:rFonts w:asciiTheme="majorBidi" w:hAnsiTheme="majorBidi" w:cstheme="majorBidi"/>
                <w:szCs w:val="24"/>
              </w:rPr>
              <w:t>removes a</w:t>
            </w:r>
            <w:r w:rsidRPr="00340513">
              <w:rPr>
                <w:rFonts w:asciiTheme="majorBidi" w:hAnsiTheme="majorBidi" w:cstheme="majorBidi"/>
                <w:szCs w:val="24"/>
              </w:rPr>
              <w:t xml:space="preserve"> product </w:t>
            </w:r>
            <w:r w:rsidR="00E33167" w:rsidRPr="00340513">
              <w:rPr>
                <w:rFonts w:asciiTheme="majorBidi" w:hAnsiTheme="majorBidi" w:cstheme="majorBidi"/>
                <w:szCs w:val="24"/>
              </w:rPr>
              <w:t>from</w:t>
            </w:r>
            <w:r w:rsidRPr="00340513">
              <w:rPr>
                <w:rFonts w:asciiTheme="majorBidi" w:hAnsiTheme="majorBidi" w:cstheme="majorBidi"/>
                <w:szCs w:val="24"/>
              </w:rPr>
              <w:t xml:space="preserve"> their shop</w:t>
            </w:r>
          </w:p>
        </w:tc>
      </w:tr>
      <w:tr w:rsidR="00144802" w:rsidRPr="00340513" w14:paraId="2ECE12D5" w14:textId="77777777" w:rsidTr="00144802">
        <w:trPr>
          <w:trHeight w:val="543"/>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5B3CD79" w14:textId="77777777" w:rsidR="00144802" w:rsidRPr="00340513" w:rsidRDefault="00144802" w:rsidP="00AA66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Priority </w:t>
            </w:r>
          </w:p>
        </w:tc>
        <w:tc>
          <w:tcPr>
            <w:tcW w:w="72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DDE9385" w14:textId="0252B34B" w:rsidR="00144802" w:rsidRPr="00340513" w:rsidRDefault="00144802" w:rsidP="00AA6682">
            <w:pPr>
              <w:spacing w:line="259" w:lineRule="auto"/>
              <w:ind w:left="19" w:firstLine="0"/>
              <w:jc w:val="left"/>
              <w:rPr>
                <w:rFonts w:asciiTheme="majorBidi" w:hAnsiTheme="majorBidi" w:cstheme="majorBidi"/>
                <w:szCs w:val="24"/>
              </w:rPr>
            </w:pPr>
            <w:r w:rsidRPr="00340513">
              <w:rPr>
                <w:rFonts w:asciiTheme="majorBidi" w:hAnsiTheme="majorBidi" w:cstheme="majorBidi"/>
                <w:szCs w:val="24"/>
              </w:rPr>
              <w:t>High</w:t>
            </w:r>
          </w:p>
        </w:tc>
      </w:tr>
      <w:tr w:rsidR="00144802" w:rsidRPr="00340513" w14:paraId="3454FABD" w14:textId="77777777" w:rsidTr="00144802">
        <w:trPr>
          <w:trHeight w:val="562"/>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2B55417" w14:textId="1BADEE67" w:rsidR="00144802" w:rsidRPr="00340513" w:rsidRDefault="00144802" w:rsidP="0014480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Primary Actors </w:t>
            </w:r>
          </w:p>
        </w:tc>
        <w:tc>
          <w:tcPr>
            <w:tcW w:w="72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167C09B" w14:textId="5896B0E7" w:rsidR="00144802" w:rsidRPr="00340513" w:rsidRDefault="00144802" w:rsidP="00144802">
            <w:pPr>
              <w:spacing w:line="259" w:lineRule="auto"/>
              <w:ind w:left="19" w:firstLine="0"/>
              <w:jc w:val="left"/>
              <w:rPr>
                <w:rFonts w:asciiTheme="majorBidi" w:hAnsiTheme="majorBidi" w:cstheme="majorBidi"/>
                <w:szCs w:val="24"/>
              </w:rPr>
            </w:pPr>
            <w:r w:rsidRPr="00340513">
              <w:rPr>
                <w:rFonts w:asciiTheme="majorBidi" w:hAnsiTheme="majorBidi" w:cstheme="majorBidi"/>
                <w:szCs w:val="24"/>
              </w:rPr>
              <w:t>Vendor</w:t>
            </w:r>
          </w:p>
        </w:tc>
      </w:tr>
      <w:tr w:rsidR="00144802" w:rsidRPr="00340513" w14:paraId="43F73C8C" w14:textId="77777777" w:rsidTr="00144802">
        <w:trPr>
          <w:trHeight w:val="562"/>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B23E506" w14:textId="29741F8F" w:rsidR="00144802" w:rsidRPr="00340513" w:rsidRDefault="00144802" w:rsidP="0014480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Secondary Actors </w:t>
            </w:r>
          </w:p>
        </w:tc>
        <w:tc>
          <w:tcPr>
            <w:tcW w:w="72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B15F224" w14:textId="72191D01" w:rsidR="00144802" w:rsidRPr="00340513" w:rsidRDefault="00144802" w:rsidP="00144802">
            <w:pPr>
              <w:spacing w:line="259" w:lineRule="auto"/>
              <w:ind w:left="0" w:firstLine="0"/>
              <w:jc w:val="left"/>
              <w:rPr>
                <w:rFonts w:asciiTheme="majorBidi" w:hAnsiTheme="majorBidi" w:cstheme="majorBidi"/>
                <w:szCs w:val="24"/>
              </w:rPr>
            </w:pPr>
            <w:r w:rsidRPr="00340513">
              <w:rPr>
                <w:rFonts w:asciiTheme="majorBidi" w:hAnsiTheme="majorBidi" w:cstheme="majorBidi"/>
                <w:szCs w:val="24"/>
              </w:rPr>
              <w:t>N/A</w:t>
            </w:r>
          </w:p>
        </w:tc>
      </w:tr>
      <w:tr w:rsidR="00144802" w:rsidRPr="00340513" w14:paraId="653CBB6B" w14:textId="77777777" w:rsidTr="00144802">
        <w:trPr>
          <w:trHeight w:val="562"/>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EDAAF3B" w14:textId="76BCC452" w:rsidR="00144802" w:rsidRPr="00340513" w:rsidRDefault="00144802" w:rsidP="0014480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Preconditions </w:t>
            </w:r>
          </w:p>
        </w:tc>
        <w:tc>
          <w:tcPr>
            <w:tcW w:w="72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2C46D5C" w14:textId="77777777" w:rsidR="00144802" w:rsidRPr="00340513" w:rsidRDefault="00144802" w:rsidP="00C03678">
            <w:pPr>
              <w:pStyle w:val="ListParagraph"/>
              <w:numPr>
                <w:ilvl w:val="0"/>
                <w:numId w:val="13"/>
              </w:numPr>
              <w:spacing w:after="160" w:line="259" w:lineRule="auto"/>
              <w:jc w:val="left"/>
              <w:rPr>
                <w:rFonts w:asciiTheme="majorBidi" w:eastAsiaTheme="minorEastAsia" w:hAnsiTheme="majorBidi" w:cstheme="majorBidi"/>
                <w:color w:val="000000" w:themeColor="text1"/>
                <w:szCs w:val="24"/>
              </w:rPr>
            </w:pPr>
            <w:r w:rsidRPr="00340513">
              <w:rPr>
                <w:rFonts w:asciiTheme="majorBidi" w:eastAsia="Times New Roman" w:hAnsiTheme="majorBidi" w:cstheme="majorBidi"/>
                <w:color w:val="000000" w:themeColor="text1"/>
                <w:szCs w:val="24"/>
              </w:rPr>
              <w:t>Vendor is logged into the system correctly.</w:t>
            </w:r>
          </w:p>
          <w:p w14:paraId="2DAE01EA" w14:textId="77777777" w:rsidR="00144802" w:rsidRPr="00340513" w:rsidRDefault="00144802" w:rsidP="00C03678">
            <w:pPr>
              <w:pStyle w:val="ListParagraph"/>
              <w:numPr>
                <w:ilvl w:val="0"/>
                <w:numId w:val="13"/>
              </w:numPr>
              <w:spacing w:line="259" w:lineRule="auto"/>
              <w:jc w:val="left"/>
              <w:rPr>
                <w:rFonts w:asciiTheme="majorBidi" w:hAnsiTheme="majorBidi" w:cstheme="majorBidi"/>
                <w:szCs w:val="24"/>
              </w:rPr>
            </w:pPr>
            <w:r w:rsidRPr="00340513">
              <w:rPr>
                <w:rFonts w:asciiTheme="majorBidi" w:eastAsia="Times New Roman" w:hAnsiTheme="majorBidi" w:cstheme="majorBidi"/>
                <w:color w:val="000000" w:themeColor="text1"/>
                <w:szCs w:val="24"/>
              </w:rPr>
              <w:t>Shop already established in the system</w:t>
            </w:r>
          </w:p>
          <w:p w14:paraId="755BFE6E" w14:textId="13E46DF4" w:rsidR="00E33167" w:rsidRPr="00340513" w:rsidRDefault="00E33167" w:rsidP="00C03678">
            <w:pPr>
              <w:pStyle w:val="ListParagraph"/>
              <w:numPr>
                <w:ilvl w:val="0"/>
                <w:numId w:val="13"/>
              </w:numPr>
              <w:spacing w:line="259" w:lineRule="auto"/>
              <w:jc w:val="left"/>
              <w:rPr>
                <w:rFonts w:asciiTheme="majorBidi" w:hAnsiTheme="majorBidi" w:cstheme="majorBidi"/>
                <w:szCs w:val="24"/>
              </w:rPr>
            </w:pPr>
            <w:r w:rsidRPr="00340513">
              <w:rPr>
                <w:rFonts w:asciiTheme="majorBidi" w:eastAsia="Times New Roman" w:hAnsiTheme="majorBidi" w:cstheme="majorBidi"/>
                <w:color w:val="000000" w:themeColor="text1"/>
                <w:szCs w:val="24"/>
              </w:rPr>
              <w:t>A product already exists</w:t>
            </w:r>
          </w:p>
        </w:tc>
      </w:tr>
      <w:tr w:rsidR="00144802" w:rsidRPr="00340513" w14:paraId="0E1E0E11" w14:textId="77777777" w:rsidTr="00144802">
        <w:trPr>
          <w:trHeight w:val="739"/>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5EEE2A4" w14:textId="78E4FE6F" w:rsidR="00144802" w:rsidRPr="00340513" w:rsidRDefault="00144802" w:rsidP="0014480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Post-conditions </w:t>
            </w:r>
          </w:p>
        </w:tc>
        <w:tc>
          <w:tcPr>
            <w:tcW w:w="72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79A790" w14:textId="15A9174E" w:rsidR="00144802" w:rsidRPr="00340513" w:rsidRDefault="00144802" w:rsidP="00144802">
            <w:pPr>
              <w:spacing w:line="259" w:lineRule="auto"/>
              <w:ind w:left="19" w:firstLine="0"/>
              <w:rPr>
                <w:rFonts w:asciiTheme="majorBidi" w:hAnsiTheme="majorBidi" w:cstheme="majorBidi"/>
                <w:szCs w:val="24"/>
              </w:rPr>
            </w:pPr>
            <w:r w:rsidRPr="00340513">
              <w:rPr>
                <w:rFonts w:asciiTheme="majorBidi" w:hAnsiTheme="majorBidi" w:cstheme="majorBidi"/>
                <w:szCs w:val="24"/>
              </w:rPr>
              <w:t>The product is</w:t>
            </w:r>
            <w:r w:rsidR="00E33167" w:rsidRPr="00340513">
              <w:rPr>
                <w:rFonts w:asciiTheme="majorBidi" w:hAnsiTheme="majorBidi" w:cstheme="majorBidi"/>
                <w:szCs w:val="24"/>
              </w:rPr>
              <w:t xml:space="preserve"> removed from</w:t>
            </w:r>
            <w:r w:rsidRPr="00340513">
              <w:rPr>
                <w:rFonts w:asciiTheme="majorBidi" w:hAnsiTheme="majorBidi" w:cstheme="majorBidi"/>
                <w:szCs w:val="24"/>
              </w:rPr>
              <w:t xml:space="preserve"> the store</w:t>
            </w:r>
          </w:p>
        </w:tc>
      </w:tr>
      <w:tr w:rsidR="00144802" w:rsidRPr="00340513" w14:paraId="399B4DFD" w14:textId="77777777" w:rsidTr="00144802">
        <w:trPr>
          <w:trHeight w:val="1440"/>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20E51FB" w14:textId="63F9843F" w:rsidR="00144802" w:rsidRPr="00340513" w:rsidRDefault="00144802" w:rsidP="0014480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Main Success Scenario </w:t>
            </w:r>
          </w:p>
        </w:tc>
        <w:tc>
          <w:tcPr>
            <w:tcW w:w="72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64BECB1" w14:textId="77777777" w:rsidR="00144802" w:rsidRPr="00340513" w:rsidRDefault="00144802" w:rsidP="00C03678">
            <w:pPr>
              <w:pStyle w:val="ListParagraph"/>
              <w:numPr>
                <w:ilvl w:val="0"/>
                <w:numId w:val="7"/>
              </w:numPr>
              <w:spacing w:line="259" w:lineRule="auto"/>
              <w:jc w:val="left"/>
              <w:rPr>
                <w:rFonts w:asciiTheme="majorBidi" w:hAnsiTheme="majorBidi" w:cstheme="majorBidi"/>
                <w:szCs w:val="24"/>
              </w:rPr>
            </w:pPr>
            <w:r w:rsidRPr="00340513">
              <w:rPr>
                <w:rFonts w:asciiTheme="majorBidi" w:hAnsiTheme="majorBidi" w:cstheme="majorBidi"/>
                <w:szCs w:val="24"/>
              </w:rPr>
              <w:t>Vendor logs in.</w:t>
            </w:r>
          </w:p>
          <w:p w14:paraId="59C43504" w14:textId="0197031A" w:rsidR="00144802" w:rsidRPr="00340513" w:rsidRDefault="00144802" w:rsidP="00C03678">
            <w:pPr>
              <w:pStyle w:val="ListParagraph"/>
              <w:numPr>
                <w:ilvl w:val="0"/>
                <w:numId w:val="7"/>
              </w:numPr>
              <w:spacing w:line="259" w:lineRule="auto"/>
              <w:jc w:val="left"/>
              <w:rPr>
                <w:rFonts w:asciiTheme="majorBidi" w:hAnsiTheme="majorBidi" w:cstheme="majorBidi"/>
                <w:szCs w:val="24"/>
              </w:rPr>
            </w:pPr>
            <w:r w:rsidRPr="00340513">
              <w:rPr>
                <w:rFonts w:asciiTheme="majorBidi" w:hAnsiTheme="majorBidi" w:cstheme="majorBidi"/>
                <w:szCs w:val="24"/>
              </w:rPr>
              <w:t xml:space="preserve">Vendor chooses to </w:t>
            </w:r>
            <w:r w:rsidR="00E33167" w:rsidRPr="00340513">
              <w:rPr>
                <w:rFonts w:asciiTheme="majorBidi" w:hAnsiTheme="majorBidi" w:cstheme="majorBidi"/>
                <w:szCs w:val="24"/>
              </w:rPr>
              <w:t>remove</w:t>
            </w:r>
            <w:r w:rsidRPr="00340513">
              <w:rPr>
                <w:rFonts w:asciiTheme="majorBidi" w:hAnsiTheme="majorBidi" w:cstheme="majorBidi"/>
                <w:szCs w:val="24"/>
              </w:rPr>
              <w:t xml:space="preserve"> a product </w:t>
            </w:r>
            <w:r w:rsidR="00E33167" w:rsidRPr="00340513">
              <w:rPr>
                <w:rFonts w:asciiTheme="majorBidi" w:hAnsiTheme="majorBidi" w:cstheme="majorBidi"/>
                <w:szCs w:val="24"/>
              </w:rPr>
              <w:t>from</w:t>
            </w:r>
            <w:r w:rsidRPr="00340513">
              <w:rPr>
                <w:rFonts w:asciiTheme="majorBidi" w:hAnsiTheme="majorBidi" w:cstheme="majorBidi"/>
                <w:szCs w:val="24"/>
              </w:rPr>
              <w:t xml:space="preserve"> their shop.</w:t>
            </w:r>
          </w:p>
          <w:p w14:paraId="5732B7E3" w14:textId="6324FB22" w:rsidR="00144802" w:rsidRPr="00340513" w:rsidRDefault="00144802" w:rsidP="00C03678">
            <w:pPr>
              <w:pStyle w:val="ListParagraph"/>
              <w:numPr>
                <w:ilvl w:val="0"/>
                <w:numId w:val="7"/>
              </w:numPr>
              <w:spacing w:line="259" w:lineRule="auto"/>
              <w:jc w:val="left"/>
              <w:rPr>
                <w:rFonts w:asciiTheme="majorBidi" w:hAnsiTheme="majorBidi" w:cstheme="majorBidi"/>
                <w:szCs w:val="24"/>
              </w:rPr>
            </w:pPr>
            <w:r w:rsidRPr="00340513">
              <w:rPr>
                <w:rFonts w:asciiTheme="majorBidi" w:hAnsiTheme="majorBidi" w:cstheme="majorBidi"/>
                <w:szCs w:val="24"/>
              </w:rPr>
              <w:t xml:space="preserve">Vendor is prompted to </w:t>
            </w:r>
            <w:r w:rsidR="00E33167" w:rsidRPr="00340513">
              <w:rPr>
                <w:rFonts w:asciiTheme="majorBidi" w:hAnsiTheme="majorBidi" w:cstheme="majorBidi"/>
                <w:szCs w:val="24"/>
              </w:rPr>
              <w:t>choose a product to remove</w:t>
            </w:r>
            <w:r w:rsidRPr="00340513">
              <w:rPr>
                <w:rFonts w:asciiTheme="majorBidi" w:hAnsiTheme="majorBidi" w:cstheme="majorBidi"/>
                <w:szCs w:val="24"/>
              </w:rPr>
              <w:t>.</w:t>
            </w:r>
          </w:p>
          <w:p w14:paraId="4FC56CB6" w14:textId="1F8D5EC8" w:rsidR="00144802" w:rsidRPr="00340513" w:rsidRDefault="00144802" w:rsidP="00C03678">
            <w:pPr>
              <w:pStyle w:val="ListParagraph"/>
              <w:numPr>
                <w:ilvl w:val="0"/>
                <w:numId w:val="7"/>
              </w:numPr>
              <w:spacing w:line="259" w:lineRule="auto"/>
              <w:jc w:val="left"/>
              <w:rPr>
                <w:rFonts w:asciiTheme="majorBidi" w:hAnsiTheme="majorBidi" w:cstheme="majorBidi"/>
                <w:szCs w:val="24"/>
              </w:rPr>
            </w:pPr>
            <w:r w:rsidRPr="00340513">
              <w:rPr>
                <w:rFonts w:asciiTheme="majorBidi" w:hAnsiTheme="majorBidi" w:cstheme="majorBidi"/>
                <w:szCs w:val="24"/>
              </w:rPr>
              <w:t>Vendo</w:t>
            </w:r>
            <w:r w:rsidR="00E33167" w:rsidRPr="00340513">
              <w:rPr>
                <w:rFonts w:asciiTheme="majorBidi" w:hAnsiTheme="majorBidi" w:cstheme="majorBidi"/>
                <w:szCs w:val="24"/>
              </w:rPr>
              <w:t>r clicks remove</w:t>
            </w:r>
            <w:r w:rsidRPr="00340513">
              <w:rPr>
                <w:rFonts w:asciiTheme="majorBidi" w:hAnsiTheme="majorBidi" w:cstheme="majorBidi"/>
                <w:szCs w:val="24"/>
              </w:rPr>
              <w:t>.</w:t>
            </w:r>
          </w:p>
          <w:p w14:paraId="7E771631" w14:textId="2D22300F" w:rsidR="00144802" w:rsidRPr="00340513" w:rsidRDefault="00144802" w:rsidP="00C03678">
            <w:pPr>
              <w:pStyle w:val="ListParagraph"/>
              <w:numPr>
                <w:ilvl w:val="0"/>
                <w:numId w:val="8"/>
              </w:numPr>
              <w:spacing w:line="259" w:lineRule="auto"/>
              <w:jc w:val="left"/>
              <w:rPr>
                <w:rFonts w:asciiTheme="majorBidi" w:hAnsiTheme="majorBidi" w:cstheme="majorBidi"/>
                <w:color w:val="000000" w:themeColor="text1"/>
                <w:szCs w:val="24"/>
              </w:rPr>
            </w:pPr>
            <w:r w:rsidRPr="00340513">
              <w:rPr>
                <w:rFonts w:asciiTheme="majorBidi" w:hAnsiTheme="majorBidi" w:cstheme="majorBidi"/>
                <w:szCs w:val="24"/>
              </w:rPr>
              <w:t>Product is th</w:t>
            </w:r>
            <w:r w:rsidR="00E33167" w:rsidRPr="00340513">
              <w:rPr>
                <w:rFonts w:asciiTheme="majorBidi" w:hAnsiTheme="majorBidi" w:cstheme="majorBidi"/>
                <w:szCs w:val="24"/>
              </w:rPr>
              <w:t>en removed from</w:t>
            </w:r>
            <w:r w:rsidRPr="00340513">
              <w:rPr>
                <w:rFonts w:asciiTheme="majorBidi" w:hAnsiTheme="majorBidi" w:cstheme="majorBidi"/>
                <w:szCs w:val="24"/>
              </w:rPr>
              <w:t xml:space="preserve"> their shop.</w:t>
            </w:r>
          </w:p>
        </w:tc>
      </w:tr>
      <w:tr w:rsidR="00144802" w:rsidRPr="00340513" w14:paraId="4D2B43B7" w14:textId="77777777" w:rsidTr="00144802">
        <w:trPr>
          <w:trHeight w:val="3515"/>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60BA3E0" w14:textId="2C4C0EA4" w:rsidR="00144802" w:rsidRPr="00340513" w:rsidRDefault="00144802" w:rsidP="0014480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Extensions </w:t>
            </w:r>
          </w:p>
        </w:tc>
        <w:tc>
          <w:tcPr>
            <w:tcW w:w="72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CDA7DF2" w14:textId="77777777" w:rsidR="00144802" w:rsidRPr="00340513" w:rsidRDefault="00144802" w:rsidP="00144802">
            <w:pPr>
              <w:spacing w:line="259" w:lineRule="auto"/>
              <w:ind w:left="20"/>
              <w:rPr>
                <w:rFonts w:asciiTheme="majorBidi" w:hAnsiTheme="majorBidi" w:cstheme="majorBidi"/>
                <w:szCs w:val="24"/>
              </w:rPr>
            </w:pPr>
            <w:r w:rsidRPr="00340513">
              <w:rPr>
                <w:rFonts w:asciiTheme="majorBidi" w:hAnsiTheme="majorBidi" w:cstheme="majorBidi"/>
                <w:szCs w:val="24"/>
              </w:rPr>
              <w:t xml:space="preserve"> 3.a. Vendor cancels after the first prompt.</w:t>
            </w:r>
          </w:p>
          <w:p w14:paraId="651E9AFB" w14:textId="77777777" w:rsidR="00144802" w:rsidRPr="00340513" w:rsidRDefault="00144802" w:rsidP="00144802">
            <w:pPr>
              <w:spacing w:line="259" w:lineRule="auto"/>
              <w:ind w:left="20"/>
              <w:rPr>
                <w:rFonts w:asciiTheme="majorBidi" w:hAnsiTheme="majorBidi" w:cstheme="majorBidi"/>
                <w:szCs w:val="24"/>
              </w:rPr>
            </w:pPr>
            <w:r w:rsidRPr="00340513">
              <w:rPr>
                <w:rFonts w:asciiTheme="majorBidi" w:hAnsiTheme="majorBidi" w:cstheme="majorBidi"/>
                <w:szCs w:val="24"/>
              </w:rPr>
              <w:t>System takes the vendor back.</w:t>
            </w:r>
          </w:p>
          <w:p w14:paraId="622C88F1" w14:textId="77D9ACFA" w:rsidR="00144802" w:rsidRPr="00340513" w:rsidRDefault="00144802" w:rsidP="00144802">
            <w:pPr>
              <w:spacing w:line="259" w:lineRule="auto"/>
              <w:ind w:left="20"/>
              <w:rPr>
                <w:rFonts w:asciiTheme="majorBidi" w:hAnsiTheme="majorBidi" w:cstheme="majorBidi"/>
                <w:szCs w:val="24"/>
              </w:rPr>
            </w:pPr>
            <w:r w:rsidRPr="00340513">
              <w:rPr>
                <w:rFonts w:asciiTheme="majorBidi" w:hAnsiTheme="majorBidi" w:cstheme="majorBidi"/>
                <w:szCs w:val="24"/>
              </w:rPr>
              <w:t xml:space="preserve">4.a Vendor </w:t>
            </w:r>
            <w:r w:rsidR="00E33167" w:rsidRPr="00340513">
              <w:rPr>
                <w:rFonts w:asciiTheme="majorBidi" w:hAnsiTheme="majorBidi" w:cstheme="majorBidi"/>
                <w:szCs w:val="24"/>
              </w:rPr>
              <w:t>doesn’t pick a product to remove.</w:t>
            </w:r>
          </w:p>
          <w:p w14:paraId="618E65C2" w14:textId="6ECE3C55" w:rsidR="00144802" w:rsidRPr="00340513" w:rsidRDefault="00144802" w:rsidP="00144802">
            <w:pPr>
              <w:spacing w:line="259" w:lineRule="auto"/>
              <w:ind w:left="20"/>
              <w:rPr>
                <w:rFonts w:asciiTheme="majorBidi" w:hAnsiTheme="majorBidi" w:cstheme="majorBidi"/>
                <w:szCs w:val="24"/>
              </w:rPr>
            </w:pPr>
            <w:r w:rsidRPr="00340513">
              <w:rPr>
                <w:rFonts w:asciiTheme="majorBidi" w:hAnsiTheme="majorBidi" w:cstheme="majorBidi"/>
                <w:szCs w:val="24"/>
              </w:rPr>
              <w:t>System displays prompt urging them to</w:t>
            </w:r>
            <w:r w:rsidR="00E33167" w:rsidRPr="00340513">
              <w:rPr>
                <w:rFonts w:asciiTheme="majorBidi" w:hAnsiTheme="majorBidi" w:cstheme="majorBidi"/>
                <w:szCs w:val="24"/>
              </w:rPr>
              <w:t xml:space="preserve"> pick a product</w:t>
            </w:r>
            <w:r w:rsidRPr="00340513">
              <w:rPr>
                <w:rFonts w:asciiTheme="majorBidi" w:hAnsiTheme="majorBidi" w:cstheme="majorBidi"/>
                <w:szCs w:val="24"/>
              </w:rPr>
              <w:t>.</w:t>
            </w:r>
          </w:p>
          <w:p w14:paraId="2EE2A602" w14:textId="77777777" w:rsidR="00144802" w:rsidRPr="00340513" w:rsidRDefault="00144802" w:rsidP="00144802">
            <w:pPr>
              <w:spacing w:line="259" w:lineRule="auto"/>
              <w:ind w:left="20"/>
              <w:rPr>
                <w:rFonts w:asciiTheme="majorBidi" w:hAnsiTheme="majorBidi" w:cstheme="majorBidi"/>
                <w:szCs w:val="24"/>
              </w:rPr>
            </w:pPr>
            <w:r w:rsidRPr="00340513">
              <w:rPr>
                <w:rFonts w:asciiTheme="majorBidi" w:hAnsiTheme="majorBidi" w:cstheme="majorBidi"/>
                <w:szCs w:val="24"/>
              </w:rPr>
              <w:t>5.a Connection issue</w:t>
            </w:r>
          </w:p>
          <w:p w14:paraId="48076F18" w14:textId="77777777" w:rsidR="00144802" w:rsidRPr="00340513" w:rsidRDefault="00144802" w:rsidP="00144802">
            <w:pPr>
              <w:spacing w:line="259" w:lineRule="auto"/>
              <w:ind w:left="20"/>
              <w:rPr>
                <w:rFonts w:asciiTheme="majorBidi" w:hAnsiTheme="majorBidi" w:cstheme="majorBidi"/>
                <w:szCs w:val="24"/>
              </w:rPr>
            </w:pPr>
            <w:r w:rsidRPr="00340513">
              <w:rPr>
                <w:rFonts w:asciiTheme="majorBidi" w:hAnsiTheme="majorBidi" w:cstheme="majorBidi"/>
                <w:szCs w:val="24"/>
              </w:rPr>
              <w:t>System displays a connection error and restarts the function when a connection is established.</w:t>
            </w:r>
          </w:p>
          <w:p w14:paraId="603DD9C9" w14:textId="77777777" w:rsidR="00144802" w:rsidRPr="00340513" w:rsidRDefault="00144802" w:rsidP="00144802">
            <w:pPr>
              <w:spacing w:line="259" w:lineRule="auto"/>
              <w:ind w:left="20"/>
              <w:rPr>
                <w:rFonts w:asciiTheme="majorBidi" w:hAnsiTheme="majorBidi" w:cstheme="majorBidi"/>
                <w:szCs w:val="24"/>
              </w:rPr>
            </w:pPr>
          </w:p>
          <w:p w14:paraId="0AB7EDD2" w14:textId="77777777" w:rsidR="00144802" w:rsidRPr="00340513" w:rsidRDefault="00144802" w:rsidP="00144802">
            <w:pPr>
              <w:spacing w:line="259" w:lineRule="auto"/>
              <w:ind w:left="0" w:firstLine="0"/>
              <w:rPr>
                <w:rFonts w:asciiTheme="majorBidi" w:hAnsiTheme="majorBidi" w:cstheme="majorBidi"/>
                <w:szCs w:val="24"/>
              </w:rPr>
            </w:pPr>
          </w:p>
        </w:tc>
      </w:tr>
    </w:tbl>
    <w:p w14:paraId="34916A5F" w14:textId="6BF5873B" w:rsidR="00340513" w:rsidRDefault="00340513" w:rsidP="00D23711">
      <w:pPr>
        <w:spacing w:line="259" w:lineRule="auto"/>
        <w:ind w:left="0" w:firstLine="0"/>
        <w:jc w:val="left"/>
        <w:rPr>
          <w:rFonts w:asciiTheme="majorBidi" w:hAnsiTheme="majorBidi" w:cstheme="majorBidi"/>
          <w:szCs w:val="24"/>
        </w:rPr>
      </w:pPr>
    </w:p>
    <w:p w14:paraId="4551E329" w14:textId="77777777" w:rsidR="00340513" w:rsidRDefault="00340513">
      <w:pPr>
        <w:spacing w:line="259" w:lineRule="auto"/>
        <w:ind w:left="0" w:firstLine="0"/>
        <w:jc w:val="left"/>
        <w:rPr>
          <w:rFonts w:asciiTheme="majorBidi" w:hAnsiTheme="majorBidi" w:cstheme="majorBidi"/>
          <w:szCs w:val="24"/>
        </w:rPr>
      </w:pPr>
      <w:r>
        <w:rPr>
          <w:rFonts w:asciiTheme="majorBidi" w:hAnsiTheme="majorBidi" w:cstheme="majorBidi"/>
          <w:szCs w:val="24"/>
        </w:rPr>
        <w:br w:type="page"/>
      </w:r>
    </w:p>
    <w:p w14:paraId="60244EF2" w14:textId="77777777" w:rsidR="00381FC0" w:rsidRPr="00340513" w:rsidRDefault="00381FC0" w:rsidP="00D23711">
      <w:pPr>
        <w:spacing w:line="259" w:lineRule="auto"/>
        <w:ind w:left="0" w:firstLine="0"/>
        <w:jc w:val="left"/>
        <w:rPr>
          <w:rFonts w:asciiTheme="majorBidi" w:hAnsiTheme="majorBidi" w:cstheme="majorBidi"/>
          <w:szCs w:val="24"/>
        </w:rPr>
      </w:pPr>
    </w:p>
    <w:tbl>
      <w:tblPr>
        <w:tblStyle w:val="TableGrid"/>
        <w:tblW w:w="10257" w:type="dxa"/>
        <w:tblInd w:w="96" w:type="dxa"/>
        <w:tblCellMar>
          <w:top w:w="103" w:type="dxa"/>
          <w:left w:w="92" w:type="dxa"/>
          <w:right w:w="46" w:type="dxa"/>
        </w:tblCellMar>
        <w:tblLook w:val="04A0" w:firstRow="1" w:lastRow="0" w:firstColumn="1" w:lastColumn="0" w:noHBand="0" w:noVBand="1"/>
      </w:tblPr>
      <w:tblGrid>
        <w:gridCol w:w="2963"/>
        <w:gridCol w:w="7294"/>
      </w:tblGrid>
      <w:tr w:rsidR="00144802" w:rsidRPr="00340513" w14:paraId="2135B292" w14:textId="77777777" w:rsidTr="00AA6682">
        <w:trPr>
          <w:trHeight w:val="562"/>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3EADF85" w14:textId="77777777" w:rsidR="00144802" w:rsidRPr="00340513" w:rsidRDefault="00144802" w:rsidP="00AA66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ID </w:t>
            </w:r>
          </w:p>
        </w:tc>
        <w:tc>
          <w:tcPr>
            <w:tcW w:w="72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48DDBCB" w14:textId="1B1F167D" w:rsidR="00144802" w:rsidRPr="00340513" w:rsidRDefault="00144802" w:rsidP="00AA6682">
            <w:pPr>
              <w:spacing w:line="259" w:lineRule="auto"/>
              <w:ind w:left="19" w:firstLine="0"/>
              <w:jc w:val="left"/>
              <w:rPr>
                <w:rFonts w:asciiTheme="majorBidi" w:hAnsiTheme="majorBidi" w:cstheme="majorBidi"/>
                <w:szCs w:val="24"/>
              </w:rPr>
            </w:pPr>
            <w:r w:rsidRPr="00340513">
              <w:rPr>
                <w:rFonts w:asciiTheme="majorBidi" w:hAnsiTheme="majorBidi" w:cstheme="majorBidi"/>
                <w:szCs w:val="24"/>
              </w:rPr>
              <w:t>UC_0</w:t>
            </w:r>
            <w:r w:rsidR="005B1649" w:rsidRPr="00340513">
              <w:rPr>
                <w:rFonts w:asciiTheme="majorBidi" w:hAnsiTheme="majorBidi" w:cstheme="majorBidi"/>
                <w:szCs w:val="24"/>
              </w:rPr>
              <w:t>7</w:t>
            </w:r>
          </w:p>
        </w:tc>
      </w:tr>
      <w:tr w:rsidR="00144802" w:rsidRPr="00340513" w14:paraId="709B5679" w14:textId="77777777" w:rsidTr="00AA6682">
        <w:trPr>
          <w:trHeight w:val="566"/>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4104AE1" w14:textId="77777777" w:rsidR="00144802" w:rsidRPr="00340513" w:rsidRDefault="00144802" w:rsidP="0014480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Title </w:t>
            </w:r>
          </w:p>
        </w:tc>
        <w:tc>
          <w:tcPr>
            <w:tcW w:w="72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0156A4A" w14:textId="63E5EC77" w:rsidR="00144802" w:rsidRPr="00340513" w:rsidRDefault="00144802" w:rsidP="00144802">
            <w:pPr>
              <w:spacing w:line="259" w:lineRule="auto"/>
              <w:ind w:left="0" w:firstLine="0"/>
              <w:jc w:val="left"/>
              <w:rPr>
                <w:rFonts w:asciiTheme="majorBidi" w:hAnsiTheme="majorBidi" w:cstheme="majorBidi"/>
                <w:szCs w:val="24"/>
              </w:rPr>
            </w:pPr>
            <w:proofErr w:type="spellStart"/>
            <w:r w:rsidRPr="00340513">
              <w:rPr>
                <w:rFonts w:asciiTheme="majorBidi" w:hAnsiTheme="majorBidi" w:cstheme="majorBidi"/>
                <w:szCs w:val="24"/>
              </w:rPr>
              <w:t>UpdatePrice</w:t>
            </w:r>
            <w:proofErr w:type="spellEnd"/>
          </w:p>
        </w:tc>
      </w:tr>
      <w:tr w:rsidR="00144802" w:rsidRPr="00340513" w14:paraId="59F2C4A4" w14:textId="77777777" w:rsidTr="00AA6682">
        <w:trPr>
          <w:trHeight w:val="1800"/>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25145A3" w14:textId="77777777" w:rsidR="00144802" w:rsidRPr="00340513" w:rsidRDefault="00144802" w:rsidP="0014480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Description </w:t>
            </w:r>
          </w:p>
        </w:tc>
        <w:tc>
          <w:tcPr>
            <w:tcW w:w="72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2E9446C" w14:textId="41590871" w:rsidR="00144802" w:rsidRPr="00340513" w:rsidRDefault="00144802" w:rsidP="00144802">
            <w:pPr>
              <w:spacing w:line="259" w:lineRule="auto"/>
              <w:ind w:left="19" w:right="61" w:firstLine="0"/>
              <w:rPr>
                <w:rFonts w:asciiTheme="majorBidi" w:hAnsiTheme="majorBidi" w:cstheme="majorBidi"/>
                <w:szCs w:val="24"/>
              </w:rPr>
            </w:pPr>
            <w:r w:rsidRPr="00340513">
              <w:rPr>
                <w:rFonts w:asciiTheme="majorBidi" w:hAnsiTheme="majorBidi" w:cstheme="majorBidi"/>
                <w:szCs w:val="24"/>
              </w:rPr>
              <w:t>The vendor adjusted a product’s price.</w:t>
            </w:r>
          </w:p>
        </w:tc>
      </w:tr>
      <w:tr w:rsidR="00144802" w:rsidRPr="00340513" w14:paraId="43666973" w14:textId="77777777" w:rsidTr="00AA6682">
        <w:trPr>
          <w:trHeight w:val="543"/>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16EA683" w14:textId="77777777" w:rsidR="00144802" w:rsidRPr="00340513" w:rsidRDefault="00144802" w:rsidP="0014480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Priority </w:t>
            </w:r>
          </w:p>
        </w:tc>
        <w:tc>
          <w:tcPr>
            <w:tcW w:w="72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CF6CEC0" w14:textId="5AF5B81E" w:rsidR="00144802" w:rsidRPr="00340513" w:rsidRDefault="00144802" w:rsidP="00144802">
            <w:pPr>
              <w:spacing w:line="259" w:lineRule="auto"/>
              <w:ind w:left="19" w:firstLine="0"/>
              <w:jc w:val="left"/>
              <w:rPr>
                <w:rFonts w:asciiTheme="majorBidi" w:hAnsiTheme="majorBidi" w:cstheme="majorBidi"/>
                <w:szCs w:val="24"/>
              </w:rPr>
            </w:pPr>
            <w:r w:rsidRPr="00340513">
              <w:rPr>
                <w:rFonts w:asciiTheme="majorBidi" w:hAnsiTheme="majorBidi" w:cstheme="majorBidi"/>
                <w:szCs w:val="24"/>
              </w:rPr>
              <w:t>Medium</w:t>
            </w:r>
          </w:p>
        </w:tc>
      </w:tr>
      <w:tr w:rsidR="00144802" w:rsidRPr="00340513" w14:paraId="1C35BEB4" w14:textId="77777777" w:rsidTr="00AA6682">
        <w:trPr>
          <w:trHeight w:val="562"/>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AE8487A" w14:textId="77777777" w:rsidR="00144802" w:rsidRPr="00340513" w:rsidRDefault="00144802" w:rsidP="0014480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Primary Actors </w:t>
            </w:r>
          </w:p>
        </w:tc>
        <w:tc>
          <w:tcPr>
            <w:tcW w:w="72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C315925" w14:textId="77777777" w:rsidR="00144802" w:rsidRPr="00340513" w:rsidRDefault="00144802" w:rsidP="00144802">
            <w:pPr>
              <w:spacing w:line="259" w:lineRule="auto"/>
              <w:ind w:left="19" w:firstLine="0"/>
              <w:jc w:val="left"/>
              <w:rPr>
                <w:rFonts w:asciiTheme="majorBidi" w:hAnsiTheme="majorBidi" w:cstheme="majorBidi"/>
                <w:szCs w:val="24"/>
              </w:rPr>
            </w:pPr>
            <w:r w:rsidRPr="00340513">
              <w:rPr>
                <w:rFonts w:asciiTheme="majorBidi" w:hAnsiTheme="majorBidi" w:cstheme="majorBidi"/>
                <w:szCs w:val="24"/>
              </w:rPr>
              <w:t>Vendor</w:t>
            </w:r>
          </w:p>
        </w:tc>
      </w:tr>
      <w:tr w:rsidR="00144802" w:rsidRPr="00340513" w14:paraId="08B09AF9" w14:textId="77777777" w:rsidTr="00AA6682">
        <w:trPr>
          <w:trHeight w:val="562"/>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4E1C632" w14:textId="77777777" w:rsidR="00144802" w:rsidRPr="00340513" w:rsidRDefault="00144802" w:rsidP="0014480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Secondary Actors </w:t>
            </w:r>
          </w:p>
        </w:tc>
        <w:tc>
          <w:tcPr>
            <w:tcW w:w="72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47D5EF4" w14:textId="77777777" w:rsidR="00144802" w:rsidRPr="00340513" w:rsidRDefault="00144802" w:rsidP="00144802">
            <w:pPr>
              <w:spacing w:line="259" w:lineRule="auto"/>
              <w:ind w:left="0" w:firstLine="0"/>
              <w:jc w:val="left"/>
              <w:rPr>
                <w:rFonts w:asciiTheme="majorBidi" w:hAnsiTheme="majorBidi" w:cstheme="majorBidi"/>
                <w:szCs w:val="24"/>
              </w:rPr>
            </w:pPr>
            <w:r w:rsidRPr="00340513">
              <w:rPr>
                <w:rFonts w:asciiTheme="majorBidi" w:hAnsiTheme="majorBidi" w:cstheme="majorBidi"/>
                <w:szCs w:val="24"/>
              </w:rPr>
              <w:t>N/A</w:t>
            </w:r>
          </w:p>
        </w:tc>
      </w:tr>
      <w:tr w:rsidR="00144802" w:rsidRPr="00340513" w14:paraId="3AC397B8" w14:textId="77777777" w:rsidTr="00AA6682">
        <w:trPr>
          <w:trHeight w:val="562"/>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A35FE52" w14:textId="77777777" w:rsidR="00144802" w:rsidRPr="00340513" w:rsidRDefault="00144802" w:rsidP="0014480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Preconditions </w:t>
            </w:r>
          </w:p>
        </w:tc>
        <w:tc>
          <w:tcPr>
            <w:tcW w:w="72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108BF48" w14:textId="77777777" w:rsidR="00144802" w:rsidRPr="00340513" w:rsidRDefault="00144802" w:rsidP="00C03678">
            <w:pPr>
              <w:pStyle w:val="ListParagraph"/>
              <w:numPr>
                <w:ilvl w:val="0"/>
                <w:numId w:val="13"/>
              </w:numPr>
              <w:spacing w:after="160" w:line="259" w:lineRule="auto"/>
              <w:jc w:val="left"/>
              <w:rPr>
                <w:rFonts w:asciiTheme="majorBidi" w:eastAsiaTheme="minorEastAsia" w:hAnsiTheme="majorBidi" w:cstheme="majorBidi"/>
                <w:color w:val="000000" w:themeColor="text1"/>
                <w:szCs w:val="24"/>
              </w:rPr>
            </w:pPr>
            <w:r w:rsidRPr="00340513">
              <w:rPr>
                <w:rFonts w:asciiTheme="majorBidi" w:eastAsia="Times New Roman" w:hAnsiTheme="majorBidi" w:cstheme="majorBidi"/>
                <w:color w:val="000000" w:themeColor="text1"/>
                <w:szCs w:val="24"/>
              </w:rPr>
              <w:t>Vendor is logged into the system correctly.</w:t>
            </w:r>
          </w:p>
          <w:p w14:paraId="279F281E" w14:textId="77777777" w:rsidR="00144802" w:rsidRPr="00340513" w:rsidRDefault="00144802" w:rsidP="00C03678">
            <w:pPr>
              <w:pStyle w:val="ListParagraph"/>
              <w:numPr>
                <w:ilvl w:val="0"/>
                <w:numId w:val="13"/>
              </w:numPr>
              <w:spacing w:line="259" w:lineRule="auto"/>
              <w:jc w:val="left"/>
              <w:rPr>
                <w:rFonts w:asciiTheme="majorBidi" w:eastAsiaTheme="minorEastAsia" w:hAnsiTheme="majorBidi" w:cstheme="majorBidi"/>
                <w:color w:val="000000" w:themeColor="text1"/>
                <w:szCs w:val="24"/>
              </w:rPr>
            </w:pPr>
            <w:r w:rsidRPr="00340513">
              <w:rPr>
                <w:rFonts w:asciiTheme="majorBidi" w:eastAsia="Times New Roman" w:hAnsiTheme="majorBidi" w:cstheme="majorBidi"/>
                <w:color w:val="000000" w:themeColor="text1"/>
                <w:szCs w:val="24"/>
              </w:rPr>
              <w:t>Shop already established in the system</w:t>
            </w:r>
          </w:p>
          <w:p w14:paraId="07E36C6F" w14:textId="1FD2BD26" w:rsidR="00144802" w:rsidRPr="00340513" w:rsidRDefault="00144802" w:rsidP="00C03678">
            <w:pPr>
              <w:pStyle w:val="ListParagraph"/>
              <w:numPr>
                <w:ilvl w:val="0"/>
                <w:numId w:val="13"/>
              </w:numPr>
              <w:spacing w:line="259" w:lineRule="auto"/>
              <w:jc w:val="left"/>
              <w:rPr>
                <w:rFonts w:asciiTheme="majorBidi" w:hAnsiTheme="majorBidi" w:cstheme="majorBidi"/>
                <w:szCs w:val="24"/>
              </w:rPr>
            </w:pPr>
            <w:r w:rsidRPr="00340513">
              <w:rPr>
                <w:rFonts w:asciiTheme="majorBidi" w:eastAsia="Times New Roman" w:hAnsiTheme="majorBidi" w:cstheme="majorBidi"/>
                <w:color w:val="000000" w:themeColor="text1"/>
                <w:szCs w:val="24"/>
              </w:rPr>
              <w:t>A product exists in the system</w:t>
            </w:r>
          </w:p>
        </w:tc>
      </w:tr>
      <w:tr w:rsidR="00144802" w:rsidRPr="00340513" w14:paraId="126AFCA0" w14:textId="77777777" w:rsidTr="00AA6682">
        <w:trPr>
          <w:trHeight w:val="739"/>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CA04CED" w14:textId="77777777" w:rsidR="00144802" w:rsidRPr="00340513" w:rsidRDefault="00144802" w:rsidP="0014480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Post-conditions </w:t>
            </w:r>
          </w:p>
        </w:tc>
        <w:tc>
          <w:tcPr>
            <w:tcW w:w="72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B40D32" w14:textId="7A8BD306" w:rsidR="00144802" w:rsidRPr="00340513" w:rsidRDefault="00144802" w:rsidP="00144802">
            <w:pPr>
              <w:spacing w:line="259" w:lineRule="auto"/>
              <w:ind w:left="19" w:firstLine="0"/>
              <w:rPr>
                <w:rFonts w:asciiTheme="majorBidi" w:hAnsiTheme="majorBidi" w:cstheme="majorBidi"/>
                <w:szCs w:val="24"/>
              </w:rPr>
            </w:pPr>
            <w:r w:rsidRPr="00340513">
              <w:rPr>
                <w:rFonts w:asciiTheme="majorBidi" w:hAnsiTheme="majorBidi" w:cstheme="majorBidi"/>
                <w:szCs w:val="24"/>
              </w:rPr>
              <w:t>The product’s price is adjusted.</w:t>
            </w:r>
          </w:p>
        </w:tc>
      </w:tr>
      <w:tr w:rsidR="00144802" w:rsidRPr="00340513" w14:paraId="4FD5E638" w14:textId="77777777" w:rsidTr="00AA6682">
        <w:trPr>
          <w:trHeight w:val="1440"/>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D6A4837" w14:textId="77777777" w:rsidR="00144802" w:rsidRPr="00340513" w:rsidRDefault="00144802" w:rsidP="0014480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Main Success Scenario </w:t>
            </w:r>
          </w:p>
        </w:tc>
        <w:tc>
          <w:tcPr>
            <w:tcW w:w="72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092AF06" w14:textId="77777777" w:rsidR="00144802" w:rsidRPr="00340513" w:rsidRDefault="00144802" w:rsidP="00C03678">
            <w:pPr>
              <w:pStyle w:val="ListParagraph"/>
              <w:numPr>
                <w:ilvl w:val="0"/>
                <w:numId w:val="14"/>
              </w:numPr>
              <w:spacing w:line="259" w:lineRule="auto"/>
              <w:jc w:val="left"/>
              <w:rPr>
                <w:rFonts w:asciiTheme="majorBidi" w:hAnsiTheme="majorBidi" w:cstheme="majorBidi"/>
                <w:szCs w:val="24"/>
              </w:rPr>
            </w:pPr>
            <w:r w:rsidRPr="00340513">
              <w:rPr>
                <w:rFonts w:asciiTheme="majorBidi" w:hAnsiTheme="majorBidi" w:cstheme="majorBidi"/>
                <w:szCs w:val="24"/>
              </w:rPr>
              <w:t>Vendor logs in.</w:t>
            </w:r>
          </w:p>
          <w:p w14:paraId="765169CB" w14:textId="77777777" w:rsidR="00144802" w:rsidRPr="00340513" w:rsidRDefault="00144802" w:rsidP="00C03678">
            <w:pPr>
              <w:pStyle w:val="ListParagraph"/>
              <w:numPr>
                <w:ilvl w:val="0"/>
                <w:numId w:val="14"/>
              </w:numPr>
              <w:spacing w:line="259" w:lineRule="auto"/>
              <w:jc w:val="left"/>
              <w:rPr>
                <w:rFonts w:asciiTheme="majorBidi" w:hAnsiTheme="majorBidi" w:cstheme="majorBidi"/>
                <w:szCs w:val="24"/>
              </w:rPr>
            </w:pPr>
            <w:r w:rsidRPr="00340513">
              <w:rPr>
                <w:rFonts w:asciiTheme="majorBidi" w:hAnsiTheme="majorBidi" w:cstheme="majorBidi"/>
                <w:szCs w:val="24"/>
              </w:rPr>
              <w:t>Vendor enters their shop.</w:t>
            </w:r>
          </w:p>
          <w:p w14:paraId="2C54912D" w14:textId="77777777" w:rsidR="00144802" w:rsidRPr="00340513" w:rsidRDefault="00144802" w:rsidP="00C03678">
            <w:pPr>
              <w:pStyle w:val="ListParagraph"/>
              <w:numPr>
                <w:ilvl w:val="0"/>
                <w:numId w:val="14"/>
              </w:numPr>
              <w:spacing w:line="259" w:lineRule="auto"/>
              <w:jc w:val="left"/>
              <w:rPr>
                <w:rFonts w:asciiTheme="majorBidi" w:hAnsiTheme="majorBidi" w:cstheme="majorBidi"/>
                <w:szCs w:val="24"/>
              </w:rPr>
            </w:pPr>
            <w:r w:rsidRPr="00340513">
              <w:rPr>
                <w:rFonts w:asciiTheme="majorBidi" w:hAnsiTheme="majorBidi" w:cstheme="majorBidi"/>
                <w:szCs w:val="24"/>
              </w:rPr>
              <w:t xml:space="preserve"> Vendor chooses a product to adjust.</w:t>
            </w:r>
          </w:p>
          <w:p w14:paraId="43522BB6" w14:textId="77777777" w:rsidR="00144802" w:rsidRPr="00340513" w:rsidRDefault="00144802" w:rsidP="00C03678">
            <w:pPr>
              <w:pStyle w:val="ListParagraph"/>
              <w:numPr>
                <w:ilvl w:val="0"/>
                <w:numId w:val="14"/>
              </w:numPr>
              <w:spacing w:line="259" w:lineRule="auto"/>
              <w:jc w:val="left"/>
              <w:rPr>
                <w:rFonts w:asciiTheme="majorBidi" w:hAnsiTheme="majorBidi" w:cstheme="majorBidi"/>
                <w:szCs w:val="24"/>
              </w:rPr>
            </w:pPr>
            <w:r w:rsidRPr="00340513">
              <w:rPr>
                <w:rFonts w:asciiTheme="majorBidi" w:hAnsiTheme="majorBidi" w:cstheme="majorBidi"/>
                <w:szCs w:val="24"/>
              </w:rPr>
              <w:t>Vendor enters new price.</w:t>
            </w:r>
          </w:p>
          <w:p w14:paraId="5191577B" w14:textId="41809E42" w:rsidR="00144802" w:rsidRPr="00340513" w:rsidRDefault="00144802" w:rsidP="00C03678">
            <w:pPr>
              <w:pStyle w:val="ListParagraph"/>
              <w:numPr>
                <w:ilvl w:val="0"/>
                <w:numId w:val="14"/>
              </w:numPr>
              <w:spacing w:line="259" w:lineRule="auto"/>
              <w:jc w:val="left"/>
              <w:rPr>
                <w:rFonts w:asciiTheme="majorBidi" w:hAnsiTheme="majorBidi" w:cstheme="majorBidi"/>
                <w:color w:val="000000" w:themeColor="text1"/>
                <w:szCs w:val="24"/>
              </w:rPr>
            </w:pPr>
            <w:r w:rsidRPr="00340513">
              <w:rPr>
                <w:rFonts w:asciiTheme="majorBidi" w:hAnsiTheme="majorBidi" w:cstheme="majorBidi"/>
                <w:szCs w:val="24"/>
              </w:rPr>
              <w:t>The product is then adjusted.</w:t>
            </w:r>
          </w:p>
        </w:tc>
      </w:tr>
      <w:tr w:rsidR="00144802" w:rsidRPr="00340513" w14:paraId="071E5306" w14:textId="77777777" w:rsidTr="00AA6682">
        <w:trPr>
          <w:trHeight w:val="3515"/>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BEDD8B2" w14:textId="77777777" w:rsidR="00144802" w:rsidRPr="00340513" w:rsidRDefault="00144802" w:rsidP="0014480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Extensions </w:t>
            </w:r>
          </w:p>
        </w:tc>
        <w:tc>
          <w:tcPr>
            <w:tcW w:w="72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F19EB5B" w14:textId="77777777" w:rsidR="005B1649" w:rsidRPr="00340513" w:rsidRDefault="005B1649" w:rsidP="005B1649">
            <w:pPr>
              <w:spacing w:line="259" w:lineRule="auto"/>
              <w:ind w:left="20"/>
              <w:rPr>
                <w:rFonts w:asciiTheme="majorBidi" w:hAnsiTheme="majorBidi" w:cstheme="majorBidi"/>
                <w:szCs w:val="24"/>
              </w:rPr>
            </w:pPr>
            <w:r w:rsidRPr="00340513">
              <w:rPr>
                <w:rFonts w:asciiTheme="majorBidi" w:hAnsiTheme="majorBidi" w:cstheme="majorBidi"/>
                <w:szCs w:val="24"/>
              </w:rPr>
              <w:t>3.a. Vendor cancels after the first prompt.</w:t>
            </w:r>
          </w:p>
          <w:p w14:paraId="4066B862" w14:textId="77777777" w:rsidR="005B1649" w:rsidRPr="00340513" w:rsidRDefault="005B1649" w:rsidP="005B1649">
            <w:pPr>
              <w:spacing w:line="259" w:lineRule="auto"/>
              <w:ind w:left="20"/>
              <w:rPr>
                <w:rFonts w:asciiTheme="majorBidi" w:hAnsiTheme="majorBidi" w:cstheme="majorBidi"/>
                <w:szCs w:val="24"/>
              </w:rPr>
            </w:pPr>
            <w:r w:rsidRPr="00340513">
              <w:rPr>
                <w:rFonts w:asciiTheme="majorBidi" w:hAnsiTheme="majorBidi" w:cstheme="majorBidi"/>
                <w:szCs w:val="24"/>
              </w:rPr>
              <w:t>System takes the vendor back.</w:t>
            </w:r>
          </w:p>
          <w:p w14:paraId="3FBC5587" w14:textId="77777777" w:rsidR="005B1649" w:rsidRPr="00340513" w:rsidRDefault="005B1649" w:rsidP="005B1649">
            <w:pPr>
              <w:spacing w:line="259" w:lineRule="auto"/>
              <w:ind w:left="20"/>
              <w:rPr>
                <w:rFonts w:asciiTheme="majorBidi" w:hAnsiTheme="majorBidi" w:cstheme="majorBidi"/>
                <w:szCs w:val="24"/>
              </w:rPr>
            </w:pPr>
            <w:r w:rsidRPr="00340513">
              <w:rPr>
                <w:rFonts w:asciiTheme="majorBidi" w:hAnsiTheme="majorBidi" w:cstheme="majorBidi"/>
                <w:szCs w:val="24"/>
              </w:rPr>
              <w:t>4.a Vendor enters an invalid price.</w:t>
            </w:r>
          </w:p>
          <w:p w14:paraId="3729F249" w14:textId="77777777" w:rsidR="005B1649" w:rsidRPr="00340513" w:rsidRDefault="005B1649" w:rsidP="005B1649">
            <w:pPr>
              <w:spacing w:line="259" w:lineRule="auto"/>
              <w:ind w:left="20"/>
              <w:rPr>
                <w:rFonts w:asciiTheme="majorBidi" w:hAnsiTheme="majorBidi" w:cstheme="majorBidi"/>
                <w:szCs w:val="24"/>
              </w:rPr>
            </w:pPr>
            <w:r w:rsidRPr="00340513">
              <w:rPr>
                <w:rFonts w:asciiTheme="majorBidi" w:hAnsiTheme="majorBidi" w:cstheme="majorBidi"/>
                <w:szCs w:val="24"/>
              </w:rPr>
              <w:t>System displays prompt urging them to reenter information.</w:t>
            </w:r>
          </w:p>
          <w:p w14:paraId="5F40B6FB" w14:textId="77777777" w:rsidR="005B1649" w:rsidRPr="00340513" w:rsidRDefault="005B1649" w:rsidP="005B1649">
            <w:pPr>
              <w:spacing w:line="259" w:lineRule="auto"/>
              <w:ind w:left="20"/>
              <w:rPr>
                <w:rFonts w:asciiTheme="majorBidi" w:hAnsiTheme="majorBidi" w:cstheme="majorBidi"/>
                <w:szCs w:val="24"/>
              </w:rPr>
            </w:pPr>
            <w:r w:rsidRPr="00340513">
              <w:rPr>
                <w:rFonts w:asciiTheme="majorBidi" w:hAnsiTheme="majorBidi" w:cstheme="majorBidi"/>
                <w:szCs w:val="24"/>
              </w:rPr>
              <w:t>4.b Connection issue</w:t>
            </w:r>
          </w:p>
          <w:p w14:paraId="5C2E3C6B" w14:textId="50B89A91" w:rsidR="00144802" w:rsidRPr="00340513" w:rsidRDefault="005B1649" w:rsidP="005B1649">
            <w:pPr>
              <w:spacing w:line="259" w:lineRule="auto"/>
              <w:ind w:left="20"/>
              <w:rPr>
                <w:rFonts w:asciiTheme="majorBidi" w:hAnsiTheme="majorBidi" w:cstheme="majorBidi"/>
                <w:szCs w:val="24"/>
              </w:rPr>
            </w:pPr>
            <w:r w:rsidRPr="00340513">
              <w:rPr>
                <w:rFonts w:asciiTheme="majorBidi" w:hAnsiTheme="majorBidi" w:cstheme="majorBidi"/>
                <w:szCs w:val="24"/>
              </w:rPr>
              <w:t>System displays a connection error and restarts the function when a connection is established.</w:t>
            </w:r>
          </w:p>
          <w:p w14:paraId="74D0BE38" w14:textId="77777777" w:rsidR="00144802" w:rsidRPr="00340513" w:rsidRDefault="00144802" w:rsidP="00144802">
            <w:pPr>
              <w:spacing w:line="259" w:lineRule="auto"/>
              <w:ind w:left="0" w:firstLine="0"/>
              <w:rPr>
                <w:rFonts w:asciiTheme="majorBidi" w:hAnsiTheme="majorBidi" w:cstheme="majorBidi"/>
                <w:szCs w:val="24"/>
              </w:rPr>
            </w:pPr>
          </w:p>
        </w:tc>
      </w:tr>
    </w:tbl>
    <w:p w14:paraId="168B2A85" w14:textId="1292292A" w:rsidR="00144802" w:rsidRPr="00340513" w:rsidRDefault="00144802" w:rsidP="00D23711">
      <w:pPr>
        <w:spacing w:line="259" w:lineRule="auto"/>
        <w:ind w:left="0" w:firstLine="0"/>
        <w:jc w:val="left"/>
        <w:rPr>
          <w:rFonts w:asciiTheme="majorBidi" w:hAnsiTheme="majorBidi" w:cstheme="majorBidi"/>
          <w:szCs w:val="24"/>
        </w:rPr>
      </w:pPr>
    </w:p>
    <w:p w14:paraId="56BC159D" w14:textId="77777777" w:rsidR="005B1649" w:rsidRPr="00340513" w:rsidRDefault="005B1649" w:rsidP="005B1649">
      <w:pPr>
        <w:ind w:left="0" w:firstLine="0"/>
        <w:rPr>
          <w:rFonts w:asciiTheme="majorBidi" w:hAnsiTheme="majorBidi" w:cstheme="majorBidi"/>
          <w:szCs w:val="24"/>
        </w:rPr>
      </w:pPr>
    </w:p>
    <w:tbl>
      <w:tblPr>
        <w:tblStyle w:val="TableGrid"/>
        <w:tblW w:w="10257" w:type="dxa"/>
        <w:tblInd w:w="96" w:type="dxa"/>
        <w:tblCellMar>
          <w:top w:w="103" w:type="dxa"/>
          <w:left w:w="92" w:type="dxa"/>
          <w:right w:w="46" w:type="dxa"/>
        </w:tblCellMar>
        <w:tblLook w:val="04A0" w:firstRow="1" w:lastRow="0" w:firstColumn="1" w:lastColumn="0" w:noHBand="0" w:noVBand="1"/>
      </w:tblPr>
      <w:tblGrid>
        <w:gridCol w:w="2963"/>
        <w:gridCol w:w="7294"/>
      </w:tblGrid>
      <w:tr w:rsidR="005B1649" w:rsidRPr="00340513" w14:paraId="791BAA56" w14:textId="77777777" w:rsidTr="00AA6682">
        <w:trPr>
          <w:trHeight w:val="562"/>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8961609" w14:textId="77777777" w:rsidR="005B1649" w:rsidRPr="00340513" w:rsidRDefault="005B1649" w:rsidP="00AA66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lastRenderedPageBreak/>
              <w:t xml:space="preserve">ID </w:t>
            </w:r>
          </w:p>
        </w:tc>
        <w:tc>
          <w:tcPr>
            <w:tcW w:w="72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0D7FD43" w14:textId="450981C9" w:rsidR="005B1649" w:rsidRPr="00340513" w:rsidRDefault="005B1649" w:rsidP="00AA6682">
            <w:pPr>
              <w:spacing w:line="259" w:lineRule="auto"/>
              <w:ind w:left="0" w:firstLine="0"/>
              <w:jc w:val="left"/>
              <w:rPr>
                <w:rFonts w:asciiTheme="majorBidi" w:hAnsiTheme="majorBidi" w:cstheme="majorBidi"/>
                <w:szCs w:val="24"/>
              </w:rPr>
            </w:pPr>
            <w:r w:rsidRPr="00340513">
              <w:rPr>
                <w:rFonts w:asciiTheme="majorBidi" w:hAnsiTheme="majorBidi" w:cstheme="majorBidi"/>
                <w:szCs w:val="24"/>
              </w:rPr>
              <w:t>UC_08</w:t>
            </w:r>
          </w:p>
        </w:tc>
      </w:tr>
      <w:tr w:rsidR="005B1649" w:rsidRPr="00340513" w14:paraId="350E0B2B" w14:textId="77777777" w:rsidTr="00AA6682">
        <w:trPr>
          <w:trHeight w:val="566"/>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5628B85" w14:textId="77777777" w:rsidR="005B1649" w:rsidRPr="00340513" w:rsidRDefault="005B1649" w:rsidP="00AA66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Title </w:t>
            </w:r>
          </w:p>
        </w:tc>
        <w:tc>
          <w:tcPr>
            <w:tcW w:w="72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08F5073" w14:textId="77777777" w:rsidR="005B1649" w:rsidRPr="00340513" w:rsidRDefault="005B1649" w:rsidP="00AA6682">
            <w:pPr>
              <w:spacing w:line="259" w:lineRule="auto"/>
              <w:ind w:left="19" w:firstLine="0"/>
              <w:jc w:val="left"/>
              <w:rPr>
                <w:rFonts w:asciiTheme="majorBidi" w:hAnsiTheme="majorBidi" w:cstheme="majorBidi"/>
                <w:szCs w:val="24"/>
              </w:rPr>
            </w:pPr>
            <w:proofErr w:type="spellStart"/>
            <w:r w:rsidRPr="00340513">
              <w:rPr>
                <w:rFonts w:asciiTheme="majorBidi" w:hAnsiTheme="majorBidi" w:cstheme="majorBidi"/>
                <w:szCs w:val="24"/>
              </w:rPr>
              <w:t>PutSale</w:t>
            </w:r>
            <w:proofErr w:type="spellEnd"/>
          </w:p>
        </w:tc>
      </w:tr>
      <w:tr w:rsidR="005B1649" w:rsidRPr="00340513" w14:paraId="49D6D01C" w14:textId="77777777" w:rsidTr="00AA6682">
        <w:trPr>
          <w:trHeight w:val="1800"/>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6CF3DB8" w14:textId="77777777" w:rsidR="005B1649" w:rsidRPr="00340513" w:rsidRDefault="005B1649" w:rsidP="00AA66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Description </w:t>
            </w:r>
          </w:p>
        </w:tc>
        <w:tc>
          <w:tcPr>
            <w:tcW w:w="72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77FB887" w14:textId="77777777" w:rsidR="005B1649" w:rsidRPr="00340513" w:rsidRDefault="005B1649" w:rsidP="00AA6682">
            <w:pPr>
              <w:spacing w:line="259" w:lineRule="auto"/>
              <w:ind w:left="19" w:right="61" w:firstLine="0"/>
              <w:rPr>
                <w:rFonts w:asciiTheme="majorBidi" w:hAnsiTheme="majorBidi" w:cstheme="majorBidi"/>
                <w:szCs w:val="24"/>
              </w:rPr>
            </w:pPr>
            <w:r w:rsidRPr="00340513">
              <w:rPr>
                <w:rFonts w:asciiTheme="majorBidi" w:hAnsiTheme="majorBidi" w:cstheme="majorBidi"/>
                <w:szCs w:val="24"/>
              </w:rPr>
              <w:t>The vendor adds a sale to products in their shop.</w:t>
            </w:r>
          </w:p>
        </w:tc>
      </w:tr>
      <w:tr w:rsidR="005B1649" w:rsidRPr="00340513" w14:paraId="143E1E28" w14:textId="77777777" w:rsidTr="00AA6682">
        <w:trPr>
          <w:trHeight w:val="543"/>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0FA9D6F" w14:textId="77777777" w:rsidR="005B1649" w:rsidRPr="00340513" w:rsidRDefault="005B1649" w:rsidP="00AA66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Priority </w:t>
            </w:r>
          </w:p>
        </w:tc>
        <w:tc>
          <w:tcPr>
            <w:tcW w:w="72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9768E4E" w14:textId="77777777" w:rsidR="005B1649" w:rsidRPr="00340513" w:rsidRDefault="005B1649" w:rsidP="00AA6682">
            <w:pPr>
              <w:spacing w:line="259" w:lineRule="auto"/>
              <w:ind w:left="19" w:firstLine="0"/>
              <w:jc w:val="left"/>
              <w:rPr>
                <w:rFonts w:asciiTheme="majorBidi" w:hAnsiTheme="majorBidi" w:cstheme="majorBidi"/>
                <w:szCs w:val="24"/>
              </w:rPr>
            </w:pPr>
            <w:r w:rsidRPr="00340513">
              <w:rPr>
                <w:rFonts w:asciiTheme="majorBidi" w:hAnsiTheme="majorBidi" w:cstheme="majorBidi"/>
                <w:szCs w:val="24"/>
              </w:rPr>
              <w:t>Medium</w:t>
            </w:r>
          </w:p>
        </w:tc>
      </w:tr>
      <w:tr w:rsidR="005B1649" w:rsidRPr="00340513" w14:paraId="0C918F02" w14:textId="77777777" w:rsidTr="00AA6682">
        <w:trPr>
          <w:trHeight w:val="562"/>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E179383" w14:textId="77777777" w:rsidR="005B1649" w:rsidRPr="00340513" w:rsidRDefault="005B1649" w:rsidP="00AA66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Primary Actors </w:t>
            </w:r>
          </w:p>
        </w:tc>
        <w:tc>
          <w:tcPr>
            <w:tcW w:w="72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982DE28" w14:textId="77777777" w:rsidR="005B1649" w:rsidRPr="00340513" w:rsidRDefault="005B1649" w:rsidP="00AA6682">
            <w:pPr>
              <w:spacing w:line="259" w:lineRule="auto"/>
              <w:ind w:left="19" w:firstLine="0"/>
              <w:jc w:val="left"/>
              <w:rPr>
                <w:rFonts w:asciiTheme="majorBidi" w:hAnsiTheme="majorBidi" w:cstheme="majorBidi"/>
                <w:szCs w:val="24"/>
              </w:rPr>
            </w:pPr>
            <w:r w:rsidRPr="00340513">
              <w:rPr>
                <w:rFonts w:asciiTheme="majorBidi" w:hAnsiTheme="majorBidi" w:cstheme="majorBidi"/>
                <w:szCs w:val="24"/>
              </w:rPr>
              <w:t>Vendor</w:t>
            </w:r>
          </w:p>
        </w:tc>
      </w:tr>
      <w:tr w:rsidR="005B1649" w:rsidRPr="00340513" w14:paraId="38397878" w14:textId="77777777" w:rsidTr="00AA6682">
        <w:trPr>
          <w:trHeight w:val="562"/>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727F779" w14:textId="77777777" w:rsidR="005B1649" w:rsidRPr="00340513" w:rsidRDefault="005B1649" w:rsidP="00AA66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Secondary Actors </w:t>
            </w:r>
          </w:p>
        </w:tc>
        <w:tc>
          <w:tcPr>
            <w:tcW w:w="72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34DBC30" w14:textId="77777777" w:rsidR="005B1649" w:rsidRPr="00340513" w:rsidRDefault="005B1649" w:rsidP="00AA6682">
            <w:pPr>
              <w:spacing w:line="259" w:lineRule="auto"/>
              <w:ind w:left="0" w:firstLine="0"/>
              <w:jc w:val="left"/>
              <w:rPr>
                <w:rFonts w:asciiTheme="majorBidi" w:hAnsiTheme="majorBidi" w:cstheme="majorBidi"/>
                <w:szCs w:val="24"/>
              </w:rPr>
            </w:pPr>
            <w:r w:rsidRPr="00340513">
              <w:rPr>
                <w:rFonts w:asciiTheme="majorBidi" w:hAnsiTheme="majorBidi" w:cstheme="majorBidi"/>
                <w:szCs w:val="24"/>
              </w:rPr>
              <w:t>N/A</w:t>
            </w:r>
          </w:p>
        </w:tc>
      </w:tr>
      <w:tr w:rsidR="005B1649" w:rsidRPr="00340513" w14:paraId="28C1AD4A" w14:textId="77777777" w:rsidTr="00AA6682">
        <w:trPr>
          <w:trHeight w:val="562"/>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FCF772D" w14:textId="77777777" w:rsidR="005B1649" w:rsidRPr="00340513" w:rsidRDefault="005B1649" w:rsidP="00AA66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Preconditions </w:t>
            </w:r>
          </w:p>
        </w:tc>
        <w:tc>
          <w:tcPr>
            <w:tcW w:w="72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51BBC30" w14:textId="77777777" w:rsidR="005B1649" w:rsidRPr="00340513" w:rsidRDefault="005B1649" w:rsidP="00C03678">
            <w:pPr>
              <w:pStyle w:val="ListParagraph"/>
              <w:numPr>
                <w:ilvl w:val="0"/>
                <w:numId w:val="4"/>
              </w:numPr>
              <w:spacing w:after="160" w:line="259" w:lineRule="auto"/>
              <w:jc w:val="left"/>
              <w:rPr>
                <w:rFonts w:asciiTheme="majorBidi" w:eastAsiaTheme="minorEastAsia" w:hAnsiTheme="majorBidi" w:cstheme="majorBidi"/>
                <w:color w:val="000000" w:themeColor="text1"/>
                <w:szCs w:val="24"/>
              </w:rPr>
            </w:pPr>
            <w:r w:rsidRPr="00340513">
              <w:rPr>
                <w:rFonts w:asciiTheme="majorBidi" w:eastAsia="Times New Roman" w:hAnsiTheme="majorBidi" w:cstheme="majorBidi"/>
                <w:color w:val="000000" w:themeColor="text1"/>
                <w:szCs w:val="24"/>
              </w:rPr>
              <w:t>Vendor is logged into the system correctly.</w:t>
            </w:r>
          </w:p>
          <w:p w14:paraId="340F31D0" w14:textId="77777777" w:rsidR="005B1649" w:rsidRPr="00340513" w:rsidRDefault="005B1649" w:rsidP="00C03678">
            <w:pPr>
              <w:pStyle w:val="ListParagraph"/>
              <w:numPr>
                <w:ilvl w:val="0"/>
                <w:numId w:val="4"/>
              </w:numPr>
              <w:spacing w:line="259" w:lineRule="auto"/>
              <w:jc w:val="left"/>
              <w:rPr>
                <w:rFonts w:asciiTheme="majorBidi" w:eastAsiaTheme="minorEastAsia" w:hAnsiTheme="majorBidi" w:cstheme="majorBidi"/>
                <w:color w:val="000000" w:themeColor="text1"/>
                <w:szCs w:val="24"/>
              </w:rPr>
            </w:pPr>
            <w:r w:rsidRPr="00340513">
              <w:rPr>
                <w:rFonts w:asciiTheme="majorBidi" w:eastAsia="Times New Roman" w:hAnsiTheme="majorBidi" w:cstheme="majorBidi"/>
                <w:color w:val="000000" w:themeColor="text1"/>
                <w:szCs w:val="24"/>
              </w:rPr>
              <w:t>Shop already established in the system.</w:t>
            </w:r>
          </w:p>
          <w:p w14:paraId="45F6D121" w14:textId="77777777" w:rsidR="005B1649" w:rsidRPr="00340513" w:rsidRDefault="005B1649" w:rsidP="00C03678">
            <w:pPr>
              <w:pStyle w:val="ListParagraph"/>
              <w:numPr>
                <w:ilvl w:val="0"/>
                <w:numId w:val="4"/>
              </w:numPr>
              <w:spacing w:line="259" w:lineRule="auto"/>
              <w:jc w:val="left"/>
              <w:rPr>
                <w:rFonts w:asciiTheme="majorBidi" w:eastAsiaTheme="minorEastAsia" w:hAnsiTheme="majorBidi" w:cstheme="majorBidi"/>
                <w:color w:val="000000" w:themeColor="text1"/>
                <w:szCs w:val="24"/>
              </w:rPr>
            </w:pPr>
            <w:r w:rsidRPr="00340513">
              <w:rPr>
                <w:rFonts w:asciiTheme="majorBidi" w:eastAsia="Times New Roman" w:hAnsiTheme="majorBidi" w:cstheme="majorBidi"/>
                <w:color w:val="000000" w:themeColor="text1"/>
                <w:szCs w:val="24"/>
              </w:rPr>
              <w:t>Products already exist in system.</w:t>
            </w:r>
          </w:p>
        </w:tc>
      </w:tr>
      <w:tr w:rsidR="005B1649" w:rsidRPr="00340513" w14:paraId="452F3884" w14:textId="77777777" w:rsidTr="00AA6682">
        <w:trPr>
          <w:trHeight w:val="739"/>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921C29B" w14:textId="77777777" w:rsidR="005B1649" w:rsidRPr="00340513" w:rsidRDefault="005B1649" w:rsidP="00AA66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Post-conditions </w:t>
            </w:r>
          </w:p>
        </w:tc>
        <w:tc>
          <w:tcPr>
            <w:tcW w:w="72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F337C2B" w14:textId="77777777" w:rsidR="005B1649" w:rsidRPr="00340513" w:rsidRDefault="005B1649" w:rsidP="00AA6682">
            <w:pPr>
              <w:spacing w:line="259" w:lineRule="auto"/>
              <w:ind w:left="19" w:firstLine="0"/>
              <w:rPr>
                <w:rFonts w:asciiTheme="majorBidi" w:hAnsiTheme="majorBidi" w:cstheme="majorBidi"/>
                <w:szCs w:val="24"/>
              </w:rPr>
            </w:pPr>
            <w:r w:rsidRPr="00340513">
              <w:rPr>
                <w:rFonts w:asciiTheme="majorBidi" w:hAnsiTheme="majorBidi" w:cstheme="majorBidi"/>
                <w:szCs w:val="24"/>
              </w:rPr>
              <w:t>A sale is added on specific products in the store.</w:t>
            </w:r>
          </w:p>
        </w:tc>
      </w:tr>
      <w:tr w:rsidR="005B1649" w:rsidRPr="00340513" w14:paraId="4D5C3B89" w14:textId="77777777" w:rsidTr="00AA6682">
        <w:trPr>
          <w:trHeight w:val="1440"/>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F97F0F3" w14:textId="77777777" w:rsidR="005B1649" w:rsidRPr="00340513" w:rsidRDefault="005B1649" w:rsidP="00AA66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Main Success Scenario </w:t>
            </w:r>
          </w:p>
        </w:tc>
        <w:tc>
          <w:tcPr>
            <w:tcW w:w="72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30381AE" w14:textId="77777777" w:rsidR="005B1649" w:rsidRPr="00340513" w:rsidRDefault="005B1649" w:rsidP="00C03678">
            <w:pPr>
              <w:pStyle w:val="ListParagraph"/>
              <w:numPr>
                <w:ilvl w:val="0"/>
                <w:numId w:val="15"/>
              </w:numPr>
              <w:spacing w:line="259" w:lineRule="auto"/>
              <w:jc w:val="left"/>
              <w:rPr>
                <w:rFonts w:asciiTheme="majorBidi" w:hAnsiTheme="majorBidi" w:cstheme="majorBidi"/>
                <w:szCs w:val="24"/>
              </w:rPr>
            </w:pPr>
            <w:r w:rsidRPr="00340513">
              <w:rPr>
                <w:rFonts w:asciiTheme="majorBidi" w:hAnsiTheme="majorBidi" w:cstheme="majorBidi"/>
                <w:szCs w:val="24"/>
              </w:rPr>
              <w:t>Vendor logs in.</w:t>
            </w:r>
          </w:p>
          <w:p w14:paraId="7892BD29" w14:textId="77777777" w:rsidR="005B1649" w:rsidRPr="00340513" w:rsidRDefault="005B1649" w:rsidP="00C03678">
            <w:pPr>
              <w:pStyle w:val="ListParagraph"/>
              <w:numPr>
                <w:ilvl w:val="0"/>
                <w:numId w:val="15"/>
              </w:numPr>
              <w:spacing w:line="259" w:lineRule="auto"/>
              <w:jc w:val="left"/>
              <w:rPr>
                <w:rFonts w:asciiTheme="majorBidi" w:hAnsiTheme="majorBidi" w:cstheme="majorBidi"/>
                <w:szCs w:val="24"/>
              </w:rPr>
            </w:pPr>
            <w:r w:rsidRPr="00340513">
              <w:rPr>
                <w:rFonts w:asciiTheme="majorBidi" w:hAnsiTheme="majorBidi" w:cstheme="majorBidi"/>
                <w:szCs w:val="24"/>
              </w:rPr>
              <w:t>Vendor opens their store.</w:t>
            </w:r>
          </w:p>
          <w:p w14:paraId="306FBCA4" w14:textId="77777777" w:rsidR="005B1649" w:rsidRPr="00340513" w:rsidRDefault="005B1649" w:rsidP="00C03678">
            <w:pPr>
              <w:pStyle w:val="ListParagraph"/>
              <w:numPr>
                <w:ilvl w:val="0"/>
                <w:numId w:val="15"/>
              </w:numPr>
              <w:spacing w:line="259" w:lineRule="auto"/>
              <w:jc w:val="left"/>
              <w:rPr>
                <w:rFonts w:asciiTheme="majorBidi" w:hAnsiTheme="majorBidi" w:cstheme="majorBidi"/>
                <w:szCs w:val="24"/>
              </w:rPr>
            </w:pPr>
            <w:r w:rsidRPr="00340513">
              <w:rPr>
                <w:rFonts w:asciiTheme="majorBidi" w:hAnsiTheme="majorBidi" w:cstheme="majorBidi"/>
                <w:szCs w:val="24"/>
              </w:rPr>
              <w:t>Vendor chooses to add a sale.</w:t>
            </w:r>
          </w:p>
          <w:p w14:paraId="49A4A509" w14:textId="77777777" w:rsidR="005B1649" w:rsidRPr="00340513" w:rsidRDefault="005B1649" w:rsidP="00C03678">
            <w:pPr>
              <w:pStyle w:val="ListParagraph"/>
              <w:numPr>
                <w:ilvl w:val="0"/>
                <w:numId w:val="15"/>
              </w:numPr>
              <w:spacing w:line="259" w:lineRule="auto"/>
              <w:jc w:val="left"/>
              <w:rPr>
                <w:rFonts w:asciiTheme="majorBidi" w:hAnsiTheme="majorBidi" w:cstheme="majorBidi"/>
                <w:szCs w:val="24"/>
              </w:rPr>
            </w:pPr>
            <w:r w:rsidRPr="00340513">
              <w:rPr>
                <w:rFonts w:asciiTheme="majorBidi" w:hAnsiTheme="majorBidi" w:cstheme="majorBidi"/>
                <w:szCs w:val="24"/>
              </w:rPr>
              <w:t>Vendor chooses products.</w:t>
            </w:r>
          </w:p>
          <w:p w14:paraId="4C5C32B8" w14:textId="77777777" w:rsidR="005B1649" w:rsidRPr="00340513" w:rsidRDefault="005B1649" w:rsidP="00C03678">
            <w:pPr>
              <w:pStyle w:val="ListParagraph"/>
              <w:numPr>
                <w:ilvl w:val="0"/>
                <w:numId w:val="15"/>
              </w:numPr>
              <w:spacing w:line="259" w:lineRule="auto"/>
              <w:jc w:val="left"/>
              <w:rPr>
                <w:rFonts w:asciiTheme="majorBidi" w:hAnsiTheme="majorBidi" w:cstheme="majorBidi"/>
                <w:szCs w:val="24"/>
              </w:rPr>
            </w:pPr>
            <w:r w:rsidRPr="00340513">
              <w:rPr>
                <w:rFonts w:asciiTheme="majorBidi" w:hAnsiTheme="majorBidi" w:cstheme="majorBidi"/>
                <w:szCs w:val="24"/>
              </w:rPr>
              <w:t>Vendor enters sale percentage.</w:t>
            </w:r>
          </w:p>
          <w:p w14:paraId="08129EA1" w14:textId="77777777" w:rsidR="005B1649" w:rsidRPr="00340513" w:rsidRDefault="005B1649" w:rsidP="00C03678">
            <w:pPr>
              <w:pStyle w:val="ListParagraph"/>
              <w:numPr>
                <w:ilvl w:val="0"/>
                <w:numId w:val="15"/>
              </w:numPr>
              <w:spacing w:line="259" w:lineRule="auto"/>
              <w:jc w:val="left"/>
              <w:rPr>
                <w:rFonts w:asciiTheme="majorBidi" w:hAnsiTheme="majorBidi" w:cstheme="majorBidi"/>
                <w:szCs w:val="24"/>
              </w:rPr>
            </w:pPr>
            <w:r w:rsidRPr="00340513">
              <w:rPr>
                <w:rFonts w:asciiTheme="majorBidi" w:hAnsiTheme="majorBidi" w:cstheme="majorBidi"/>
                <w:szCs w:val="24"/>
              </w:rPr>
              <w:t>The product is adjusted in the store page.</w:t>
            </w:r>
          </w:p>
        </w:tc>
      </w:tr>
      <w:tr w:rsidR="005B1649" w:rsidRPr="00340513" w14:paraId="555AD359" w14:textId="77777777" w:rsidTr="00AA6682">
        <w:trPr>
          <w:trHeight w:val="3515"/>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664E7AF" w14:textId="77777777" w:rsidR="005B1649" w:rsidRPr="00340513" w:rsidRDefault="005B1649" w:rsidP="00AA66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Extensions </w:t>
            </w:r>
          </w:p>
        </w:tc>
        <w:tc>
          <w:tcPr>
            <w:tcW w:w="72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8191A83" w14:textId="77777777" w:rsidR="005B1649" w:rsidRPr="00340513" w:rsidRDefault="005B1649" w:rsidP="00AA6682">
            <w:pPr>
              <w:spacing w:line="259" w:lineRule="auto"/>
              <w:ind w:left="20"/>
              <w:rPr>
                <w:rFonts w:asciiTheme="majorBidi" w:hAnsiTheme="majorBidi" w:cstheme="majorBidi"/>
                <w:szCs w:val="24"/>
              </w:rPr>
            </w:pPr>
            <w:r w:rsidRPr="00340513">
              <w:rPr>
                <w:rFonts w:asciiTheme="majorBidi" w:hAnsiTheme="majorBidi" w:cstheme="majorBidi"/>
                <w:szCs w:val="24"/>
              </w:rPr>
              <w:t xml:space="preserve"> 4.a. Vendor cancels after clicking on adding sale.</w:t>
            </w:r>
          </w:p>
          <w:p w14:paraId="061AE9B0" w14:textId="77777777" w:rsidR="005B1649" w:rsidRPr="00340513" w:rsidRDefault="005B1649" w:rsidP="00AA6682">
            <w:pPr>
              <w:spacing w:line="259" w:lineRule="auto"/>
              <w:ind w:left="20"/>
              <w:rPr>
                <w:rFonts w:asciiTheme="majorBidi" w:hAnsiTheme="majorBidi" w:cstheme="majorBidi"/>
                <w:szCs w:val="24"/>
              </w:rPr>
            </w:pPr>
            <w:r w:rsidRPr="00340513">
              <w:rPr>
                <w:rFonts w:asciiTheme="majorBidi" w:hAnsiTheme="majorBidi" w:cstheme="majorBidi"/>
                <w:szCs w:val="24"/>
              </w:rPr>
              <w:t>System takes the vendor back.</w:t>
            </w:r>
          </w:p>
          <w:p w14:paraId="5183AD19" w14:textId="77777777" w:rsidR="005B1649" w:rsidRPr="00340513" w:rsidRDefault="005B1649" w:rsidP="00AA6682">
            <w:pPr>
              <w:spacing w:line="259" w:lineRule="auto"/>
              <w:ind w:left="20"/>
              <w:rPr>
                <w:rFonts w:asciiTheme="majorBidi" w:hAnsiTheme="majorBidi" w:cstheme="majorBidi"/>
                <w:szCs w:val="24"/>
              </w:rPr>
            </w:pPr>
            <w:r w:rsidRPr="00340513">
              <w:rPr>
                <w:rFonts w:asciiTheme="majorBidi" w:hAnsiTheme="majorBidi" w:cstheme="majorBidi"/>
                <w:szCs w:val="24"/>
              </w:rPr>
              <w:t xml:space="preserve">4.b Vendor doesn’t choose a valid </w:t>
            </w:r>
            <w:proofErr w:type="gramStart"/>
            <w:r w:rsidRPr="00340513">
              <w:rPr>
                <w:rFonts w:asciiTheme="majorBidi" w:hAnsiTheme="majorBidi" w:cstheme="majorBidi"/>
                <w:szCs w:val="24"/>
              </w:rPr>
              <w:t>amount</w:t>
            </w:r>
            <w:proofErr w:type="gramEnd"/>
            <w:r w:rsidRPr="00340513">
              <w:rPr>
                <w:rFonts w:asciiTheme="majorBidi" w:hAnsiTheme="majorBidi" w:cstheme="majorBidi"/>
                <w:szCs w:val="24"/>
              </w:rPr>
              <w:t xml:space="preserve"> of products. (Products &lt;0)</w:t>
            </w:r>
          </w:p>
          <w:p w14:paraId="43947FB5" w14:textId="77777777" w:rsidR="005B1649" w:rsidRPr="00340513" w:rsidRDefault="005B1649" w:rsidP="00AA6682">
            <w:pPr>
              <w:spacing w:line="259" w:lineRule="auto"/>
              <w:ind w:left="20"/>
              <w:rPr>
                <w:rFonts w:asciiTheme="majorBidi" w:hAnsiTheme="majorBidi" w:cstheme="majorBidi"/>
                <w:szCs w:val="24"/>
              </w:rPr>
            </w:pPr>
            <w:r w:rsidRPr="00340513">
              <w:rPr>
                <w:rFonts w:asciiTheme="majorBidi" w:hAnsiTheme="majorBidi" w:cstheme="majorBidi"/>
                <w:szCs w:val="24"/>
              </w:rPr>
              <w:t>A prompt notifies the vendor they did not pick any products.</w:t>
            </w:r>
          </w:p>
          <w:p w14:paraId="32F4249D" w14:textId="77777777" w:rsidR="005B1649" w:rsidRPr="00340513" w:rsidRDefault="005B1649" w:rsidP="00AA6682">
            <w:pPr>
              <w:spacing w:line="259" w:lineRule="auto"/>
              <w:ind w:left="20"/>
              <w:rPr>
                <w:rFonts w:asciiTheme="majorBidi" w:hAnsiTheme="majorBidi" w:cstheme="majorBidi"/>
                <w:szCs w:val="24"/>
              </w:rPr>
            </w:pPr>
            <w:r w:rsidRPr="00340513">
              <w:rPr>
                <w:rFonts w:asciiTheme="majorBidi" w:hAnsiTheme="majorBidi" w:cstheme="majorBidi"/>
                <w:szCs w:val="24"/>
              </w:rPr>
              <w:t>5.a Vendor enters invalid information</w:t>
            </w:r>
          </w:p>
          <w:p w14:paraId="5B2D570D" w14:textId="77777777" w:rsidR="005B1649" w:rsidRPr="00340513" w:rsidRDefault="005B1649" w:rsidP="00AA6682">
            <w:pPr>
              <w:spacing w:line="259" w:lineRule="auto"/>
              <w:ind w:left="20"/>
              <w:rPr>
                <w:rFonts w:asciiTheme="majorBidi" w:hAnsiTheme="majorBidi" w:cstheme="majorBidi"/>
                <w:szCs w:val="24"/>
              </w:rPr>
            </w:pPr>
            <w:r w:rsidRPr="00340513">
              <w:rPr>
                <w:rFonts w:asciiTheme="majorBidi" w:hAnsiTheme="majorBidi" w:cstheme="majorBidi"/>
                <w:szCs w:val="24"/>
              </w:rPr>
              <w:t>System displays prompt urging them to reenter a valid percentage.</w:t>
            </w:r>
          </w:p>
          <w:p w14:paraId="75717A84" w14:textId="77777777" w:rsidR="005B1649" w:rsidRPr="00340513" w:rsidRDefault="005B1649" w:rsidP="00AA6682">
            <w:pPr>
              <w:spacing w:line="259" w:lineRule="auto"/>
              <w:ind w:left="20"/>
              <w:rPr>
                <w:rFonts w:asciiTheme="majorBidi" w:hAnsiTheme="majorBidi" w:cstheme="majorBidi"/>
                <w:szCs w:val="24"/>
              </w:rPr>
            </w:pPr>
            <w:r w:rsidRPr="00340513">
              <w:rPr>
                <w:rFonts w:asciiTheme="majorBidi" w:hAnsiTheme="majorBidi" w:cstheme="majorBidi"/>
                <w:szCs w:val="24"/>
              </w:rPr>
              <w:t>5.b Connection issue</w:t>
            </w:r>
          </w:p>
          <w:p w14:paraId="1D761044" w14:textId="77777777" w:rsidR="005B1649" w:rsidRPr="00340513" w:rsidRDefault="005B1649" w:rsidP="00AA6682">
            <w:pPr>
              <w:spacing w:line="259" w:lineRule="auto"/>
              <w:ind w:left="20"/>
              <w:rPr>
                <w:rFonts w:asciiTheme="majorBidi" w:hAnsiTheme="majorBidi" w:cstheme="majorBidi"/>
                <w:szCs w:val="24"/>
              </w:rPr>
            </w:pPr>
            <w:r w:rsidRPr="00340513">
              <w:rPr>
                <w:rFonts w:asciiTheme="majorBidi" w:hAnsiTheme="majorBidi" w:cstheme="majorBidi"/>
                <w:szCs w:val="24"/>
              </w:rPr>
              <w:t>System displays a connection error and restarts the function when a connection is established.</w:t>
            </w:r>
          </w:p>
        </w:tc>
      </w:tr>
    </w:tbl>
    <w:p w14:paraId="186AE496" w14:textId="77777777" w:rsidR="005B1649" w:rsidRPr="00340513" w:rsidRDefault="005B1649" w:rsidP="005B1649">
      <w:pPr>
        <w:ind w:left="0" w:firstLine="0"/>
        <w:rPr>
          <w:rFonts w:asciiTheme="majorBidi" w:hAnsiTheme="majorBidi" w:cstheme="majorBidi"/>
          <w:szCs w:val="24"/>
        </w:rPr>
      </w:pPr>
    </w:p>
    <w:tbl>
      <w:tblPr>
        <w:tblStyle w:val="TableGrid"/>
        <w:tblW w:w="10257" w:type="dxa"/>
        <w:tblInd w:w="96" w:type="dxa"/>
        <w:tblCellMar>
          <w:top w:w="103" w:type="dxa"/>
          <w:left w:w="92" w:type="dxa"/>
          <w:right w:w="46" w:type="dxa"/>
        </w:tblCellMar>
        <w:tblLook w:val="04A0" w:firstRow="1" w:lastRow="0" w:firstColumn="1" w:lastColumn="0" w:noHBand="0" w:noVBand="1"/>
      </w:tblPr>
      <w:tblGrid>
        <w:gridCol w:w="2963"/>
        <w:gridCol w:w="7294"/>
      </w:tblGrid>
      <w:tr w:rsidR="005B1649" w:rsidRPr="00340513" w14:paraId="7FFDE3C0" w14:textId="77777777" w:rsidTr="00AA6682">
        <w:trPr>
          <w:trHeight w:val="562"/>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7D00D81" w14:textId="77777777" w:rsidR="005B1649" w:rsidRPr="00340513" w:rsidRDefault="005B1649" w:rsidP="00AA66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lastRenderedPageBreak/>
              <w:t xml:space="preserve">ID </w:t>
            </w:r>
          </w:p>
        </w:tc>
        <w:tc>
          <w:tcPr>
            <w:tcW w:w="72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3A304D9" w14:textId="0CD79770" w:rsidR="005B1649" w:rsidRPr="00340513" w:rsidRDefault="005B1649" w:rsidP="00AA6682">
            <w:pPr>
              <w:spacing w:line="259" w:lineRule="auto"/>
              <w:ind w:left="0" w:firstLine="0"/>
              <w:jc w:val="left"/>
              <w:rPr>
                <w:rFonts w:asciiTheme="majorBidi" w:hAnsiTheme="majorBidi" w:cstheme="majorBidi"/>
                <w:szCs w:val="24"/>
              </w:rPr>
            </w:pPr>
            <w:r w:rsidRPr="00340513">
              <w:rPr>
                <w:rFonts w:asciiTheme="majorBidi" w:hAnsiTheme="majorBidi" w:cstheme="majorBidi"/>
                <w:szCs w:val="24"/>
              </w:rPr>
              <w:t>UC_09</w:t>
            </w:r>
          </w:p>
        </w:tc>
      </w:tr>
      <w:tr w:rsidR="005B1649" w:rsidRPr="00340513" w14:paraId="4679E6EE" w14:textId="77777777" w:rsidTr="00AA6682">
        <w:trPr>
          <w:trHeight w:val="566"/>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A1744AB" w14:textId="77777777" w:rsidR="005B1649" w:rsidRPr="00340513" w:rsidRDefault="005B1649" w:rsidP="00AA66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Title </w:t>
            </w:r>
          </w:p>
        </w:tc>
        <w:tc>
          <w:tcPr>
            <w:tcW w:w="72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9B24123" w14:textId="77777777" w:rsidR="005B1649" w:rsidRPr="00340513" w:rsidRDefault="005B1649" w:rsidP="00AA6682">
            <w:pPr>
              <w:spacing w:line="259" w:lineRule="auto"/>
              <w:ind w:left="19" w:firstLine="0"/>
              <w:jc w:val="left"/>
              <w:rPr>
                <w:rFonts w:asciiTheme="majorBidi" w:hAnsiTheme="majorBidi" w:cstheme="majorBidi"/>
                <w:szCs w:val="24"/>
              </w:rPr>
            </w:pPr>
            <w:proofErr w:type="spellStart"/>
            <w:r w:rsidRPr="00340513">
              <w:rPr>
                <w:rFonts w:asciiTheme="majorBidi" w:hAnsiTheme="majorBidi" w:cstheme="majorBidi"/>
                <w:szCs w:val="24"/>
              </w:rPr>
              <w:t>EditProduct</w:t>
            </w:r>
            <w:proofErr w:type="spellEnd"/>
          </w:p>
        </w:tc>
      </w:tr>
      <w:tr w:rsidR="005B1649" w:rsidRPr="00340513" w14:paraId="726E00C6" w14:textId="77777777" w:rsidTr="00AA6682">
        <w:trPr>
          <w:trHeight w:val="1800"/>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D9D252E" w14:textId="77777777" w:rsidR="005B1649" w:rsidRPr="00340513" w:rsidRDefault="005B1649" w:rsidP="00AA66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Description </w:t>
            </w:r>
          </w:p>
        </w:tc>
        <w:tc>
          <w:tcPr>
            <w:tcW w:w="72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0A8450E" w14:textId="77777777" w:rsidR="005B1649" w:rsidRPr="00340513" w:rsidRDefault="005B1649" w:rsidP="00AA6682">
            <w:pPr>
              <w:spacing w:line="259" w:lineRule="auto"/>
              <w:ind w:left="19" w:right="61" w:firstLine="0"/>
              <w:rPr>
                <w:rFonts w:asciiTheme="majorBidi" w:hAnsiTheme="majorBidi" w:cstheme="majorBidi"/>
                <w:szCs w:val="24"/>
              </w:rPr>
            </w:pPr>
            <w:r w:rsidRPr="00340513">
              <w:rPr>
                <w:rFonts w:asciiTheme="majorBidi" w:hAnsiTheme="majorBidi" w:cstheme="majorBidi"/>
                <w:szCs w:val="24"/>
              </w:rPr>
              <w:t>The vendor edits general information about a product on the store.</w:t>
            </w:r>
          </w:p>
        </w:tc>
      </w:tr>
      <w:tr w:rsidR="005B1649" w:rsidRPr="00340513" w14:paraId="53364EB7" w14:textId="77777777" w:rsidTr="00AA6682">
        <w:trPr>
          <w:trHeight w:val="543"/>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20B235" w14:textId="77777777" w:rsidR="005B1649" w:rsidRPr="00340513" w:rsidRDefault="005B1649" w:rsidP="00AA66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Priority </w:t>
            </w:r>
          </w:p>
        </w:tc>
        <w:tc>
          <w:tcPr>
            <w:tcW w:w="72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E613B8C" w14:textId="77777777" w:rsidR="005B1649" w:rsidRPr="00340513" w:rsidRDefault="005B1649" w:rsidP="00AA6682">
            <w:pPr>
              <w:spacing w:line="259" w:lineRule="auto"/>
              <w:ind w:left="19" w:firstLine="0"/>
              <w:jc w:val="left"/>
              <w:rPr>
                <w:rFonts w:asciiTheme="majorBidi" w:hAnsiTheme="majorBidi" w:cstheme="majorBidi"/>
                <w:szCs w:val="24"/>
              </w:rPr>
            </w:pPr>
            <w:r w:rsidRPr="00340513">
              <w:rPr>
                <w:rFonts w:asciiTheme="majorBidi" w:hAnsiTheme="majorBidi" w:cstheme="majorBidi"/>
                <w:szCs w:val="24"/>
              </w:rPr>
              <w:t>Medium</w:t>
            </w:r>
          </w:p>
        </w:tc>
      </w:tr>
      <w:tr w:rsidR="005B1649" w:rsidRPr="00340513" w14:paraId="5890BD2C" w14:textId="77777777" w:rsidTr="00AA6682">
        <w:trPr>
          <w:trHeight w:val="562"/>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5769426" w14:textId="77777777" w:rsidR="005B1649" w:rsidRPr="00340513" w:rsidRDefault="005B1649" w:rsidP="00AA66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Primary Actors </w:t>
            </w:r>
          </w:p>
        </w:tc>
        <w:tc>
          <w:tcPr>
            <w:tcW w:w="72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11E7590" w14:textId="77777777" w:rsidR="005B1649" w:rsidRPr="00340513" w:rsidRDefault="005B1649" w:rsidP="00AA6682">
            <w:pPr>
              <w:spacing w:line="259" w:lineRule="auto"/>
              <w:ind w:left="19" w:firstLine="0"/>
              <w:jc w:val="left"/>
              <w:rPr>
                <w:rFonts w:asciiTheme="majorBidi" w:hAnsiTheme="majorBidi" w:cstheme="majorBidi"/>
                <w:szCs w:val="24"/>
              </w:rPr>
            </w:pPr>
            <w:r w:rsidRPr="00340513">
              <w:rPr>
                <w:rFonts w:asciiTheme="majorBidi" w:hAnsiTheme="majorBidi" w:cstheme="majorBidi"/>
                <w:szCs w:val="24"/>
              </w:rPr>
              <w:t>Vendor</w:t>
            </w:r>
          </w:p>
        </w:tc>
      </w:tr>
      <w:tr w:rsidR="005B1649" w:rsidRPr="00340513" w14:paraId="2528681E" w14:textId="77777777" w:rsidTr="00AA6682">
        <w:trPr>
          <w:trHeight w:val="562"/>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3B6331A" w14:textId="77777777" w:rsidR="005B1649" w:rsidRPr="00340513" w:rsidRDefault="005B1649" w:rsidP="00AA66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Secondary Actors </w:t>
            </w:r>
          </w:p>
        </w:tc>
        <w:tc>
          <w:tcPr>
            <w:tcW w:w="72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FD3386C" w14:textId="77777777" w:rsidR="005B1649" w:rsidRPr="00340513" w:rsidRDefault="005B1649" w:rsidP="00AA6682">
            <w:pPr>
              <w:spacing w:line="259" w:lineRule="auto"/>
              <w:ind w:left="0" w:firstLine="0"/>
              <w:jc w:val="left"/>
              <w:rPr>
                <w:rFonts w:asciiTheme="majorBidi" w:hAnsiTheme="majorBidi" w:cstheme="majorBidi"/>
                <w:szCs w:val="24"/>
              </w:rPr>
            </w:pPr>
            <w:r w:rsidRPr="00340513">
              <w:rPr>
                <w:rFonts w:asciiTheme="majorBidi" w:hAnsiTheme="majorBidi" w:cstheme="majorBidi"/>
                <w:szCs w:val="24"/>
              </w:rPr>
              <w:t>N/A</w:t>
            </w:r>
          </w:p>
        </w:tc>
      </w:tr>
      <w:tr w:rsidR="005B1649" w:rsidRPr="00340513" w14:paraId="4E7E58CD" w14:textId="77777777" w:rsidTr="00AA6682">
        <w:trPr>
          <w:trHeight w:val="562"/>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A2F1B6C" w14:textId="77777777" w:rsidR="005B1649" w:rsidRPr="00340513" w:rsidRDefault="005B1649" w:rsidP="00AA66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Preconditions </w:t>
            </w:r>
          </w:p>
        </w:tc>
        <w:tc>
          <w:tcPr>
            <w:tcW w:w="72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C3BAD84" w14:textId="77777777" w:rsidR="005B1649" w:rsidRPr="00340513" w:rsidRDefault="005B1649" w:rsidP="00C03678">
            <w:pPr>
              <w:pStyle w:val="ListParagraph"/>
              <w:numPr>
                <w:ilvl w:val="0"/>
                <w:numId w:val="4"/>
              </w:numPr>
              <w:spacing w:after="160" w:line="259" w:lineRule="auto"/>
              <w:jc w:val="left"/>
              <w:rPr>
                <w:rFonts w:asciiTheme="majorBidi" w:eastAsiaTheme="minorEastAsia" w:hAnsiTheme="majorBidi" w:cstheme="majorBidi"/>
                <w:color w:val="000000" w:themeColor="text1"/>
                <w:szCs w:val="24"/>
              </w:rPr>
            </w:pPr>
            <w:r w:rsidRPr="00340513">
              <w:rPr>
                <w:rFonts w:asciiTheme="majorBidi" w:eastAsia="Times New Roman" w:hAnsiTheme="majorBidi" w:cstheme="majorBidi"/>
                <w:color w:val="000000" w:themeColor="text1"/>
                <w:szCs w:val="24"/>
              </w:rPr>
              <w:t>Vendor is logged into the system correctly.</w:t>
            </w:r>
          </w:p>
          <w:p w14:paraId="387C6C08" w14:textId="77777777" w:rsidR="005B1649" w:rsidRPr="00340513" w:rsidRDefault="005B1649" w:rsidP="00C03678">
            <w:pPr>
              <w:pStyle w:val="ListParagraph"/>
              <w:numPr>
                <w:ilvl w:val="0"/>
                <w:numId w:val="4"/>
              </w:numPr>
              <w:spacing w:line="259" w:lineRule="auto"/>
              <w:jc w:val="left"/>
              <w:rPr>
                <w:rFonts w:asciiTheme="majorBidi" w:eastAsiaTheme="minorEastAsia" w:hAnsiTheme="majorBidi" w:cstheme="majorBidi"/>
                <w:color w:val="000000" w:themeColor="text1"/>
                <w:szCs w:val="24"/>
              </w:rPr>
            </w:pPr>
            <w:r w:rsidRPr="00340513">
              <w:rPr>
                <w:rFonts w:asciiTheme="majorBidi" w:eastAsia="Times New Roman" w:hAnsiTheme="majorBidi" w:cstheme="majorBidi"/>
                <w:color w:val="000000" w:themeColor="text1"/>
                <w:szCs w:val="24"/>
              </w:rPr>
              <w:t>Shop already established in the system.</w:t>
            </w:r>
          </w:p>
          <w:p w14:paraId="184948E6" w14:textId="77777777" w:rsidR="005B1649" w:rsidRPr="00340513" w:rsidRDefault="005B1649" w:rsidP="00C03678">
            <w:pPr>
              <w:pStyle w:val="ListParagraph"/>
              <w:numPr>
                <w:ilvl w:val="0"/>
                <w:numId w:val="4"/>
              </w:numPr>
              <w:spacing w:line="259" w:lineRule="auto"/>
              <w:jc w:val="left"/>
              <w:rPr>
                <w:rFonts w:asciiTheme="majorBidi" w:eastAsiaTheme="minorEastAsia" w:hAnsiTheme="majorBidi" w:cstheme="majorBidi"/>
                <w:color w:val="000000" w:themeColor="text1"/>
                <w:szCs w:val="24"/>
              </w:rPr>
            </w:pPr>
            <w:r w:rsidRPr="00340513">
              <w:rPr>
                <w:rFonts w:asciiTheme="majorBidi" w:eastAsia="Times New Roman" w:hAnsiTheme="majorBidi" w:cstheme="majorBidi"/>
                <w:color w:val="000000" w:themeColor="text1"/>
                <w:szCs w:val="24"/>
              </w:rPr>
              <w:t>Products already exist in system.</w:t>
            </w:r>
          </w:p>
        </w:tc>
      </w:tr>
      <w:tr w:rsidR="005B1649" w:rsidRPr="00340513" w14:paraId="5D0F3A5E" w14:textId="77777777" w:rsidTr="00AA6682">
        <w:trPr>
          <w:trHeight w:val="739"/>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021819E" w14:textId="77777777" w:rsidR="005B1649" w:rsidRPr="00340513" w:rsidRDefault="005B1649" w:rsidP="00AA66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Post-conditions </w:t>
            </w:r>
          </w:p>
        </w:tc>
        <w:tc>
          <w:tcPr>
            <w:tcW w:w="72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767FBE" w14:textId="77777777" w:rsidR="005B1649" w:rsidRPr="00340513" w:rsidRDefault="005B1649" w:rsidP="00AA6682">
            <w:pPr>
              <w:spacing w:line="259" w:lineRule="auto"/>
              <w:ind w:left="19" w:firstLine="0"/>
              <w:rPr>
                <w:rFonts w:asciiTheme="majorBidi" w:hAnsiTheme="majorBidi" w:cstheme="majorBidi"/>
                <w:szCs w:val="24"/>
              </w:rPr>
            </w:pPr>
            <w:r w:rsidRPr="00340513">
              <w:rPr>
                <w:rFonts w:asciiTheme="majorBidi" w:hAnsiTheme="majorBidi" w:cstheme="majorBidi"/>
                <w:szCs w:val="24"/>
              </w:rPr>
              <w:t>The product’s information is updated/adjusted.</w:t>
            </w:r>
          </w:p>
        </w:tc>
      </w:tr>
      <w:tr w:rsidR="005B1649" w:rsidRPr="00340513" w14:paraId="0B93B348" w14:textId="77777777" w:rsidTr="00AA6682">
        <w:trPr>
          <w:trHeight w:val="1440"/>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C3F17A5" w14:textId="77777777" w:rsidR="005B1649" w:rsidRPr="00340513" w:rsidRDefault="005B1649" w:rsidP="00AA66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Main Success Scenario </w:t>
            </w:r>
          </w:p>
        </w:tc>
        <w:tc>
          <w:tcPr>
            <w:tcW w:w="72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B7ADEAD" w14:textId="77777777" w:rsidR="005B1649" w:rsidRPr="00340513" w:rsidRDefault="005B1649" w:rsidP="00C03678">
            <w:pPr>
              <w:pStyle w:val="ListParagraph"/>
              <w:numPr>
                <w:ilvl w:val="0"/>
                <w:numId w:val="16"/>
              </w:numPr>
              <w:spacing w:line="259" w:lineRule="auto"/>
              <w:jc w:val="left"/>
              <w:rPr>
                <w:rFonts w:asciiTheme="majorBidi" w:hAnsiTheme="majorBidi" w:cstheme="majorBidi"/>
                <w:szCs w:val="24"/>
              </w:rPr>
            </w:pPr>
            <w:r w:rsidRPr="00340513">
              <w:rPr>
                <w:rFonts w:asciiTheme="majorBidi" w:hAnsiTheme="majorBidi" w:cstheme="majorBidi"/>
                <w:szCs w:val="24"/>
              </w:rPr>
              <w:t>Vendor logs in.</w:t>
            </w:r>
          </w:p>
          <w:p w14:paraId="03BD3C23" w14:textId="77777777" w:rsidR="005B1649" w:rsidRPr="00340513" w:rsidRDefault="005B1649" w:rsidP="00C03678">
            <w:pPr>
              <w:pStyle w:val="ListParagraph"/>
              <w:numPr>
                <w:ilvl w:val="0"/>
                <w:numId w:val="16"/>
              </w:numPr>
              <w:spacing w:line="259" w:lineRule="auto"/>
              <w:jc w:val="left"/>
              <w:rPr>
                <w:rFonts w:asciiTheme="majorBidi" w:hAnsiTheme="majorBidi" w:cstheme="majorBidi"/>
                <w:szCs w:val="24"/>
              </w:rPr>
            </w:pPr>
            <w:r w:rsidRPr="00340513">
              <w:rPr>
                <w:rFonts w:asciiTheme="majorBidi" w:hAnsiTheme="majorBidi" w:cstheme="majorBidi"/>
                <w:szCs w:val="24"/>
              </w:rPr>
              <w:t>Vendor opens store page.</w:t>
            </w:r>
          </w:p>
          <w:p w14:paraId="0DB8C16A" w14:textId="77777777" w:rsidR="005B1649" w:rsidRPr="00340513" w:rsidRDefault="005B1649" w:rsidP="00C03678">
            <w:pPr>
              <w:pStyle w:val="ListParagraph"/>
              <w:numPr>
                <w:ilvl w:val="0"/>
                <w:numId w:val="16"/>
              </w:numPr>
              <w:spacing w:line="259" w:lineRule="auto"/>
              <w:jc w:val="left"/>
              <w:rPr>
                <w:rFonts w:asciiTheme="majorBidi" w:hAnsiTheme="majorBidi" w:cstheme="majorBidi"/>
                <w:szCs w:val="24"/>
              </w:rPr>
            </w:pPr>
            <w:r w:rsidRPr="00340513">
              <w:rPr>
                <w:rFonts w:asciiTheme="majorBidi" w:hAnsiTheme="majorBidi" w:cstheme="majorBidi"/>
                <w:szCs w:val="24"/>
              </w:rPr>
              <w:t>Vendor chooses to edit a product.</w:t>
            </w:r>
          </w:p>
          <w:p w14:paraId="03E0C9EA" w14:textId="77777777" w:rsidR="005B1649" w:rsidRPr="00340513" w:rsidRDefault="005B1649" w:rsidP="00C03678">
            <w:pPr>
              <w:pStyle w:val="ListParagraph"/>
              <w:numPr>
                <w:ilvl w:val="0"/>
                <w:numId w:val="16"/>
              </w:numPr>
              <w:spacing w:line="259" w:lineRule="auto"/>
              <w:jc w:val="left"/>
              <w:rPr>
                <w:rFonts w:asciiTheme="majorBidi" w:hAnsiTheme="majorBidi" w:cstheme="majorBidi"/>
                <w:szCs w:val="24"/>
              </w:rPr>
            </w:pPr>
            <w:r w:rsidRPr="00340513">
              <w:rPr>
                <w:rFonts w:asciiTheme="majorBidi" w:hAnsiTheme="majorBidi" w:cstheme="majorBidi"/>
                <w:szCs w:val="24"/>
              </w:rPr>
              <w:t>Vendor enters information they wish to change.</w:t>
            </w:r>
          </w:p>
          <w:p w14:paraId="61AED7A5" w14:textId="77777777" w:rsidR="005B1649" w:rsidRPr="00340513" w:rsidRDefault="005B1649" w:rsidP="00C03678">
            <w:pPr>
              <w:pStyle w:val="ListParagraph"/>
              <w:numPr>
                <w:ilvl w:val="0"/>
                <w:numId w:val="16"/>
              </w:numPr>
              <w:spacing w:line="259" w:lineRule="auto"/>
              <w:jc w:val="left"/>
              <w:rPr>
                <w:rFonts w:asciiTheme="majorBidi" w:hAnsiTheme="majorBidi" w:cstheme="majorBidi"/>
                <w:szCs w:val="24"/>
              </w:rPr>
            </w:pPr>
            <w:r w:rsidRPr="00340513">
              <w:rPr>
                <w:rFonts w:asciiTheme="majorBidi" w:hAnsiTheme="majorBidi" w:cstheme="majorBidi"/>
                <w:szCs w:val="24"/>
              </w:rPr>
              <w:t>Product is then updated in the system.</w:t>
            </w:r>
          </w:p>
        </w:tc>
      </w:tr>
      <w:tr w:rsidR="005B1649" w:rsidRPr="00340513" w14:paraId="02B24C14" w14:textId="77777777" w:rsidTr="00AA6682">
        <w:trPr>
          <w:trHeight w:val="3515"/>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C517892" w14:textId="77777777" w:rsidR="005B1649" w:rsidRPr="00340513" w:rsidRDefault="005B1649" w:rsidP="00AA66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Extensions </w:t>
            </w:r>
          </w:p>
        </w:tc>
        <w:tc>
          <w:tcPr>
            <w:tcW w:w="72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C8B4159" w14:textId="77777777" w:rsidR="005B1649" w:rsidRPr="00340513" w:rsidRDefault="005B1649" w:rsidP="00AA6682">
            <w:pPr>
              <w:spacing w:line="259" w:lineRule="auto"/>
              <w:ind w:left="20"/>
              <w:rPr>
                <w:rFonts w:asciiTheme="majorBidi" w:hAnsiTheme="majorBidi" w:cstheme="majorBidi"/>
                <w:szCs w:val="24"/>
              </w:rPr>
            </w:pPr>
            <w:r w:rsidRPr="00340513">
              <w:rPr>
                <w:rFonts w:asciiTheme="majorBidi" w:hAnsiTheme="majorBidi" w:cstheme="majorBidi"/>
                <w:szCs w:val="24"/>
              </w:rPr>
              <w:t xml:space="preserve"> 3.a. Vendor cancels after choosing to edit.</w:t>
            </w:r>
          </w:p>
          <w:p w14:paraId="2556B1AD" w14:textId="77777777" w:rsidR="005B1649" w:rsidRPr="00340513" w:rsidRDefault="005B1649" w:rsidP="00AA6682">
            <w:pPr>
              <w:spacing w:line="259" w:lineRule="auto"/>
              <w:ind w:left="20"/>
              <w:rPr>
                <w:rFonts w:asciiTheme="majorBidi" w:hAnsiTheme="majorBidi" w:cstheme="majorBidi"/>
                <w:szCs w:val="24"/>
              </w:rPr>
            </w:pPr>
            <w:r w:rsidRPr="00340513">
              <w:rPr>
                <w:rFonts w:asciiTheme="majorBidi" w:hAnsiTheme="majorBidi" w:cstheme="majorBidi"/>
                <w:szCs w:val="24"/>
              </w:rPr>
              <w:t>System takes the vendor back.</w:t>
            </w:r>
          </w:p>
          <w:p w14:paraId="09EAF21F" w14:textId="77777777" w:rsidR="005B1649" w:rsidRPr="00340513" w:rsidRDefault="005B1649" w:rsidP="00AA6682">
            <w:pPr>
              <w:spacing w:line="259" w:lineRule="auto"/>
              <w:ind w:left="20"/>
              <w:rPr>
                <w:rFonts w:asciiTheme="majorBidi" w:hAnsiTheme="majorBidi" w:cstheme="majorBidi"/>
                <w:szCs w:val="24"/>
              </w:rPr>
            </w:pPr>
            <w:r w:rsidRPr="00340513">
              <w:rPr>
                <w:rFonts w:asciiTheme="majorBidi" w:hAnsiTheme="majorBidi" w:cstheme="majorBidi"/>
                <w:szCs w:val="24"/>
              </w:rPr>
              <w:t>4.a Vendor enters invalid information</w:t>
            </w:r>
          </w:p>
          <w:p w14:paraId="1557528D" w14:textId="77777777" w:rsidR="005B1649" w:rsidRPr="00340513" w:rsidRDefault="005B1649" w:rsidP="00AA6682">
            <w:pPr>
              <w:spacing w:line="259" w:lineRule="auto"/>
              <w:ind w:left="20"/>
              <w:rPr>
                <w:rFonts w:asciiTheme="majorBidi" w:hAnsiTheme="majorBidi" w:cstheme="majorBidi"/>
                <w:szCs w:val="24"/>
              </w:rPr>
            </w:pPr>
            <w:r w:rsidRPr="00340513">
              <w:rPr>
                <w:rFonts w:asciiTheme="majorBidi" w:hAnsiTheme="majorBidi" w:cstheme="majorBidi"/>
                <w:szCs w:val="24"/>
              </w:rPr>
              <w:t>System displays prompt urging them to reenter the information.</w:t>
            </w:r>
          </w:p>
          <w:p w14:paraId="5206A30B" w14:textId="77777777" w:rsidR="005B1649" w:rsidRPr="00340513" w:rsidRDefault="005B1649" w:rsidP="00AA6682">
            <w:pPr>
              <w:spacing w:line="259" w:lineRule="auto"/>
              <w:ind w:left="20"/>
              <w:rPr>
                <w:rFonts w:asciiTheme="majorBidi" w:hAnsiTheme="majorBidi" w:cstheme="majorBidi"/>
                <w:szCs w:val="24"/>
              </w:rPr>
            </w:pPr>
            <w:r w:rsidRPr="00340513">
              <w:rPr>
                <w:rFonts w:asciiTheme="majorBidi" w:hAnsiTheme="majorBidi" w:cstheme="majorBidi"/>
                <w:szCs w:val="24"/>
              </w:rPr>
              <w:t>4.b Connection issue</w:t>
            </w:r>
          </w:p>
          <w:p w14:paraId="63A9C332" w14:textId="77777777" w:rsidR="005B1649" w:rsidRPr="00340513" w:rsidRDefault="005B1649" w:rsidP="00AA6682">
            <w:pPr>
              <w:spacing w:line="259" w:lineRule="auto"/>
              <w:ind w:left="20"/>
              <w:rPr>
                <w:rFonts w:asciiTheme="majorBidi" w:hAnsiTheme="majorBidi" w:cstheme="majorBidi"/>
                <w:szCs w:val="24"/>
              </w:rPr>
            </w:pPr>
            <w:r w:rsidRPr="00340513">
              <w:rPr>
                <w:rFonts w:asciiTheme="majorBidi" w:hAnsiTheme="majorBidi" w:cstheme="majorBidi"/>
                <w:szCs w:val="24"/>
              </w:rPr>
              <w:t>System displays a connection error and restarts the function when a connection is established.</w:t>
            </w:r>
          </w:p>
        </w:tc>
      </w:tr>
    </w:tbl>
    <w:p w14:paraId="0D1D58DC" w14:textId="77777777" w:rsidR="005B1649" w:rsidRPr="00340513" w:rsidRDefault="005B1649" w:rsidP="005B1649">
      <w:pPr>
        <w:ind w:left="0" w:firstLine="0"/>
        <w:rPr>
          <w:rFonts w:asciiTheme="majorBidi" w:hAnsiTheme="majorBidi" w:cstheme="majorBidi"/>
          <w:szCs w:val="24"/>
        </w:rPr>
      </w:pPr>
    </w:p>
    <w:tbl>
      <w:tblPr>
        <w:tblStyle w:val="TableGrid"/>
        <w:tblW w:w="10257" w:type="dxa"/>
        <w:tblInd w:w="96" w:type="dxa"/>
        <w:tblCellMar>
          <w:top w:w="103" w:type="dxa"/>
          <w:left w:w="92" w:type="dxa"/>
          <w:right w:w="46" w:type="dxa"/>
        </w:tblCellMar>
        <w:tblLook w:val="04A0" w:firstRow="1" w:lastRow="0" w:firstColumn="1" w:lastColumn="0" w:noHBand="0" w:noVBand="1"/>
      </w:tblPr>
      <w:tblGrid>
        <w:gridCol w:w="2963"/>
        <w:gridCol w:w="7294"/>
      </w:tblGrid>
      <w:tr w:rsidR="005B1649" w:rsidRPr="00340513" w14:paraId="0C8E9CF9" w14:textId="77777777" w:rsidTr="00AA6682">
        <w:trPr>
          <w:trHeight w:val="562"/>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9E6AF3D" w14:textId="77777777" w:rsidR="005B1649" w:rsidRPr="00340513" w:rsidRDefault="005B1649" w:rsidP="00AA66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lastRenderedPageBreak/>
              <w:t xml:space="preserve">ID </w:t>
            </w:r>
          </w:p>
        </w:tc>
        <w:tc>
          <w:tcPr>
            <w:tcW w:w="72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1DD9449" w14:textId="434EC3C3" w:rsidR="005B1649" w:rsidRPr="00340513" w:rsidRDefault="005B1649" w:rsidP="00AA6682">
            <w:pPr>
              <w:spacing w:line="259" w:lineRule="auto"/>
              <w:ind w:left="0" w:firstLine="0"/>
              <w:jc w:val="left"/>
              <w:rPr>
                <w:rFonts w:asciiTheme="majorBidi" w:hAnsiTheme="majorBidi" w:cstheme="majorBidi"/>
                <w:szCs w:val="24"/>
              </w:rPr>
            </w:pPr>
            <w:r w:rsidRPr="00340513">
              <w:rPr>
                <w:rFonts w:asciiTheme="majorBidi" w:hAnsiTheme="majorBidi" w:cstheme="majorBidi"/>
                <w:szCs w:val="24"/>
              </w:rPr>
              <w:t>UC_10</w:t>
            </w:r>
          </w:p>
        </w:tc>
      </w:tr>
      <w:tr w:rsidR="005B1649" w:rsidRPr="00340513" w14:paraId="1D22FAF0" w14:textId="77777777" w:rsidTr="00AA6682">
        <w:trPr>
          <w:trHeight w:val="566"/>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628B7E0" w14:textId="77777777" w:rsidR="005B1649" w:rsidRPr="00340513" w:rsidRDefault="005B1649" w:rsidP="00AA66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Title </w:t>
            </w:r>
          </w:p>
        </w:tc>
        <w:tc>
          <w:tcPr>
            <w:tcW w:w="72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322E7C9" w14:textId="77777777" w:rsidR="005B1649" w:rsidRPr="00340513" w:rsidRDefault="005B1649" w:rsidP="00AA6682">
            <w:pPr>
              <w:spacing w:line="259" w:lineRule="auto"/>
              <w:ind w:left="19" w:firstLine="0"/>
              <w:jc w:val="left"/>
              <w:rPr>
                <w:rFonts w:asciiTheme="majorBidi" w:hAnsiTheme="majorBidi" w:cstheme="majorBidi"/>
                <w:szCs w:val="24"/>
              </w:rPr>
            </w:pPr>
            <w:proofErr w:type="spellStart"/>
            <w:r w:rsidRPr="00340513">
              <w:rPr>
                <w:rFonts w:asciiTheme="majorBidi" w:hAnsiTheme="majorBidi" w:cstheme="majorBidi"/>
                <w:szCs w:val="24"/>
              </w:rPr>
              <w:t>GetShipmentPrice</w:t>
            </w:r>
            <w:proofErr w:type="spellEnd"/>
          </w:p>
        </w:tc>
      </w:tr>
      <w:tr w:rsidR="005B1649" w:rsidRPr="00340513" w14:paraId="2E4A773E" w14:textId="77777777" w:rsidTr="00AA6682">
        <w:trPr>
          <w:trHeight w:val="1800"/>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20198D6" w14:textId="77777777" w:rsidR="005B1649" w:rsidRPr="00340513" w:rsidRDefault="005B1649" w:rsidP="00AA66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Description </w:t>
            </w:r>
          </w:p>
        </w:tc>
        <w:tc>
          <w:tcPr>
            <w:tcW w:w="72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25126CD" w14:textId="77777777" w:rsidR="005B1649" w:rsidRPr="00340513" w:rsidRDefault="005B1649" w:rsidP="00AA6682">
            <w:pPr>
              <w:spacing w:line="259" w:lineRule="auto"/>
              <w:ind w:left="19" w:right="61" w:firstLine="0"/>
              <w:rPr>
                <w:rFonts w:asciiTheme="majorBidi" w:hAnsiTheme="majorBidi" w:cstheme="majorBidi"/>
                <w:szCs w:val="24"/>
              </w:rPr>
            </w:pPr>
            <w:r w:rsidRPr="00340513">
              <w:rPr>
                <w:rFonts w:asciiTheme="majorBidi" w:hAnsiTheme="majorBidi" w:cstheme="majorBidi"/>
                <w:szCs w:val="24"/>
              </w:rPr>
              <w:t>The shipping company receives the price of a shipment.</w:t>
            </w:r>
          </w:p>
        </w:tc>
      </w:tr>
      <w:tr w:rsidR="005B1649" w:rsidRPr="00340513" w14:paraId="5A4DE519" w14:textId="77777777" w:rsidTr="00AA6682">
        <w:trPr>
          <w:trHeight w:val="543"/>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9CD473B" w14:textId="77777777" w:rsidR="005B1649" w:rsidRPr="00340513" w:rsidRDefault="005B1649" w:rsidP="00AA66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Priority </w:t>
            </w:r>
          </w:p>
        </w:tc>
        <w:tc>
          <w:tcPr>
            <w:tcW w:w="72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332AE19" w14:textId="77777777" w:rsidR="005B1649" w:rsidRPr="00340513" w:rsidRDefault="005B1649" w:rsidP="00AA6682">
            <w:pPr>
              <w:spacing w:line="259" w:lineRule="auto"/>
              <w:ind w:left="19" w:firstLine="0"/>
              <w:jc w:val="left"/>
              <w:rPr>
                <w:rFonts w:asciiTheme="majorBidi" w:hAnsiTheme="majorBidi" w:cstheme="majorBidi"/>
                <w:szCs w:val="24"/>
              </w:rPr>
            </w:pPr>
            <w:r w:rsidRPr="00340513">
              <w:rPr>
                <w:rFonts w:asciiTheme="majorBidi" w:hAnsiTheme="majorBidi" w:cstheme="majorBidi"/>
                <w:szCs w:val="24"/>
              </w:rPr>
              <w:t>Medium</w:t>
            </w:r>
          </w:p>
        </w:tc>
      </w:tr>
      <w:tr w:rsidR="005B1649" w:rsidRPr="00340513" w14:paraId="501B624D" w14:textId="77777777" w:rsidTr="00AA6682">
        <w:trPr>
          <w:trHeight w:val="562"/>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95ADF1F" w14:textId="77777777" w:rsidR="005B1649" w:rsidRPr="00340513" w:rsidRDefault="005B1649" w:rsidP="00AA66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Primary Actors </w:t>
            </w:r>
          </w:p>
        </w:tc>
        <w:tc>
          <w:tcPr>
            <w:tcW w:w="72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E2EAFCF" w14:textId="77777777" w:rsidR="005B1649" w:rsidRPr="00340513" w:rsidRDefault="005B1649" w:rsidP="00AA6682">
            <w:pPr>
              <w:spacing w:line="259" w:lineRule="auto"/>
              <w:ind w:left="19" w:firstLine="0"/>
              <w:jc w:val="left"/>
              <w:rPr>
                <w:rFonts w:asciiTheme="majorBidi" w:hAnsiTheme="majorBidi" w:cstheme="majorBidi"/>
                <w:szCs w:val="24"/>
              </w:rPr>
            </w:pPr>
            <w:r w:rsidRPr="00340513">
              <w:rPr>
                <w:rFonts w:asciiTheme="majorBidi" w:hAnsiTheme="majorBidi" w:cstheme="majorBidi"/>
                <w:szCs w:val="24"/>
              </w:rPr>
              <w:t>Customer</w:t>
            </w:r>
          </w:p>
        </w:tc>
      </w:tr>
      <w:tr w:rsidR="005B1649" w:rsidRPr="00340513" w14:paraId="19727B38" w14:textId="77777777" w:rsidTr="00AA6682">
        <w:trPr>
          <w:trHeight w:val="562"/>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5971677" w14:textId="77777777" w:rsidR="005B1649" w:rsidRPr="00340513" w:rsidRDefault="005B1649" w:rsidP="00AA66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Secondary Actors </w:t>
            </w:r>
          </w:p>
        </w:tc>
        <w:tc>
          <w:tcPr>
            <w:tcW w:w="72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0459BAF" w14:textId="77777777" w:rsidR="005B1649" w:rsidRPr="00340513" w:rsidRDefault="005B1649" w:rsidP="00AA6682">
            <w:pPr>
              <w:spacing w:line="259" w:lineRule="auto"/>
              <w:ind w:left="0" w:firstLine="0"/>
              <w:jc w:val="left"/>
              <w:rPr>
                <w:rFonts w:asciiTheme="majorBidi" w:hAnsiTheme="majorBidi" w:cstheme="majorBidi"/>
                <w:szCs w:val="24"/>
              </w:rPr>
            </w:pPr>
            <w:r w:rsidRPr="00340513">
              <w:rPr>
                <w:rFonts w:asciiTheme="majorBidi" w:hAnsiTheme="majorBidi" w:cstheme="majorBidi"/>
                <w:szCs w:val="24"/>
              </w:rPr>
              <w:t>Shipping company</w:t>
            </w:r>
          </w:p>
        </w:tc>
      </w:tr>
      <w:tr w:rsidR="005B1649" w:rsidRPr="00340513" w14:paraId="7085C45F" w14:textId="77777777" w:rsidTr="00AA6682">
        <w:trPr>
          <w:trHeight w:val="562"/>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7EDC35F" w14:textId="77777777" w:rsidR="005B1649" w:rsidRPr="00340513" w:rsidRDefault="005B1649" w:rsidP="00AA66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Preconditions </w:t>
            </w:r>
          </w:p>
        </w:tc>
        <w:tc>
          <w:tcPr>
            <w:tcW w:w="72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76CFDE9" w14:textId="77777777" w:rsidR="005B1649" w:rsidRPr="00340513" w:rsidRDefault="005B1649" w:rsidP="00C03678">
            <w:pPr>
              <w:pStyle w:val="ListParagraph"/>
              <w:numPr>
                <w:ilvl w:val="0"/>
                <w:numId w:val="4"/>
              </w:numPr>
              <w:spacing w:after="160" w:line="259" w:lineRule="auto"/>
              <w:jc w:val="left"/>
              <w:rPr>
                <w:rFonts w:asciiTheme="majorBidi" w:eastAsiaTheme="minorEastAsia" w:hAnsiTheme="majorBidi" w:cstheme="majorBidi"/>
                <w:color w:val="000000" w:themeColor="text1"/>
                <w:szCs w:val="24"/>
              </w:rPr>
            </w:pPr>
            <w:r w:rsidRPr="00340513">
              <w:rPr>
                <w:rFonts w:asciiTheme="majorBidi" w:eastAsia="Times New Roman" w:hAnsiTheme="majorBidi" w:cstheme="majorBidi"/>
                <w:color w:val="000000" w:themeColor="text1"/>
                <w:szCs w:val="24"/>
              </w:rPr>
              <w:t>The customer is logged into the system correctly.</w:t>
            </w:r>
          </w:p>
          <w:p w14:paraId="0B55AACA" w14:textId="77777777" w:rsidR="005B1649" w:rsidRPr="00340513" w:rsidRDefault="005B1649" w:rsidP="00AA6682">
            <w:pPr>
              <w:pStyle w:val="ListParagraph"/>
              <w:spacing w:line="259" w:lineRule="auto"/>
              <w:ind w:firstLine="0"/>
              <w:jc w:val="left"/>
              <w:rPr>
                <w:rFonts w:asciiTheme="majorBidi" w:eastAsiaTheme="minorEastAsia" w:hAnsiTheme="majorBidi" w:cstheme="majorBidi"/>
                <w:color w:val="000000" w:themeColor="text1"/>
                <w:szCs w:val="24"/>
              </w:rPr>
            </w:pPr>
          </w:p>
        </w:tc>
      </w:tr>
      <w:tr w:rsidR="005B1649" w:rsidRPr="00340513" w14:paraId="78F86B84" w14:textId="77777777" w:rsidTr="00AA6682">
        <w:trPr>
          <w:trHeight w:val="739"/>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6CB6B2B" w14:textId="77777777" w:rsidR="005B1649" w:rsidRPr="00340513" w:rsidRDefault="005B1649" w:rsidP="00AA66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Post-conditions </w:t>
            </w:r>
          </w:p>
        </w:tc>
        <w:tc>
          <w:tcPr>
            <w:tcW w:w="729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DB37CC" w14:textId="77777777" w:rsidR="005B1649" w:rsidRPr="00340513" w:rsidRDefault="005B1649" w:rsidP="00AA6682">
            <w:pPr>
              <w:spacing w:line="259" w:lineRule="auto"/>
              <w:ind w:left="19" w:firstLine="0"/>
              <w:rPr>
                <w:rFonts w:asciiTheme="majorBidi" w:hAnsiTheme="majorBidi" w:cstheme="majorBidi"/>
                <w:szCs w:val="24"/>
              </w:rPr>
            </w:pPr>
            <w:r w:rsidRPr="00340513">
              <w:rPr>
                <w:rFonts w:asciiTheme="majorBidi" w:hAnsiTheme="majorBidi" w:cstheme="majorBidi"/>
                <w:szCs w:val="24"/>
              </w:rPr>
              <w:t>A report is sent to the moderators</w:t>
            </w:r>
          </w:p>
        </w:tc>
      </w:tr>
      <w:tr w:rsidR="005B1649" w:rsidRPr="00340513" w14:paraId="045BCACC" w14:textId="77777777" w:rsidTr="00AA6682">
        <w:trPr>
          <w:trHeight w:val="1440"/>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D41A20F" w14:textId="77777777" w:rsidR="005B1649" w:rsidRPr="00340513" w:rsidRDefault="005B1649" w:rsidP="00AA66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Main Success Scenario </w:t>
            </w:r>
          </w:p>
        </w:tc>
        <w:tc>
          <w:tcPr>
            <w:tcW w:w="72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9F30413" w14:textId="77777777" w:rsidR="005B1649" w:rsidRPr="00340513" w:rsidRDefault="005B1649" w:rsidP="00C03678">
            <w:pPr>
              <w:pStyle w:val="ListParagraph"/>
              <w:numPr>
                <w:ilvl w:val="0"/>
                <w:numId w:val="17"/>
              </w:numPr>
              <w:spacing w:line="259" w:lineRule="auto"/>
              <w:jc w:val="left"/>
              <w:rPr>
                <w:rFonts w:asciiTheme="majorBidi" w:hAnsiTheme="majorBidi" w:cstheme="majorBidi"/>
                <w:szCs w:val="24"/>
              </w:rPr>
            </w:pPr>
            <w:r w:rsidRPr="00340513">
              <w:rPr>
                <w:rFonts w:asciiTheme="majorBidi" w:hAnsiTheme="majorBidi" w:cstheme="majorBidi"/>
                <w:szCs w:val="24"/>
              </w:rPr>
              <w:t>Customer logs in.</w:t>
            </w:r>
          </w:p>
          <w:p w14:paraId="4AF012A9" w14:textId="77777777" w:rsidR="005B1649" w:rsidRPr="00340513" w:rsidRDefault="005B1649" w:rsidP="00C03678">
            <w:pPr>
              <w:pStyle w:val="ListParagraph"/>
              <w:numPr>
                <w:ilvl w:val="0"/>
                <w:numId w:val="17"/>
              </w:numPr>
              <w:spacing w:line="259" w:lineRule="auto"/>
              <w:jc w:val="left"/>
              <w:rPr>
                <w:rFonts w:asciiTheme="majorBidi" w:hAnsiTheme="majorBidi" w:cstheme="majorBidi"/>
                <w:szCs w:val="24"/>
              </w:rPr>
            </w:pPr>
            <w:r w:rsidRPr="00340513">
              <w:rPr>
                <w:rFonts w:asciiTheme="majorBidi" w:hAnsiTheme="majorBidi" w:cstheme="majorBidi"/>
                <w:szCs w:val="24"/>
              </w:rPr>
              <w:t>Customer chooses to report shipping company.</w:t>
            </w:r>
          </w:p>
          <w:p w14:paraId="7708BB5A" w14:textId="77777777" w:rsidR="005B1649" w:rsidRPr="00340513" w:rsidRDefault="005B1649" w:rsidP="00C03678">
            <w:pPr>
              <w:pStyle w:val="ListParagraph"/>
              <w:numPr>
                <w:ilvl w:val="0"/>
                <w:numId w:val="17"/>
              </w:numPr>
              <w:spacing w:line="259" w:lineRule="auto"/>
              <w:jc w:val="left"/>
              <w:rPr>
                <w:rFonts w:asciiTheme="majorBidi" w:hAnsiTheme="majorBidi" w:cstheme="majorBidi"/>
                <w:szCs w:val="24"/>
              </w:rPr>
            </w:pPr>
            <w:r w:rsidRPr="00340513">
              <w:rPr>
                <w:rFonts w:asciiTheme="majorBidi" w:hAnsiTheme="majorBidi" w:cstheme="majorBidi"/>
                <w:szCs w:val="24"/>
              </w:rPr>
              <w:t>Customer chooses shipment to report.</w:t>
            </w:r>
          </w:p>
          <w:p w14:paraId="2508635C" w14:textId="77777777" w:rsidR="005B1649" w:rsidRPr="00340513" w:rsidRDefault="005B1649" w:rsidP="00C03678">
            <w:pPr>
              <w:pStyle w:val="ListParagraph"/>
              <w:numPr>
                <w:ilvl w:val="0"/>
                <w:numId w:val="17"/>
              </w:numPr>
              <w:spacing w:line="259" w:lineRule="auto"/>
              <w:jc w:val="left"/>
              <w:rPr>
                <w:rFonts w:asciiTheme="majorBidi" w:hAnsiTheme="majorBidi" w:cstheme="majorBidi"/>
                <w:szCs w:val="24"/>
              </w:rPr>
            </w:pPr>
            <w:r w:rsidRPr="00340513">
              <w:rPr>
                <w:rFonts w:asciiTheme="majorBidi" w:hAnsiTheme="majorBidi" w:cstheme="majorBidi"/>
                <w:szCs w:val="24"/>
              </w:rPr>
              <w:t>Customer enters their complaint.</w:t>
            </w:r>
          </w:p>
          <w:p w14:paraId="4DD8770B" w14:textId="77777777" w:rsidR="005B1649" w:rsidRPr="00340513" w:rsidRDefault="005B1649" w:rsidP="00C03678">
            <w:pPr>
              <w:pStyle w:val="ListParagraph"/>
              <w:numPr>
                <w:ilvl w:val="0"/>
                <w:numId w:val="17"/>
              </w:numPr>
              <w:spacing w:line="259" w:lineRule="auto"/>
              <w:jc w:val="left"/>
              <w:rPr>
                <w:rFonts w:asciiTheme="majorBidi" w:hAnsiTheme="majorBidi" w:cstheme="majorBidi"/>
                <w:szCs w:val="24"/>
              </w:rPr>
            </w:pPr>
            <w:r w:rsidRPr="00340513">
              <w:rPr>
                <w:rFonts w:asciiTheme="majorBidi" w:hAnsiTheme="majorBidi" w:cstheme="majorBidi"/>
                <w:szCs w:val="24"/>
              </w:rPr>
              <w:t>Customer is returned to home page.</w:t>
            </w:r>
          </w:p>
        </w:tc>
      </w:tr>
      <w:tr w:rsidR="005B1649" w:rsidRPr="00340513" w14:paraId="4605F449" w14:textId="77777777" w:rsidTr="00AA6682">
        <w:trPr>
          <w:trHeight w:val="3515"/>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07FB9DE" w14:textId="77777777" w:rsidR="005B1649" w:rsidRPr="00340513" w:rsidRDefault="005B1649" w:rsidP="00AA66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Extensions </w:t>
            </w:r>
          </w:p>
        </w:tc>
        <w:tc>
          <w:tcPr>
            <w:tcW w:w="729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F0A579C" w14:textId="77777777" w:rsidR="005B1649" w:rsidRPr="00340513" w:rsidRDefault="005B1649" w:rsidP="00AA6682">
            <w:pPr>
              <w:spacing w:line="259" w:lineRule="auto"/>
              <w:ind w:left="20"/>
              <w:rPr>
                <w:rFonts w:asciiTheme="majorBidi" w:hAnsiTheme="majorBidi" w:cstheme="majorBidi"/>
                <w:szCs w:val="24"/>
              </w:rPr>
            </w:pPr>
            <w:r w:rsidRPr="00340513">
              <w:rPr>
                <w:rFonts w:asciiTheme="majorBidi" w:hAnsiTheme="majorBidi" w:cstheme="majorBidi"/>
                <w:szCs w:val="24"/>
              </w:rPr>
              <w:t xml:space="preserve"> 3.a. Customer cancels after choosing to report.</w:t>
            </w:r>
          </w:p>
          <w:p w14:paraId="5ACFCCF8" w14:textId="77777777" w:rsidR="005B1649" w:rsidRPr="00340513" w:rsidRDefault="005B1649" w:rsidP="00AA6682">
            <w:pPr>
              <w:spacing w:line="259" w:lineRule="auto"/>
              <w:ind w:left="20"/>
              <w:rPr>
                <w:rFonts w:asciiTheme="majorBidi" w:hAnsiTheme="majorBidi" w:cstheme="majorBidi"/>
                <w:szCs w:val="24"/>
              </w:rPr>
            </w:pPr>
            <w:r w:rsidRPr="00340513">
              <w:rPr>
                <w:rFonts w:asciiTheme="majorBidi" w:hAnsiTheme="majorBidi" w:cstheme="majorBidi"/>
                <w:szCs w:val="24"/>
              </w:rPr>
              <w:t>System takes the customer back.</w:t>
            </w:r>
          </w:p>
          <w:p w14:paraId="70F72301" w14:textId="77777777" w:rsidR="005B1649" w:rsidRPr="00340513" w:rsidRDefault="005B1649" w:rsidP="00AA6682">
            <w:pPr>
              <w:spacing w:line="259" w:lineRule="auto"/>
              <w:ind w:left="20"/>
              <w:rPr>
                <w:rFonts w:asciiTheme="majorBidi" w:hAnsiTheme="majorBidi" w:cstheme="majorBidi"/>
                <w:szCs w:val="24"/>
              </w:rPr>
            </w:pPr>
            <w:r w:rsidRPr="00340513">
              <w:rPr>
                <w:rFonts w:asciiTheme="majorBidi" w:hAnsiTheme="majorBidi" w:cstheme="majorBidi"/>
                <w:szCs w:val="24"/>
              </w:rPr>
              <w:t>3.b Customer doesn’t pick a shipment.</w:t>
            </w:r>
          </w:p>
          <w:p w14:paraId="5406C031" w14:textId="77777777" w:rsidR="005B1649" w:rsidRPr="00340513" w:rsidRDefault="005B1649" w:rsidP="00AA6682">
            <w:pPr>
              <w:spacing w:line="259" w:lineRule="auto"/>
              <w:ind w:left="20"/>
              <w:rPr>
                <w:rFonts w:asciiTheme="majorBidi" w:hAnsiTheme="majorBidi" w:cstheme="majorBidi"/>
                <w:szCs w:val="24"/>
              </w:rPr>
            </w:pPr>
            <w:r w:rsidRPr="00340513">
              <w:rPr>
                <w:rFonts w:asciiTheme="majorBidi" w:hAnsiTheme="majorBidi" w:cstheme="majorBidi"/>
                <w:szCs w:val="24"/>
              </w:rPr>
              <w:t>System displays prompt urging them to pick a shipment to report an issue with.</w:t>
            </w:r>
          </w:p>
          <w:p w14:paraId="2208081F" w14:textId="77777777" w:rsidR="005B1649" w:rsidRPr="00340513" w:rsidRDefault="005B1649" w:rsidP="00AA6682">
            <w:pPr>
              <w:spacing w:line="259" w:lineRule="auto"/>
              <w:ind w:left="20"/>
              <w:rPr>
                <w:rFonts w:asciiTheme="majorBidi" w:hAnsiTheme="majorBidi" w:cstheme="majorBidi"/>
                <w:szCs w:val="24"/>
              </w:rPr>
            </w:pPr>
            <w:r w:rsidRPr="00340513">
              <w:rPr>
                <w:rFonts w:asciiTheme="majorBidi" w:hAnsiTheme="majorBidi" w:cstheme="majorBidi"/>
                <w:szCs w:val="24"/>
              </w:rPr>
              <w:t>4.a Customer does not enter any information.</w:t>
            </w:r>
          </w:p>
          <w:p w14:paraId="292C4B74" w14:textId="77777777" w:rsidR="005B1649" w:rsidRPr="00340513" w:rsidRDefault="005B1649" w:rsidP="00AA6682">
            <w:pPr>
              <w:spacing w:line="259" w:lineRule="auto"/>
              <w:ind w:left="20"/>
              <w:rPr>
                <w:rFonts w:asciiTheme="majorBidi" w:hAnsiTheme="majorBidi" w:cstheme="majorBidi"/>
                <w:szCs w:val="24"/>
              </w:rPr>
            </w:pPr>
            <w:r w:rsidRPr="00340513">
              <w:rPr>
                <w:rFonts w:asciiTheme="majorBidi" w:hAnsiTheme="majorBidi" w:cstheme="majorBidi"/>
                <w:szCs w:val="24"/>
              </w:rPr>
              <w:t>System urges them to write their complaint.</w:t>
            </w:r>
          </w:p>
          <w:p w14:paraId="235771D7" w14:textId="77777777" w:rsidR="005B1649" w:rsidRPr="00340513" w:rsidRDefault="005B1649" w:rsidP="00AA6682">
            <w:pPr>
              <w:spacing w:line="259" w:lineRule="auto"/>
              <w:ind w:left="20"/>
              <w:rPr>
                <w:rFonts w:asciiTheme="majorBidi" w:hAnsiTheme="majorBidi" w:cstheme="majorBidi"/>
                <w:szCs w:val="24"/>
              </w:rPr>
            </w:pPr>
            <w:r w:rsidRPr="00340513">
              <w:rPr>
                <w:rFonts w:asciiTheme="majorBidi" w:hAnsiTheme="majorBidi" w:cstheme="majorBidi"/>
                <w:szCs w:val="24"/>
              </w:rPr>
              <w:t>4.b Connection issue</w:t>
            </w:r>
          </w:p>
          <w:p w14:paraId="6CB710A1" w14:textId="77777777" w:rsidR="005B1649" w:rsidRPr="00340513" w:rsidRDefault="005B1649" w:rsidP="00AA6682">
            <w:pPr>
              <w:spacing w:line="259" w:lineRule="auto"/>
              <w:ind w:left="20"/>
              <w:rPr>
                <w:rFonts w:asciiTheme="majorBidi" w:hAnsiTheme="majorBidi" w:cstheme="majorBidi"/>
                <w:szCs w:val="24"/>
              </w:rPr>
            </w:pPr>
            <w:r w:rsidRPr="00340513">
              <w:rPr>
                <w:rFonts w:asciiTheme="majorBidi" w:hAnsiTheme="majorBidi" w:cstheme="majorBidi"/>
                <w:szCs w:val="24"/>
              </w:rPr>
              <w:t>System displays a connection error and restarts the function when a connection is established.</w:t>
            </w:r>
          </w:p>
        </w:tc>
      </w:tr>
    </w:tbl>
    <w:p w14:paraId="6D7981D6" w14:textId="0DD20623" w:rsidR="00340513" w:rsidRDefault="00340513" w:rsidP="005B1649">
      <w:pPr>
        <w:ind w:left="0" w:firstLine="0"/>
        <w:rPr>
          <w:rFonts w:asciiTheme="majorBidi" w:hAnsiTheme="majorBidi" w:cstheme="majorBidi"/>
          <w:szCs w:val="24"/>
        </w:rPr>
      </w:pPr>
    </w:p>
    <w:p w14:paraId="4D422E81" w14:textId="77777777" w:rsidR="00340513" w:rsidRDefault="00340513">
      <w:pPr>
        <w:spacing w:line="259" w:lineRule="auto"/>
        <w:ind w:left="0" w:firstLine="0"/>
        <w:jc w:val="left"/>
        <w:rPr>
          <w:rFonts w:asciiTheme="majorBidi" w:hAnsiTheme="majorBidi" w:cstheme="majorBidi"/>
          <w:szCs w:val="24"/>
        </w:rPr>
      </w:pPr>
      <w:r>
        <w:rPr>
          <w:rFonts w:asciiTheme="majorBidi" w:hAnsiTheme="majorBidi" w:cstheme="majorBidi"/>
          <w:szCs w:val="24"/>
        </w:rPr>
        <w:br w:type="page"/>
      </w:r>
    </w:p>
    <w:p w14:paraId="02017AD6" w14:textId="77777777" w:rsidR="005B1649" w:rsidRPr="00340513" w:rsidRDefault="005B1649" w:rsidP="005B1649">
      <w:pPr>
        <w:ind w:left="0" w:firstLine="0"/>
        <w:rPr>
          <w:rFonts w:asciiTheme="majorBidi" w:hAnsiTheme="majorBidi" w:cstheme="majorBidi"/>
          <w:szCs w:val="24"/>
        </w:rPr>
      </w:pPr>
    </w:p>
    <w:tbl>
      <w:tblPr>
        <w:tblStyle w:val="TableGrid0"/>
        <w:tblW w:w="0" w:type="auto"/>
        <w:tblLook w:val="04A0" w:firstRow="1" w:lastRow="0" w:firstColumn="1" w:lastColumn="0" w:noHBand="0" w:noVBand="1"/>
      </w:tblPr>
      <w:tblGrid>
        <w:gridCol w:w="4675"/>
        <w:gridCol w:w="4675"/>
      </w:tblGrid>
      <w:tr w:rsidR="00C56400" w:rsidRPr="00340513" w14:paraId="41115826" w14:textId="77777777" w:rsidTr="00AA6682">
        <w:tc>
          <w:tcPr>
            <w:tcW w:w="4675" w:type="dxa"/>
          </w:tcPr>
          <w:p w14:paraId="6F3C7306" w14:textId="77777777" w:rsidR="00C56400" w:rsidRPr="00340513" w:rsidRDefault="00C56400" w:rsidP="00C56400">
            <w:pPr>
              <w:ind w:left="0" w:firstLine="0"/>
              <w:rPr>
                <w:rFonts w:asciiTheme="majorBidi" w:hAnsiTheme="majorBidi" w:cstheme="majorBidi"/>
                <w:color w:val="AE2F02"/>
                <w:szCs w:val="24"/>
              </w:rPr>
            </w:pPr>
            <w:r w:rsidRPr="00340513">
              <w:rPr>
                <w:rFonts w:asciiTheme="majorBidi" w:hAnsiTheme="majorBidi" w:cstheme="majorBidi"/>
                <w:color w:val="AE2F02"/>
                <w:szCs w:val="24"/>
              </w:rPr>
              <w:t>ID</w:t>
            </w:r>
          </w:p>
        </w:tc>
        <w:tc>
          <w:tcPr>
            <w:tcW w:w="4675" w:type="dxa"/>
          </w:tcPr>
          <w:p w14:paraId="7D159C12" w14:textId="0C9F9984" w:rsidR="00C56400" w:rsidRPr="00340513" w:rsidRDefault="00213459" w:rsidP="00213459">
            <w:pPr>
              <w:ind w:left="0" w:firstLine="0"/>
              <w:rPr>
                <w:rFonts w:asciiTheme="majorBidi" w:hAnsiTheme="majorBidi" w:cstheme="majorBidi"/>
                <w:szCs w:val="24"/>
              </w:rPr>
            </w:pPr>
            <w:r w:rsidRPr="00340513">
              <w:rPr>
                <w:rFonts w:asciiTheme="majorBidi" w:hAnsiTheme="majorBidi" w:cstheme="majorBidi"/>
                <w:szCs w:val="24"/>
              </w:rPr>
              <w:t>UC_11</w:t>
            </w:r>
          </w:p>
        </w:tc>
      </w:tr>
      <w:tr w:rsidR="00C56400" w:rsidRPr="00340513" w14:paraId="782D5D5B" w14:textId="77777777" w:rsidTr="00AA6682">
        <w:tc>
          <w:tcPr>
            <w:tcW w:w="4675" w:type="dxa"/>
          </w:tcPr>
          <w:p w14:paraId="516F7C26" w14:textId="77777777" w:rsidR="00C56400" w:rsidRPr="00340513" w:rsidRDefault="00C56400" w:rsidP="00C56400">
            <w:pPr>
              <w:ind w:left="0" w:firstLine="0"/>
              <w:jc w:val="left"/>
              <w:rPr>
                <w:rFonts w:asciiTheme="majorBidi" w:hAnsiTheme="majorBidi" w:cstheme="majorBidi"/>
                <w:color w:val="AE2F02"/>
                <w:szCs w:val="24"/>
              </w:rPr>
            </w:pPr>
            <w:r w:rsidRPr="00340513">
              <w:rPr>
                <w:rFonts w:asciiTheme="majorBidi" w:hAnsiTheme="majorBidi" w:cstheme="majorBidi"/>
                <w:color w:val="AE2F02"/>
                <w:szCs w:val="24"/>
              </w:rPr>
              <w:t>Title</w:t>
            </w:r>
          </w:p>
        </w:tc>
        <w:tc>
          <w:tcPr>
            <w:tcW w:w="4675" w:type="dxa"/>
          </w:tcPr>
          <w:p w14:paraId="3CFAAF8C" w14:textId="77777777" w:rsidR="00C56400" w:rsidRPr="00340513" w:rsidRDefault="00C56400" w:rsidP="00C56400">
            <w:pPr>
              <w:ind w:left="0" w:firstLine="0"/>
              <w:jc w:val="left"/>
              <w:rPr>
                <w:rFonts w:asciiTheme="majorBidi" w:hAnsiTheme="majorBidi" w:cstheme="majorBidi"/>
                <w:szCs w:val="24"/>
              </w:rPr>
            </w:pPr>
            <w:proofErr w:type="spellStart"/>
            <w:r w:rsidRPr="00340513">
              <w:rPr>
                <w:rFonts w:asciiTheme="majorBidi" w:hAnsiTheme="majorBidi" w:cstheme="majorBidi"/>
                <w:szCs w:val="24"/>
              </w:rPr>
              <w:t>AddProduct</w:t>
            </w:r>
            <w:proofErr w:type="spellEnd"/>
          </w:p>
        </w:tc>
      </w:tr>
      <w:tr w:rsidR="00C56400" w:rsidRPr="00340513" w14:paraId="4D5CC285" w14:textId="77777777" w:rsidTr="00AA6682">
        <w:tc>
          <w:tcPr>
            <w:tcW w:w="4675" w:type="dxa"/>
          </w:tcPr>
          <w:p w14:paraId="7F63618B" w14:textId="77777777" w:rsidR="00C56400" w:rsidRPr="00340513" w:rsidRDefault="00C56400" w:rsidP="00C56400">
            <w:pPr>
              <w:ind w:left="0" w:firstLine="0"/>
              <w:jc w:val="left"/>
              <w:rPr>
                <w:rFonts w:asciiTheme="majorBidi" w:hAnsiTheme="majorBidi" w:cstheme="majorBidi"/>
                <w:color w:val="AE2F02"/>
                <w:szCs w:val="24"/>
              </w:rPr>
            </w:pPr>
            <w:r w:rsidRPr="00340513">
              <w:rPr>
                <w:rFonts w:asciiTheme="majorBidi" w:hAnsiTheme="majorBidi" w:cstheme="majorBidi"/>
                <w:color w:val="AE2F02"/>
                <w:szCs w:val="24"/>
              </w:rPr>
              <w:t>Description</w:t>
            </w:r>
          </w:p>
        </w:tc>
        <w:tc>
          <w:tcPr>
            <w:tcW w:w="4675" w:type="dxa"/>
          </w:tcPr>
          <w:p w14:paraId="074DC3CA" w14:textId="56ECDA36" w:rsidR="00C56400" w:rsidRPr="00340513" w:rsidRDefault="00213459" w:rsidP="00213459">
            <w:pPr>
              <w:ind w:left="0" w:firstLine="0"/>
              <w:jc w:val="left"/>
              <w:rPr>
                <w:rFonts w:asciiTheme="majorBidi" w:hAnsiTheme="majorBidi" w:cstheme="majorBidi"/>
                <w:szCs w:val="24"/>
              </w:rPr>
            </w:pPr>
            <w:r w:rsidRPr="00340513">
              <w:rPr>
                <w:rFonts w:asciiTheme="majorBidi" w:hAnsiTheme="majorBidi" w:cstheme="majorBidi"/>
                <w:szCs w:val="24"/>
              </w:rPr>
              <w:t xml:space="preserve">This use case allows vendors to add products to the shop that they opened. Adding product title, </w:t>
            </w:r>
            <w:r w:rsidRPr="00340513">
              <w:rPr>
                <w:rFonts w:asciiTheme="majorBidi" w:hAnsiTheme="majorBidi" w:cstheme="majorBidi"/>
                <w:color w:val="222222"/>
                <w:szCs w:val="24"/>
                <w:shd w:val="clear" w:color="auto" w:fill="FFFFFF"/>
              </w:rPr>
              <w:t>Category, Description, Tags, Price, Quantity</w:t>
            </w:r>
            <w:r w:rsidRPr="00340513">
              <w:rPr>
                <w:rStyle w:val="wt-text-gray"/>
                <w:rFonts w:asciiTheme="majorBidi" w:hAnsiTheme="majorBidi" w:cstheme="majorBidi"/>
                <w:szCs w:val="24"/>
              </w:rPr>
              <w:t xml:space="preserve"> and </w:t>
            </w:r>
            <w:r w:rsidRPr="00340513">
              <w:rPr>
                <w:rStyle w:val="wt-text-gray"/>
                <w:rFonts w:asciiTheme="majorBidi" w:hAnsiTheme="majorBidi" w:cstheme="majorBidi"/>
                <w:szCs w:val="24"/>
                <w:shd w:val="clear" w:color="auto" w:fill="FFFFFF"/>
              </w:rPr>
              <w:t>shipping details.</w:t>
            </w:r>
          </w:p>
        </w:tc>
      </w:tr>
      <w:tr w:rsidR="00C56400" w:rsidRPr="00340513" w14:paraId="32A566E1" w14:textId="77777777" w:rsidTr="00AA6682">
        <w:tc>
          <w:tcPr>
            <w:tcW w:w="4675" w:type="dxa"/>
          </w:tcPr>
          <w:p w14:paraId="7A9F539C" w14:textId="77777777" w:rsidR="00C56400" w:rsidRPr="00340513" w:rsidRDefault="00C56400" w:rsidP="00C56400">
            <w:pPr>
              <w:ind w:left="0" w:firstLine="0"/>
              <w:jc w:val="left"/>
              <w:rPr>
                <w:rFonts w:asciiTheme="majorBidi" w:hAnsiTheme="majorBidi" w:cstheme="majorBidi"/>
                <w:color w:val="AE2F02"/>
                <w:szCs w:val="24"/>
              </w:rPr>
            </w:pPr>
            <w:r w:rsidRPr="00340513">
              <w:rPr>
                <w:rFonts w:asciiTheme="majorBidi" w:hAnsiTheme="majorBidi" w:cstheme="majorBidi"/>
                <w:color w:val="AE2F02"/>
                <w:szCs w:val="24"/>
              </w:rPr>
              <w:t>Priority</w:t>
            </w:r>
          </w:p>
        </w:tc>
        <w:tc>
          <w:tcPr>
            <w:tcW w:w="4675" w:type="dxa"/>
          </w:tcPr>
          <w:p w14:paraId="4D578C12" w14:textId="2D0596E9" w:rsidR="00C56400" w:rsidRPr="00340513" w:rsidRDefault="00213459" w:rsidP="00213459">
            <w:pPr>
              <w:ind w:left="0" w:firstLine="0"/>
              <w:jc w:val="left"/>
              <w:rPr>
                <w:rFonts w:asciiTheme="majorBidi" w:hAnsiTheme="majorBidi" w:cstheme="majorBidi"/>
                <w:szCs w:val="24"/>
              </w:rPr>
            </w:pPr>
            <w:r w:rsidRPr="00340513">
              <w:rPr>
                <w:rFonts w:asciiTheme="majorBidi" w:hAnsiTheme="majorBidi" w:cstheme="majorBidi"/>
                <w:szCs w:val="24"/>
              </w:rPr>
              <w:t>H</w:t>
            </w:r>
            <w:r w:rsidR="00C56400" w:rsidRPr="00340513">
              <w:rPr>
                <w:rFonts w:asciiTheme="majorBidi" w:hAnsiTheme="majorBidi" w:cstheme="majorBidi"/>
                <w:szCs w:val="24"/>
              </w:rPr>
              <w:t>igh</w:t>
            </w:r>
          </w:p>
        </w:tc>
      </w:tr>
      <w:tr w:rsidR="00C56400" w:rsidRPr="00340513" w14:paraId="5EF0C970" w14:textId="77777777" w:rsidTr="00AA6682">
        <w:tc>
          <w:tcPr>
            <w:tcW w:w="4675" w:type="dxa"/>
          </w:tcPr>
          <w:p w14:paraId="0E68A580" w14:textId="77777777" w:rsidR="00C56400" w:rsidRPr="00340513" w:rsidRDefault="00C56400" w:rsidP="00C56400">
            <w:pPr>
              <w:ind w:left="0" w:firstLine="0"/>
              <w:jc w:val="left"/>
              <w:rPr>
                <w:rFonts w:asciiTheme="majorBidi" w:hAnsiTheme="majorBidi" w:cstheme="majorBidi"/>
                <w:color w:val="AE2F02"/>
                <w:szCs w:val="24"/>
              </w:rPr>
            </w:pPr>
            <w:r w:rsidRPr="00340513">
              <w:rPr>
                <w:rFonts w:asciiTheme="majorBidi" w:hAnsiTheme="majorBidi" w:cstheme="majorBidi"/>
                <w:color w:val="AE2F02"/>
                <w:szCs w:val="24"/>
              </w:rPr>
              <w:t>Primary Actors</w:t>
            </w:r>
          </w:p>
        </w:tc>
        <w:tc>
          <w:tcPr>
            <w:tcW w:w="4675" w:type="dxa"/>
          </w:tcPr>
          <w:p w14:paraId="5FA1D838" w14:textId="77777777" w:rsidR="00C56400" w:rsidRPr="00340513" w:rsidRDefault="00C56400" w:rsidP="00213459">
            <w:pPr>
              <w:ind w:left="0" w:firstLine="0"/>
              <w:jc w:val="left"/>
              <w:rPr>
                <w:rFonts w:asciiTheme="majorBidi" w:hAnsiTheme="majorBidi" w:cstheme="majorBidi"/>
                <w:szCs w:val="24"/>
              </w:rPr>
            </w:pPr>
            <w:r w:rsidRPr="00340513">
              <w:rPr>
                <w:rFonts w:asciiTheme="majorBidi" w:hAnsiTheme="majorBidi" w:cstheme="majorBidi"/>
                <w:szCs w:val="24"/>
              </w:rPr>
              <w:t>Vendor</w:t>
            </w:r>
          </w:p>
        </w:tc>
      </w:tr>
      <w:tr w:rsidR="00C56400" w:rsidRPr="00340513" w14:paraId="6B8F06A0" w14:textId="77777777" w:rsidTr="00AA6682">
        <w:tc>
          <w:tcPr>
            <w:tcW w:w="4675" w:type="dxa"/>
          </w:tcPr>
          <w:p w14:paraId="566CB982" w14:textId="77777777" w:rsidR="00C56400" w:rsidRPr="00340513" w:rsidRDefault="00C56400" w:rsidP="00C56400">
            <w:pPr>
              <w:ind w:left="0" w:firstLine="0"/>
              <w:jc w:val="left"/>
              <w:rPr>
                <w:rFonts w:asciiTheme="majorBidi" w:hAnsiTheme="majorBidi" w:cstheme="majorBidi"/>
                <w:color w:val="AE2F02"/>
                <w:szCs w:val="24"/>
              </w:rPr>
            </w:pPr>
            <w:r w:rsidRPr="00340513">
              <w:rPr>
                <w:rFonts w:asciiTheme="majorBidi" w:hAnsiTheme="majorBidi" w:cstheme="majorBidi"/>
                <w:color w:val="AE2F02"/>
                <w:szCs w:val="24"/>
              </w:rPr>
              <w:t>Secondary Actors</w:t>
            </w:r>
          </w:p>
        </w:tc>
        <w:tc>
          <w:tcPr>
            <w:tcW w:w="4675" w:type="dxa"/>
          </w:tcPr>
          <w:p w14:paraId="241598AE" w14:textId="7242C84A" w:rsidR="00C56400" w:rsidRPr="00340513" w:rsidRDefault="00213459" w:rsidP="00213459">
            <w:pPr>
              <w:ind w:left="0" w:firstLine="0"/>
              <w:jc w:val="left"/>
              <w:rPr>
                <w:rFonts w:asciiTheme="majorBidi" w:hAnsiTheme="majorBidi" w:cstheme="majorBidi"/>
                <w:szCs w:val="24"/>
              </w:rPr>
            </w:pPr>
            <w:r w:rsidRPr="00340513">
              <w:rPr>
                <w:rFonts w:asciiTheme="majorBidi" w:hAnsiTheme="majorBidi" w:cstheme="majorBidi"/>
                <w:szCs w:val="24"/>
              </w:rPr>
              <w:t>N</w:t>
            </w:r>
            <w:r w:rsidR="00C56400" w:rsidRPr="00340513">
              <w:rPr>
                <w:rFonts w:asciiTheme="majorBidi" w:hAnsiTheme="majorBidi" w:cstheme="majorBidi"/>
                <w:szCs w:val="24"/>
              </w:rPr>
              <w:t>one</w:t>
            </w:r>
          </w:p>
        </w:tc>
      </w:tr>
      <w:tr w:rsidR="00C56400" w:rsidRPr="00340513" w14:paraId="652439A6" w14:textId="77777777" w:rsidTr="00AA6682">
        <w:tc>
          <w:tcPr>
            <w:tcW w:w="4675" w:type="dxa"/>
          </w:tcPr>
          <w:p w14:paraId="68FE29E6" w14:textId="77777777" w:rsidR="00C56400" w:rsidRPr="00340513" w:rsidRDefault="00C56400" w:rsidP="00C56400">
            <w:pPr>
              <w:ind w:left="0" w:firstLine="0"/>
              <w:jc w:val="left"/>
              <w:rPr>
                <w:rFonts w:asciiTheme="majorBidi" w:hAnsiTheme="majorBidi" w:cstheme="majorBidi"/>
                <w:color w:val="AE2F02"/>
                <w:szCs w:val="24"/>
              </w:rPr>
            </w:pPr>
            <w:r w:rsidRPr="00340513">
              <w:rPr>
                <w:rFonts w:asciiTheme="majorBidi" w:hAnsiTheme="majorBidi" w:cstheme="majorBidi"/>
                <w:color w:val="AE2F02"/>
                <w:szCs w:val="24"/>
              </w:rPr>
              <w:t>Preconditions</w:t>
            </w:r>
          </w:p>
        </w:tc>
        <w:tc>
          <w:tcPr>
            <w:tcW w:w="4675" w:type="dxa"/>
          </w:tcPr>
          <w:p w14:paraId="799A4D78" w14:textId="77777777" w:rsidR="00C56400" w:rsidRPr="00340513" w:rsidRDefault="00C56400" w:rsidP="00C03678">
            <w:pPr>
              <w:pStyle w:val="ListParagraph"/>
              <w:numPr>
                <w:ilvl w:val="0"/>
                <w:numId w:val="18"/>
              </w:numPr>
              <w:spacing w:line="240" w:lineRule="auto"/>
              <w:jc w:val="left"/>
              <w:rPr>
                <w:rFonts w:asciiTheme="majorBidi" w:hAnsiTheme="majorBidi" w:cstheme="majorBidi"/>
                <w:szCs w:val="24"/>
              </w:rPr>
            </w:pPr>
            <w:r w:rsidRPr="00340513">
              <w:rPr>
                <w:rFonts w:asciiTheme="majorBidi" w:hAnsiTheme="majorBidi" w:cstheme="majorBidi"/>
                <w:szCs w:val="24"/>
              </w:rPr>
              <w:t>Vendor login successfully</w:t>
            </w:r>
          </w:p>
          <w:p w14:paraId="2F9AEA88" w14:textId="29FC9BE3" w:rsidR="00C56400" w:rsidRPr="00340513" w:rsidRDefault="00C56400" w:rsidP="00C03678">
            <w:pPr>
              <w:pStyle w:val="ListParagraph"/>
              <w:numPr>
                <w:ilvl w:val="0"/>
                <w:numId w:val="18"/>
              </w:numPr>
              <w:spacing w:line="240" w:lineRule="auto"/>
              <w:jc w:val="left"/>
              <w:rPr>
                <w:rFonts w:asciiTheme="majorBidi" w:hAnsiTheme="majorBidi" w:cstheme="majorBidi"/>
                <w:szCs w:val="24"/>
              </w:rPr>
            </w:pPr>
            <w:r w:rsidRPr="00340513">
              <w:rPr>
                <w:rFonts w:asciiTheme="majorBidi" w:eastAsia="Times New Roman" w:hAnsiTheme="majorBidi" w:cstheme="majorBidi"/>
                <w:color w:val="000000" w:themeColor="text1"/>
                <w:szCs w:val="24"/>
              </w:rPr>
              <w:t>shop Interface is loaded</w:t>
            </w:r>
          </w:p>
        </w:tc>
      </w:tr>
      <w:tr w:rsidR="00C56400" w:rsidRPr="00340513" w14:paraId="70599C18" w14:textId="77777777" w:rsidTr="00AA6682">
        <w:tc>
          <w:tcPr>
            <w:tcW w:w="4675" w:type="dxa"/>
          </w:tcPr>
          <w:p w14:paraId="39C471C4" w14:textId="77777777" w:rsidR="00C56400" w:rsidRPr="00340513" w:rsidRDefault="00C56400" w:rsidP="00C56400">
            <w:pPr>
              <w:ind w:left="0" w:firstLine="0"/>
              <w:jc w:val="left"/>
              <w:rPr>
                <w:rFonts w:asciiTheme="majorBidi" w:hAnsiTheme="majorBidi" w:cstheme="majorBidi"/>
                <w:color w:val="AE2F02"/>
                <w:szCs w:val="24"/>
              </w:rPr>
            </w:pPr>
            <w:r w:rsidRPr="00340513">
              <w:rPr>
                <w:rFonts w:asciiTheme="majorBidi" w:hAnsiTheme="majorBidi" w:cstheme="majorBidi"/>
                <w:color w:val="AE2F02"/>
                <w:szCs w:val="24"/>
              </w:rPr>
              <w:t>Post-conditions</w:t>
            </w:r>
          </w:p>
        </w:tc>
        <w:tc>
          <w:tcPr>
            <w:tcW w:w="4675" w:type="dxa"/>
          </w:tcPr>
          <w:p w14:paraId="404D4B96" w14:textId="77777777" w:rsidR="00C56400" w:rsidRPr="00340513" w:rsidRDefault="00C56400" w:rsidP="00C03678">
            <w:pPr>
              <w:pStyle w:val="ListParagraph"/>
              <w:numPr>
                <w:ilvl w:val="0"/>
                <w:numId w:val="19"/>
              </w:numPr>
              <w:spacing w:line="240" w:lineRule="auto"/>
              <w:jc w:val="left"/>
              <w:rPr>
                <w:rFonts w:asciiTheme="majorBidi" w:hAnsiTheme="majorBidi" w:cstheme="majorBidi"/>
                <w:szCs w:val="24"/>
              </w:rPr>
            </w:pPr>
            <w:r w:rsidRPr="00340513">
              <w:rPr>
                <w:rFonts w:asciiTheme="majorBidi" w:eastAsia="Times New Roman" w:hAnsiTheme="majorBidi" w:cstheme="majorBidi"/>
                <w:color w:val="000000" w:themeColor="text1"/>
                <w:szCs w:val="24"/>
              </w:rPr>
              <w:t>The new product is saved in the database and listed in his shop.</w:t>
            </w:r>
          </w:p>
        </w:tc>
      </w:tr>
      <w:tr w:rsidR="00C56400" w:rsidRPr="00340513" w14:paraId="73ADC19C" w14:textId="77777777" w:rsidTr="00AA6682">
        <w:tc>
          <w:tcPr>
            <w:tcW w:w="4675" w:type="dxa"/>
          </w:tcPr>
          <w:p w14:paraId="38C6466C" w14:textId="77777777" w:rsidR="00C56400" w:rsidRPr="00340513" w:rsidRDefault="00C56400" w:rsidP="00C56400">
            <w:pPr>
              <w:ind w:left="0" w:firstLine="0"/>
              <w:jc w:val="left"/>
              <w:rPr>
                <w:rFonts w:asciiTheme="majorBidi" w:hAnsiTheme="majorBidi" w:cstheme="majorBidi"/>
                <w:color w:val="AE2F02"/>
                <w:szCs w:val="24"/>
              </w:rPr>
            </w:pPr>
            <w:r w:rsidRPr="00340513">
              <w:rPr>
                <w:rFonts w:asciiTheme="majorBidi" w:hAnsiTheme="majorBidi" w:cstheme="majorBidi"/>
                <w:color w:val="AE2F02"/>
                <w:szCs w:val="24"/>
              </w:rPr>
              <w:t>Main Success Scenario</w:t>
            </w:r>
          </w:p>
        </w:tc>
        <w:tc>
          <w:tcPr>
            <w:tcW w:w="4675" w:type="dxa"/>
          </w:tcPr>
          <w:p w14:paraId="298860E5" w14:textId="77777777" w:rsidR="00C56400" w:rsidRPr="00340513" w:rsidRDefault="00C56400" w:rsidP="00C03678">
            <w:pPr>
              <w:pStyle w:val="ListParagraph"/>
              <w:numPr>
                <w:ilvl w:val="0"/>
                <w:numId w:val="4"/>
              </w:numPr>
              <w:spacing w:after="160" w:line="259" w:lineRule="auto"/>
              <w:jc w:val="left"/>
              <w:rPr>
                <w:rFonts w:asciiTheme="majorBidi" w:eastAsiaTheme="minorEastAsia" w:hAnsiTheme="majorBidi" w:cstheme="majorBidi"/>
                <w:color w:val="000000" w:themeColor="text1"/>
                <w:szCs w:val="24"/>
              </w:rPr>
            </w:pPr>
            <w:r w:rsidRPr="00340513">
              <w:rPr>
                <w:rFonts w:asciiTheme="majorBidi" w:eastAsia="Times New Roman" w:hAnsiTheme="majorBidi" w:cstheme="majorBidi"/>
                <w:color w:val="000000" w:themeColor="text1"/>
                <w:szCs w:val="24"/>
              </w:rPr>
              <w:t>The vendor selects ‘Add product’ from the menu</w:t>
            </w:r>
          </w:p>
          <w:p w14:paraId="6FFA0BDA" w14:textId="77777777" w:rsidR="00C56400" w:rsidRPr="00340513" w:rsidRDefault="00C56400" w:rsidP="00C03678">
            <w:pPr>
              <w:pStyle w:val="ListParagraph"/>
              <w:numPr>
                <w:ilvl w:val="0"/>
                <w:numId w:val="4"/>
              </w:numPr>
              <w:spacing w:after="160" w:line="259" w:lineRule="auto"/>
              <w:jc w:val="left"/>
              <w:rPr>
                <w:rFonts w:asciiTheme="majorBidi" w:eastAsiaTheme="minorEastAsia" w:hAnsiTheme="majorBidi" w:cstheme="majorBidi"/>
                <w:color w:val="000000" w:themeColor="text1"/>
                <w:szCs w:val="24"/>
              </w:rPr>
            </w:pPr>
            <w:r w:rsidRPr="00340513">
              <w:rPr>
                <w:rFonts w:asciiTheme="majorBidi" w:eastAsia="Times New Roman" w:hAnsiTheme="majorBidi" w:cstheme="majorBidi"/>
                <w:color w:val="000000" w:themeColor="text1"/>
                <w:szCs w:val="24"/>
              </w:rPr>
              <w:t>The vendor enters the product details.</w:t>
            </w:r>
          </w:p>
          <w:p w14:paraId="66A5A227" w14:textId="77777777" w:rsidR="00C56400" w:rsidRPr="00340513" w:rsidRDefault="00C56400" w:rsidP="00C03678">
            <w:pPr>
              <w:pStyle w:val="ListParagraph"/>
              <w:numPr>
                <w:ilvl w:val="0"/>
                <w:numId w:val="4"/>
              </w:numPr>
              <w:spacing w:after="160" w:line="259" w:lineRule="auto"/>
              <w:jc w:val="left"/>
              <w:rPr>
                <w:rFonts w:asciiTheme="majorBidi" w:eastAsiaTheme="minorEastAsia" w:hAnsiTheme="majorBidi" w:cstheme="majorBidi"/>
                <w:color w:val="000000" w:themeColor="text1"/>
                <w:szCs w:val="24"/>
              </w:rPr>
            </w:pPr>
            <w:r w:rsidRPr="00340513">
              <w:rPr>
                <w:rFonts w:asciiTheme="majorBidi" w:eastAsia="Times New Roman" w:hAnsiTheme="majorBidi" w:cstheme="majorBidi"/>
                <w:color w:val="000000" w:themeColor="text1"/>
                <w:szCs w:val="24"/>
              </w:rPr>
              <w:t>The vendor click publish or save as draft to his entered product data.</w:t>
            </w:r>
          </w:p>
          <w:p w14:paraId="7B4AAB06" w14:textId="77777777" w:rsidR="00C56400" w:rsidRPr="00340513" w:rsidRDefault="00C56400" w:rsidP="00C03678">
            <w:pPr>
              <w:pStyle w:val="ListParagraph"/>
              <w:numPr>
                <w:ilvl w:val="0"/>
                <w:numId w:val="4"/>
              </w:numPr>
              <w:spacing w:after="160" w:line="259" w:lineRule="auto"/>
              <w:jc w:val="left"/>
              <w:rPr>
                <w:rFonts w:asciiTheme="majorBidi" w:eastAsiaTheme="minorEastAsia" w:hAnsiTheme="majorBidi" w:cstheme="majorBidi"/>
                <w:color w:val="000000" w:themeColor="text1"/>
                <w:szCs w:val="24"/>
              </w:rPr>
            </w:pPr>
            <w:r w:rsidRPr="00340513">
              <w:rPr>
                <w:rFonts w:asciiTheme="majorBidi" w:hAnsiTheme="majorBidi" w:cstheme="majorBidi"/>
                <w:color w:val="222222"/>
                <w:szCs w:val="24"/>
                <w:shd w:val="clear" w:color="auto" w:fill="FFFFFF"/>
              </w:rPr>
              <w:t>A Fee $0.20 is added to the vendor Payment account.</w:t>
            </w:r>
          </w:p>
          <w:p w14:paraId="7A9004DB" w14:textId="77777777" w:rsidR="00C56400" w:rsidRPr="00340513" w:rsidRDefault="00C56400" w:rsidP="00C03678">
            <w:pPr>
              <w:pStyle w:val="ListParagraph"/>
              <w:numPr>
                <w:ilvl w:val="0"/>
                <w:numId w:val="4"/>
              </w:numPr>
              <w:spacing w:after="160" w:line="259" w:lineRule="auto"/>
              <w:jc w:val="left"/>
              <w:rPr>
                <w:rFonts w:asciiTheme="majorBidi" w:eastAsiaTheme="minorEastAsia" w:hAnsiTheme="majorBidi" w:cstheme="majorBidi"/>
                <w:color w:val="000000" w:themeColor="text1"/>
                <w:szCs w:val="24"/>
              </w:rPr>
            </w:pPr>
            <w:r w:rsidRPr="00340513">
              <w:rPr>
                <w:rFonts w:asciiTheme="majorBidi" w:hAnsiTheme="majorBidi" w:cstheme="majorBidi"/>
                <w:color w:val="222222"/>
                <w:szCs w:val="24"/>
                <w:shd w:val="clear" w:color="auto" w:fill="FFFFFF"/>
              </w:rPr>
              <w:t>The System transfer the vendor to payment page.</w:t>
            </w:r>
          </w:p>
          <w:p w14:paraId="0217332F" w14:textId="77777777" w:rsidR="00C56400" w:rsidRPr="00340513" w:rsidRDefault="00C56400" w:rsidP="00C03678">
            <w:pPr>
              <w:pStyle w:val="ListParagraph"/>
              <w:numPr>
                <w:ilvl w:val="0"/>
                <w:numId w:val="4"/>
              </w:numPr>
              <w:spacing w:after="160" w:line="259" w:lineRule="auto"/>
              <w:jc w:val="left"/>
              <w:rPr>
                <w:rFonts w:asciiTheme="majorBidi" w:eastAsiaTheme="minorEastAsia" w:hAnsiTheme="majorBidi" w:cstheme="majorBidi"/>
                <w:color w:val="000000" w:themeColor="text1"/>
                <w:szCs w:val="24"/>
              </w:rPr>
            </w:pPr>
            <w:r w:rsidRPr="00340513">
              <w:rPr>
                <w:rFonts w:asciiTheme="majorBidi" w:hAnsiTheme="majorBidi" w:cstheme="majorBidi"/>
                <w:color w:val="222222"/>
                <w:szCs w:val="24"/>
                <w:shd w:val="clear" w:color="auto" w:fill="FFFFFF"/>
              </w:rPr>
              <w:t xml:space="preserve">The vendor </w:t>
            </w:r>
            <w:proofErr w:type="gramStart"/>
            <w:r w:rsidRPr="00340513">
              <w:rPr>
                <w:rFonts w:asciiTheme="majorBidi" w:hAnsiTheme="majorBidi" w:cstheme="majorBidi"/>
                <w:color w:val="222222"/>
                <w:szCs w:val="24"/>
                <w:shd w:val="clear" w:color="auto" w:fill="FFFFFF"/>
              </w:rPr>
              <w:t>choose</w:t>
            </w:r>
            <w:proofErr w:type="gramEnd"/>
            <w:r w:rsidRPr="00340513">
              <w:rPr>
                <w:rFonts w:asciiTheme="majorBidi" w:hAnsiTheme="majorBidi" w:cstheme="majorBidi"/>
                <w:color w:val="222222"/>
                <w:szCs w:val="24"/>
                <w:shd w:val="clear" w:color="auto" w:fill="FFFFFF"/>
              </w:rPr>
              <w:t xml:space="preserve"> the payment method credit or </w:t>
            </w:r>
            <w:proofErr w:type="spellStart"/>
            <w:r w:rsidRPr="00340513">
              <w:rPr>
                <w:rFonts w:asciiTheme="majorBidi" w:hAnsiTheme="majorBidi" w:cstheme="majorBidi"/>
                <w:color w:val="222222"/>
                <w:szCs w:val="24"/>
                <w:shd w:val="clear" w:color="auto" w:fill="FFFFFF"/>
              </w:rPr>
              <w:t>paypal</w:t>
            </w:r>
            <w:proofErr w:type="spellEnd"/>
          </w:p>
          <w:p w14:paraId="4F133BA9" w14:textId="77777777" w:rsidR="00C56400" w:rsidRPr="00340513" w:rsidRDefault="00C56400" w:rsidP="00C03678">
            <w:pPr>
              <w:pStyle w:val="ListParagraph"/>
              <w:numPr>
                <w:ilvl w:val="0"/>
                <w:numId w:val="4"/>
              </w:numPr>
              <w:spacing w:after="160" w:line="259" w:lineRule="auto"/>
              <w:jc w:val="left"/>
              <w:rPr>
                <w:rFonts w:asciiTheme="majorBidi" w:eastAsiaTheme="minorEastAsia" w:hAnsiTheme="majorBidi" w:cstheme="majorBidi"/>
                <w:color w:val="000000" w:themeColor="text1"/>
                <w:szCs w:val="24"/>
              </w:rPr>
            </w:pPr>
            <w:r w:rsidRPr="00340513">
              <w:rPr>
                <w:rFonts w:asciiTheme="majorBidi" w:hAnsiTheme="majorBidi" w:cstheme="majorBidi"/>
                <w:color w:val="222222"/>
                <w:szCs w:val="24"/>
                <w:shd w:val="clear" w:color="auto" w:fill="FFFFFF"/>
              </w:rPr>
              <w:t>The System check if the money transferred successfully.</w:t>
            </w:r>
          </w:p>
          <w:p w14:paraId="2FE494F8" w14:textId="77777777" w:rsidR="00C56400" w:rsidRPr="00340513" w:rsidRDefault="00C56400" w:rsidP="00C03678">
            <w:pPr>
              <w:pStyle w:val="ListParagraph"/>
              <w:numPr>
                <w:ilvl w:val="0"/>
                <w:numId w:val="4"/>
              </w:numPr>
              <w:spacing w:after="160" w:line="259" w:lineRule="auto"/>
              <w:jc w:val="left"/>
              <w:rPr>
                <w:rFonts w:asciiTheme="majorBidi" w:eastAsiaTheme="minorEastAsia" w:hAnsiTheme="majorBidi" w:cstheme="majorBidi"/>
                <w:color w:val="000000" w:themeColor="text1"/>
                <w:szCs w:val="24"/>
              </w:rPr>
            </w:pPr>
            <w:r w:rsidRPr="00340513">
              <w:rPr>
                <w:rFonts w:asciiTheme="majorBidi" w:eastAsia="Times New Roman" w:hAnsiTheme="majorBidi" w:cstheme="majorBidi"/>
                <w:color w:val="000000" w:themeColor="text1"/>
                <w:szCs w:val="24"/>
              </w:rPr>
              <w:t>The System adds the new product to the database and it listed in his shop</w:t>
            </w:r>
          </w:p>
          <w:p w14:paraId="6F33BF04" w14:textId="77777777" w:rsidR="00C56400" w:rsidRPr="00340513" w:rsidRDefault="00C56400" w:rsidP="00C03678">
            <w:pPr>
              <w:pStyle w:val="ListParagraph"/>
              <w:numPr>
                <w:ilvl w:val="0"/>
                <w:numId w:val="4"/>
              </w:numPr>
              <w:spacing w:after="160" w:line="259" w:lineRule="auto"/>
              <w:jc w:val="left"/>
              <w:rPr>
                <w:rFonts w:asciiTheme="majorBidi" w:eastAsiaTheme="minorEastAsia" w:hAnsiTheme="majorBidi" w:cstheme="majorBidi"/>
                <w:color w:val="000000" w:themeColor="text1"/>
                <w:szCs w:val="24"/>
              </w:rPr>
            </w:pPr>
            <w:r w:rsidRPr="00340513">
              <w:rPr>
                <w:rFonts w:asciiTheme="majorBidi" w:eastAsia="Times New Roman" w:hAnsiTheme="majorBidi" w:cstheme="majorBidi"/>
                <w:color w:val="000000" w:themeColor="text1"/>
                <w:szCs w:val="24"/>
              </w:rPr>
              <w:t>The System generates an ID for the new product</w:t>
            </w:r>
          </w:p>
          <w:p w14:paraId="2F33DCE3" w14:textId="77777777" w:rsidR="00C56400" w:rsidRPr="00340513" w:rsidRDefault="00C56400" w:rsidP="00C56400">
            <w:pPr>
              <w:jc w:val="left"/>
              <w:rPr>
                <w:rFonts w:asciiTheme="majorBidi" w:hAnsiTheme="majorBidi" w:cstheme="majorBidi"/>
                <w:szCs w:val="24"/>
              </w:rPr>
            </w:pPr>
          </w:p>
        </w:tc>
      </w:tr>
      <w:tr w:rsidR="00C56400" w:rsidRPr="00340513" w14:paraId="353F2A1C" w14:textId="77777777" w:rsidTr="00AA6682">
        <w:tc>
          <w:tcPr>
            <w:tcW w:w="4675" w:type="dxa"/>
          </w:tcPr>
          <w:p w14:paraId="6BE97302" w14:textId="77777777" w:rsidR="00C56400" w:rsidRPr="00340513" w:rsidRDefault="00C56400" w:rsidP="00C56400">
            <w:pPr>
              <w:ind w:left="0" w:firstLine="0"/>
              <w:jc w:val="left"/>
              <w:rPr>
                <w:rFonts w:asciiTheme="majorBidi" w:hAnsiTheme="majorBidi" w:cstheme="majorBidi"/>
                <w:color w:val="AE2F02"/>
                <w:szCs w:val="24"/>
              </w:rPr>
            </w:pPr>
            <w:r w:rsidRPr="00340513">
              <w:rPr>
                <w:rFonts w:asciiTheme="majorBidi" w:hAnsiTheme="majorBidi" w:cstheme="majorBidi"/>
                <w:color w:val="AE2F02"/>
                <w:szCs w:val="24"/>
              </w:rPr>
              <w:t>Extensions</w:t>
            </w:r>
          </w:p>
        </w:tc>
        <w:tc>
          <w:tcPr>
            <w:tcW w:w="4675" w:type="dxa"/>
          </w:tcPr>
          <w:p w14:paraId="75EDFEF2" w14:textId="77777777" w:rsidR="00C56400" w:rsidRPr="00340513" w:rsidRDefault="00C56400" w:rsidP="00C56400">
            <w:pPr>
              <w:ind w:left="360"/>
              <w:jc w:val="left"/>
              <w:rPr>
                <w:rFonts w:asciiTheme="majorBidi" w:eastAsia="Times New Roman" w:hAnsiTheme="majorBidi" w:cstheme="majorBidi"/>
                <w:color w:val="000000" w:themeColor="text1"/>
                <w:szCs w:val="24"/>
              </w:rPr>
            </w:pPr>
            <w:r w:rsidRPr="00340513">
              <w:rPr>
                <w:rFonts w:asciiTheme="majorBidi" w:eastAsia="Times New Roman" w:hAnsiTheme="majorBidi" w:cstheme="majorBidi"/>
                <w:color w:val="000000" w:themeColor="text1"/>
                <w:szCs w:val="24"/>
              </w:rPr>
              <w:t>3.a- The vendor click publish but he isn’t fill out all of required fields correctly:</w:t>
            </w:r>
          </w:p>
          <w:p w14:paraId="465A876B" w14:textId="77777777" w:rsidR="00C56400" w:rsidRPr="00340513" w:rsidRDefault="00C56400" w:rsidP="00C56400">
            <w:pPr>
              <w:spacing w:line="259" w:lineRule="auto"/>
              <w:ind w:left="20"/>
              <w:jc w:val="left"/>
              <w:rPr>
                <w:rFonts w:asciiTheme="majorBidi" w:eastAsia="Times New Roman" w:hAnsiTheme="majorBidi" w:cstheme="majorBidi"/>
                <w:color w:val="000000" w:themeColor="text1"/>
                <w:szCs w:val="24"/>
              </w:rPr>
            </w:pPr>
            <w:r w:rsidRPr="00340513">
              <w:rPr>
                <w:rFonts w:asciiTheme="majorBidi" w:eastAsia="Times New Roman" w:hAnsiTheme="majorBidi" w:cstheme="majorBidi"/>
                <w:color w:val="000000" w:themeColor="text1"/>
                <w:szCs w:val="24"/>
              </w:rPr>
              <w:t>System displays error message and request to fill out all of required fields correctly to publish the product.</w:t>
            </w:r>
          </w:p>
          <w:p w14:paraId="1A09F74E" w14:textId="77777777" w:rsidR="00C56400" w:rsidRPr="00340513" w:rsidRDefault="00C56400" w:rsidP="00C56400">
            <w:pPr>
              <w:spacing w:line="259" w:lineRule="auto"/>
              <w:ind w:left="20"/>
              <w:jc w:val="left"/>
              <w:rPr>
                <w:rFonts w:asciiTheme="majorBidi" w:eastAsia="Times New Roman" w:hAnsiTheme="majorBidi" w:cstheme="majorBidi"/>
                <w:color w:val="000000" w:themeColor="text1"/>
                <w:szCs w:val="24"/>
              </w:rPr>
            </w:pPr>
            <w:r w:rsidRPr="00340513">
              <w:rPr>
                <w:rFonts w:asciiTheme="majorBidi" w:eastAsia="Times New Roman" w:hAnsiTheme="majorBidi" w:cstheme="majorBidi"/>
                <w:color w:val="000000" w:themeColor="text1"/>
                <w:szCs w:val="24"/>
              </w:rPr>
              <w:t>7.a the vendor has no enough cash to pay the fee in his account:</w:t>
            </w:r>
          </w:p>
          <w:p w14:paraId="0B61203D" w14:textId="77777777" w:rsidR="00C56400" w:rsidRPr="00340513" w:rsidRDefault="00C56400" w:rsidP="00C56400">
            <w:pPr>
              <w:spacing w:line="259" w:lineRule="auto"/>
              <w:ind w:left="20"/>
              <w:jc w:val="left"/>
              <w:rPr>
                <w:rFonts w:asciiTheme="majorBidi" w:eastAsia="Times New Roman" w:hAnsiTheme="majorBidi" w:cstheme="majorBidi"/>
                <w:color w:val="000000" w:themeColor="text1"/>
                <w:szCs w:val="24"/>
              </w:rPr>
            </w:pPr>
            <w:r w:rsidRPr="00340513">
              <w:rPr>
                <w:rFonts w:asciiTheme="majorBidi" w:eastAsia="Times New Roman" w:hAnsiTheme="majorBidi" w:cstheme="majorBidi"/>
                <w:color w:val="000000" w:themeColor="text1"/>
                <w:szCs w:val="24"/>
              </w:rPr>
              <w:t>System displays error message and request to charge the account and try again.</w:t>
            </w:r>
          </w:p>
          <w:p w14:paraId="281E80C7" w14:textId="77777777" w:rsidR="00C56400" w:rsidRPr="00340513" w:rsidRDefault="00C56400" w:rsidP="00C56400">
            <w:pPr>
              <w:spacing w:line="259" w:lineRule="auto"/>
              <w:ind w:left="20"/>
              <w:jc w:val="left"/>
              <w:rPr>
                <w:rFonts w:asciiTheme="majorBidi" w:eastAsia="Times New Roman" w:hAnsiTheme="majorBidi" w:cstheme="majorBidi"/>
                <w:color w:val="000000" w:themeColor="text1"/>
                <w:szCs w:val="24"/>
              </w:rPr>
            </w:pPr>
          </w:p>
        </w:tc>
      </w:tr>
    </w:tbl>
    <w:p w14:paraId="533F4984" w14:textId="77777777" w:rsidR="00C56400" w:rsidRPr="00340513" w:rsidRDefault="00C56400" w:rsidP="00C56400">
      <w:pPr>
        <w:jc w:val="left"/>
        <w:rPr>
          <w:rFonts w:asciiTheme="majorBidi" w:hAnsiTheme="majorBidi" w:cstheme="majorBidi"/>
          <w:szCs w:val="24"/>
        </w:rPr>
      </w:pPr>
    </w:p>
    <w:p w14:paraId="3DF42286" w14:textId="77777777" w:rsidR="00C56400" w:rsidRPr="00340513" w:rsidRDefault="00C56400" w:rsidP="00C56400">
      <w:pPr>
        <w:jc w:val="left"/>
        <w:rPr>
          <w:rFonts w:asciiTheme="majorBidi" w:hAnsiTheme="majorBidi" w:cstheme="majorBidi"/>
          <w:szCs w:val="24"/>
        </w:rPr>
      </w:pPr>
    </w:p>
    <w:p w14:paraId="59DD32CA" w14:textId="77777777" w:rsidR="00C56400" w:rsidRPr="00340513" w:rsidRDefault="00C56400" w:rsidP="00C56400">
      <w:pPr>
        <w:jc w:val="left"/>
        <w:rPr>
          <w:rFonts w:asciiTheme="majorBidi" w:hAnsiTheme="majorBidi" w:cstheme="majorBidi"/>
          <w:szCs w:val="24"/>
        </w:rPr>
      </w:pPr>
    </w:p>
    <w:tbl>
      <w:tblPr>
        <w:tblStyle w:val="TableGrid0"/>
        <w:tblW w:w="0" w:type="auto"/>
        <w:tblLook w:val="04A0" w:firstRow="1" w:lastRow="0" w:firstColumn="1" w:lastColumn="0" w:noHBand="0" w:noVBand="1"/>
      </w:tblPr>
      <w:tblGrid>
        <w:gridCol w:w="4675"/>
        <w:gridCol w:w="4675"/>
      </w:tblGrid>
      <w:tr w:rsidR="00C56400" w:rsidRPr="00340513" w14:paraId="3D53B365" w14:textId="77777777" w:rsidTr="00AA6682">
        <w:tc>
          <w:tcPr>
            <w:tcW w:w="4675" w:type="dxa"/>
          </w:tcPr>
          <w:p w14:paraId="15F24D7F" w14:textId="77777777" w:rsidR="00C56400" w:rsidRPr="00340513" w:rsidRDefault="00C56400" w:rsidP="00C56400">
            <w:pPr>
              <w:ind w:left="0" w:firstLine="0"/>
              <w:jc w:val="left"/>
              <w:rPr>
                <w:rFonts w:asciiTheme="majorBidi" w:hAnsiTheme="majorBidi" w:cstheme="majorBidi"/>
                <w:color w:val="AE2F02"/>
                <w:szCs w:val="24"/>
              </w:rPr>
            </w:pPr>
            <w:r w:rsidRPr="00340513">
              <w:rPr>
                <w:rFonts w:asciiTheme="majorBidi" w:hAnsiTheme="majorBidi" w:cstheme="majorBidi"/>
                <w:color w:val="AE2F02"/>
                <w:szCs w:val="24"/>
              </w:rPr>
              <w:t>ID</w:t>
            </w:r>
          </w:p>
        </w:tc>
        <w:tc>
          <w:tcPr>
            <w:tcW w:w="4675" w:type="dxa"/>
          </w:tcPr>
          <w:p w14:paraId="0B93BA03" w14:textId="56CBE74B" w:rsidR="00C56400" w:rsidRPr="00340513" w:rsidRDefault="00213459" w:rsidP="00213459">
            <w:pPr>
              <w:ind w:left="0" w:firstLine="0"/>
              <w:jc w:val="left"/>
              <w:rPr>
                <w:rFonts w:asciiTheme="majorBidi" w:hAnsiTheme="majorBidi" w:cstheme="majorBidi"/>
                <w:szCs w:val="24"/>
              </w:rPr>
            </w:pPr>
            <w:r w:rsidRPr="00340513">
              <w:rPr>
                <w:rFonts w:asciiTheme="majorBidi" w:hAnsiTheme="majorBidi" w:cstheme="majorBidi"/>
                <w:szCs w:val="24"/>
              </w:rPr>
              <w:t>UC_12</w:t>
            </w:r>
          </w:p>
        </w:tc>
      </w:tr>
      <w:tr w:rsidR="00C56400" w:rsidRPr="00340513" w14:paraId="78F28070" w14:textId="77777777" w:rsidTr="00AA6682">
        <w:tc>
          <w:tcPr>
            <w:tcW w:w="4675" w:type="dxa"/>
          </w:tcPr>
          <w:p w14:paraId="4F160D45" w14:textId="77777777" w:rsidR="00C56400" w:rsidRPr="00340513" w:rsidRDefault="00C56400" w:rsidP="00C56400">
            <w:pPr>
              <w:ind w:left="0" w:firstLine="0"/>
              <w:jc w:val="left"/>
              <w:rPr>
                <w:rFonts w:asciiTheme="majorBidi" w:hAnsiTheme="majorBidi" w:cstheme="majorBidi"/>
                <w:color w:val="AE2F02"/>
                <w:szCs w:val="24"/>
              </w:rPr>
            </w:pPr>
            <w:r w:rsidRPr="00340513">
              <w:rPr>
                <w:rFonts w:asciiTheme="majorBidi" w:hAnsiTheme="majorBidi" w:cstheme="majorBidi"/>
                <w:color w:val="AE2F02"/>
                <w:szCs w:val="24"/>
              </w:rPr>
              <w:t>Title</w:t>
            </w:r>
          </w:p>
        </w:tc>
        <w:tc>
          <w:tcPr>
            <w:tcW w:w="4675" w:type="dxa"/>
          </w:tcPr>
          <w:p w14:paraId="1C07F945" w14:textId="77777777" w:rsidR="00C56400" w:rsidRPr="00340513" w:rsidRDefault="00C56400" w:rsidP="00C56400">
            <w:pPr>
              <w:ind w:left="0" w:firstLine="0"/>
              <w:jc w:val="left"/>
              <w:rPr>
                <w:rFonts w:asciiTheme="majorBidi" w:hAnsiTheme="majorBidi" w:cstheme="majorBidi"/>
                <w:szCs w:val="24"/>
              </w:rPr>
            </w:pPr>
            <w:proofErr w:type="spellStart"/>
            <w:r w:rsidRPr="00340513">
              <w:rPr>
                <w:rFonts w:asciiTheme="majorBidi" w:hAnsiTheme="majorBidi" w:cstheme="majorBidi"/>
                <w:color w:val="333333"/>
                <w:szCs w:val="24"/>
              </w:rPr>
              <w:t>AddCoupons</w:t>
            </w:r>
            <w:proofErr w:type="spellEnd"/>
          </w:p>
        </w:tc>
      </w:tr>
      <w:tr w:rsidR="00C56400" w:rsidRPr="00340513" w14:paraId="71B8D37D" w14:textId="77777777" w:rsidTr="00AA6682">
        <w:tc>
          <w:tcPr>
            <w:tcW w:w="4675" w:type="dxa"/>
          </w:tcPr>
          <w:p w14:paraId="0A36479F" w14:textId="77777777" w:rsidR="00C56400" w:rsidRPr="00340513" w:rsidRDefault="00C56400" w:rsidP="00C56400">
            <w:pPr>
              <w:ind w:left="0" w:firstLine="0"/>
              <w:jc w:val="left"/>
              <w:rPr>
                <w:rFonts w:asciiTheme="majorBidi" w:hAnsiTheme="majorBidi" w:cstheme="majorBidi"/>
                <w:color w:val="AE2F02"/>
                <w:szCs w:val="24"/>
              </w:rPr>
            </w:pPr>
            <w:r w:rsidRPr="00340513">
              <w:rPr>
                <w:rFonts w:asciiTheme="majorBidi" w:hAnsiTheme="majorBidi" w:cstheme="majorBidi"/>
                <w:color w:val="AE2F02"/>
                <w:szCs w:val="24"/>
              </w:rPr>
              <w:t>Description</w:t>
            </w:r>
          </w:p>
        </w:tc>
        <w:tc>
          <w:tcPr>
            <w:tcW w:w="4675" w:type="dxa"/>
          </w:tcPr>
          <w:p w14:paraId="5F6646D9" w14:textId="3EC14DCA" w:rsidR="00C56400" w:rsidRPr="00340513" w:rsidRDefault="00C56400" w:rsidP="00C56400">
            <w:pPr>
              <w:ind w:left="0" w:firstLine="0"/>
              <w:jc w:val="left"/>
              <w:rPr>
                <w:rFonts w:asciiTheme="majorBidi" w:hAnsiTheme="majorBidi" w:cstheme="majorBidi"/>
                <w:szCs w:val="24"/>
              </w:rPr>
            </w:pPr>
            <w:r w:rsidRPr="00340513">
              <w:rPr>
                <w:rFonts w:asciiTheme="majorBidi" w:hAnsiTheme="majorBidi" w:cstheme="majorBidi"/>
                <w:szCs w:val="24"/>
              </w:rPr>
              <w:t>This use case allows vendors to add coupons to make discounts to the products they add in their shop in a duration. The coupon code must be unique and only capital letters and numbers.</w:t>
            </w:r>
          </w:p>
        </w:tc>
      </w:tr>
      <w:tr w:rsidR="00C56400" w:rsidRPr="00340513" w14:paraId="5C96FD48" w14:textId="77777777" w:rsidTr="00AA6682">
        <w:tc>
          <w:tcPr>
            <w:tcW w:w="4675" w:type="dxa"/>
          </w:tcPr>
          <w:p w14:paraId="5A964863" w14:textId="77777777" w:rsidR="00C56400" w:rsidRPr="00340513" w:rsidRDefault="00C56400" w:rsidP="00C56400">
            <w:pPr>
              <w:ind w:left="0" w:firstLine="0"/>
              <w:jc w:val="left"/>
              <w:rPr>
                <w:rFonts w:asciiTheme="majorBidi" w:hAnsiTheme="majorBidi" w:cstheme="majorBidi"/>
                <w:color w:val="AE2F02"/>
                <w:szCs w:val="24"/>
              </w:rPr>
            </w:pPr>
            <w:r w:rsidRPr="00340513">
              <w:rPr>
                <w:rFonts w:asciiTheme="majorBidi" w:hAnsiTheme="majorBidi" w:cstheme="majorBidi"/>
                <w:color w:val="AE2F02"/>
                <w:szCs w:val="24"/>
              </w:rPr>
              <w:t>Priority</w:t>
            </w:r>
          </w:p>
        </w:tc>
        <w:tc>
          <w:tcPr>
            <w:tcW w:w="4675" w:type="dxa"/>
          </w:tcPr>
          <w:p w14:paraId="5263E00C" w14:textId="77777777" w:rsidR="00C56400" w:rsidRPr="00340513" w:rsidRDefault="00C56400" w:rsidP="00213459">
            <w:pPr>
              <w:ind w:left="0" w:firstLine="0"/>
              <w:jc w:val="left"/>
              <w:rPr>
                <w:rFonts w:asciiTheme="majorBidi" w:hAnsiTheme="majorBidi" w:cstheme="majorBidi"/>
                <w:szCs w:val="24"/>
              </w:rPr>
            </w:pPr>
            <w:r w:rsidRPr="00340513">
              <w:rPr>
                <w:rFonts w:asciiTheme="majorBidi" w:hAnsiTheme="majorBidi" w:cstheme="majorBidi"/>
                <w:szCs w:val="24"/>
              </w:rPr>
              <w:t>medium</w:t>
            </w:r>
          </w:p>
        </w:tc>
      </w:tr>
      <w:tr w:rsidR="00C56400" w:rsidRPr="00340513" w14:paraId="1987EA78" w14:textId="77777777" w:rsidTr="00AA6682">
        <w:tc>
          <w:tcPr>
            <w:tcW w:w="4675" w:type="dxa"/>
          </w:tcPr>
          <w:p w14:paraId="277F9397" w14:textId="77777777" w:rsidR="00C56400" w:rsidRPr="00340513" w:rsidRDefault="00C56400" w:rsidP="00C56400">
            <w:pPr>
              <w:ind w:left="0" w:firstLine="0"/>
              <w:jc w:val="left"/>
              <w:rPr>
                <w:rFonts w:asciiTheme="majorBidi" w:hAnsiTheme="majorBidi" w:cstheme="majorBidi"/>
                <w:color w:val="AE2F02"/>
                <w:szCs w:val="24"/>
              </w:rPr>
            </w:pPr>
            <w:r w:rsidRPr="00340513">
              <w:rPr>
                <w:rFonts w:asciiTheme="majorBidi" w:hAnsiTheme="majorBidi" w:cstheme="majorBidi"/>
                <w:color w:val="AE2F02"/>
                <w:szCs w:val="24"/>
              </w:rPr>
              <w:t>Primary Actors</w:t>
            </w:r>
          </w:p>
        </w:tc>
        <w:tc>
          <w:tcPr>
            <w:tcW w:w="4675" w:type="dxa"/>
          </w:tcPr>
          <w:p w14:paraId="644DD8ED" w14:textId="77777777" w:rsidR="00C56400" w:rsidRPr="00340513" w:rsidRDefault="00C56400" w:rsidP="00213459">
            <w:pPr>
              <w:ind w:left="0" w:firstLine="0"/>
              <w:jc w:val="left"/>
              <w:rPr>
                <w:rFonts w:asciiTheme="majorBidi" w:hAnsiTheme="majorBidi" w:cstheme="majorBidi"/>
                <w:szCs w:val="24"/>
              </w:rPr>
            </w:pPr>
            <w:r w:rsidRPr="00340513">
              <w:rPr>
                <w:rFonts w:asciiTheme="majorBidi" w:hAnsiTheme="majorBidi" w:cstheme="majorBidi"/>
                <w:szCs w:val="24"/>
              </w:rPr>
              <w:t>Vendor</w:t>
            </w:r>
          </w:p>
        </w:tc>
      </w:tr>
      <w:tr w:rsidR="00C56400" w:rsidRPr="00340513" w14:paraId="1175C0D9" w14:textId="77777777" w:rsidTr="00AA6682">
        <w:tc>
          <w:tcPr>
            <w:tcW w:w="4675" w:type="dxa"/>
          </w:tcPr>
          <w:p w14:paraId="0E3AC66D" w14:textId="77777777" w:rsidR="00C56400" w:rsidRPr="00340513" w:rsidRDefault="00C56400" w:rsidP="00C56400">
            <w:pPr>
              <w:ind w:left="0" w:firstLine="0"/>
              <w:jc w:val="left"/>
              <w:rPr>
                <w:rFonts w:asciiTheme="majorBidi" w:hAnsiTheme="majorBidi" w:cstheme="majorBidi"/>
                <w:color w:val="AE2F02"/>
                <w:szCs w:val="24"/>
              </w:rPr>
            </w:pPr>
            <w:r w:rsidRPr="00340513">
              <w:rPr>
                <w:rFonts w:asciiTheme="majorBidi" w:hAnsiTheme="majorBidi" w:cstheme="majorBidi"/>
                <w:color w:val="AE2F02"/>
                <w:szCs w:val="24"/>
              </w:rPr>
              <w:t>Secondary Actors</w:t>
            </w:r>
          </w:p>
        </w:tc>
        <w:tc>
          <w:tcPr>
            <w:tcW w:w="4675" w:type="dxa"/>
          </w:tcPr>
          <w:p w14:paraId="7FDB0C59" w14:textId="101FC92F" w:rsidR="00C56400" w:rsidRPr="00340513" w:rsidRDefault="00213459" w:rsidP="00213459">
            <w:pPr>
              <w:ind w:left="0" w:firstLine="0"/>
              <w:jc w:val="left"/>
              <w:rPr>
                <w:rFonts w:asciiTheme="majorBidi" w:hAnsiTheme="majorBidi" w:cstheme="majorBidi"/>
                <w:szCs w:val="24"/>
              </w:rPr>
            </w:pPr>
            <w:r w:rsidRPr="00340513">
              <w:rPr>
                <w:rFonts w:asciiTheme="majorBidi" w:hAnsiTheme="majorBidi" w:cstheme="majorBidi"/>
                <w:szCs w:val="24"/>
              </w:rPr>
              <w:t>N</w:t>
            </w:r>
            <w:r w:rsidR="00C56400" w:rsidRPr="00340513">
              <w:rPr>
                <w:rFonts w:asciiTheme="majorBidi" w:hAnsiTheme="majorBidi" w:cstheme="majorBidi"/>
                <w:szCs w:val="24"/>
              </w:rPr>
              <w:t>one</w:t>
            </w:r>
          </w:p>
        </w:tc>
      </w:tr>
      <w:tr w:rsidR="00C56400" w:rsidRPr="00340513" w14:paraId="227F3F2C" w14:textId="77777777" w:rsidTr="00AA6682">
        <w:tc>
          <w:tcPr>
            <w:tcW w:w="4675" w:type="dxa"/>
          </w:tcPr>
          <w:p w14:paraId="6D740AE3" w14:textId="77777777" w:rsidR="00C56400" w:rsidRPr="00340513" w:rsidRDefault="00C56400" w:rsidP="00C56400">
            <w:pPr>
              <w:ind w:left="0" w:firstLine="0"/>
              <w:jc w:val="left"/>
              <w:rPr>
                <w:rFonts w:asciiTheme="majorBidi" w:hAnsiTheme="majorBidi" w:cstheme="majorBidi"/>
                <w:color w:val="AE2F02"/>
                <w:szCs w:val="24"/>
              </w:rPr>
            </w:pPr>
            <w:r w:rsidRPr="00340513">
              <w:rPr>
                <w:rFonts w:asciiTheme="majorBidi" w:hAnsiTheme="majorBidi" w:cstheme="majorBidi"/>
                <w:color w:val="AE2F02"/>
                <w:szCs w:val="24"/>
              </w:rPr>
              <w:t>Preconditions</w:t>
            </w:r>
          </w:p>
        </w:tc>
        <w:tc>
          <w:tcPr>
            <w:tcW w:w="4675" w:type="dxa"/>
          </w:tcPr>
          <w:p w14:paraId="17D2A04D" w14:textId="77777777" w:rsidR="00C56400" w:rsidRPr="00340513" w:rsidRDefault="00C56400" w:rsidP="00C03678">
            <w:pPr>
              <w:pStyle w:val="ListParagraph"/>
              <w:numPr>
                <w:ilvl w:val="0"/>
                <w:numId w:val="20"/>
              </w:numPr>
              <w:spacing w:line="240" w:lineRule="auto"/>
              <w:jc w:val="left"/>
              <w:rPr>
                <w:rFonts w:asciiTheme="majorBidi" w:hAnsiTheme="majorBidi" w:cstheme="majorBidi"/>
                <w:szCs w:val="24"/>
              </w:rPr>
            </w:pPr>
            <w:r w:rsidRPr="00340513">
              <w:rPr>
                <w:rFonts w:asciiTheme="majorBidi" w:hAnsiTheme="majorBidi" w:cstheme="majorBidi"/>
                <w:szCs w:val="24"/>
              </w:rPr>
              <w:t>Vendor login successfully</w:t>
            </w:r>
          </w:p>
          <w:p w14:paraId="065C6AF0" w14:textId="77777777" w:rsidR="00C56400" w:rsidRPr="00340513" w:rsidRDefault="00C56400" w:rsidP="00C03678">
            <w:pPr>
              <w:pStyle w:val="ListParagraph"/>
              <w:numPr>
                <w:ilvl w:val="0"/>
                <w:numId w:val="20"/>
              </w:numPr>
              <w:spacing w:line="240" w:lineRule="auto"/>
              <w:jc w:val="left"/>
              <w:rPr>
                <w:rFonts w:asciiTheme="majorBidi" w:hAnsiTheme="majorBidi" w:cstheme="majorBidi"/>
                <w:szCs w:val="24"/>
              </w:rPr>
            </w:pPr>
            <w:r w:rsidRPr="00340513">
              <w:rPr>
                <w:rFonts w:asciiTheme="majorBidi" w:eastAsia="Times New Roman" w:hAnsiTheme="majorBidi" w:cstheme="majorBidi"/>
                <w:color w:val="000000" w:themeColor="text1"/>
                <w:szCs w:val="24"/>
              </w:rPr>
              <w:t>shop Interface is loaded</w:t>
            </w:r>
          </w:p>
        </w:tc>
      </w:tr>
      <w:tr w:rsidR="00C56400" w:rsidRPr="00340513" w14:paraId="544D4D01" w14:textId="77777777" w:rsidTr="00AA6682">
        <w:tc>
          <w:tcPr>
            <w:tcW w:w="4675" w:type="dxa"/>
          </w:tcPr>
          <w:p w14:paraId="06A7477D" w14:textId="77777777" w:rsidR="00C56400" w:rsidRPr="00340513" w:rsidRDefault="00C56400" w:rsidP="00C56400">
            <w:pPr>
              <w:ind w:left="0" w:firstLine="0"/>
              <w:jc w:val="left"/>
              <w:rPr>
                <w:rFonts w:asciiTheme="majorBidi" w:hAnsiTheme="majorBidi" w:cstheme="majorBidi"/>
                <w:color w:val="AE2F02"/>
                <w:szCs w:val="24"/>
              </w:rPr>
            </w:pPr>
            <w:r w:rsidRPr="00340513">
              <w:rPr>
                <w:rFonts w:asciiTheme="majorBidi" w:hAnsiTheme="majorBidi" w:cstheme="majorBidi"/>
                <w:color w:val="AE2F02"/>
                <w:szCs w:val="24"/>
              </w:rPr>
              <w:t>Post-conditions</w:t>
            </w:r>
          </w:p>
        </w:tc>
        <w:tc>
          <w:tcPr>
            <w:tcW w:w="4675" w:type="dxa"/>
          </w:tcPr>
          <w:p w14:paraId="5A6E4B58" w14:textId="21C52582" w:rsidR="00C56400" w:rsidRPr="00340513" w:rsidRDefault="00C56400" w:rsidP="00C56400">
            <w:pPr>
              <w:ind w:left="0" w:firstLine="0"/>
              <w:jc w:val="left"/>
              <w:rPr>
                <w:rFonts w:asciiTheme="majorBidi" w:hAnsiTheme="majorBidi" w:cstheme="majorBidi"/>
                <w:szCs w:val="24"/>
              </w:rPr>
            </w:pPr>
            <w:r w:rsidRPr="00340513">
              <w:rPr>
                <w:rFonts w:asciiTheme="majorBidi" w:eastAsia="Times New Roman" w:hAnsiTheme="majorBidi" w:cstheme="majorBidi"/>
                <w:color w:val="000000" w:themeColor="text1"/>
                <w:szCs w:val="24"/>
              </w:rPr>
              <w:t>1-The coupon is added to the vendor is shop in a duration he selected.</w:t>
            </w:r>
          </w:p>
        </w:tc>
      </w:tr>
      <w:tr w:rsidR="00C56400" w:rsidRPr="00340513" w14:paraId="13961D16" w14:textId="77777777" w:rsidTr="00AA6682">
        <w:tc>
          <w:tcPr>
            <w:tcW w:w="4675" w:type="dxa"/>
          </w:tcPr>
          <w:p w14:paraId="348FF7A1" w14:textId="77777777" w:rsidR="00C56400" w:rsidRPr="00340513" w:rsidRDefault="00C56400" w:rsidP="00C56400">
            <w:pPr>
              <w:ind w:left="0" w:firstLine="0"/>
              <w:jc w:val="left"/>
              <w:rPr>
                <w:rFonts w:asciiTheme="majorBidi" w:hAnsiTheme="majorBidi" w:cstheme="majorBidi"/>
                <w:color w:val="AE2F02"/>
                <w:szCs w:val="24"/>
              </w:rPr>
            </w:pPr>
            <w:r w:rsidRPr="00340513">
              <w:rPr>
                <w:rFonts w:asciiTheme="majorBidi" w:hAnsiTheme="majorBidi" w:cstheme="majorBidi"/>
                <w:color w:val="AE2F02"/>
                <w:szCs w:val="24"/>
              </w:rPr>
              <w:t>Main Success Scenario</w:t>
            </w:r>
          </w:p>
        </w:tc>
        <w:tc>
          <w:tcPr>
            <w:tcW w:w="4675" w:type="dxa"/>
          </w:tcPr>
          <w:p w14:paraId="121BB448" w14:textId="77777777" w:rsidR="00C56400" w:rsidRPr="00340513" w:rsidRDefault="00C56400" w:rsidP="00C03678">
            <w:pPr>
              <w:pStyle w:val="ListParagraph"/>
              <w:numPr>
                <w:ilvl w:val="0"/>
                <w:numId w:val="21"/>
              </w:numPr>
              <w:spacing w:after="160" w:line="259" w:lineRule="auto"/>
              <w:jc w:val="left"/>
              <w:rPr>
                <w:rFonts w:asciiTheme="majorBidi" w:eastAsiaTheme="minorEastAsia" w:hAnsiTheme="majorBidi" w:cstheme="majorBidi"/>
                <w:color w:val="000000" w:themeColor="text1"/>
                <w:szCs w:val="24"/>
              </w:rPr>
            </w:pPr>
            <w:r w:rsidRPr="00340513">
              <w:rPr>
                <w:rFonts w:asciiTheme="majorBidi" w:eastAsia="Times New Roman" w:hAnsiTheme="majorBidi" w:cstheme="majorBidi"/>
                <w:color w:val="000000" w:themeColor="text1"/>
                <w:szCs w:val="24"/>
              </w:rPr>
              <w:t>The vendor selects ‘add coupons’ from menu.</w:t>
            </w:r>
          </w:p>
          <w:p w14:paraId="4BDFEAFF" w14:textId="77777777" w:rsidR="00C56400" w:rsidRPr="00340513" w:rsidRDefault="00C56400" w:rsidP="00C03678">
            <w:pPr>
              <w:pStyle w:val="ListParagraph"/>
              <w:numPr>
                <w:ilvl w:val="0"/>
                <w:numId w:val="21"/>
              </w:numPr>
              <w:spacing w:after="160" w:line="259" w:lineRule="auto"/>
              <w:jc w:val="left"/>
              <w:rPr>
                <w:rFonts w:asciiTheme="majorBidi" w:eastAsiaTheme="minorEastAsia" w:hAnsiTheme="majorBidi" w:cstheme="majorBidi"/>
                <w:color w:val="000000" w:themeColor="text1"/>
                <w:szCs w:val="24"/>
              </w:rPr>
            </w:pPr>
            <w:r w:rsidRPr="00340513">
              <w:rPr>
                <w:rFonts w:asciiTheme="majorBidi" w:eastAsia="Times New Roman" w:hAnsiTheme="majorBidi" w:cstheme="majorBidi"/>
                <w:color w:val="000000" w:themeColor="text1"/>
                <w:szCs w:val="24"/>
              </w:rPr>
              <w:t>The vendor selected the percentage of the discount should he offer</w:t>
            </w:r>
          </w:p>
          <w:p w14:paraId="6847255B" w14:textId="77777777" w:rsidR="00C56400" w:rsidRPr="00340513" w:rsidRDefault="00C56400" w:rsidP="00C03678">
            <w:pPr>
              <w:pStyle w:val="ListParagraph"/>
              <w:numPr>
                <w:ilvl w:val="0"/>
                <w:numId w:val="21"/>
              </w:numPr>
              <w:spacing w:after="160" w:line="259" w:lineRule="auto"/>
              <w:jc w:val="left"/>
              <w:rPr>
                <w:rFonts w:asciiTheme="majorBidi" w:eastAsiaTheme="minorEastAsia" w:hAnsiTheme="majorBidi" w:cstheme="majorBidi"/>
                <w:color w:val="000000" w:themeColor="text1"/>
                <w:szCs w:val="24"/>
              </w:rPr>
            </w:pPr>
            <w:r w:rsidRPr="00340513">
              <w:rPr>
                <w:rFonts w:asciiTheme="majorBidi" w:eastAsia="Times New Roman" w:hAnsiTheme="majorBidi" w:cstheme="majorBidi"/>
                <w:color w:val="000000" w:themeColor="text1"/>
                <w:szCs w:val="24"/>
              </w:rPr>
              <w:t xml:space="preserve">The vendor selected the </w:t>
            </w:r>
            <w:r w:rsidRPr="00340513">
              <w:rPr>
                <w:rFonts w:asciiTheme="majorBidi" w:hAnsiTheme="majorBidi" w:cstheme="majorBidi"/>
                <w:color w:val="222222"/>
                <w:szCs w:val="24"/>
                <w:shd w:val="clear" w:color="auto" w:fill="FBFBFA"/>
              </w:rPr>
              <w:t>minimum order</w:t>
            </w:r>
            <w:r w:rsidRPr="00340513">
              <w:rPr>
                <w:rFonts w:asciiTheme="majorBidi" w:hAnsiTheme="majorBidi" w:cstheme="majorBidi"/>
                <w:color w:val="222222"/>
                <w:szCs w:val="24"/>
                <w:shd w:val="clear" w:color="auto" w:fill="FFFFFF"/>
              </w:rPr>
              <w:t xml:space="preserve"> quantity to make the discount.</w:t>
            </w:r>
          </w:p>
          <w:p w14:paraId="0C710368" w14:textId="77777777" w:rsidR="00C56400" w:rsidRPr="00340513" w:rsidRDefault="00C56400" w:rsidP="00C03678">
            <w:pPr>
              <w:pStyle w:val="ListParagraph"/>
              <w:numPr>
                <w:ilvl w:val="0"/>
                <w:numId w:val="21"/>
              </w:numPr>
              <w:spacing w:after="160" w:line="259" w:lineRule="auto"/>
              <w:jc w:val="left"/>
              <w:rPr>
                <w:rFonts w:asciiTheme="majorBidi" w:eastAsiaTheme="minorEastAsia" w:hAnsiTheme="majorBidi" w:cstheme="majorBidi"/>
                <w:color w:val="000000" w:themeColor="text1"/>
                <w:szCs w:val="24"/>
              </w:rPr>
            </w:pPr>
            <w:r w:rsidRPr="00340513">
              <w:rPr>
                <w:rFonts w:asciiTheme="majorBidi" w:eastAsia="Times New Roman" w:hAnsiTheme="majorBidi" w:cstheme="majorBidi"/>
                <w:color w:val="000000" w:themeColor="text1"/>
                <w:szCs w:val="24"/>
              </w:rPr>
              <w:t xml:space="preserve">The vendor selected </w:t>
            </w:r>
            <w:r w:rsidRPr="00340513">
              <w:rPr>
                <w:rFonts w:asciiTheme="majorBidi" w:hAnsiTheme="majorBidi" w:cstheme="majorBidi"/>
                <w:color w:val="222222"/>
                <w:szCs w:val="24"/>
                <w:shd w:val="clear" w:color="auto" w:fill="FFFFFF"/>
              </w:rPr>
              <w:t>the duration date. Or there is no end date.</w:t>
            </w:r>
          </w:p>
          <w:p w14:paraId="669C5D1C" w14:textId="5AF525A9" w:rsidR="00C56400" w:rsidRPr="00340513" w:rsidRDefault="00C56400" w:rsidP="00C03678">
            <w:pPr>
              <w:pStyle w:val="ListParagraph"/>
              <w:numPr>
                <w:ilvl w:val="0"/>
                <w:numId w:val="21"/>
              </w:numPr>
              <w:spacing w:after="160" w:line="259" w:lineRule="auto"/>
              <w:jc w:val="left"/>
              <w:rPr>
                <w:rFonts w:asciiTheme="majorBidi" w:eastAsiaTheme="minorEastAsia" w:hAnsiTheme="majorBidi" w:cstheme="majorBidi"/>
                <w:color w:val="000000" w:themeColor="text1"/>
                <w:szCs w:val="24"/>
              </w:rPr>
            </w:pPr>
            <w:r w:rsidRPr="00340513">
              <w:rPr>
                <w:rFonts w:asciiTheme="majorBidi" w:eastAsia="Times New Roman" w:hAnsiTheme="majorBidi" w:cstheme="majorBidi"/>
                <w:color w:val="000000" w:themeColor="text1"/>
                <w:szCs w:val="24"/>
              </w:rPr>
              <w:t>The vendor entered the coupon code.</w:t>
            </w:r>
          </w:p>
          <w:p w14:paraId="17ACDB15" w14:textId="77777777" w:rsidR="00C56400" w:rsidRPr="00340513" w:rsidRDefault="00C56400" w:rsidP="00C03678">
            <w:pPr>
              <w:pStyle w:val="ListParagraph"/>
              <w:numPr>
                <w:ilvl w:val="0"/>
                <w:numId w:val="21"/>
              </w:numPr>
              <w:spacing w:after="160" w:line="259" w:lineRule="auto"/>
              <w:jc w:val="left"/>
              <w:rPr>
                <w:rFonts w:asciiTheme="majorBidi" w:eastAsiaTheme="minorEastAsia" w:hAnsiTheme="majorBidi" w:cstheme="majorBidi"/>
                <w:color w:val="000000" w:themeColor="text1"/>
                <w:szCs w:val="24"/>
              </w:rPr>
            </w:pPr>
            <w:r w:rsidRPr="00340513">
              <w:rPr>
                <w:rFonts w:asciiTheme="majorBidi" w:eastAsia="Times New Roman" w:hAnsiTheme="majorBidi" w:cstheme="majorBidi"/>
                <w:color w:val="000000" w:themeColor="text1"/>
                <w:szCs w:val="24"/>
              </w:rPr>
              <w:t>The vendor clicked confirm</w:t>
            </w:r>
          </w:p>
          <w:p w14:paraId="5D5D7B49" w14:textId="77777777" w:rsidR="00C56400" w:rsidRPr="00340513" w:rsidRDefault="00C56400" w:rsidP="00C03678">
            <w:pPr>
              <w:pStyle w:val="ListParagraph"/>
              <w:numPr>
                <w:ilvl w:val="0"/>
                <w:numId w:val="21"/>
              </w:numPr>
              <w:spacing w:after="160" w:line="259" w:lineRule="auto"/>
              <w:jc w:val="left"/>
              <w:rPr>
                <w:rFonts w:asciiTheme="majorBidi" w:eastAsiaTheme="minorEastAsia" w:hAnsiTheme="majorBidi" w:cstheme="majorBidi"/>
                <w:color w:val="000000" w:themeColor="text1"/>
                <w:szCs w:val="24"/>
              </w:rPr>
            </w:pPr>
            <w:r w:rsidRPr="00340513">
              <w:rPr>
                <w:rFonts w:asciiTheme="majorBidi" w:eastAsia="Times New Roman" w:hAnsiTheme="majorBidi" w:cstheme="majorBidi"/>
                <w:color w:val="000000" w:themeColor="text1"/>
                <w:szCs w:val="24"/>
              </w:rPr>
              <w:t>The System generates the code and saves it in the database.</w:t>
            </w:r>
          </w:p>
          <w:p w14:paraId="664F845F" w14:textId="77777777" w:rsidR="00C56400" w:rsidRPr="00340513" w:rsidRDefault="00C56400" w:rsidP="00C56400">
            <w:pPr>
              <w:jc w:val="left"/>
              <w:rPr>
                <w:rFonts w:asciiTheme="majorBidi" w:hAnsiTheme="majorBidi" w:cstheme="majorBidi"/>
                <w:szCs w:val="24"/>
              </w:rPr>
            </w:pPr>
          </w:p>
        </w:tc>
      </w:tr>
      <w:tr w:rsidR="00C56400" w:rsidRPr="00340513" w14:paraId="47A0351F" w14:textId="77777777" w:rsidTr="00AA6682">
        <w:tc>
          <w:tcPr>
            <w:tcW w:w="4675" w:type="dxa"/>
          </w:tcPr>
          <w:p w14:paraId="00E6900A" w14:textId="77777777" w:rsidR="00C56400" w:rsidRPr="00340513" w:rsidRDefault="00C56400" w:rsidP="00C56400">
            <w:pPr>
              <w:ind w:left="0" w:firstLine="0"/>
              <w:jc w:val="left"/>
              <w:rPr>
                <w:rFonts w:asciiTheme="majorBidi" w:hAnsiTheme="majorBidi" w:cstheme="majorBidi"/>
                <w:color w:val="AE2F02"/>
                <w:szCs w:val="24"/>
              </w:rPr>
            </w:pPr>
            <w:r w:rsidRPr="00340513">
              <w:rPr>
                <w:rFonts w:asciiTheme="majorBidi" w:hAnsiTheme="majorBidi" w:cstheme="majorBidi"/>
                <w:color w:val="AE2F02"/>
                <w:szCs w:val="24"/>
              </w:rPr>
              <w:t>Extensions</w:t>
            </w:r>
          </w:p>
        </w:tc>
        <w:tc>
          <w:tcPr>
            <w:tcW w:w="4675" w:type="dxa"/>
          </w:tcPr>
          <w:p w14:paraId="28308835" w14:textId="77777777" w:rsidR="00C56400" w:rsidRPr="00340513" w:rsidRDefault="00C56400" w:rsidP="00C56400">
            <w:pPr>
              <w:ind w:left="360"/>
              <w:jc w:val="left"/>
              <w:rPr>
                <w:rFonts w:asciiTheme="majorBidi" w:eastAsia="Times New Roman" w:hAnsiTheme="majorBidi" w:cstheme="majorBidi"/>
                <w:color w:val="000000" w:themeColor="text1"/>
                <w:szCs w:val="24"/>
              </w:rPr>
            </w:pPr>
            <w:r w:rsidRPr="00340513">
              <w:rPr>
                <w:rFonts w:asciiTheme="majorBidi" w:eastAsia="Times New Roman" w:hAnsiTheme="majorBidi" w:cstheme="majorBidi"/>
                <w:color w:val="000000" w:themeColor="text1"/>
                <w:szCs w:val="24"/>
              </w:rPr>
              <w:t xml:space="preserve">6- a </w:t>
            </w:r>
            <w:proofErr w:type="gramStart"/>
            <w:r w:rsidRPr="00340513">
              <w:rPr>
                <w:rFonts w:asciiTheme="majorBidi" w:eastAsia="Times New Roman" w:hAnsiTheme="majorBidi" w:cstheme="majorBidi"/>
                <w:color w:val="000000" w:themeColor="text1"/>
                <w:szCs w:val="24"/>
              </w:rPr>
              <w:t>The</w:t>
            </w:r>
            <w:proofErr w:type="gramEnd"/>
            <w:r w:rsidRPr="00340513">
              <w:rPr>
                <w:rFonts w:asciiTheme="majorBidi" w:eastAsia="Times New Roman" w:hAnsiTheme="majorBidi" w:cstheme="majorBidi"/>
                <w:color w:val="000000" w:themeColor="text1"/>
                <w:szCs w:val="24"/>
              </w:rPr>
              <w:t xml:space="preserve"> vendor click confirm but he isn’t fill out all of required fields correctly:</w:t>
            </w:r>
          </w:p>
          <w:p w14:paraId="68E6120C" w14:textId="77777777" w:rsidR="00C56400" w:rsidRPr="00340513" w:rsidRDefault="00C56400" w:rsidP="00C56400">
            <w:pPr>
              <w:spacing w:line="259" w:lineRule="auto"/>
              <w:ind w:left="20"/>
              <w:jc w:val="left"/>
              <w:rPr>
                <w:rFonts w:asciiTheme="majorBidi" w:eastAsia="Times New Roman" w:hAnsiTheme="majorBidi" w:cstheme="majorBidi"/>
                <w:color w:val="000000" w:themeColor="text1"/>
                <w:szCs w:val="24"/>
              </w:rPr>
            </w:pPr>
            <w:r w:rsidRPr="00340513">
              <w:rPr>
                <w:rFonts w:asciiTheme="majorBidi" w:eastAsia="Times New Roman" w:hAnsiTheme="majorBidi" w:cstheme="majorBidi"/>
                <w:color w:val="000000" w:themeColor="text1"/>
                <w:szCs w:val="24"/>
              </w:rPr>
              <w:t>System displays error message and request to fill out all of required fields correctly to publish the coupon.</w:t>
            </w:r>
          </w:p>
          <w:p w14:paraId="5D4F55EC" w14:textId="77777777" w:rsidR="00C56400" w:rsidRPr="00340513" w:rsidRDefault="00C56400" w:rsidP="00C56400">
            <w:pPr>
              <w:pStyle w:val="ListParagraph"/>
              <w:jc w:val="left"/>
              <w:rPr>
                <w:rFonts w:asciiTheme="majorBidi" w:eastAsia="Times New Roman" w:hAnsiTheme="majorBidi" w:cstheme="majorBidi"/>
                <w:color w:val="000000" w:themeColor="text1"/>
                <w:szCs w:val="24"/>
              </w:rPr>
            </w:pPr>
          </w:p>
        </w:tc>
      </w:tr>
    </w:tbl>
    <w:p w14:paraId="6822BFCD" w14:textId="77777777" w:rsidR="00C56400" w:rsidRPr="00340513" w:rsidRDefault="00C56400" w:rsidP="00C56400">
      <w:pPr>
        <w:jc w:val="left"/>
        <w:rPr>
          <w:rFonts w:asciiTheme="majorBidi" w:hAnsiTheme="majorBidi" w:cstheme="majorBidi"/>
          <w:szCs w:val="24"/>
        </w:rPr>
      </w:pPr>
    </w:p>
    <w:p w14:paraId="1824F7A3" w14:textId="7EFEE7C5" w:rsidR="00340513" w:rsidRDefault="00340513">
      <w:pPr>
        <w:spacing w:line="259" w:lineRule="auto"/>
        <w:ind w:left="0" w:firstLine="0"/>
        <w:jc w:val="left"/>
        <w:rPr>
          <w:rFonts w:asciiTheme="majorBidi" w:hAnsiTheme="majorBidi" w:cstheme="majorBidi"/>
          <w:szCs w:val="24"/>
        </w:rPr>
      </w:pPr>
      <w:r>
        <w:rPr>
          <w:rFonts w:asciiTheme="majorBidi" w:hAnsiTheme="majorBidi" w:cstheme="majorBidi"/>
          <w:szCs w:val="24"/>
        </w:rPr>
        <w:br w:type="page"/>
      </w:r>
    </w:p>
    <w:p w14:paraId="140E79C3" w14:textId="77777777" w:rsidR="00C56400" w:rsidRPr="00340513" w:rsidRDefault="00C56400" w:rsidP="00C56400">
      <w:pPr>
        <w:jc w:val="left"/>
        <w:rPr>
          <w:rFonts w:asciiTheme="majorBidi" w:hAnsiTheme="majorBidi" w:cstheme="majorBidi"/>
          <w:szCs w:val="24"/>
        </w:rPr>
      </w:pPr>
    </w:p>
    <w:tbl>
      <w:tblPr>
        <w:tblStyle w:val="TableGrid0"/>
        <w:tblW w:w="0" w:type="auto"/>
        <w:tblLook w:val="04A0" w:firstRow="1" w:lastRow="0" w:firstColumn="1" w:lastColumn="0" w:noHBand="0" w:noVBand="1"/>
      </w:tblPr>
      <w:tblGrid>
        <w:gridCol w:w="4675"/>
        <w:gridCol w:w="4675"/>
      </w:tblGrid>
      <w:tr w:rsidR="00C56400" w:rsidRPr="00340513" w14:paraId="05BA3C74" w14:textId="77777777" w:rsidTr="00AA6682">
        <w:tc>
          <w:tcPr>
            <w:tcW w:w="4675" w:type="dxa"/>
          </w:tcPr>
          <w:p w14:paraId="5D3CEBB9" w14:textId="77777777" w:rsidR="00C56400" w:rsidRPr="00340513" w:rsidRDefault="00C56400" w:rsidP="00C56400">
            <w:pPr>
              <w:ind w:left="0" w:firstLine="0"/>
              <w:jc w:val="left"/>
              <w:rPr>
                <w:rFonts w:asciiTheme="majorBidi" w:hAnsiTheme="majorBidi" w:cstheme="majorBidi"/>
                <w:color w:val="AE2F02"/>
                <w:szCs w:val="24"/>
              </w:rPr>
            </w:pPr>
            <w:r w:rsidRPr="00340513">
              <w:rPr>
                <w:rFonts w:asciiTheme="majorBidi" w:hAnsiTheme="majorBidi" w:cstheme="majorBidi"/>
                <w:color w:val="AE2F02"/>
                <w:szCs w:val="24"/>
              </w:rPr>
              <w:t>ID</w:t>
            </w:r>
          </w:p>
        </w:tc>
        <w:tc>
          <w:tcPr>
            <w:tcW w:w="4675" w:type="dxa"/>
          </w:tcPr>
          <w:p w14:paraId="052C0B4D" w14:textId="4E770DA3" w:rsidR="00C56400" w:rsidRPr="00340513" w:rsidRDefault="00213459" w:rsidP="00213459">
            <w:pPr>
              <w:ind w:left="0" w:firstLine="0"/>
              <w:jc w:val="left"/>
              <w:rPr>
                <w:rFonts w:asciiTheme="majorBidi" w:hAnsiTheme="majorBidi" w:cstheme="majorBidi"/>
                <w:szCs w:val="24"/>
              </w:rPr>
            </w:pPr>
            <w:r w:rsidRPr="00340513">
              <w:rPr>
                <w:rFonts w:asciiTheme="majorBidi" w:hAnsiTheme="majorBidi" w:cstheme="majorBidi"/>
                <w:szCs w:val="24"/>
              </w:rPr>
              <w:t>UC_13</w:t>
            </w:r>
          </w:p>
        </w:tc>
      </w:tr>
      <w:tr w:rsidR="00C56400" w:rsidRPr="00340513" w14:paraId="28D341D9" w14:textId="77777777" w:rsidTr="00AA6682">
        <w:tc>
          <w:tcPr>
            <w:tcW w:w="4675" w:type="dxa"/>
          </w:tcPr>
          <w:p w14:paraId="54ADD973" w14:textId="77777777" w:rsidR="00C56400" w:rsidRPr="00340513" w:rsidRDefault="00C56400" w:rsidP="00C56400">
            <w:pPr>
              <w:ind w:left="0" w:firstLine="0"/>
              <w:jc w:val="left"/>
              <w:rPr>
                <w:rFonts w:asciiTheme="majorBidi" w:hAnsiTheme="majorBidi" w:cstheme="majorBidi"/>
                <w:color w:val="AE2F02"/>
                <w:szCs w:val="24"/>
              </w:rPr>
            </w:pPr>
            <w:r w:rsidRPr="00340513">
              <w:rPr>
                <w:rFonts w:asciiTheme="majorBidi" w:hAnsiTheme="majorBidi" w:cstheme="majorBidi"/>
                <w:color w:val="AE2F02"/>
                <w:szCs w:val="24"/>
              </w:rPr>
              <w:t>Title</w:t>
            </w:r>
          </w:p>
        </w:tc>
        <w:tc>
          <w:tcPr>
            <w:tcW w:w="4675" w:type="dxa"/>
          </w:tcPr>
          <w:p w14:paraId="2C7BEA2B" w14:textId="77777777" w:rsidR="00C56400" w:rsidRPr="00340513" w:rsidRDefault="00C56400" w:rsidP="00C56400">
            <w:pPr>
              <w:ind w:left="0" w:firstLine="0"/>
              <w:jc w:val="left"/>
              <w:rPr>
                <w:rFonts w:asciiTheme="majorBidi" w:hAnsiTheme="majorBidi" w:cstheme="majorBidi"/>
                <w:szCs w:val="24"/>
              </w:rPr>
            </w:pPr>
            <w:r w:rsidRPr="00340513">
              <w:rPr>
                <w:rFonts w:asciiTheme="majorBidi" w:hAnsiTheme="majorBidi" w:cstheme="majorBidi"/>
                <w:color w:val="333333"/>
                <w:szCs w:val="24"/>
              </w:rPr>
              <w:t>Withdraw</w:t>
            </w:r>
          </w:p>
        </w:tc>
      </w:tr>
      <w:tr w:rsidR="00C56400" w:rsidRPr="00340513" w14:paraId="17DF5F7B" w14:textId="77777777" w:rsidTr="00AA6682">
        <w:tc>
          <w:tcPr>
            <w:tcW w:w="4675" w:type="dxa"/>
          </w:tcPr>
          <w:p w14:paraId="4B91ED96" w14:textId="77777777" w:rsidR="00C56400" w:rsidRPr="00340513" w:rsidRDefault="00C56400" w:rsidP="00C56400">
            <w:pPr>
              <w:ind w:left="0" w:firstLine="0"/>
              <w:jc w:val="left"/>
              <w:rPr>
                <w:rFonts w:asciiTheme="majorBidi" w:hAnsiTheme="majorBidi" w:cstheme="majorBidi"/>
                <w:color w:val="AE2F02"/>
                <w:szCs w:val="24"/>
              </w:rPr>
            </w:pPr>
            <w:r w:rsidRPr="00340513">
              <w:rPr>
                <w:rFonts w:asciiTheme="majorBidi" w:hAnsiTheme="majorBidi" w:cstheme="majorBidi"/>
                <w:color w:val="AE2F02"/>
                <w:szCs w:val="24"/>
              </w:rPr>
              <w:t>Description</w:t>
            </w:r>
          </w:p>
        </w:tc>
        <w:tc>
          <w:tcPr>
            <w:tcW w:w="4675" w:type="dxa"/>
          </w:tcPr>
          <w:p w14:paraId="38545F78" w14:textId="2A73AC1A" w:rsidR="00C56400" w:rsidRPr="00340513" w:rsidRDefault="00C56400" w:rsidP="00C56400">
            <w:pPr>
              <w:ind w:left="0" w:firstLine="0"/>
              <w:jc w:val="left"/>
              <w:rPr>
                <w:rFonts w:asciiTheme="majorBidi" w:hAnsiTheme="majorBidi" w:cstheme="majorBidi"/>
                <w:szCs w:val="24"/>
              </w:rPr>
            </w:pPr>
            <w:r w:rsidRPr="00340513">
              <w:rPr>
                <w:rFonts w:asciiTheme="majorBidi" w:hAnsiTheme="majorBidi" w:cstheme="majorBidi"/>
                <w:szCs w:val="24"/>
              </w:rPr>
              <w:t xml:space="preserve">This use case allows vendors to </w:t>
            </w:r>
            <w:r w:rsidRPr="00340513">
              <w:rPr>
                <w:rFonts w:asciiTheme="majorBidi" w:hAnsiTheme="majorBidi" w:cstheme="majorBidi"/>
                <w:color w:val="333333"/>
                <w:szCs w:val="24"/>
              </w:rPr>
              <w:t>withdraw</w:t>
            </w:r>
            <w:r w:rsidRPr="00340513">
              <w:rPr>
                <w:rFonts w:asciiTheme="majorBidi" w:hAnsiTheme="majorBidi" w:cstheme="majorBidi"/>
                <w:szCs w:val="24"/>
              </w:rPr>
              <w:t xml:space="preserve"> their money after </w:t>
            </w:r>
            <w:r w:rsidRPr="00340513">
              <w:rPr>
                <w:rFonts w:asciiTheme="majorBidi" w:hAnsiTheme="majorBidi" w:cstheme="majorBidi"/>
                <w:color w:val="222222"/>
                <w:szCs w:val="24"/>
                <w:shd w:val="clear" w:color="auto" w:fill="FFFFFF"/>
              </w:rPr>
              <w:t>reaching at least 20usd</w:t>
            </w:r>
            <w:r w:rsidRPr="00340513">
              <w:rPr>
                <w:rFonts w:asciiTheme="majorBidi" w:hAnsiTheme="majorBidi" w:cstheme="majorBidi"/>
                <w:szCs w:val="24"/>
              </w:rPr>
              <w:t xml:space="preserve"> in their account.</w:t>
            </w:r>
          </w:p>
        </w:tc>
      </w:tr>
      <w:tr w:rsidR="00C56400" w:rsidRPr="00340513" w14:paraId="182320E8" w14:textId="77777777" w:rsidTr="00AA6682">
        <w:tc>
          <w:tcPr>
            <w:tcW w:w="4675" w:type="dxa"/>
          </w:tcPr>
          <w:p w14:paraId="6F5E9FD6" w14:textId="77777777" w:rsidR="00C56400" w:rsidRPr="00340513" w:rsidRDefault="00C56400" w:rsidP="00C56400">
            <w:pPr>
              <w:ind w:left="0" w:firstLine="0"/>
              <w:jc w:val="left"/>
              <w:rPr>
                <w:rFonts w:asciiTheme="majorBidi" w:hAnsiTheme="majorBidi" w:cstheme="majorBidi"/>
                <w:color w:val="AE2F02"/>
                <w:szCs w:val="24"/>
              </w:rPr>
            </w:pPr>
            <w:r w:rsidRPr="00340513">
              <w:rPr>
                <w:rFonts w:asciiTheme="majorBidi" w:hAnsiTheme="majorBidi" w:cstheme="majorBidi"/>
                <w:color w:val="AE2F02"/>
                <w:szCs w:val="24"/>
              </w:rPr>
              <w:t>Priority</w:t>
            </w:r>
          </w:p>
        </w:tc>
        <w:tc>
          <w:tcPr>
            <w:tcW w:w="4675" w:type="dxa"/>
          </w:tcPr>
          <w:p w14:paraId="1C26D0C0" w14:textId="3640E7B6" w:rsidR="00C56400" w:rsidRPr="00340513" w:rsidRDefault="00213459" w:rsidP="00C56400">
            <w:pPr>
              <w:ind w:left="0" w:firstLine="0"/>
              <w:jc w:val="left"/>
              <w:rPr>
                <w:rFonts w:asciiTheme="majorBidi" w:hAnsiTheme="majorBidi" w:cstheme="majorBidi"/>
                <w:szCs w:val="24"/>
              </w:rPr>
            </w:pPr>
            <w:r w:rsidRPr="00340513">
              <w:rPr>
                <w:rFonts w:asciiTheme="majorBidi" w:hAnsiTheme="majorBidi" w:cstheme="majorBidi"/>
                <w:szCs w:val="24"/>
              </w:rPr>
              <w:t>H</w:t>
            </w:r>
            <w:r w:rsidR="00C56400" w:rsidRPr="00340513">
              <w:rPr>
                <w:rFonts w:asciiTheme="majorBidi" w:hAnsiTheme="majorBidi" w:cstheme="majorBidi"/>
                <w:szCs w:val="24"/>
              </w:rPr>
              <w:t>igh</w:t>
            </w:r>
          </w:p>
        </w:tc>
      </w:tr>
      <w:tr w:rsidR="00C56400" w:rsidRPr="00340513" w14:paraId="1312B9CF" w14:textId="77777777" w:rsidTr="00AA6682">
        <w:tc>
          <w:tcPr>
            <w:tcW w:w="4675" w:type="dxa"/>
          </w:tcPr>
          <w:p w14:paraId="16B21EE1" w14:textId="77777777" w:rsidR="00C56400" w:rsidRPr="00340513" w:rsidRDefault="00C56400" w:rsidP="00C56400">
            <w:pPr>
              <w:ind w:left="0" w:firstLine="0"/>
              <w:jc w:val="left"/>
              <w:rPr>
                <w:rFonts w:asciiTheme="majorBidi" w:hAnsiTheme="majorBidi" w:cstheme="majorBidi"/>
                <w:color w:val="AE2F02"/>
                <w:szCs w:val="24"/>
              </w:rPr>
            </w:pPr>
            <w:r w:rsidRPr="00340513">
              <w:rPr>
                <w:rFonts w:asciiTheme="majorBidi" w:hAnsiTheme="majorBidi" w:cstheme="majorBidi"/>
                <w:color w:val="AE2F02"/>
                <w:szCs w:val="24"/>
              </w:rPr>
              <w:t>Primary Actors</w:t>
            </w:r>
          </w:p>
        </w:tc>
        <w:tc>
          <w:tcPr>
            <w:tcW w:w="4675" w:type="dxa"/>
          </w:tcPr>
          <w:p w14:paraId="4A5752DD" w14:textId="77777777" w:rsidR="00C56400" w:rsidRPr="00340513" w:rsidRDefault="00C56400" w:rsidP="00C56400">
            <w:pPr>
              <w:ind w:left="0" w:firstLine="0"/>
              <w:jc w:val="left"/>
              <w:rPr>
                <w:rFonts w:asciiTheme="majorBidi" w:hAnsiTheme="majorBidi" w:cstheme="majorBidi"/>
                <w:szCs w:val="24"/>
              </w:rPr>
            </w:pPr>
            <w:r w:rsidRPr="00340513">
              <w:rPr>
                <w:rFonts w:asciiTheme="majorBidi" w:hAnsiTheme="majorBidi" w:cstheme="majorBidi"/>
                <w:szCs w:val="24"/>
              </w:rPr>
              <w:t>Vendor</w:t>
            </w:r>
          </w:p>
        </w:tc>
      </w:tr>
      <w:tr w:rsidR="00C56400" w:rsidRPr="00340513" w14:paraId="6F7D3FB7" w14:textId="77777777" w:rsidTr="00AA6682">
        <w:tc>
          <w:tcPr>
            <w:tcW w:w="4675" w:type="dxa"/>
          </w:tcPr>
          <w:p w14:paraId="506F05A7" w14:textId="77777777" w:rsidR="00C56400" w:rsidRPr="00340513" w:rsidRDefault="00C56400" w:rsidP="00C56400">
            <w:pPr>
              <w:ind w:left="0" w:firstLine="0"/>
              <w:jc w:val="left"/>
              <w:rPr>
                <w:rFonts w:asciiTheme="majorBidi" w:hAnsiTheme="majorBidi" w:cstheme="majorBidi"/>
                <w:color w:val="AE2F02"/>
                <w:szCs w:val="24"/>
              </w:rPr>
            </w:pPr>
            <w:r w:rsidRPr="00340513">
              <w:rPr>
                <w:rFonts w:asciiTheme="majorBidi" w:hAnsiTheme="majorBidi" w:cstheme="majorBidi"/>
                <w:color w:val="AE2F02"/>
                <w:szCs w:val="24"/>
              </w:rPr>
              <w:t>Secondary Actors</w:t>
            </w:r>
          </w:p>
        </w:tc>
        <w:tc>
          <w:tcPr>
            <w:tcW w:w="4675" w:type="dxa"/>
          </w:tcPr>
          <w:p w14:paraId="4E38AE22" w14:textId="492A12D3" w:rsidR="00C56400" w:rsidRPr="00340513" w:rsidRDefault="00213459" w:rsidP="00C56400">
            <w:pPr>
              <w:ind w:left="0" w:firstLine="0"/>
              <w:jc w:val="left"/>
              <w:rPr>
                <w:rFonts w:asciiTheme="majorBidi" w:hAnsiTheme="majorBidi" w:cstheme="majorBidi"/>
                <w:szCs w:val="24"/>
              </w:rPr>
            </w:pPr>
            <w:r w:rsidRPr="00340513">
              <w:rPr>
                <w:rFonts w:asciiTheme="majorBidi" w:hAnsiTheme="majorBidi" w:cstheme="majorBidi"/>
                <w:szCs w:val="24"/>
              </w:rPr>
              <w:t>N</w:t>
            </w:r>
            <w:r w:rsidR="00C56400" w:rsidRPr="00340513">
              <w:rPr>
                <w:rFonts w:asciiTheme="majorBidi" w:hAnsiTheme="majorBidi" w:cstheme="majorBidi"/>
                <w:szCs w:val="24"/>
              </w:rPr>
              <w:t>one</w:t>
            </w:r>
          </w:p>
        </w:tc>
      </w:tr>
      <w:tr w:rsidR="00C56400" w:rsidRPr="00340513" w14:paraId="5895FFB7" w14:textId="77777777" w:rsidTr="00AA6682">
        <w:tc>
          <w:tcPr>
            <w:tcW w:w="4675" w:type="dxa"/>
          </w:tcPr>
          <w:p w14:paraId="330248DE" w14:textId="77777777" w:rsidR="00C56400" w:rsidRPr="00340513" w:rsidRDefault="00C56400" w:rsidP="00C56400">
            <w:pPr>
              <w:ind w:left="0" w:firstLine="0"/>
              <w:jc w:val="left"/>
              <w:rPr>
                <w:rFonts w:asciiTheme="majorBidi" w:hAnsiTheme="majorBidi" w:cstheme="majorBidi"/>
                <w:color w:val="AE2F02"/>
                <w:szCs w:val="24"/>
              </w:rPr>
            </w:pPr>
            <w:r w:rsidRPr="00340513">
              <w:rPr>
                <w:rFonts w:asciiTheme="majorBidi" w:hAnsiTheme="majorBidi" w:cstheme="majorBidi"/>
                <w:color w:val="AE2F02"/>
                <w:szCs w:val="24"/>
              </w:rPr>
              <w:t>Preconditions</w:t>
            </w:r>
          </w:p>
        </w:tc>
        <w:tc>
          <w:tcPr>
            <w:tcW w:w="4675" w:type="dxa"/>
          </w:tcPr>
          <w:p w14:paraId="79B22A03" w14:textId="77777777" w:rsidR="00C56400" w:rsidRPr="00340513" w:rsidRDefault="00C56400" w:rsidP="00C03678">
            <w:pPr>
              <w:pStyle w:val="ListParagraph"/>
              <w:numPr>
                <w:ilvl w:val="0"/>
                <w:numId w:val="23"/>
              </w:numPr>
              <w:spacing w:line="240" w:lineRule="auto"/>
              <w:jc w:val="left"/>
              <w:rPr>
                <w:rFonts w:asciiTheme="majorBidi" w:hAnsiTheme="majorBidi" w:cstheme="majorBidi"/>
                <w:szCs w:val="24"/>
              </w:rPr>
            </w:pPr>
            <w:r w:rsidRPr="00340513">
              <w:rPr>
                <w:rFonts w:asciiTheme="majorBidi" w:hAnsiTheme="majorBidi" w:cstheme="majorBidi"/>
                <w:szCs w:val="24"/>
              </w:rPr>
              <w:t>Vendor login successfully</w:t>
            </w:r>
          </w:p>
          <w:p w14:paraId="4302AC3A" w14:textId="77777777" w:rsidR="00C56400" w:rsidRPr="00340513" w:rsidRDefault="00C56400" w:rsidP="00C03678">
            <w:pPr>
              <w:pStyle w:val="ListParagraph"/>
              <w:numPr>
                <w:ilvl w:val="0"/>
                <w:numId w:val="23"/>
              </w:numPr>
              <w:spacing w:line="240" w:lineRule="auto"/>
              <w:jc w:val="left"/>
              <w:rPr>
                <w:rFonts w:asciiTheme="majorBidi" w:hAnsiTheme="majorBidi" w:cstheme="majorBidi"/>
                <w:szCs w:val="24"/>
              </w:rPr>
            </w:pPr>
            <w:r w:rsidRPr="00340513">
              <w:rPr>
                <w:rFonts w:asciiTheme="majorBidi" w:eastAsia="Times New Roman" w:hAnsiTheme="majorBidi" w:cstheme="majorBidi"/>
                <w:color w:val="000000" w:themeColor="text1"/>
                <w:szCs w:val="24"/>
              </w:rPr>
              <w:t>shop Interface is loaded</w:t>
            </w:r>
          </w:p>
        </w:tc>
      </w:tr>
      <w:tr w:rsidR="00C56400" w:rsidRPr="00340513" w14:paraId="27EE52B0" w14:textId="77777777" w:rsidTr="00AA6682">
        <w:tc>
          <w:tcPr>
            <w:tcW w:w="4675" w:type="dxa"/>
          </w:tcPr>
          <w:p w14:paraId="0D7FF6BC" w14:textId="77777777" w:rsidR="00C56400" w:rsidRPr="00340513" w:rsidRDefault="00C56400" w:rsidP="00C56400">
            <w:pPr>
              <w:ind w:left="0" w:firstLine="0"/>
              <w:jc w:val="left"/>
              <w:rPr>
                <w:rFonts w:asciiTheme="majorBidi" w:hAnsiTheme="majorBidi" w:cstheme="majorBidi"/>
                <w:color w:val="AE2F02"/>
                <w:szCs w:val="24"/>
              </w:rPr>
            </w:pPr>
            <w:r w:rsidRPr="00340513">
              <w:rPr>
                <w:rFonts w:asciiTheme="majorBidi" w:hAnsiTheme="majorBidi" w:cstheme="majorBidi"/>
                <w:color w:val="AE2F02"/>
                <w:szCs w:val="24"/>
              </w:rPr>
              <w:t>Post-conditions</w:t>
            </w:r>
          </w:p>
        </w:tc>
        <w:tc>
          <w:tcPr>
            <w:tcW w:w="4675" w:type="dxa"/>
          </w:tcPr>
          <w:p w14:paraId="01294951" w14:textId="2ACAEFA7" w:rsidR="00C56400" w:rsidRPr="00340513" w:rsidRDefault="00C56400" w:rsidP="00C03678">
            <w:pPr>
              <w:pStyle w:val="ListParagraph"/>
              <w:numPr>
                <w:ilvl w:val="0"/>
                <w:numId w:val="24"/>
              </w:numPr>
              <w:jc w:val="left"/>
              <w:rPr>
                <w:rFonts w:asciiTheme="majorBidi" w:hAnsiTheme="majorBidi" w:cstheme="majorBidi"/>
                <w:szCs w:val="24"/>
              </w:rPr>
            </w:pPr>
            <w:r w:rsidRPr="00340513">
              <w:rPr>
                <w:rFonts w:asciiTheme="majorBidi" w:eastAsia="Times New Roman" w:hAnsiTheme="majorBidi" w:cstheme="majorBidi"/>
                <w:color w:val="000000" w:themeColor="text1"/>
                <w:szCs w:val="24"/>
              </w:rPr>
              <w:t xml:space="preserve">The system is successfully </w:t>
            </w:r>
            <w:proofErr w:type="gramStart"/>
            <w:r w:rsidRPr="00340513">
              <w:rPr>
                <w:rFonts w:asciiTheme="majorBidi" w:hAnsiTheme="majorBidi" w:cstheme="majorBidi"/>
                <w:color w:val="241E12"/>
                <w:szCs w:val="24"/>
                <w:shd w:val="clear" w:color="auto" w:fill="FFFFFF"/>
              </w:rPr>
              <w:t>creates</w:t>
            </w:r>
            <w:proofErr w:type="gramEnd"/>
            <w:r w:rsidRPr="00340513">
              <w:rPr>
                <w:rFonts w:asciiTheme="majorBidi" w:hAnsiTheme="majorBidi" w:cstheme="majorBidi"/>
                <w:color w:val="241E12"/>
                <w:szCs w:val="24"/>
                <w:shd w:val="clear" w:color="auto" w:fill="FFFFFF"/>
              </w:rPr>
              <w:t xml:space="preserve"> payout of the available account balance.</w:t>
            </w:r>
          </w:p>
        </w:tc>
      </w:tr>
      <w:tr w:rsidR="00C56400" w:rsidRPr="00340513" w14:paraId="79B242AF" w14:textId="77777777" w:rsidTr="00AA6682">
        <w:tc>
          <w:tcPr>
            <w:tcW w:w="4675" w:type="dxa"/>
          </w:tcPr>
          <w:p w14:paraId="7CE6EE7F" w14:textId="77777777" w:rsidR="00C56400" w:rsidRPr="00340513" w:rsidRDefault="00C56400" w:rsidP="00C56400">
            <w:pPr>
              <w:ind w:left="0" w:firstLine="0"/>
              <w:jc w:val="left"/>
              <w:rPr>
                <w:rFonts w:asciiTheme="majorBidi" w:hAnsiTheme="majorBidi" w:cstheme="majorBidi"/>
                <w:color w:val="AE2F02"/>
                <w:szCs w:val="24"/>
              </w:rPr>
            </w:pPr>
            <w:r w:rsidRPr="00340513">
              <w:rPr>
                <w:rFonts w:asciiTheme="majorBidi" w:hAnsiTheme="majorBidi" w:cstheme="majorBidi"/>
                <w:color w:val="AE2F02"/>
                <w:szCs w:val="24"/>
              </w:rPr>
              <w:t>Main Success Scenario</w:t>
            </w:r>
          </w:p>
        </w:tc>
        <w:tc>
          <w:tcPr>
            <w:tcW w:w="4675" w:type="dxa"/>
          </w:tcPr>
          <w:p w14:paraId="42586B32" w14:textId="77777777" w:rsidR="00C56400" w:rsidRPr="00340513" w:rsidRDefault="00C56400" w:rsidP="00C03678">
            <w:pPr>
              <w:pStyle w:val="ListParagraph"/>
              <w:numPr>
                <w:ilvl w:val="0"/>
                <w:numId w:val="22"/>
              </w:numPr>
              <w:spacing w:line="240" w:lineRule="auto"/>
              <w:jc w:val="left"/>
              <w:rPr>
                <w:rFonts w:asciiTheme="majorBidi" w:eastAsiaTheme="minorEastAsia" w:hAnsiTheme="majorBidi" w:cstheme="majorBidi"/>
                <w:color w:val="000000" w:themeColor="text1"/>
                <w:szCs w:val="24"/>
              </w:rPr>
            </w:pPr>
            <w:r w:rsidRPr="00340513">
              <w:rPr>
                <w:rFonts w:asciiTheme="majorBidi" w:eastAsia="Times New Roman" w:hAnsiTheme="majorBidi" w:cstheme="majorBidi"/>
                <w:color w:val="000000" w:themeColor="text1"/>
                <w:szCs w:val="24"/>
              </w:rPr>
              <w:t>The vendor selects ‘withdraw’ from menu.</w:t>
            </w:r>
          </w:p>
          <w:p w14:paraId="5515325B" w14:textId="77777777" w:rsidR="00C56400" w:rsidRPr="00340513" w:rsidRDefault="00C56400" w:rsidP="00C56400">
            <w:pPr>
              <w:ind w:left="360"/>
              <w:jc w:val="left"/>
              <w:rPr>
                <w:rFonts w:asciiTheme="majorBidi" w:eastAsiaTheme="minorEastAsia" w:hAnsiTheme="majorBidi" w:cstheme="majorBidi"/>
                <w:color w:val="000000" w:themeColor="text1"/>
                <w:szCs w:val="24"/>
              </w:rPr>
            </w:pPr>
          </w:p>
          <w:p w14:paraId="2939BB0E" w14:textId="77777777" w:rsidR="00C56400" w:rsidRPr="00340513" w:rsidRDefault="00C56400" w:rsidP="00C03678">
            <w:pPr>
              <w:pStyle w:val="ListParagraph"/>
              <w:numPr>
                <w:ilvl w:val="0"/>
                <w:numId w:val="22"/>
              </w:numPr>
              <w:spacing w:line="240" w:lineRule="auto"/>
              <w:jc w:val="left"/>
              <w:rPr>
                <w:rFonts w:asciiTheme="majorBidi" w:eastAsiaTheme="minorEastAsia" w:hAnsiTheme="majorBidi" w:cstheme="majorBidi"/>
                <w:color w:val="000000" w:themeColor="text1"/>
                <w:szCs w:val="24"/>
              </w:rPr>
            </w:pPr>
            <w:r w:rsidRPr="00340513">
              <w:rPr>
                <w:rFonts w:asciiTheme="majorBidi" w:eastAsia="Times New Roman" w:hAnsiTheme="majorBidi" w:cstheme="majorBidi"/>
                <w:color w:val="000000" w:themeColor="text1"/>
                <w:szCs w:val="24"/>
              </w:rPr>
              <w:t>The vendor entered the amount of money to withdraw. Min 20$ in account balance to withdraw</w:t>
            </w:r>
          </w:p>
          <w:p w14:paraId="26C9D471" w14:textId="77777777" w:rsidR="00C56400" w:rsidRPr="00340513" w:rsidRDefault="00C56400" w:rsidP="00C03678">
            <w:pPr>
              <w:pStyle w:val="ListParagraph"/>
              <w:numPr>
                <w:ilvl w:val="0"/>
                <w:numId w:val="22"/>
              </w:numPr>
              <w:spacing w:line="240" w:lineRule="auto"/>
              <w:jc w:val="left"/>
              <w:rPr>
                <w:rFonts w:asciiTheme="majorBidi" w:eastAsiaTheme="minorEastAsia" w:hAnsiTheme="majorBidi" w:cstheme="majorBidi"/>
                <w:color w:val="000000" w:themeColor="text1"/>
                <w:szCs w:val="24"/>
              </w:rPr>
            </w:pPr>
            <w:r w:rsidRPr="00340513">
              <w:rPr>
                <w:rFonts w:asciiTheme="majorBidi" w:eastAsiaTheme="minorEastAsia" w:hAnsiTheme="majorBidi" w:cstheme="majorBidi"/>
                <w:color w:val="000000" w:themeColor="text1"/>
                <w:szCs w:val="24"/>
              </w:rPr>
              <w:t>The vendor clicked confirm</w:t>
            </w:r>
          </w:p>
          <w:p w14:paraId="27E7AA0D" w14:textId="77777777" w:rsidR="00C56400" w:rsidRPr="00340513" w:rsidRDefault="00C56400" w:rsidP="00C03678">
            <w:pPr>
              <w:pStyle w:val="ListParagraph"/>
              <w:numPr>
                <w:ilvl w:val="0"/>
                <w:numId w:val="22"/>
              </w:numPr>
              <w:spacing w:line="240" w:lineRule="auto"/>
              <w:jc w:val="left"/>
              <w:rPr>
                <w:rFonts w:asciiTheme="majorBidi" w:eastAsiaTheme="minorEastAsia" w:hAnsiTheme="majorBidi" w:cstheme="majorBidi"/>
                <w:color w:val="000000" w:themeColor="text1"/>
                <w:szCs w:val="24"/>
              </w:rPr>
            </w:pPr>
            <w:r w:rsidRPr="00340513">
              <w:rPr>
                <w:rFonts w:asciiTheme="majorBidi" w:eastAsiaTheme="minorEastAsia" w:hAnsiTheme="majorBidi" w:cstheme="majorBidi"/>
                <w:color w:val="000000" w:themeColor="text1"/>
                <w:szCs w:val="24"/>
              </w:rPr>
              <w:t>The system checks account balance</w:t>
            </w:r>
          </w:p>
          <w:p w14:paraId="7D7374A2" w14:textId="77777777" w:rsidR="00C56400" w:rsidRPr="00340513" w:rsidRDefault="00C56400" w:rsidP="00C03678">
            <w:pPr>
              <w:pStyle w:val="ListParagraph"/>
              <w:numPr>
                <w:ilvl w:val="0"/>
                <w:numId w:val="22"/>
              </w:numPr>
              <w:spacing w:after="160" w:line="259" w:lineRule="auto"/>
              <w:jc w:val="left"/>
              <w:rPr>
                <w:rFonts w:asciiTheme="majorBidi" w:eastAsiaTheme="minorEastAsia" w:hAnsiTheme="majorBidi" w:cstheme="majorBidi"/>
                <w:color w:val="000000" w:themeColor="text1"/>
                <w:szCs w:val="24"/>
              </w:rPr>
            </w:pPr>
            <w:r w:rsidRPr="00340513">
              <w:rPr>
                <w:rFonts w:asciiTheme="majorBidi" w:hAnsiTheme="majorBidi" w:cstheme="majorBidi"/>
                <w:color w:val="222222"/>
                <w:szCs w:val="24"/>
                <w:shd w:val="clear" w:color="auto" w:fill="FFFFFF"/>
              </w:rPr>
              <w:t>The System transfer the vendor to payment page.</w:t>
            </w:r>
          </w:p>
          <w:p w14:paraId="514E68BB" w14:textId="77777777" w:rsidR="00C56400" w:rsidRPr="00340513" w:rsidRDefault="00C56400" w:rsidP="00C03678">
            <w:pPr>
              <w:pStyle w:val="ListParagraph"/>
              <w:numPr>
                <w:ilvl w:val="0"/>
                <w:numId w:val="22"/>
              </w:numPr>
              <w:spacing w:after="160" w:line="259" w:lineRule="auto"/>
              <w:jc w:val="left"/>
              <w:rPr>
                <w:rFonts w:asciiTheme="majorBidi" w:eastAsiaTheme="minorEastAsia" w:hAnsiTheme="majorBidi" w:cstheme="majorBidi"/>
                <w:color w:val="000000" w:themeColor="text1"/>
                <w:szCs w:val="24"/>
              </w:rPr>
            </w:pPr>
            <w:r w:rsidRPr="00340513">
              <w:rPr>
                <w:rFonts w:asciiTheme="majorBidi" w:hAnsiTheme="majorBidi" w:cstheme="majorBidi"/>
                <w:color w:val="222222"/>
                <w:szCs w:val="24"/>
                <w:shd w:val="clear" w:color="auto" w:fill="FFFFFF"/>
              </w:rPr>
              <w:t xml:space="preserve">The vendor </w:t>
            </w:r>
            <w:proofErr w:type="gramStart"/>
            <w:r w:rsidRPr="00340513">
              <w:rPr>
                <w:rFonts w:asciiTheme="majorBidi" w:hAnsiTheme="majorBidi" w:cstheme="majorBidi"/>
                <w:color w:val="222222"/>
                <w:szCs w:val="24"/>
                <w:shd w:val="clear" w:color="auto" w:fill="FFFFFF"/>
              </w:rPr>
              <w:t>choose</w:t>
            </w:r>
            <w:proofErr w:type="gramEnd"/>
            <w:r w:rsidRPr="00340513">
              <w:rPr>
                <w:rFonts w:asciiTheme="majorBidi" w:hAnsiTheme="majorBidi" w:cstheme="majorBidi"/>
                <w:color w:val="222222"/>
                <w:szCs w:val="24"/>
                <w:shd w:val="clear" w:color="auto" w:fill="FFFFFF"/>
              </w:rPr>
              <w:t xml:space="preserve"> the payment method credit or </w:t>
            </w:r>
            <w:proofErr w:type="spellStart"/>
            <w:r w:rsidRPr="00340513">
              <w:rPr>
                <w:rFonts w:asciiTheme="majorBidi" w:hAnsiTheme="majorBidi" w:cstheme="majorBidi"/>
                <w:color w:val="222222"/>
                <w:szCs w:val="24"/>
                <w:shd w:val="clear" w:color="auto" w:fill="FFFFFF"/>
              </w:rPr>
              <w:t>paypal</w:t>
            </w:r>
            <w:proofErr w:type="spellEnd"/>
          </w:p>
          <w:p w14:paraId="4814ADC4" w14:textId="77777777" w:rsidR="00C56400" w:rsidRPr="00340513" w:rsidRDefault="00C56400" w:rsidP="00C03678">
            <w:pPr>
              <w:pStyle w:val="ListParagraph"/>
              <w:numPr>
                <w:ilvl w:val="0"/>
                <w:numId w:val="22"/>
              </w:numPr>
              <w:spacing w:after="160" w:line="259" w:lineRule="auto"/>
              <w:jc w:val="left"/>
              <w:rPr>
                <w:rFonts w:asciiTheme="majorBidi" w:eastAsiaTheme="minorEastAsia" w:hAnsiTheme="majorBidi" w:cstheme="majorBidi"/>
                <w:color w:val="000000" w:themeColor="text1"/>
                <w:szCs w:val="24"/>
              </w:rPr>
            </w:pPr>
            <w:r w:rsidRPr="00340513">
              <w:rPr>
                <w:rFonts w:asciiTheme="majorBidi" w:hAnsiTheme="majorBidi" w:cstheme="majorBidi"/>
                <w:color w:val="222222"/>
                <w:szCs w:val="24"/>
                <w:shd w:val="clear" w:color="auto" w:fill="FFFFFF"/>
              </w:rPr>
              <w:t>The System check if the money transferred successfully.</w:t>
            </w:r>
          </w:p>
          <w:p w14:paraId="5C5B1E41" w14:textId="09B2A834" w:rsidR="00C56400" w:rsidRPr="00340513" w:rsidRDefault="00C56400" w:rsidP="00C03678">
            <w:pPr>
              <w:pStyle w:val="ListParagraph"/>
              <w:numPr>
                <w:ilvl w:val="0"/>
                <w:numId w:val="22"/>
              </w:numPr>
              <w:spacing w:line="240" w:lineRule="auto"/>
              <w:jc w:val="left"/>
              <w:rPr>
                <w:rFonts w:asciiTheme="majorBidi" w:eastAsiaTheme="minorEastAsia" w:hAnsiTheme="majorBidi" w:cstheme="majorBidi"/>
                <w:color w:val="000000" w:themeColor="text1"/>
                <w:szCs w:val="24"/>
              </w:rPr>
            </w:pPr>
            <w:r w:rsidRPr="00340513">
              <w:rPr>
                <w:rFonts w:asciiTheme="majorBidi" w:hAnsiTheme="majorBidi" w:cstheme="majorBidi"/>
                <w:color w:val="222222"/>
                <w:szCs w:val="24"/>
                <w:shd w:val="clear" w:color="auto" w:fill="FFFFFF"/>
              </w:rPr>
              <w:t>The System confirmed the payout and saved in the database</w:t>
            </w:r>
          </w:p>
          <w:p w14:paraId="2EA48C97" w14:textId="77777777" w:rsidR="00C56400" w:rsidRPr="00340513" w:rsidRDefault="00C56400" w:rsidP="00C56400">
            <w:pPr>
              <w:jc w:val="left"/>
              <w:rPr>
                <w:rFonts w:asciiTheme="majorBidi" w:hAnsiTheme="majorBidi" w:cstheme="majorBidi"/>
                <w:szCs w:val="24"/>
              </w:rPr>
            </w:pPr>
          </w:p>
        </w:tc>
      </w:tr>
      <w:tr w:rsidR="00C56400" w:rsidRPr="00340513" w14:paraId="1F947E64" w14:textId="77777777" w:rsidTr="00AA6682">
        <w:tc>
          <w:tcPr>
            <w:tcW w:w="4675" w:type="dxa"/>
          </w:tcPr>
          <w:p w14:paraId="46B53EDE" w14:textId="77777777" w:rsidR="00C56400" w:rsidRPr="00340513" w:rsidRDefault="00C56400" w:rsidP="00C56400">
            <w:pPr>
              <w:ind w:left="0" w:firstLine="0"/>
              <w:jc w:val="left"/>
              <w:rPr>
                <w:rFonts w:asciiTheme="majorBidi" w:hAnsiTheme="majorBidi" w:cstheme="majorBidi"/>
                <w:color w:val="AE2F02"/>
                <w:szCs w:val="24"/>
              </w:rPr>
            </w:pPr>
            <w:r w:rsidRPr="00340513">
              <w:rPr>
                <w:rFonts w:asciiTheme="majorBidi" w:hAnsiTheme="majorBidi" w:cstheme="majorBidi"/>
                <w:color w:val="AE2F02"/>
                <w:szCs w:val="24"/>
              </w:rPr>
              <w:t>Extensions</w:t>
            </w:r>
          </w:p>
        </w:tc>
        <w:tc>
          <w:tcPr>
            <w:tcW w:w="4675" w:type="dxa"/>
          </w:tcPr>
          <w:p w14:paraId="323997E7" w14:textId="77777777" w:rsidR="00C56400" w:rsidRPr="00340513" w:rsidRDefault="00C56400" w:rsidP="00C56400">
            <w:pPr>
              <w:ind w:left="360"/>
              <w:jc w:val="left"/>
              <w:rPr>
                <w:rFonts w:asciiTheme="majorBidi" w:eastAsia="Times New Roman" w:hAnsiTheme="majorBidi" w:cstheme="majorBidi"/>
                <w:color w:val="000000" w:themeColor="text1"/>
                <w:szCs w:val="24"/>
              </w:rPr>
            </w:pPr>
            <w:r w:rsidRPr="00340513">
              <w:rPr>
                <w:rFonts w:asciiTheme="majorBidi" w:eastAsia="Times New Roman" w:hAnsiTheme="majorBidi" w:cstheme="majorBidi"/>
                <w:color w:val="000000" w:themeColor="text1"/>
                <w:szCs w:val="24"/>
              </w:rPr>
              <w:t xml:space="preserve">4- a </w:t>
            </w:r>
            <w:proofErr w:type="gramStart"/>
            <w:r w:rsidRPr="00340513">
              <w:rPr>
                <w:rFonts w:asciiTheme="majorBidi" w:eastAsia="Times New Roman" w:hAnsiTheme="majorBidi" w:cstheme="majorBidi"/>
                <w:color w:val="000000" w:themeColor="text1"/>
                <w:szCs w:val="24"/>
              </w:rPr>
              <w:t>The</w:t>
            </w:r>
            <w:proofErr w:type="gramEnd"/>
            <w:r w:rsidRPr="00340513">
              <w:rPr>
                <w:rFonts w:asciiTheme="majorBidi" w:eastAsia="Times New Roman" w:hAnsiTheme="majorBidi" w:cstheme="majorBidi"/>
                <w:color w:val="000000" w:themeColor="text1"/>
                <w:szCs w:val="24"/>
              </w:rPr>
              <w:t xml:space="preserve"> vendor account balance less than 20$:</w:t>
            </w:r>
          </w:p>
          <w:p w14:paraId="668536CF" w14:textId="77777777" w:rsidR="00C56400" w:rsidRPr="00340513" w:rsidRDefault="00C56400" w:rsidP="00C56400">
            <w:pPr>
              <w:spacing w:line="259" w:lineRule="auto"/>
              <w:ind w:left="20"/>
              <w:jc w:val="left"/>
              <w:rPr>
                <w:rFonts w:asciiTheme="majorBidi" w:eastAsia="Times New Roman" w:hAnsiTheme="majorBidi" w:cstheme="majorBidi"/>
                <w:color w:val="000000" w:themeColor="text1"/>
                <w:szCs w:val="24"/>
              </w:rPr>
            </w:pPr>
            <w:r w:rsidRPr="00340513">
              <w:rPr>
                <w:rFonts w:asciiTheme="majorBidi" w:eastAsia="Times New Roman" w:hAnsiTheme="majorBidi" w:cstheme="majorBidi"/>
                <w:color w:val="000000" w:themeColor="text1"/>
                <w:szCs w:val="24"/>
              </w:rPr>
              <w:t>System displays error message,</w:t>
            </w:r>
          </w:p>
        </w:tc>
      </w:tr>
    </w:tbl>
    <w:p w14:paraId="1EC177FB" w14:textId="77777777" w:rsidR="00C56400" w:rsidRPr="00340513" w:rsidRDefault="00C56400" w:rsidP="00C56400">
      <w:pPr>
        <w:jc w:val="left"/>
        <w:rPr>
          <w:rFonts w:asciiTheme="majorBidi" w:hAnsiTheme="majorBidi" w:cstheme="majorBidi"/>
          <w:szCs w:val="24"/>
        </w:rPr>
      </w:pPr>
    </w:p>
    <w:p w14:paraId="7F248DC1" w14:textId="0A61F7CC" w:rsidR="00340513" w:rsidRDefault="00340513">
      <w:pPr>
        <w:spacing w:line="259" w:lineRule="auto"/>
        <w:ind w:left="0" w:firstLine="0"/>
        <w:jc w:val="left"/>
        <w:rPr>
          <w:rFonts w:asciiTheme="majorBidi" w:hAnsiTheme="majorBidi" w:cstheme="majorBidi"/>
          <w:szCs w:val="24"/>
        </w:rPr>
      </w:pPr>
      <w:r>
        <w:rPr>
          <w:rFonts w:asciiTheme="majorBidi" w:hAnsiTheme="majorBidi" w:cstheme="majorBidi"/>
          <w:szCs w:val="24"/>
        </w:rPr>
        <w:br w:type="page"/>
      </w:r>
    </w:p>
    <w:p w14:paraId="6B6C0B4C" w14:textId="77777777" w:rsidR="00C56400" w:rsidRPr="00340513" w:rsidRDefault="00C56400" w:rsidP="00C56400">
      <w:pPr>
        <w:jc w:val="left"/>
        <w:rPr>
          <w:rFonts w:asciiTheme="majorBidi" w:hAnsiTheme="majorBidi" w:cstheme="majorBidi"/>
          <w:szCs w:val="24"/>
        </w:rPr>
      </w:pPr>
    </w:p>
    <w:tbl>
      <w:tblPr>
        <w:tblStyle w:val="TableGrid0"/>
        <w:tblW w:w="0" w:type="auto"/>
        <w:tblLook w:val="04A0" w:firstRow="1" w:lastRow="0" w:firstColumn="1" w:lastColumn="0" w:noHBand="0" w:noVBand="1"/>
      </w:tblPr>
      <w:tblGrid>
        <w:gridCol w:w="4675"/>
        <w:gridCol w:w="4675"/>
      </w:tblGrid>
      <w:tr w:rsidR="00C56400" w:rsidRPr="00340513" w14:paraId="43A98352" w14:textId="77777777" w:rsidTr="00AA6682">
        <w:tc>
          <w:tcPr>
            <w:tcW w:w="4675" w:type="dxa"/>
          </w:tcPr>
          <w:p w14:paraId="385F2072" w14:textId="77777777" w:rsidR="00C56400" w:rsidRPr="00340513" w:rsidRDefault="00C56400" w:rsidP="00C56400">
            <w:pPr>
              <w:ind w:left="0" w:firstLine="0"/>
              <w:jc w:val="left"/>
              <w:rPr>
                <w:rFonts w:asciiTheme="majorBidi" w:hAnsiTheme="majorBidi" w:cstheme="majorBidi"/>
                <w:color w:val="AE2F02"/>
                <w:szCs w:val="24"/>
              </w:rPr>
            </w:pPr>
            <w:r w:rsidRPr="00340513">
              <w:rPr>
                <w:rFonts w:asciiTheme="majorBidi" w:hAnsiTheme="majorBidi" w:cstheme="majorBidi"/>
                <w:color w:val="AE2F02"/>
                <w:szCs w:val="24"/>
              </w:rPr>
              <w:t>ID</w:t>
            </w:r>
          </w:p>
        </w:tc>
        <w:tc>
          <w:tcPr>
            <w:tcW w:w="4675" w:type="dxa"/>
          </w:tcPr>
          <w:p w14:paraId="346C8EA8" w14:textId="56ACA298" w:rsidR="00C56400" w:rsidRPr="00340513" w:rsidRDefault="00213459" w:rsidP="00213459">
            <w:pPr>
              <w:ind w:left="0" w:firstLine="0"/>
              <w:jc w:val="left"/>
              <w:rPr>
                <w:rFonts w:asciiTheme="majorBidi" w:hAnsiTheme="majorBidi" w:cstheme="majorBidi"/>
                <w:szCs w:val="24"/>
              </w:rPr>
            </w:pPr>
            <w:r w:rsidRPr="00340513">
              <w:rPr>
                <w:rFonts w:asciiTheme="majorBidi" w:hAnsiTheme="majorBidi" w:cstheme="majorBidi"/>
                <w:szCs w:val="24"/>
              </w:rPr>
              <w:t>UC_14</w:t>
            </w:r>
          </w:p>
        </w:tc>
      </w:tr>
      <w:tr w:rsidR="00C56400" w:rsidRPr="00340513" w14:paraId="0631AED1" w14:textId="77777777" w:rsidTr="00AA6682">
        <w:tc>
          <w:tcPr>
            <w:tcW w:w="4675" w:type="dxa"/>
          </w:tcPr>
          <w:p w14:paraId="591FB4C8" w14:textId="77777777" w:rsidR="00C56400" w:rsidRPr="00340513" w:rsidRDefault="00C56400" w:rsidP="00C56400">
            <w:pPr>
              <w:ind w:left="0" w:firstLine="0"/>
              <w:jc w:val="left"/>
              <w:rPr>
                <w:rFonts w:asciiTheme="majorBidi" w:hAnsiTheme="majorBidi" w:cstheme="majorBidi"/>
                <w:color w:val="AE2F02"/>
                <w:szCs w:val="24"/>
              </w:rPr>
            </w:pPr>
            <w:r w:rsidRPr="00340513">
              <w:rPr>
                <w:rFonts w:asciiTheme="majorBidi" w:hAnsiTheme="majorBidi" w:cstheme="majorBidi"/>
                <w:color w:val="AE2F02"/>
                <w:szCs w:val="24"/>
              </w:rPr>
              <w:t>Title</w:t>
            </w:r>
          </w:p>
        </w:tc>
        <w:tc>
          <w:tcPr>
            <w:tcW w:w="4675" w:type="dxa"/>
          </w:tcPr>
          <w:p w14:paraId="30674E40" w14:textId="77777777" w:rsidR="00C56400" w:rsidRPr="00340513" w:rsidRDefault="00C56400" w:rsidP="00213459">
            <w:pPr>
              <w:ind w:left="0" w:firstLine="0"/>
              <w:jc w:val="left"/>
              <w:rPr>
                <w:rFonts w:asciiTheme="majorBidi" w:hAnsiTheme="majorBidi" w:cstheme="majorBidi"/>
                <w:szCs w:val="24"/>
              </w:rPr>
            </w:pPr>
            <w:r w:rsidRPr="00340513">
              <w:rPr>
                <w:rFonts w:asciiTheme="majorBidi" w:hAnsiTheme="majorBidi" w:cstheme="majorBidi"/>
                <w:color w:val="333333"/>
                <w:szCs w:val="24"/>
              </w:rPr>
              <w:t>Withdraw</w:t>
            </w:r>
          </w:p>
        </w:tc>
      </w:tr>
      <w:tr w:rsidR="00C56400" w:rsidRPr="00340513" w14:paraId="580F955A" w14:textId="77777777" w:rsidTr="00AA6682">
        <w:tc>
          <w:tcPr>
            <w:tcW w:w="4675" w:type="dxa"/>
          </w:tcPr>
          <w:p w14:paraId="3B0C38EE" w14:textId="77777777" w:rsidR="00C56400" w:rsidRPr="00340513" w:rsidRDefault="00C56400" w:rsidP="00C56400">
            <w:pPr>
              <w:ind w:left="0" w:firstLine="0"/>
              <w:jc w:val="left"/>
              <w:rPr>
                <w:rFonts w:asciiTheme="majorBidi" w:hAnsiTheme="majorBidi" w:cstheme="majorBidi"/>
                <w:color w:val="AE2F02"/>
                <w:szCs w:val="24"/>
              </w:rPr>
            </w:pPr>
            <w:r w:rsidRPr="00340513">
              <w:rPr>
                <w:rFonts w:asciiTheme="majorBidi" w:hAnsiTheme="majorBidi" w:cstheme="majorBidi"/>
                <w:color w:val="AE2F02"/>
                <w:szCs w:val="24"/>
              </w:rPr>
              <w:t>Description</w:t>
            </w:r>
          </w:p>
        </w:tc>
        <w:tc>
          <w:tcPr>
            <w:tcW w:w="4675" w:type="dxa"/>
          </w:tcPr>
          <w:p w14:paraId="5EF0D45B" w14:textId="030E01B8" w:rsidR="00C56400" w:rsidRPr="00340513" w:rsidRDefault="00213459" w:rsidP="00213459">
            <w:pPr>
              <w:ind w:left="0" w:firstLine="0"/>
              <w:jc w:val="left"/>
              <w:rPr>
                <w:rFonts w:asciiTheme="majorBidi" w:hAnsiTheme="majorBidi" w:cstheme="majorBidi"/>
                <w:szCs w:val="24"/>
              </w:rPr>
            </w:pPr>
            <w:r w:rsidRPr="00340513">
              <w:rPr>
                <w:rFonts w:asciiTheme="majorBidi" w:hAnsiTheme="majorBidi" w:cstheme="majorBidi"/>
                <w:szCs w:val="24"/>
              </w:rPr>
              <w:t xml:space="preserve">This use case allows vendors to </w:t>
            </w:r>
            <w:r w:rsidRPr="00340513">
              <w:rPr>
                <w:rFonts w:asciiTheme="majorBidi" w:hAnsiTheme="majorBidi" w:cstheme="majorBidi"/>
                <w:color w:val="333333"/>
                <w:szCs w:val="24"/>
              </w:rPr>
              <w:t>withdraw</w:t>
            </w:r>
            <w:r w:rsidRPr="00340513">
              <w:rPr>
                <w:rFonts w:asciiTheme="majorBidi" w:hAnsiTheme="majorBidi" w:cstheme="majorBidi"/>
                <w:szCs w:val="24"/>
              </w:rPr>
              <w:t xml:space="preserve"> their money after </w:t>
            </w:r>
            <w:r w:rsidRPr="00340513">
              <w:rPr>
                <w:rFonts w:asciiTheme="majorBidi" w:hAnsiTheme="majorBidi" w:cstheme="majorBidi"/>
                <w:color w:val="222222"/>
                <w:szCs w:val="24"/>
                <w:shd w:val="clear" w:color="auto" w:fill="FFFFFF"/>
              </w:rPr>
              <w:t>reaching at least 20usd</w:t>
            </w:r>
            <w:r w:rsidRPr="00340513">
              <w:rPr>
                <w:rFonts w:asciiTheme="majorBidi" w:hAnsiTheme="majorBidi" w:cstheme="majorBidi"/>
                <w:szCs w:val="24"/>
              </w:rPr>
              <w:t xml:space="preserve"> in their account.</w:t>
            </w:r>
          </w:p>
        </w:tc>
      </w:tr>
      <w:tr w:rsidR="00C56400" w:rsidRPr="00340513" w14:paraId="3521F773" w14:textId="77777777" w:rsidTr="00AA6682">
        <w:tc>
          <w:tcPr>
            <w:tcW w:w="4675" w:type="dxa"/>
          </w:tcPr>
          <w:p w14:paraId="68E185EB" w14:textId="77777777" w:rsidR="00C56400" w:rsidRPr="00340513" w:rsidRDefault="00C56400" w:rsidP="00C56400">
            <w:pPr>
              <w:ind w:left="0" w:firstLine="0"/>
              <w:jc w:val="left"/>
              <w:rPr>
                <w:rFonts w:asciiTheme="majorBidi" w:hAnsiTheme="majorBidi" w:cstheme="majorBidi"/>
                <w:color w:val="AE2F02"/>
                <w:szCs w:val="24"/>
              </w:rPr>
            </w:pPr>
            <w:r w:rsidRPr="00340513">
              <w:rPr>
                <w:rFonts w:asciiTheme="majorBidi" w:hAnsiTheme="majorBidi" w:cstheme="majorBidi"/>
                <w:color w:val="AE2F02"/>
                <w:szCs w:val="24"/>
              </w:rPr>
              <w:t>Priority</w:t>
            </w:r>
          </w:p>
        </w:tc>
        <w:tc>
          <w:tcPr>
            <w:tcW w:w="4675" w:type="dxa"/>
          </w:tcPr>
          <w:p w14:paraId="2EDB7B9D" w14:textId="77777777" w:rsidR="00C56400" w:rsidRPr="00340513" w:rsidRDefault="00C56400" w:rsidP="00213459">
            <w:pPr>
              <w:ind w:left="0" w:firstLine="0"/>
              <w:jc w:val="left"/>
              <w:rPr>
                <w:rFonts w:asciiTheme="majorBidi" w:hAnsiTheme="majorBidi" w:cstheme="majorBidi"/>
                <w:szCs w:val="24"/>
              </w:rPr>
            </w:pPr>
            <w:r w:rsidRPr="00340513">
              <w:rPr>
                <w:rFonts w:asciiTheme="majorBidi" w:hAnsiTheme="majorBidi" w:cstheme="majorBidi"/>
                <w:szCs w:val="24"/>
              </w:rPr>
              <w:t>high</w:t>
            </w:r>
          </w:p>
        </w:tc>
      </w:tr>
      <w:tr w:rsidR="00C56400" w:rsidRPr="00340513" w14:paraId="5EB068F2" w14:textId="77777777" w:rsidTr="00AA6682">
        <w:tc>
          <w:tcPr>
            <w:tcW w:w="4675" w:type="dxa"/>
          </w:tcPr>
          <w:p w14:paraId="731EC034" w14:textId="77777777" w:rsidR="00C56400" w:rsidRPr="00340513" w:rsidRDefault="00C56400" w:rsidP="00C56400">
            <w:pPr>
              <w:ind w:left="0" w:firstLine="0"/>
              <w:jc w:val="left"/>
              <w:rPr>
                <w:rFonts w:asciiTheme="majorBidi" w:hAnsiTheme="majorBidi" w:cstheme="majorBidi"/>
                <w:color w:val="AE2F02"/>
                <w:szCs w:val="24"/>
              </w:rPr>
            </w:pPr>
            <w:r w:rsidRPr="00340513">
              <w:rPr>
                <w:rFonts w:asciiTheme="majorBidi" w:hAnsiTheme="majorBidi" w:cstheme="majorBidi"/>
                <w:color w:val="AE2F02"/>
                <w:szCs w:val="24"/>
              </w:rPr>
              <w:t>Primary Actors</w:t>
            </w:r>
          </w:p>
        </w:tc>
        <w:tc>
          <w:tcPr>
            <w:tcW w:w="4675" w:type="dxa"/>
          </w:tcPr>
          <w:p w14:paraId="7DC08B64" w14:textId="77777777" w:rsidR="00C56400" w:rsidRPr="00340513" w:rsidRDefault="00C56400" w:rsidP="00213459">
            <w:pPr>
              <w:ind w:left="0" w:firstLine="0"/>
              <w:jc w:val="left"/>
              <w:rPr>
                <w:rFonts w:asciiTheme="majorBidi" w:hAnsiTheme="majorBidi" w:cstheme="majorBidi"/>
                <w:szCs w:val="24"/>
              </w:rPr>
            </w:pPr>
            <w:r w:rsidRPr="00340513">
              <w:rPr>
                <w:rFonts w:asciiTheme="majorBidi" w:hAnsiTheme="majorBidi" w:cstheme="majorBidi"/>
                <w:szCs w:val="24"/>
              </w:rPr>
              <w:t>Vendor</w:t>
            </w:r>
          </w:p>
        </w:tc>
      </w:tr>
      <w:tr w:rsidR="00C56400" w:rsidRPr="00340513" w14:paraId="7D929CDC" w14:textId="77777777" w:rsidTr="00AA6682">
        <w:tc>
          <w:tcPr>
            <w:tcW w:w="4675" w:type="dxa"/>
          </w:tcPr>
          <w:p w14:paraId="30B7023A" w14:textId="77777777" w:rsidR="00C56400" w:rsidRPr="00340513" w:rsidRDefault="00C56400" w:rsidP="00C56400">
            <w:pPr>
              <w:ind w:left="0" w:firstLine="0"/>
              <w:jc w:val="left"/>
              <w:rPr>
                <w:rFonts w:asciiTheme="majorBidi" w:hAnsiTheme="majorBidi" w:cstheme="majorBidi"/>
                <w:color w:val="AE2F02"/>
                <w:szCs w:val="24"/>
              </w:rPr>
            </w:pPr>
            <w:r w:rsidRPr="00340513">
              <w:rPr>
                <w:rFonts w:asciiTheme="majorBidi" w:hAnsiTheme="majorBidi" w:cstheme="majorBidi"/>
                <w:color w:val="AE2F02"/>
                <w:szCs w:val="24"/>
              </w:rPr>
              <w:t>Secondary Actors</w:t>
            </w:r>
          </w:p>
        </w:tc>
        <w:tc>
          <w:tcPr>
            <w:tcW w:w="4675" w:type="dxa"/>
          </w:tcPr>
          <w:p w14:paraId="77DD3DA3" w14:textId="77777777" w:rsidR="00C56400" w:rsidRPr="00340513" w:rsidRDefault="00C56400" w:rsidP="00213459">
            <w:pPr>
              <w:ind w:left="0" w:firstLine="0"/>
              <w:jc w:val="left"/>
              <w:rPr>
                <w:rFonts w:asciiTheme="majorBidi" w:hAnsiTheme="majorBidi" w:cstheme="majorBidi"/>
                <w:szCs w:val="24"/>
              </w:rPr>
            </w:pPr>
            <w:r w:rsidRPr="00340513">
              <w:rPr>
                <w:rFonts w:asciiTheme="majorBidi" w:hAnsiTheme="majorBidi" w:cstheme="majorBidi"/>
                <w:szCs w:val="24"/>
              </w:rPr>
              <w:t>none</w:t>
            </w:r>
          </w:p>
        </w:tc>
      </w:tr>
      <w:tr w:rsidR="00C56400" w:rsidRPr="00340513" w14:paraId="56041CC0" w14:textId="77777777" w:rsidTr="00AA6682">
        <w:tc>
          <w:tcPr>
            <w:tcW w:w="4675" w:type="dxa"/>
          </w:tcPr>
          <w:p w14:paraId="7C988D7E" w14:textId="77777777" w:rsidR="00C56400" w:rsidRPr="00340513" w:rsidRDefault="00C56400" w:rsidP="00C56400">
            <w:pPr>
              <w:ind w:left="0" w:firstLine="0"/>
              <w:jc w:val="left"/>
              <w:rPr>
                <w:rFonts w:asciiTheme="majorBidi" w:hAnsiTheme="majorBidi" w:cstheme="majorBidi"/>
                <w:color w:val="AE2F02"/>
                <w:szCs w:val="24"/>
              </w:rPr>
            </w:pPr>
            <w:r w:rsidRPr="00340513">
              <w:rPr>
                <w:rFonts w:asciiTheme="majorBidi" w:hAnsiTheme="majorBidi" w:cstheme="majorBidi"/>
                <w:color w:val="AE2F02"/>
                <w:szCs w:val="24"/>
              </w:rPr>
              <w:t>Preconditions</w:t>
            </w:r>
          </w:p>
        </w:tc>
        <w:tc>
          <w:tcPr>
            <w:tcW w:w="4675" w:type="dxa"/>
          </w:tcPr>
          <w:p w14:paraId="0379186F" w14:textId="77777777" w:rsidR="00C56400" w:rsidRPr="00340513" w:rsidRDefault="00C56400" w:rsidP="00C03678">
            <w:pPr>
              <w:pStyle w:val="ListParagraph"/>
              <w:numPr>
                <w:ilvl w:val="0"/>
                <w:numId w:val="25"/>
              </w:numPr>
              <w:spacing w:line="240" w:lineRule="auto"/>
              <w:jc w:val="left"/>
              <w:rPr>
                <w:rFonts w:asciiTheme="majorBidi" w:hAnsiTheme="majorBidi" w:cstheme="majorBidi"/>
                <w:szCs w:val="24"/>
              </w:rPr>
            </w:pPr>
            <w:r w:rsidRPr="00340513">
              <w:rPr>
                <w:rFonts w:asciiTheme="majorBidi" w:hAnsiTheme="majorBidi" w:cstheme="majorBidi"/>
                <w:szCs w:val="24"/>
              </w:rPr>
              <w:t>Vendor login successfully</w:t>
            </w:r>
          </w:p>
          <w:p w14:paraId="57AAFEF7" w14:textId="77777777" w:rsidR="00C56400" w:rsidRPr="00340513" w:rsidRDefault="00C56400" w:rsidP="00C03678">
            <w:pPr>
              <w:pStyle w:val="ListParagraph"/>
              <w:numPr>
                <w:ilvl w:val="0"/>
                <w:numId w:val="25"/>
              </w:numPr>
              <w:spacing w:line="240" w:lineRule="auto"/>
              <w:jc w:val="left"/>
              <w:rPr>
                <w:rFonts w:asciiTheme="majorBidi" w:hAnsiTheme="majorBidi" w:cstheme="majorBidi"/>
                <w:szCs w:val="24"/>
              </w:rPr>
            </w:pPr>
            <w:r w:rsidRPr="00340513">
              <w:rPr>
                <w:rFonts w:asciiTheme="majorBidi" w:eastAsia="Times New Roman" w:hAnsiTheme="majorBidi" w:cstheme="majorBidi"/>
                <w:color w:val="000000" w:themeColor="text1"/>
                <w:szCs w:val="24"/>
              </w:rPr>
              <w:t>shop Interface is loaded</w:t>
            </w:r>
          </w:p>
        </w:tc>
      </w:tr>
      <w:tr w:rsidR="00C56400" w:rsidRPr="00340513" w14:paraId="3D417B26" w14:textId="77777777" w:rsidTr="00AA6682">
        <w:tc>
          <w:tcPr>
            <w:tcW w:w="4675" w:type="dxa"/>
          </w:tcPr>
          <w:p w14:paraId="76CFD57A" w14:textId="77777777" w:rsidR="00C56400" w:rsidRPr="00340513" w:rsidRDefault="00C56400" w:rsidP="00C56400">
            <w:pPr>
              <w:ind w:left="0" w:firstLine="0"/>
              <w:jc w:val="left"/>
              <w:rPr>
                <w:rFonts w:asciiTheme="majorBidi" w:hAnsiTheme="majorBidi" w:cstheme="majorBidi"/>
                <w:color w:val="AE2F02"/>
                <w:szCs w:val="24"/>
              </w:rPr>
            </w:pPr>
            <w:r w:rsidRPr="00340513">
              <w:rPr>
                <w:rFonts w:asciiTheme="majorBidi" w:hAnsiTheme="majorBidi" w:cstheme="majorBidi"/>
                <w:color w:val="AE2F02"/>
                <w:szCs w:val="24"/>
              </w:rPr>
              <w:t>Post-conditions</w:t>
            </w:r>
          </w:p>
        </w:tc>
        <w:tc>
          <w:tcPr>
            <w:tcW w:w="4675" w:type="dxa"/>
          </w:tcPr>
          <w:p w14:paraId="1E3DA075" w14:textId="46C21D54" w:rsidR="00C56400" w:rsidRPr="00340513" w:rsidRDefault="00213459" w:rsidP="00213459">
            <w:pPr>
              <w:ind w:left="0" w:firstLine="0"/>
              <w:jc w:val="left"/>
              <w:rPr>
                <w:rFonts w:asciiTheme="majorBidi" w:hAnsiTheme="majorBidi" w:cstheme="majorBidi"/>
                <w:szCs w:val="24"/>
              </w:rPr>
            </w:pPr>
            <w:r w:rsidRPr="00340513">
              <w:rPr>
                <w:rFonts w:asciiTheme="majorBidi" w:eastAsia="Times New Roman" w:hAnsiTheme="majorBidi" w:cstheme="majorBidi"/>
                <w:color w:val="000000" w:themeColor="text1"/>
                <w:szCs w:val="24"/>
              </w:rPr>
              <w:t xml:space="preserve">1-The system is successfully </w:t>
            </w:r>
            <w:proofErr w:type="gramStart"/>
            <w:r w:rsidRPr="00340513">
              <w:rPr>
                <w:rFonts w:asciiTheme="majorBidi" w:hAnsiTheme="majorBidi" w:cstheme="majorBidi"/>
                <w:color w:val="241E12"/>
                <w:szCs w:val="24"/>
                <w:shd w:val="clear" w:color="auto" w:fill="FFFFFF"/>
              </w:rPr>
              <w:t>creates</w:t>
            </w:r>
            <w:proofErr w:type="gramEnd"/>
            <w:r w:rsidRPr="00340513">
              <w:rPr>
                <w:rFonts w:asciiTheme="majorBidi" w:hAnsiTheme="majorBidi" w:cstheme="majorBidi"/>
                <w:color w:val="241E12"/>
                <w:szCs w:val="24"/>
                <w:shd w:val="clear" w:color="auto" w:fill="FFFFFF"/>
              </w:rPr>
              <w:t xml:space="preserve"> payout of the available account balance.</w:t>
            </w:r>
          </w:p>
        </w:tc>
      </w:tr>
      <w:tr w:rsidR="00C56400" w:rsidRPr="00340513" w14:paraId="7E9BDAA2" w14:textId="77777777" w:rsidTr="00AA6682">
        <w:tc>
          <w:tcPr>
            <w:tcW w:w="4675" w:type="dxa"/>
          </w:tcPr>
          <w:p w14:paraId="141E480F" w14:textId="77777777" w:rsidR="00C56400" w:rsidRPr="00340513" w:rsidRDefault="00C56400" w:rsidP="00C56400">
            <w:pPr>
              <w:ind w:left="0" w:firstLine="0"/>
              <w:jc w:val="left"/>
              <w:rPr>
                <w:rFonts w:asciiTheme="majorBidi" w:hAnsiTheme="majorBidi" w:cstheme="majorBidi"/>
                <w:color w:val="AE2F02"/>
                <w:szCs w:val="24"/>
              </w:rPr>
            </w:pPr>
            <w:r w:rsidRPr="00340513">
              <w:rPr>
                <w:rFonts w:asciiTheme="majorBidi" w:hAnsiTheme="majorBidi" w:cstheme="majorBidi"/>
                <w:color w:val="AE2F02"/>
                <w:szCs w:val="24"/>
              </w:rPr>
              <w:t>Main Success Scenario</w:t>
            </w:r>
          </w:p>
        </w:tc>
        <w:tc>
          <w:tcPr>
            <w:tcW w:w="4675" w:type="dxa"/>
          </w:tcPr>
          <w:p w14:paraId="68BF2676" w14:textId="77777777" w:rsidR="00C56400" w:rsidRPr="00340513" w:rsidRDefault="00C56400" w:rsidP="00C03678">
            <w:pPr>
              <w:pStyle w:val="ListParagraph"/>
              <w:numPr>
                <w:ilvl w:val="0"/>
                <w:numId w:val="26"/>
              </w:numPr>
              <w:spacing w:line="240" w:lineRule="auto"/>
              <w:jc w:val="left"/>
              <w:rPr>
                <w:rFonts w:asciiTheme="majorBidi" w:eastAsiaTheme="minorEastAsia" w:hAnsiTheme="majorBidi" w:cstheme="majorBidi"/>
                <w:color w:val="000000" w:themeColor="text1"/>
                <w:szCs w:val="24"/>
              </w:rPr>
            </w:pPr>
            <w:r w:rsidRPr="00340513">
              <w:rPr>
                <w:rFonts w:asciiTheme="majorBidi" w:eastAsia="Times New Roman" w:hAnsiTheme="majorBidi" w:cstheme="majorBidi"/>
                <w:color w:val="000000" w:themeColor="text1"/>
                <w:szCs w:val="24"/>
              </w:rPr>
              <w:t>The vendor selects ‘withdraw’ from menu.</w:t>
            </w:r>
          </w:p>
          <w:p w14:paraId="083373DB" w14:textId="77777777" w:rsidR="00C56400" w:rsidRPr="00340513" w:rsidRDefault="00C56400" w:rsidP="00C56400">
            <w:pPr>
              <w:ind w:left="360"/>
              <w:jc w:val="left"/>
              <w:rPr>
                <w:rFonts w:asciiTheme="majorBidi" w:eastAsiaTheme="minorEastAsia" w:hAnsiTheme="majorBidi" w:cstheme="majorBidi"/>
                <w:color w:val="000000" w:themeColor="text1"/>
                <w:szCs w:val="24"/>
              </w:rPr>
            </w:pPr>
          </w:p>
          <w:p w14:paraId="38F05D1E" w14:textId="77777777" w:rsidR="00C56400" w:rsidRPr="00340513" w:rsidRDefault="00C56400" w:rsidP="00C03678">
            <w:pPr>
              <w:pStyle w:val="ListParagraph"/>
              <w:numPr>
                <w:ilvl w:val="0"/>
                <w:numId w:val="26"/>
              </w:numPr>
              <w:spacing w:line="240" w:lineRule="auto"/>
              <w:jc w:val="left"/>
              <w:rPr>
                <w:rFonts w:asciiTheme="majorBidi" w:eastAsiaTheme="minorEastAsia" w:hAnsiTheme="majorBidi" w:cstheme="majorBidi"/>
                <w:color w:val="000000" w:themeColor="text1"/>
                <w:szCs w:val="24"/>
              </w:rPr>
            </w:pPr>
            <w:r w:rsidRPr="00340513">
              <w:rPr>
                <w:rFonts w:asciiTheme="majorBidi" w:eastAsia="Times New Roman" w:hAnsiTheme="majorBidi" w:cstheme="majorBidi"/>
                <w:color w:val="000000" w:themeColor="text1"/>
                <w:szCs w:val="24"/>
              </w:rPr>
              <w:t>The vendor entered the amount of money to withdraw. Min 20$ in account balance to withdraw</w:t>
            </w:r>
          </w:p>
          <w:p w14:paraId="78312974" w14:textId="77777777" w:rsidR="00C56400" w:rsidRPr="00340513" w:rsidRDefault="00C56400" w:rsidP="00C03678">
            <w:pPr>
              <w:pStyle w:val="ListParagraph"/>
              <w:numPr>
                <w:ilvl w:val="0"/>
                <w:numId w:val="26"/>
              </w:numPr>
              <w:spacing w:line="240" w:lineRule="auto"/>
              <w:jc w:val="left"/>
              <w:rPr>
                <w:rFonts w:asciiTheme="majorBidi" w:eastAsiaTheme="minorEastAsia" w:hAnsiTheme="majorBidi" w:cstheme="majorBidi"/>
                <w:color w:val="000000" w:themeColor="text1"/>
                <w:szCs w:val="24"/>
              </w:rPr>
            </w:pPr>
            <w:r w:rsidRPr="00340513">
              <w:rPr>
                <w:rFonts w:asciiTheme="majorBidi" w:eastAsiaTheme="minorEastAsia" w:hAnsiTheme="majorBidi" w:cstheme="majorBidi"/>
                <w:color w:val="000000" w:themeColor="text1"/>
                <w:szCs w:val="24"/>
              </w:rPr>
              <w:t>The vendor clicked confirm</w:t>
            </w:r>
          </w:p>
          <w:p w14:paraId="11103404" w14:textId="77777777" w:rsidR="00C56400" w:rsidRPr="00340513" w:rsidRDefault="00C56400" w:rsidP="00C03678">
            <w:pPr>
              <w:pStyle w:val="ListParagraph"/>
              <w:numPr>
                <w:ilvl w:val="0"/>
                <w:numId w:val="26"/>
              </w:numPr>
              <w:spacing w:line="240" w:lineRule="auto"/>
              <w:jc w:val="left"/>
              <w:rPr>
                <w:rFonts w:asciiTheme="majorBidi" w:eastAsiaTheme="minorEastAsia" w:hAnsiTheme="majorBidi" w:cstheme="majorBidi"/>
                <w:color w:val="000000" w:themeColor="text1"/>
                <w:szCs w:val="24"/>
              </w:rPr>
            </w:pPr>
            <w:r w:rsidRPr="00340513">
              <w:rPr>
                <w:rFonts w:asciiTheme="majorBidi" w:eastAsiaTheme="minorEastAsia" w:hAnsiTheme="majorBidi" w:cstheme="majorBidi"/>
                <w:color w:val="000000" w:themeColor="text1"/>
                <w:szCs w:val="24"/>
              </w:rPr>
              <w:t>The system checks account balance</w:t>
            </w:r>
          </w:p>
          <w:p w14:paraId="35A82E15" w14:textId="77777777" w:rsidR="00C56400" w:rsidRPr="00340513" w:rsidRDefault="00C56400" w:rsidP="00C03678">
            <w:pPr>
              <w:pStyle w:val="ListParagraph"/>
              <w:numPr>
                <w:ilvl w:val="0"/>
                <w:numId w:val="26"/>
              </w:numPr>
              <w:spacing w:after="160" w:line="259" w:lineRule="auto"/>
              <w:jc w:val="left"/>
              <w:rPr>
                <w:rFonts w:asciiTheme="majorBidi" w:eastAsiaTheme="minorEastAsia" w:hAnsiTheme="majorBidi" w:cstheme="majorBidi"/>
                <w:color w:val="000000" w:themeColor="text1"/>
                <w:szCs w:val="24"/>
              </w:rPr>
            </w:pPr>
            <w:r w:rsidRPr="00340513">
              <w:rPr>
                <w:rFonts w:asciiTheme="majorBidi" w:hAnsiTheme="majorBidi" w:cstheme="majorBidi"/>
                <w:color w:val="222222"/>
                <w:szCs w:val="24"/>
                <w:shd w:val="clear" w:color="auto" w:fill="FFFFFF"/>
              </w:rPr>
              <w:t>The System transfer the vendor to payment page.</w:t>
            </w:r>
          </w:p>
          <w:p w14:paraId="0FFCB10D" w14:textId="77D13FD6" w:rsidR="00C56400" w:rsidRPr="00340513" w:rsidRDefault="00C56400" w:rsidP="00C03678">
            <w:pPr>
              <w:pStyle w:val="ListParagraph"/>
              <w:numPr>
                <w:ilvl w:val="0"/>
                <w:numId w:val="26"/>
              </w:numPr>
              <w:spacing w:after="160" w:line="259" w:lineRule="auto"/>
              <w:jc w:val="left"/>
              <w:rPr>
                <w:rFonts w:asciiTheme="majorBidi" w:eastAsiaTheme="minorEastAsia" w:hAnsiTheme="majorBidi" w:cstheme="majorBidi"/>
                <w:color w:val="000000" w:themeColor="text1"/>
                <w:szCs w:val="24"/>
              </w:rPr>
            </w:pPr>
            <w:r w:rsidRPr="00340513">
              <w:rPr>
                <w:rFonts w:asciiTheme="majorBidi" w:hAnsiTheme="majorBidi" w:cstheme="majorBidi"/>
                <w:color w:val="222222"/>
                <w:szCs w:val="24"/>
                <w:shd w:val="clear" w:color="auto" w:fill="FFFFFF"/>
              </w:rPr>
              <w:t xml:space="preserve">The vendor </w:t>
            </w:r>
            <w:proofErr w:type="gramStart"/>
            <w:r w:rsidRPr="00340513">
              <w:rPr>
                <w:rFonts w:asciiTheme="majorBidi" w:hAnsiTheme="majorBidi" w:cstheme="majorBidi"/>
                <w:color w:val="222222"/>
                <w:szCs w:val="24"/>
                <w:shd w:val="clear" w:color="auto" w:fill="FFFFFF"/>
              </w:rPr>
              <w:t>choose</w:t>
            </w:r>
            <w:proofErr w:type="gramEnd"/>
            <w:r w:rsidRPr="00340513">
              <w:rPr>
                <w:rFonts w:asciiTheme="majorBidi" w:hAnsiTheme="majorBidi" w:cstheme="majorBidi"/>
                <w:color w:val="222222"/>
                <w:szCs w:val="24"/>
                <w:shd w:val="clear" w:color="auto" w:fill="FFFFFF"/>
              </w:rPr>
              <w:t xml:space="preserve"> the payment method credit or </w:t>
            </w:r>
            <w:proofErr w:type="spellStart"/>
            <w:r w:rsidRPr="00340513">
              <w:rPr>
                <w:rFonts w:asciiTheme="majorBidi" w:hAnsiTheme="majorBidi" w:cstheme="majorBidi"/>
                <w:color w:val="222222"/>
                <w:szCs w:val="24"/>
                <w:shd w:val="clear" w:color="auto" w:fill="FFFFFF"/>
              </w:rPr>
              <w:t>paypal</w:t>
            </w:r>
            <w:proofErr w:type="spellEnd"/>
            <w:r w:rsidR="003A48A7" w:rsidRPr="00340513">
              <w:rPr>
                <w:rFonts w:asciiTheme="majorBidi" w:hAnsiTheme="majorBidi" w:cstheme="majorBidi"/>
                <w:color w:val="222222"/>
                <w:szCs w:val="24"/>
                <w:shd w:val="clear" w:color="auto" w:fill="FFFFFF"/>
              </w:rPr>
              <w:t>.</w:t>
            </w:r>
          </w:p>
          <w:p w14:paraId="6C20F5E5" w14:textId="77777777" w:rsidR="00C56400" w:rsidRPr="00340513" w:rsidRDefault="00C56400" w:rsidP="00C03678">
            <w:pPr>
              <w:pStyle w:val="ListParagraph"/>
              <w:numPr>
                <w:ilvl w:val="0"/>
                <w:numId w:val="26"/>
              </w:numPr>
              <w:spacing w:after="160" w:line="259" w:lineRule="auto"/>
              <w:jc w:val="left"/>
              <w:rPr>
                <w:rFonts w:asciiTheme="majorBidi" w:eastAsiaTheme="minorEastAsia" w:hAnsiTheme="majorBidi" w:cstheme="majorBidi"/>
                <w:color w:val="000000" w:themeColor="text1"/>
                <w:szCs w:val="24"/>
              </w:rPr>
            </w:pPr>
            <w:r w:rsidRPr="00340513">
              <w:rPr>
                <w:rFonts w:asciiTheme="majorBidi" w:hAnsiTheme="majorBidi" w:cstheme="majorBidi"/>
                <w:color w:val="222222"/>
                <w:szCs w:val="24"/>
                <w:shd w:val="clear" w:color="auto" w:fill="FFFFFF"/>
              </w:rPr>
              <w:t>The System check if the money transferred successfully.</w:t>
            </w:r>
          </w:p>
          <w:p w14:paraId="4786388B" w14:textId="25EB8445" w:rsidR="00C56400" w:rsidRPr="00340513" w:rsidRDefault="00C56400" w:rsidP="00C03678">
            <w:pPr>
              <w:pStyle w:val="ListParagraph"/>
              <w:numPr>
                <w:ilvl w:val="0"/>
                <w:numId w:val="26"/>
              </w:numPr>
              <w:spacing w:line="240" w:lineRule="auto"/>
              <w:jc w:val="left"/>
              <w:rPr>
                <w:rFonts w:asciiTheme="majorBidi" w:eastAsiaTheme="minorEastAsia" w:hAnsiTheme="majorBidi" w:cstheme="majorBidi"/>
                <w:color w:val="000000" w:themeColor="text1"/>
                <w:szCs w:val="24"/>
              </w:rPr>
            </w:pPr>
            <w:r w:rsidRPr="00340513">
              <w:rPr>
                <w:rFonts w:asciiTheme="majorBidi" w:hAnsiTheme="majorBidi" w:cstheme="majorBidi"/>
                <w:color w:val="222222"/>
                <w:szCs w:val="24"/>
                <w:shd w:val="clear" w:color="auto" w:fill="FFFFFF"/>
              </w:rPr>
              <w:t>The System confirmed the payout and saved in the database</w:t>
            </w:r>
          </w:p>
          <w:p w14:paraId="03340B22" w14:textId="77777777" w:rsidR="00C56400" w:rsidRPr="00340513" w:rsidRDefault="00C56400" w:rsidP="00C56400">
            <w:pPr>
              <w:jc w:val="left"/>
              <w:rPr>
                <w:rFonts w:asciiTheme="majorBidi" w:hAnsiTheme="majorBidi" w:cstheme="majorBidi"/>
                <w:szCs w:val="24"/>
              </w:rPr>
            </w:pPr>
          </w:p>
        </w:tc>
      </w:tr>
      <w:tr w:rsidR="00C56400" w:rsidRPr="00340513" w14:paraId="05A2B112" w14:textId="77777777" w:rsidTr="00AA6682">
        <w:tc>
          <w:tcPr>
            <w:tcW w:w="4675" w:type="dxa"/>
          </w:tcPr>
          <w:p w14:paraId="3C1F7D67" w14:textId="77777777" w:rsidR="00C56400" w:rsidRPr="00340513" w:rsidRDefault="00C56400" w:rsidP="00C56400">
            <w:pPr>
              <w:ind w:left="0" w:firstLine="0"/>
              <w:jc w:val="left"/>
              <w:rPr>
                <w:rFonts w:asciiTheme="majorBidi" w:hAnsiTheme="majorBidi" w:cstheme="majorBidi"/>
                <w:color w:val="AE2F02"/>
                <w:szCs w:val="24"/>
              </w:rPr>
            </w:pPr>
            <w:r w:rsidRPr="00340513">
              <w:rPr>
                <w:rFonts w:asciiTheme="majorBidi" w:hAnsiTheme="majorBidi" w:cstheme="majorBidi"/>
                <w:color w:val="AE2F02"/>
                <w:szCs w:val="24"/>
              </w:rPr>
              <w:t>Extensions</w:t>
            </w:r>
          </w:p>
        </w:tc>
        <w:tc>
          <w:tcPr>
            <w:tcW w:w="4675" w:type="dxa"/>
          </w:tcPr>
          <w:p w14:paraId="1F1AAF43" w14:textId="77777777" w:rsidR="00C56400" w:rsidRPr="00340513" w:rsidRDefault="00C56400" w:rsidP="00C56400">
            <w:pPr>
              <w:ind w:left="360"/>
              <w:jc w:val="left"/>
              <w:rPr>
                <w:rFonts w:asciiTheme="majorBidi" w:eastAsia="Times New Roman" w:hAnsiTheme="majorBidi" w:cstheme="majorBidi"/>
                <w:color w:val="000000" w:themeColor="text1"/>
                <w:szCs w:val="24"/>
              </w:rPr>
            </w:pPr>
            <w:r w:rsidRPr="00340513">
              <w:rPr>
                <w:rFonts w:asciiTheme="majorBidi" w:eastAsia="Times New Roman" w:hAnsiTheme="majorBidi" w:cstheme="majorBidi"/>
                <w:color w:val="000000" w:themeColor="text1"/>
                <w:szCs w:val="24"/>
              </w:rPr>
              <w:t xml:space="preserve">4- a </w:t>
            </w:r>
            <w:proofErr w:type="gramStart"/>
            <w:r w:rsidRPr="00340513">
              <w:rPr>
                <w:rFonts w:asciiTheme="majorBidi" w:eastAsia="Times New Roman" w:hAnsiTheme="majorBidi" w:cstheme="majorBidi"/>
                <w:color w:val="000000" w:themeColor="text1"/>
                <w:szCs w:val="24"/>
              </w:rPr>
              <w:t>The</w:t>
            </w:r>
            <w:proofErr w:type="gramEnd"/>
            <w:r w:rsidRPr="00340513">
              <w:rPr>
                <w:rFonts w:asciiTheme="majorBidi" w:eastAsia="Times New Roman" w:hAnsiTheme="majorBidi" w:cstheme="majorBidi"/>
                <w:color w:val="000000" w:themeColor="text1"/>
                <w:szCs w:val="24"/>
              </w:rPr>
              <w:t xml:space="preserve"> vendor account balance less than 20$:</w:t>
            </w:r>
          </w:p>
          <w:p w14:paraId="5DC264D2" w14:textId="77777777" w:rsidR="00C56400" w:rsidRPr="00340513" w:rsidRDefault="00C56400" w:rsidP="00C56400">
            <w:pPr>
              <w:spacing w:line="259" w:lineRule="auto"/>
              <w:ind w:left="20"/>
              <w:jc w:val="left"/>
              <w:rPr>
                <w:rFonts w:asciiTheme="majorBidi" w:eastAsia="Times New Roman" w:hAnsiTheme="majorBidi" w:cstheme="majorBidi"/>
                <w:color w:val="000000" w:themeColor="text1"/>
                <w:szCs w:val="24"/>
              </w:rPr>
            </w:pPr>
            <w:r w:rsidRPr="00340513">
              <w:rPr>
                <w:rFonts w:asciiTheme="majorBidi" w:eastAsia="Times New Roman" w:hAnsiTheme="majorBidi" w:cstheme="majorBidi"/>
                <w:color w:val="000000" w:themeColor="text1"/>
                <w:szCs w:val="24"/>
              </w:rPr>
              <w:t>System displays error message,</w:t>
            </w:r>
          </w:p>
        </w:tc>
      </w:tr>
    </w:tbl>
    <w:p w14:paraId="3B149763" w14:textId="7922B756" w:rsidR="00093665" w:rsidRPr="00340513" w:rsidRDefault="00093665" w:rsidP="003A48A7">
      <w:pPr>
        <w:ind w:left="0" w:firstLine="0"/>
        <w:rPr>
          <w:rFonts w:asciiTheme="majorBidi" w:hAnsiTheme="majorBidi" w:cstheme="majorBidi"/>
          <w:szCs w:val="24"/>
        </w:rPr>
      </w:pPr>
    </w:p>
    <w:p w14:paraId="1F82D499" w14:textId="12322620" w:rsidR="003A48A7" w:rsidRPr="00340513" w:rsidRDefault="00093665" w:rsidP="00093665">
      <w:pPr>
        <w:spacing w:line="259" w:lineRule="auto"/>
        <w:ind w:left="0" w:firstLine="0"/>
        <w:jc w:val="left"/>
        <w:rPr>
          <w:rFonts w:asciiTheme="majorBidi" w:hAnsiTheme="majorBidi" w:cstheme="majorBidi"/>
          <w:szCs w:val="24"/>
        </w:rPr>
      </w:pPr>
      <w:r w:rsidRPr="00340513">
        <w:rPr>
          <w:rFonts w:asciiTheme="majorBidi" w:hAnsiTheme="majorBidi" w:cstheme="majorBidi"/>
          <w:szCs w:val="24"/>
        </w:rPr>
        <w:br w:type="page"/>
      </w:r>
    </w:p>
    <w:tbl>
      <w:tblPr>
        <w:tblStyle w:val="GridTable6Colorful-Accent6"/>
        <w:tblW w:w="0" w:type="auto"/>
        <w:tblLook w:val="04A0" w:firstRow="1" w:lastRow="0" w:firstColumn="1" w:lastColumn="0" w:noHBand="0" w:noVBand="1"/>
      </w:tblPr>
      <w:tblGrid>
        <w:gridCol w:w="4675"/>
        <w:gridCol w:w="4675"/>
      </w:tblGrid>
      <w:tr w:rsidR="00093665" w:rsidRPr="00340513" w14:paraId="5D3C2647" w14:textId="77777777" w:rsidTr="00AA668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EE517C8" w14:textId="77777777" w:rsidR="00093665" w:rsidRPr="00340513" w:rsidRDefault="00093665" w:rsidP="00AA6682">
            <w:pPr>
              <w:rPr>
                <w:rFonts w:asciiTheme="majorBidi" w:hAnsiTheme="majorBidi" w:cstheme="majorBidi"/>
                <w:color w:val="000000" w:themeColor="text1"/>
                <w:szCs w:val="24"/>
              </w:rPr>
            </w:pPr>
            <w:r w:rsidRPr="00340513">
              <w:rPr>
                <w:rFonts w:asciiTheme="majorBidi" w:hAnsiTheme="majorBidi" w:cstheme="majorBidi"/>
                <w:color w:val="000000" w:themeColor="text1"/>
                <w:szCs w:val="24"/>
              </w:rPr>
              <w:lastRenderedPageBreak/>
              <w:t>ID</w:t>
            </w:r>
          </w:p>
        </w:tc>
        <w:tc>
          <w:tcPr>
            <w:tcW w:w="4675" w:type="dxa"/>
          </w:tcPr>
          <w:p w14:paraId="55CE0FAC" w14:textId="38252B23" w:rsidR="00093665" w:rsidRPr="00340513" w:rsidRDefault="00093665" w:rsidP="00AA6682">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UC_15</w:t>
            </w:r>
          </w:p>
        </w:tc>
      </w:tr>
      <w:tr w:rsidR="00093665" w:rsidRPr="00340513" w14:paraId="2B46B786" w14:textId="77777777" w:rsidTr="00AA66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795681A" w14:textId="77777777" w:rsidR="00093665" w:rsidRPr="00340513" w:rsidRDefault="00093665" w:rsidP="00AA6682">
            <w:pPr>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Title</w:t>
            </w:r>
          </w:p>
        </w:tc>
        <w:tc>
          <w:tcPr>
            <w:tcW w:w="4675" w:type="dxa"/>
          </w:tcPr>
          <w:p w14:paraId="69C7A661" w14:textId="77777777" w:rsidR="00093665" w:rsidRPr="00340513" w:rsidRDefault="00093665" w:rsidP="00AA6682">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Add Item</w:t>
            </w:r>
          </w:p>
        </w:tc>
      </w:tr>
      <w:tr w:rsidR="00093665" w:rsidRPr="00340513" w14:paraId="6805426D" w14:textId="77777777" w:rsidTr="00AA6682">
        <w:trPr>
          <w:trHeight w:val="134"/>
        </w:trPr>
        <w:tc>
          <w:tcPr>
            <w:cnfStyle w:val="001000000000" w:firstRow="0" w:lastRow="0" w:firstColumn="1" w:lastColumn="0" w:oddVBand="0" w:evenVBand="0" w:oddHBand="0" w:evenHBand="0" w:firstRowFirstColumn="0" w:firstRowLastColumn="0" w:lastRowFirstColumn="0" w:lastRowLastColumn="0"/>
            <w:tcW w:w="4675" w:type="dxa"/>
          </w:tcPr>
          <w:p w14:paraId="52FB52D1" w14:textId="77777777" w:rsidR="00093665" w:rsidRPr="00340513" w:rsidRDefault="00093665" w:rsidP="00AA6682">
            <w:pPr>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Description</w:t>
            </w:r>
          </w:p>
        </w:tc>
        <w:tc>
          <w:tcPr>
            <w:tcW w:w="4675" w:type="dxa"/>
          </w:tcPr>
          <w:p w14:paraId="0EA4EC2D" w14:textId="77777777" w:rsidR="00093665" w:rsidRPr="00340513" w:rsidRDefault="00093665" w:rsidP="00AA668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This function lets the customer add an item to his shopping cart</w:t>
            </w:r>
          </w:p>
        </w:tc>
      </w:tr>
      <w:tr w:rsidR="00093665" w:rsidRPr="00340513" w14:paraId="1DF7207C" w14:textId="77777777" w:rsidTr="00AA66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CD245C3" w14:textId="77777777" w:rsidR="00093665" w:rsidRPr="00340513" w:rsidRDefault="00093665" w:rsidP="00AA6682">
            <w:pPr>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Priority</w:t>
            </w:r>
          </w:p>
        </w:tc>
        <w:tc>
          <w:tcPr>
            <w:tcW w:w="4675" w:type="dxa"/>
          </w:tcPr>
          <w:p w14:paraId="19CB0E7A" w14:textId="77777777" w:rsidR="00093665" w:rsidRPr="00340513" w:rsidRDefault="00093665" w:rsidP="00AA6682">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High</w:t>
            </w:r>
          </w:p>
        </w:tc>
      </w:tr>
      <w:tr w:rsidR="00093665" w:rsidRPr="00340513" w14:paraId="33795C54" w14:textId="77777777" w:rsidTr="00AA6682">
        <w:tc>
          <w:tcPr>
            <w:cnfStyle w:val="001000000000" w:firstRow="0" w:lastRow="0" w:firstColumn="1" w:lastColumn="0" w:oddVBand="0" w:evenVBand="0" w:oddHBand="0" w:evenHBand="0" w:firstRowFirstColumn="0" w:firstRowLastColumn="0" w:lastRowFirstColumn="0" w:lastRowLastColumn="0"/>
            <w:tcW w:w="4675" w:type="dxa"/>
          </w:tcPr>
          <w:p w14:paraId="2CA5F76F" w14:textId="77777777" w:rsidR="00093665" w:rsidRPr="00340513" w:rsidRDefault="00093665" w:rsidP="00AA6682">
            <w:pPr>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Primary Actors</w:t>
            </w:r>
          </w:p>
        </w:tc>
        <w:tc>
          <w:tcPr>
            <w:tcW w:w="4675" w:type="dxa"/>
          </w:tcPr>
          <w:p w14:paraId="7612349D" w14:textId="77777777" w:rsidR="00093665" w:rsidRPr="00340513" w:rsidRDefault="00093665" w:rsidP="00AA668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Customer</w:t>
            </w:r>
          </w:p>
        </w:tc>
      </w:tr>
      <w:tr w:rsidR="00093665" w:rsidRPr="00340513" w14:paraId="6248A370" w14:textId="77777777" w:rsidTr="00AA66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1D7CE91" w14:textId="77777777" w:rsidR="00093665" w:rsidRPr="00340513" w:rsidRDefault="00093665" w:rsidP="00AA6682">
            <w:pPr>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Secondary Actors</w:t>
            </w:r>
          </w:p>
        </w:tc>
        <w:tc>
          <w:tcPr>
            <w:tcW w:w="4675" w:type="dxa"/>
          </w:tcPr>
          <w:p w14:paraId="5F1C7886" w14:textId="77777777" w:rsidR="00093665" w:rsidRPr="00340513" w:rsidRDefault="00093665" w:rsidP="00AA6682">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NA</w:t>
            </w:r>
          </w:p>
        </w:tc>
      </w:tr>
      <w:tr w:rsidR="00093665" w:rsidRPr="00340513" w14:paraId="154E60B7" w14:textId="77777777" w:rsidTr="00AA6682">
        <w:tc>
          <w:tcPr>
            <w:cnfStyle w:val="001000000000" w:firstRow="0" w:lastRow="0" w:firstColumn="1" w:lastColumn="0" w:oddVBand="0" w:evenVBand="0" w:oddHBand="0" w:evenHBand="0" w:firstRowFirstColumn="0" w:firstRowLastColumn="0" w:lastRowFirstColumn="0" w:lastRowLastColumn="0"/>
            <w:tcW w:w="4675" w:type="dxa"/>
          </w:tcPr>
          <w:p w14:paraId="17B2FC12" w14:textId="77777777" w:rsidR="00093665" w:rsidRPr="00340513" w:rsidRDefault="00093665" w:rsidP="00AA6682">
            <w:pPr>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Preconditions</w:t>
            </w:r>
          </w:p>
        </w:tc>
        <w:tc>
          <w:tcPr>
            <w:tcW w:w="4675" w:type="dxa"/>
          </w:tcPr>
          <w:p w14:paraId="487D0618" w14:textId="77777777" w:rsidR="00093665" w:rsidRPr="00340513" w:rsidRDefault="00093665" w:rsidP="00AA668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Customer must have an account</w:t>
            </w:r>
          </w:p>
          <w:p w14:paraId="7F5FB276" w14:textId="77777777" w:rsidR="00093665" w:rsidRPr="00340513" w:rsidRDefault="00093665" w:rsidP="00AA668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Customer must be logged in</w:t>
            </w:r>
          </w:p>
        </w:tc>
      </w:tr>
      <w:tr w:rsidR="00093665" w:rsidRPr="00340513" w14:paraId="76CF6786" w14:textId="77777777" w:rsidTr="00AA66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AE10C17" w14:textId="77777777" w:rsidR="00093665" w:rsidRPr="00340513" w:rsidRDefault="00093665" w:rsidP="00AA6682">
            <w:pPr>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Post-Conditions</w:t>
            </w:r>
          </w:p>
        </w:tc>
        <w:tc>
          <w:tcPr>
            <w:tcW w:w="4675" w:type="dxa"/>
          </w:tcPr>
          <w:p w14:paraId="2699D6BA" w14:textId="77777777" w:rsidR="00093665" w:rsidRPr="00340513" w:rsidRDefault="00093665" w:rsidP="00AA6682">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Item is added to cart successfully</w:t>
            </w:r>
          </w:p>
        </w:tc>
      </w:tr>
      <w:tr w:rsidR="00093665" w:rsidRPr="00340513" w14:paraId="2CBA8F7E" w14:textId="77777777" w:rsidTr="00AA6682">
        <w:tc>
          <w:tcPr>
            <w:cnfStyle w:val="001000000000" w:firstRow="0" w:lastRow="0" w:firstColumn="1" w:lastColumn="0" w:oddVBand="0" w:evenVBand="0" w:oddHBand="0" w:evenHBand="0" w:firstRowFirstColumn="0" w:firstRowLastColumn="0" w:lastRowFirstColumn="0" w:lastRowLastColumn="0"/>
            <w:tcW w:w="4675" w:type="dxa"/>
          </w:tcPr>
          <w:p w14:paraId="0DC3643D" w14:textId="77777777" w:rsidR="00093665" w:rsidRPr="00340513" w:rsidRDefault="00093665" w:rsidP="00AA6682">
            <w:pPr>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Scenario</w:t>
            </w:r>
          </w:p>
        </w:tc>
        <w:tc>
          <w:tcPr>
            <w:tcW w:w="4675" w:type="dxa"/>
          </w:tcPr>
          <w:p w14:paraId="1BE922A6" w14:textId="77777777" w:rsidR="00093665" w:rsidRPr="00340513" w:rsidRDefault="00093665" w:rsidP="00AA668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The customer:</w:t>
            </w:r>
          </w:p>
          <w:p w14:paraId="59E2ED68" w14:textId="77777777" w:rsidR="00093665" w:rsidRPr="00340513" w:rsidRDefault="00093665" w:rsidP="00AA668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logs in to his account</w:t>
            </w:r>
          </w:p>
          <w:p w14:paraId="71BA83F9" w14:textId="77777777" w:rsidR="00093665" w:rsidRPr="00340513" w:rsidRDefault="00093665" w:rsidP="00AA668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Select an item</w:t>
            </w:r>
          </w:p>
          <w:p w14:paraId="1B65D574" w14:textId="77777777" w:rsidR="00093665" w:rsidRPr="00340513" w:rsidRDefault="00093665" w:rsidP="00AA668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Click on Add to cart button</w:t>
            </w:r>
          </w:p>
        </w:tc>
      </w:tr>
    </w:tbl>
    <w:p w14:paraId="0C1FB223" w14:textId="77777777" w:rsidR="00093665" w:rsidRPr="00340513" w:rsidRDefault="00093665" w:rsidP="00093665">
      <w:pPr>
        <w:rPr>
          <w:rFonts w:asciiTheme="majorBidi" w:hAnsiTheme="majorBidi" w:cstheme="majorBidi"/>
          <w:szCs w:val="24"/>
        </w:rPr>
      </w:pPr>
    </w:p>
    <w:p w14:paraId="3701A8A1" w14:textId="77777777" w:rsidR="00093665" w:rsidRPr="00340513" w:rsidRDefault="00093665" w:rsidP="00093665">
      <w:pPr>
        <w:rPr>
          <w:rFonts w:asciiTheme="majorBidi" w:hAnsiTheme="majorBidi" w:cstheme="majorBidi"/>
          <w:szCs w:val="24"/>
        </w:rPr>
      </w:pPr>
    </w:p>
    <w:p w14:paraId="55AF0001" w14:textId="77777777" w:rsidR="00093665" w:rsidRPr="00340513" w:rsidRDefault="00093665" w:rsidP="00093665">
      <w:pPr>
        <w:rPr>
          <w:rFonts w:asciiTheme="majorBidi" w:hAnsiTheme="majorBidi" w:cstheme="majorBidi"/>
          <w:szCs w:val="24"/>
        </w:rPr>
      </w:pPr>
    </w:p>
    <w:p w14:paraId="35A00633" w14:textId="77777777" w:rsidR="00093665" w:rsidRPr="00340513" w:rsidRDefault="00093665" w:rsidP="00093665">
      <w:pPr>
        <w:rPr>
          <w:rFonts w:asciiTheme="majorBidi" w:hAnsiTheme="majorBidi" w:cstheme="majorBidi"/>
          <w:szCs w:val="24"/>
        </w:rPr>
      </w:pPr>
    </w:p>
    <w:p w14:paraId="571A9237" w14:textId="77777777" w:rsidR="00093665" w:rsidRPr="00340513" w:rsidRDefault="00093665" w:rsidP="00093665">
      <w:pPr>
        <w:rPr>
          <w:rFonts w:asciiTheme="majorBidi" w:hAnsiTheme="majorBidi" w:cstheme="majorBidi"/>
          <w:szCs w:val="24"/>
        </w:rPr>
      </w:pPr>
    </w:p>
    <w:tbl>
      <w:tblPr>
        <w:tblStyle w:val="GridTable6Colorful-Accent6"/>
        <w:tblW w:w="0" w:type="auto"/>
        <w:tblLook w:val="04A0" w:firstRow="1" w:lastRow="0" w:firstColumn="1" w:lastColumn="0" w:noHBand="0" w:noVBand="1"/>
      </w:tblPr>
      <w:tblGrid>
        <w:gridCol w:w="4675"/>
        <w:gridCol w:w="4675"/>
      </w:tblGrid>
      <w:tr w:rsidR="00093665" w:rsidRPr="00340513" w14:paraId="5ACCB2AB" w14:textId="77777777" w:rsidTr="00AA668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16830F5" w14:textId="77777777" w:rsidR="00093665" w:rsidRPr="00340513" w:rsidRDefault="00093665" w:rsidP="00AA6682">
            <w:pPr>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ID</w:t>
            </w:r>
          </w:p>
        </w:tc>
        <w:tc>
          <w:tcPr>
            <w:tcW w:w="4675" w:type="dxa"/>
          </w:tcPr>
          <w:p w14:paraId="052AECD7" w14:textId="39652C49" w:rsidR="00093665" w:rsidRPr="00340513" w:rsidRDefault="00093665" w:rsidP="00AA6682">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UC_16</w:t>
            </w:r>
          </w:p>
        </w:tc>
      </w:tr>
      <w:tr w:rsidR="00093665" w:rsidRPr="00340513" w14:paraId="03064799" w14:textId="77777777" w:rsidTr="00AA66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9EF3DA8" w14:textId="77777777" w:rsidR="00093665" w:rsidRPr="00340513" w:rsidRDefault="00093665" w:rsidP="00AA6682">
            <w:pPr>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Title</w:t>
            </w:r>
          </w:p>
        </w:tc>
        <w:tc>
          <w:tcPr>
            <w:tcW w:w="4675" w:type="dxa"/>
          </w:tcPr>
          <w:p w14:paraId="6A1D59AE" w14:textId="77777777" w:rsidR="00093665" w:rsidRPr="00340513" w:rsidRDefault="00093665" w:rsidP="00AA6682">
            <w:pPr>
              <w:tabs>
                <w:tab w:val="right" w:pos="4459"/>
              </w:tabs>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Remove Item</w:t>
            </w:r>
            <w:r w:rsidRPr="00340513">
              <w:rPr>
                <w:rFonts w:asciiTheme="majorBidi" w:hAnsiTheme="majorBidi" w:cstheme="majorBidi"/>
                <w:color w:val="000000" w:themeColor="text1"/>
                <w:szCs w:val="24"/>
              </w:rPr>
              <w:tab/>
            </w:r>
          </w:p>
        </w:tc>
      </w:tr>
      <w:tr w:rsidR="00093665" w:rsidRPr="00340513" w14:paraId="49ACF3DD" w14:textId="77777777" w:rsidTr="00AA6682">
        <w:trPr>
          <w:trHeight w:val="134"/>
        </w:trPr>
        <w:tc>
          <w:tcPr>
            <w:cnfStyle w:val="001000000000" w:firstRow="0" w:lastRow="0" w:firstColumn="1" w:lastColumn="0" w:oddVBand="0" w:evenVBand="0" w:oddHBand="0" w:evenHBand="0" w:firstRowFirstColumn="0" w:firstRowLastColumn="0" w:lastRowFirstColumn="0" w:lastRowLastColumn="0"/>
            <w:tcW w:w="4675" w:type="dxa"/>
          </w:tcPr>
          <w:p w14:paraId="22F574D4" w14:textId="77777777" w:rsidR="00093665" w:rsidRPr="00340513" w:rsidRDefault="00093665" w:rsidP="00AA6682">
            <w:pPr>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Description</w:t>
            </w:r>
          </w:p>
        </w:tc>
        <w:tc>
          <w:tcPr>
            <w:tcW w:w="4675" w:type="dxa"/>
          </w:tcPr>
          <w:p w14:paraId="3D8F9DFE" w14:textId="77777777" w:rsidR="00093665" w:rsidRPr="00340513" w:rsidRDefault="00093665" w:rsidP="00AA668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This function lets the customer remove an item from his shopping cart</w:t>
            </w:r>
          </w:p>
        </w:tc>
      </w:tr>
      <w:tr w:rsidR="00093665" w:rsidRPr="00340513" w14:paraId="425EC532" w14:textId="77777777" w:rsidTr="00AA66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B142FEB" w14:textId="77777777" w:rsidR="00093665" w:rsidRPr="00340513" w:rsidRDefault="00093665" w:rsidP="00AA6682">
            <w:pPr>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Priority</w:t>
            </w:r>
          </w:p>
        </w:tc>
        <w:tc>
          <w:tcPr>
            <w:tcW w:w="4675" w:type="dxa"/>
          </w:tcPr>
          <w:p w14:paraId="207EFA8D" w14:textId="77777777" w:rsidR="00093665" w:rsidRPr="00340513" w:rsidRDefault="00093665" w:rsidP="00AA6682">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High</w:t>
            </w:r>
          </w:p>
        </w:tc>
      </w:tr>
      <w:tr w:rsidR="00093665" w:rsidRPr="00340513" w14:paraId="1C1ED7A0" w14:textId="77777777" w:rsidTr="00AA6682">
        <w:tc>
          <w:tcPr>
            <w:cnfStyle w:val="001000000000" w:firstRow="0" w:lastRow="0" w:firstColumn="1" w:lastColumn="0" w:oddVBand="0" w:evenVBand="0" w:oddHBand="0" w:evenHBand="0" w:firstRowFirstColumn="0" w:firstRowLastColumn="0" w:lastRowFirstColumn="0" w:lastRowLastColumn="0"/>
            <w:tcW w:w="4675" w:type="dxa"/>
          </w:tcPr>
          <w:p w14:paraId="48BFDE10" w14:textId="77777777" w:rsidR="00093665" w:rsidRPr="00340513" w:rsidRDefault="00093665" w:rsidP="00AA6682">
            <w:pPr>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Primary Actors</w:t>
            </w:r>
          </w:p>
        </w:tc>
        <w:tc>
          <w:tcPr>
            <w:tcW w:w="4675" w:type="dxa"/>
          </w:tcPr>
          <w:p w14:paraId="03B6EFEC" w14:textId="77777777" w:rsidR="00093665" w:rsidRPr="00340513" w:rsidRDefault="00093665" w:rsidP="00AA668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Customer</w:t>
            </w:r>
          </w:p>
        </w:tc>
      </w:tr>
      <w:tr w:rsidR="00093665" w:rsidRPr="00340513" w14:paraId="7B7F3E96" w14:textId="77777777" w:rsidTr="00AA66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642D304" w14:textId="77777777" w:rsidR="00093665" w:rsidRPr="00340513" w:rsidRDefault="00093665" w:rsidP="00AA6682">
            <w:pPr>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Secondary Actors</w:t>
            </w:r>
          </w:p>
        </w:tc>
        <w:tc>
          <w:tcPr>
            <w:tcW w:w="4675" w:type="dxa"/>
          </w:tcPr>
          <w:p w14:paraId="2CA61BA4" w14:textId="77777777" w:rsidR="00093665" w:rsidRPr="00340513" w:rsidRDefault="00093665" w:rsidP="00AA6682">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NA</w:t>
            </w:r>
          </w:p>
        </w:tc>
      </w:tr>
      <w:tr w:rsidR="00093665" w:rsidRPr="00340513" w14:paraId="1DE27EA6" w14:textId="77777777" w:rsidTr="00AA6682">
        <w:tc>
          <w:tcPr>
            <w:cnfStyle w:val="001000000000" w:firstRow="0" w:lastRow="0" w:firstColumn="1" w:lastColumn="0" w:oddVBand="0" w:evenVBand="0" w:oddHBand="0" w:evenHBand="0" w:firstRowFirstColumn="0" w:firstRowLastColumn="0" w:lastRowFirstColumn="0" w:lastRowLastColumn="0"/>
            <w:tcW w:w="4675" w:type="dxa"/>
          </w:tcPr>
          <w:p w14:paraId="5B9102CB" w14:textId="77777777" w:rsidR="00093665" w:rsidRPr="00340513" w:rsidRDefault="00093665" w:rsidP="00AA6682">
            <w:pPr>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Preconditions</w:t>
            </w:r>
          </w:p>
        </w:tc>
        <w:tc>
          <w:tcPr>
            <w:tcW w:w="4675" w:type="dxa"/>
          </w:tcPr>
          <w:p w14:paraId="6524FACA" w14:textId="77777777" w:rsidR="00093665" w:rsidRPr="00340513" w:rsidRDefault="00093665" w:rsidP="00AA668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Customer must be logged in</w:t>
            </w:r>
          </w:p>
          <w:p w14:paraId="56B5F771" w14:textId="77777777" w:rsidR="00093665" w:rsidRPr="00340513" w:rsidRDefault="00093665" w:rsidP="00AA668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There must be an item in the cart to remove.</w:t>
            </w:r>
          </w:p>
        </w:tc>
      </w:tr>
      <w:tr w:rsidR="00093665" w:rsidRPr="00340513" w14:paraId="60B200DC" w14:textId="77777777" w:rsidTr="00AA66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5215C8E" w14:textId="77777777" w:rsidR="00093665" w:rsidRPr="00340513" w:rsidRDefault="00093665" w:rsidP="00AA6682">
            <w:pPr>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Post-Conditions</w:t>
            </w:r>
          </w:p>
        </w:tc>
        <w:tc>
          <w:tcPr>
            <w:tcW w:w="4675" w:type="dxa"/>
          </w:tcPr>
          <w:p w14:paraId="3BE87A8B" w14:textId="77777777" w:rsidR="00093665" w:rsidRPr="00340513" w:rsidRDefault="00093665" w:rsidP="00AA6682">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Item is removed</w:t>
            </w:r>
          </w:p>
        </w:tc>
      </w:tr>
      <w:tr w:rsidR="00093665" w:rsidRPr="00340513" w14:paraId="7A7025FE" w14:textId="77777777" w:rsidTr="00AA6682">
        <w:tc>
          <w:tcPr>
            <w:cnfStyle w:val="001000000000" w:firstRow="0" w:lastRow="0" w:firstColumn="1" w:lastColumn="0" w:oddVBand="0" w:evenVBand="0" w:oddHBand="0" w:evenHBand="0" w:firstRowFirstColumn="0" w:firstRowLastColumn="0" w:lastRowFirstColumn="0" w:lastRowLastColumn="0"/>
            <w:tcW w:w="4675" w:type="dxa"/>
          </w:tcPr>
          <w:p w14:paraId="27D7D403" w14:textId="77777777" w:rsidR="00093665" w:rsidRPr="00340513" w:rsidRDefault="00093665" w:rsidP="00AA6682">
            <w:pPr>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Scenario</w:t>
            </w:r>
          </w:p>
        </w:tc>
        <w:tc>
          <w:tcPr>
            <w:tcW w:w="4675" w:type="dxa"/>
          </w:tcPr>
          <w:p w14:paraId="1DED33A2" w14:textId="77777777" w:rsidR="00093665" w:rsidRPr="00340513" w:rsidRDefault="00093665" w:rsidP="00AA668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The Customer</w:t>
            </w:r>
          </w:p>
          <w:p w14:paraId="2FE29EB3" w14:textId="77777777" w:rsidR="00093665" w:rsidRPr="00340513" w:rsidRDefault="00093665" w:rsidP="00AA668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logs in to his account</w:t>
            </w:r>
          </w:p>
          <w:p w14:paraId="23EF127E" w14:textId="77777777" w:rsidR="00093665" w:rsidRPr="00340513" w:rsidRDefault="00093665" w:rsidP="00AA668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Opens the shopping cart page</w:t>
            </w:r>
          </w:p>
          <w:p w14:paraId="25A540F8" w14:textId="77777777" w:rsidR="00093665" w:rsidRPr="00340513" w:rsidRDefault="00093665" w:rsidP="00AA668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Select an item</w:t>
            </w:r>
          </w:p>
          <w:p w14:paraId="4FBA31B9" w14:textId="77777777" w:rsidR="00093665" w:rsidRPr="00340513" w:rsidRDefault="00093665" w:rsidP="00AA668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Clicks on Remove Item</w:t>
            </w:r>
          </w:p>
          <w:p w14:paraId="351278EC" w14:textId="77777777" w:rsidR="00093665" w:rsidRPr="00340513" w:rsidRDefault="00093665" w:rsidP="00AA668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Clicks “Ok”</w:t>
            </w:r>
          </w:p>
          <w:p w14:paraId="20B5D319" w14:textId="77777777" w:rsidR="00093665" w:rsidRPr="00340513" w:rsidRDefault="00093665" w:rsidP="00AA668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24"/>
              </w:rPr>
            </w:pPr>
          </w:p>
        </w:tc>
      </w:tr>
    </w:tbl>
    <w:p w14:paraId="3B6E7F27" w14:textId="77777777" w:rsidR="00093665" w:rsidRPr="00340513" w:rsidRDefault="00093665" w:rsidP="00093665">
      <w:pPr>
        <w:rPr>
          <w:rFonts w:asciiTheme="majorBidi" w:hAnsiTheme="majorBidi" w:cstheme="majorBidi"/>
          <w:szCs w:val="24"/>
        </w:rPr>
      </w:pPr>
    </w:p>
    <w:p w14:paraId="1910DB01" w14:textId="77777777" w:rsidR="00093665" w:rsidRPr="00340513" w:rsidRDefault="00093665" w:rsidP="00093665">
      <w:pPr>
        <w:rPr>
          <w:rFonts w:asciiTheme="majorBidi" w:hAnsiTheme="majorBidi" w:cstheme="majorBidi"/>
          <w:szCs w:val="24"/>
        </w:rPr>
      </w:pPr>
    </w:p>
    <w:p w14:paraId="36AE750E" w14:textId="77777777" w:rsidR="00093665" w:rsidRPr="00340513" w:rsidRDefault="00093665" w:rsidP="00093665">
      <w:pPr>
        <w:rPr>
          <w:rFonts w:asciiTheme="majorBidi" w:hAnsiTheme="majorBidi" w:cstheme="majorBidi"/>
          <w:szCs w:val="24"/>
        </w:rPr>
      </w:pPr>
    </w:p>
    <w:p w14:paraId="5DCD5CB2" w14:textId="77777777" w:rsidR="00093665" w:rsidRPr="00340513" w:rsidRDefault="00093665" w:rsidP="00093665">
      <w:pPr>
        <w:rPr>
          <w:rFonts w:asciiTheme="majorBidi" w:hAnsiTheme="majorBidi" w:cstheme="majorBidi"/>
          <w:szCs w:val="24"/>
        </w:rPr>
      </w:pPr>
    </w:p>
    <w:tbl>
      <w:tblPr>
        <w:tblStyle w:val="GridTable6Colorful-Accent6"/>
        <w:tblW w:w="0" w:type="auto"/>
        <w:tblLook w:val="04A0" w:firstRow="1" w:lastRow="0" w:firstColumn="1" w:lastColumn="0" w:noHBand="0" w:noVBand="1"/>
      </w:tblPr>
      <w:tblGrid>
        <w:gridCol w:w="4675"/>
        <w:gridCol w:w="4675"/>
      </w:tblGrid>
      <w:tr w:rsidR="00093665" w:rsidRPr="00340513" w14:paraId="57AF885F" w14:textId="77777777" w:rsidTr="00AA668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A6A04DD" w14:textId="77777777" w:rsidR="00093665" w:rsidRPr="00340513" w:rsidRDefault="00093665" w:rsidP="00AA6682">
            <w:pPr>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ID</w:t>
            </w:r>
          </w:p>
        </w:tc>
        <w:tc>
          <w:tcPr>
            <w:tcW w:w="4675" w:type="dxa"/>
          </w:tcPr>
          <w:p w14:paraId="404950DA" w14:textId="4D4F8DCB" w:rsidR="00093665" w:rsidRPr="00340513" w:rsidRDefault="00093665" w:rsidP="00AA6682">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UC_17</w:t>
            </w:r>
          </w:p>
        </w:tc>
      </w:tr>
      <w:tr w:rsidR="00093665" w:rsidRPr="00340513" w14:paraId="4E143A82" w14:textId="77777777" w:rsidTr="00AA66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40F81CD" w14:textId="77777777" w:rsidR="00093665" w:rsidRPr="00340513" w:rsidRDefault="00093665" w:rsidP="00AA6682">
            <w:pPr>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Title</w:t>
            </w:r>
          </w:p>
        </w:tc>
        <w:tc>
          <w:tcPr>
            <w:tcW w:w="4675" w:type="dxa"/>
          </w:tcPr>
          <w:p w14:paraId="61F34E6B" w14:textId="77777777" w:rsidR="00093665" w:rsidRPr="00340513" w:rsidRDefault="00093665" w:rsidP="00AA6682">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Get total price</w:t>
            </w:r>
          </w:p>
        </w:tc>
      </w:tr>
      <w:tr w:rsidR="00093665" w:rsidRPr="00340513" w14:paraId="3E0A0C19" w14:textId="77777777" w:rsidTr="00AA6682">
        <w:trPr>
          <w:trHeight w:val="134"/>
        </w:trPr>
        <w:tc>
          <w:tcPr>
            <w:cnfStyle w:val="001000000000" w:firstRow="0" w:lastRow="0" w:firstColumn="1" w:lastColumn="0" w:oddVBand="0" w:evenVBand="0" w:oddHBand="0" w:evenHBand="0" w:firstRowFirstColumn="0" w:firstRowLastColumn="0" w:lastRowFirstColumn="0" w:lastRowLastColumn="0"/>
            <w:tcW w:w="4675" w:type="dxa"/>
          </w:tcPr>
          <w:p w14:paraId="79156CAF" w14:textId="77777777" w:rsidR="00093665" w:rsidRPr="00340513" w:rsidRDefault="00093665" w:rsidP="00AA6682">
            <w:pPr>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Description</w:t>
            </w:r>
          </w:p>
        </w:tc>
        <w:tc>
          <w:tcPr>
            <w:tcW w:w="4675" w:type="dxa"/>
          </w:tcPr>
          <w:p w14:paraId="45F75F26" w14:textId="77777777" w:rsidR="00093665" w:rsidRPr="00340513" w:rsidRDefault="00093665" w:rsidP="00AA668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This function calculates the total price of shopping cart</w:t>
            </w:r>
          </w:p>
        </w:tc>
      </w:tr>
      <w:tr w:rsidR="00093665" w:rsidRPr="00340513" w14:paraId="45ACC5EE" w14:textId="77777777" w:rsidTr="00AA66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27EE603" w14:textId="77777777" w:rsidR="00093665" w:rsidRPr="00340513" w:rsidRDefault="00093665" w:rsidP="00AA6682">
            <w:pPr>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Priority</w:t>
            </w:r>
          </w:p>
        </w:tc>
        <w:tc>
          <w:tcPr>
            <w:tcW w:w="4675" w:type="dxa"/>
          </w:tcPr>
          <w:p w14:paraId="794ACD24" w14:textId="77777777" w:rsidR="00093665" w:rsidRPr="00340513" w:rsidRDefault="00093665" w:rsidP="00AA6682">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High</w:t>
            </w:r>
          </w:p>
        </w:tc>
      </w:tr>
      <w:tr w:rsidR="00093665" w:rsidRPr="00340513" w14:paraId="0238D4E5" w14:textId="77777777" w:rsidTr="00AA6682">
        <w:tc>
          <w:tcPr>
            <w:cnfStyle w:val="001000000000" w:firstRow="0" w:lastRow="0" w:firstColumn="1" w:lastColumn="0" w:oddVBand="0" w:evenVBand="0" w:oddHBand="0" w:evenHBand="0" w:firstRowFirstColumn="0" w:firstRowLastColumn="0" w:lastRowFirstColumn="0" w:lastRowLastColumn="0"/>
            <w:tcW w:w="4675" w:type="dxa"/>
          </w:tcPr>
          <w:p w14:paraId="10320C03" w14:textId="77777777" w:rsidR="00093665" w:rsidRPr="00340513" w:rsidRDefault="00093665" w:rsidP="00AA6682">
            <w:pPr>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Primary Actors</w:t>
            </w:r>
          </w:p>
        </w:tc>
        <w:tc>
          <w:tcPr>
            <w:tcW w:w="4675" w:type="dxa"/>
          </w:tcPr>
          <w:p w14:paraId="6B038CAE" w14:textId="77777777" w:rsidR="00093665" w:rsidRPr="00340513" w:rsidRDefault="00093665" w:rsidP="00AA668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NA</w:t>
            </w:r>
          </w:p>
        </w:tc>
      </w:tr>
      <w:tr w:rsidR="00093665" w:rsidRPr="00340513" w14:paraId="077251CA" w14:textId="77777777" w:rsidTr="00AA66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94BF509" w14:textId="77777777" w:rsidR="00093665" w:rsidRPr="00340513" w:rsidRDefault="00093665" w:rsidP="00AA6682">
            <w:pPr>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Secondary Actors</w:t>
            </w:r>
          </w:p>
        </w:tc>
        <w:tc>
          <w:tcPr>
            <w:tcW w:w="4675" w:type="dxa"/>
          </w:tcPr>
          <w:p w14:paraId="52043BAE" w14:textId="77777777" w:rsidR="00093665" w:rsidRPr="00340513" w:rsidRDefault="00093665" w:rsidP="00AA6682">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Customer</w:t>
            </w:r>
          </w:p>
        </w:tc>
      </w:tr>
      <w:tr w:rsidR="00093665" w:rsidRPr="00340513" w14:paraId="0A334414" w14:textId="77777777" w:rsidTr="00AA6682">
        <w:tc>
          <w:tcPr>
            <w:cnfStyle w:val="001000000000" w:firstRow="0" w:lastRow="0" w:firstColumn="1" w:lastColumn="0" w:oddVBand="0" w:evenVBand="0" w:oddHBand="0" w:evenHBand="0" w:firstRowFirstColumn="0" w:firstRowLastColumn="0" w:lastRowFirstColumn="0" w:lastRowLastColumn="0"/>
            <w:tcW w:w="4675" w:type="dxa"/>
          </w:tcPr>
          <w:p w14:paraId="47B8621D" w14:textId="77777777" w:rsidR="00093665" w:rsidRPr="00340513" w:rsidRDefault="00093665" w:rsidP="00AA6682">
            <w:pPr>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Preconditions</w:t>
            </w:r>
          </w:p>
        </w:tc>
        <w:tc>
          <w:tcPr>
            <w:tcW w:w="4675" w:type="dxa"/>
          </w:tcPr>
          <w:p w14:paraId="0798C110" w14:textId="77777777" w:rsidR="00093665" w:rsidRPr="00340513" w:rsidRDefault="00093665" w:rsidP="00AA668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Cart must have at least one item</w:t>
            </w:r>
          </w:p>
        </w:tc>
      </w:tr>
      <w:tr w:rsidR="00093665" w:rsidRPr="00340513" w14:paraId="216EC06E" w14:textId="77777777" w:rsidTr="00AA66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BC76EC2" w14:textId="77777777" w:rsidR="00093665" w:rsidRPr="00340513" w:rsidRDefault="00093665" w:rsidP="00AA6682">
            <w:pPr>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Post-Conditions</w:t>
            </w:r>
          </w:p>
        </w:tc>
        <w:tc>
          <w:tcPr>
            <w:tcW w:w="4675" w:type="dxa"/>
          </w:tcPr>
          <w:p w14:paraId="5CF0EADB" w14:textId="77777777" w:rsidR="00093665" w:rsidRPr="00340513" w:rsidRDefault="00093665" w:rsidP="00AA6682">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Total price is calculated</w:t>
            </w:r>
          </w:p>
        </w:tc>
      </w:tr>
      <w:tr w:rsidR="00093665" w:rsidRPr="00340513" w14:paraId="591C5E62" w14:textId="77777777" w:rsidTr="00AA6682">
        <w:tc>
          <w:tcPr>
            <w:cnfStyle w:val="001000000000" w:firstRow="0" w:lastRow="0" w:firstColumn="1" w:lastColumn="0" w:oddVBand="0" w:evenVBand="0" w:oddHBand="0" w:evenHBand="0" w:firstRowFirstColumn="0" w:firstRowLastColumn="0" w:lastRowFirstColumn="0" w:lastRowLastColumn="0"/>
            <w:tcW w:w="4675" w:type="dxa"/>
          </w:tcPr>
          <w:p w14:paraId="30D912E1" w14:textId="77777777" w:rsidR="00093665" w:rsidRPr="00340513" w:rsidRDefault="00093665" w:rsidP="00AA6682">
            <w:pPr>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Scenario</w:t>
            </w:r>
          </w:p>
        </w:tc>
        <w:tc>
          <w:tcPr>
            <w:tcW w:w="4675" w:type="dxa"/>
          </w:tcPr>
          <w:p w14:paraId="12B61031" w14:textId="77777777" w:rsidR="00093665" w:rsidRPr="00340513" w:rsidRDefault="00093665" w:rsidP="00AA668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The Customer:</w:t>
            </w:r>
          </w:p>
          <w:p w14:paraId="6D97E218" w14:textId="77777777" w:rsidR="00093665" w:rsidRPr="00340513" w:rsidRDefault="00093665" w:rsidP="00AA668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Logs in to his account</w:t>
            </w:r>
          </w:p>
          <w:p w14:paraId="76C998B1" w14:textId="77777777" w:rsidR="00093665" w:rsidRPr="00340513" w:rsidRDefault="00093665" w:rsidP="00AA668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Add items to shopping cart</w:t>
            </w:r>
          </w:p>
          <w:p w14:paraId="2EF3C6BF" w14:textId="77777777" w:rsidR="00093665" w:rsidRPr="00340513" w:rsidRDefault="00093665" w:rsidP="00AA668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The system calculates the total price for the customer</w:t>
            </w:r>
          </w:p>
        </w:tc>
      </w:tr>
    </w:tbl>
    <w:p w14:paraId="305DBD01" w14:textId="77777777" w:rsidR="00093665" w:rsidRPr="00340513" w:rsidRDefault="00093665" w:rsidP="00093665">
      <w:pPr>
        <w:rPr>
          <w:rFonts w:asciiTheme="majorBidi" w:hAnsiTheme="majorBidi" w:cstheme="majorBidi"/>
          <w:szCs w:val="24"/>
        </w:rPr>
      </w:pPr>
    </w:p>
    <w:p w14:paraId="17289C51" w14:textId="77777777" w:rsidR="00093665" w:rsidRPr="00340513" w:rsidRDefault="00093665" w:rsidP="00093665">
      <w:pPr>
        <w:rPr>
          <w:rFonts w:asciiTheme="majorBidi" w:hAnsiTheme="majorBidi" w:cstheme="majorBidi"/>
          <w:szCs w:val="24"/>
        </w:rPr>
      </w:pPr>
    </w:p>
    <w:p w14:paraId="0C0197CF" w14:textId="77777777" w:rsidR="00093665" w:rsidRPr="00340513" w:rsidRDefault="00093665" w:rsidP="00093665">
      <w:pPr>
        <w:rPr>
          <w:rFonts w:asciiTheme="majorBidi" w:hAnsiTheme="majorBidi" w:cstheme="majorBidi"/>
          <w:szCs w:val="24"/>
        </w:rPr>
      </w:pPr>
    </w:p>
    <w:p w14:paraId="3429A582" w14:textId="77777777" w:rsidR="00093665" w:rsidRPr="00340513" w:rsidRDefault="00093665" w:rsidP="00093665">
      <w:pPr>
        <w:rPr>
          <w:rFonts w:asciiTheme="majorBidi" w:hAnsiTheme="majorBidi" w:cstheme="majorBidi"/>
          <w:szCs w:val="24"/>
        </w:rPr>
      </w:pPr>
    </w:p>
    <w:p w14:paraId="3CBF46BE" w14:textId="77777777" w:rsidR="00093665" w:rsidRPr="00340513" w:rsidRDefault="00093665" w:rsidP="00093665">
      <w:pPr>
        <w:rPr>
          <w:rFonts w:asciiTheme="majorBidi" w:hAnsiTheme="majorBidi" w:cstheme="majorBidi"/>
          <w:szCs w:val="24"/>
        </w:rPr>
      </w:pPr>
    </w:p>
    <w:tbl>
      <w:tblPr>
        <w:tblStyle w:val="GridTable6Colorful-Accent6"/>
        <w:tblW w:w="0" w:type="auto"/>
        <w:tblLook w:val="04A0" w:firstRow="1" w:lastRow="0" w:firstColumn="1" w:lastColumn="0" w:noHBand="0" w:noVBand="1"/>
      </w:tblPr>
      <w:tblGrid>
        <w:gridCol w:w="4675"/>
        <w:gridCol w:w="4675"/>
      </w:tblGrid>
      <w:tr w:rsidR="00093665" w:rsidRPr="00340513" w14:paraId="1E58B3C2" w14:textId="77777777" w:rsidTr="00AA668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109AAB0" w14:textId="77777777" w:rsidR="00093665" w:rsidRPr="00340513" w:rsidRDefault="00093665" w:rsidP="00AA6682">
            <w:pPr>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ID</w:t>
            </w:r>
          </w:p>
        </w:tc>
        <w:tc>
          <w:tcPr>
            <w:tcW w:w="4675" w:type="dxa"/>
          </w:tcPr>
          <w:p w14:paraId="3AE5D63D" w14:textId="089DAAD6" w:rsidR="00093665" w:rsidRPr="00340513" w:rsidRDefault="00093665" w:rsidP="00AA6682">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UC_18</w:t>
            </w:r>
          </w:p>
        </w:tc>
      </w:tr>
      <w:tr w:rsidR="00093665" w:rsidRPr="00340513" w14:paraId="49FE714C" w14:textId="77777777" w:rsidTr="00AA66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BF4EBE6" w14:textId="77777777" w:rsidR="00093665" w:rsidRPr="00340513" w:rsidRDefault="00093665" w:rsidP="00AA6682">
            <w:pPr>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Title</w:t>
            </w:r>
          </w:p>
        </w:tc>
        <w:tc>
          <w:tcPr>
            <w:tcW w:w="4675" w:type="dxa"/>
          </w:tcPr>
          <w:p w14:paraId="0E0AA8E7" w14:textId="77777777" w:rsidR="00093665" w:rsidRPr="00340513" w:rsidRDefault="00093665" w:rsidP="00AA6682">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Empty</w:t>
            </w:r>
          </w:p>
        </w:tc>
      </w:tr>
      <w:tr w:rsidR="00093665" w:rsidRPr="00340513" w14:paraId="0452D342" w14:textId="77777777" w:rsidTr="00AA6682">
        <w:trPr>
          <w:trHeight w:val="134"/>
        </w:trPr>
        <w:tc>
          <w:tcPr>
            <w:cnfStyle w:val="001000000000" w:firstRow="0" w:lastRow="0" w:firstColumn="1" w:lastColumn="0" w:oddVBand="0" w:evenVBand="0" w:oddHBand="0" w:evenHBand="0" w:firstRowFirstColumn="0" w:firstRowLastColumn="0" w:lastRowFirstColumn="0" w:lastRowLastColumn="0"/>
            <w:tcW w:w="4675" w:type="dxa"/>
          </w:tcPr>
          <w:p w14:paraId="414D401C" w14:textId="77777777" w:rsidR="00093665" w:rsidRPr="00340513" w:rsidRDefault="00093665" w:rsidP="00AA6682">
            <w:pPr>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Description</w:t>
            </w:r>
          </w:p>
        </w:tc>
        <w:tc>
          <w:tcPr>
            <w:tcW w:w="4675" w:type="dxa"/>
          </w:tcPr>
          <w:p w14:paraId="4BA1414C" w14:textId="77777777" w:rsidR="00093665" w:rsidRPr="00340513" w:rsidRDefault="00093665" w:rsidP="00AA668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This function lets the customer remove items from cart all at once</w:t>
            </w:r>
          </w:p>
        </w:tc>
      </w:tr>
      <w:tr w:rsidR="00093665" w:rsidRPr="00340513" w14:paraId="5AA04474" w14:textId="77777777" w:rsidTr="00AA66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87F4BDD" w14:textId="77777777" w:rsidR="00093665" w:rsidRPr="00340513" w:rsidRDefault="00093665" w:rsidP="00AA6682">
            <w:pPr>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Priority</w:t>
            </w:r>
          </w:p>
        </w:tc>
        <w:tc>
          <w:tcPr>
            <w:tcW w:w="4675" w:type="dxa"/>
          </w:tcPr>
          <w:p w14:paraId="468E42AA" w14:textId="77777777" w:rsidR="00093665" w:rsidRPr="00340513" w:rsidRDefault="00093665" w:rsidP="00AA6682">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Medium</w:t>
            </w:r>
          </w:p>
        </w:tc>
      </w:tr>
      <w:tr w:rsidR="00093665" w:rsidRPr="00340513" w14:paraId="66AB0ED9" w14:textId="77777777" w:rsidTr="00AA6682">
        <w:tc>
          <w:tcPr>
            <w:cnfStyle w:val="001000000000" w:firstRow="0" w:lastRow="0" w:firstColumn="1" w:lastColumn="0" w:oddVBand="0" w:evenVBand="0" w:oddHBand="0" w:evenHBand="0" w:firstRowFirstColumn="0" w:firstRowLastColumn="0" w:lastRowFirstColumn="0" w:lastRowLastColumn="0"/>
            <w:tcW w:w="4675" w:type="dxa"/>
          </w:tcPr>
          <w:p w14:paraId="516F0808" w14:textId="77777777" w:rsidR="00093665" w:rsidRPr="00340513" w:rsidRDefault="00093665" w:rsidP="00AA6682">
            <w:pPr>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Primary Actors</w:t>
            </w:r>
          </w:p>
        </w:tc>
        <w:tc>
          <w:tcPr>
            <w:tcW w:w="4675" w:type="dxa"/>
          </w:tcPr>
          <w:p w14:paraId="2B93F858" w14:textId="77777777" w:rsidR="00093665" w:rsidRPr="00340513" w:rsidRDefault="00093665" w:rsidP="00AA668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Customer</w:t>
            </w:r>
          </w:p>
        </w:tc>
      </w:tr>
      <w:tr w:rsidR="00093665" w:rsidRPr="00340513" w14:paraId="59205958" w14:textId="77777777" w:rsidTr="00AA66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B659497" w14:textId="77777777" w:rsidR="00093665" w:rsidRPr="00340513" w:rsidRDefault="00093665" w:rsidP="00AA6682">
            <w:pPr>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Secondary Actors</w:t>
            </w:r>
          </w:p>
        </w:tc>
        <w:tc>
          <w:tcPr>
            <w:tcW w:w="4675" w:type="dxa"/>
          </w:tcPr>
          <w:p w14:paraId="13024511" w14:textId="77777777" w:rsidR="00093665" w:rsidRPr="00340513" w:rsidRDefault="00093665" w:rsidP="00AA6682">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NA</w:t>
            </w:r>
          </w:p>
        </w:tc>
      </w:tr>
      <w:tr w:rsidR="00093665" w:rsidRPr="00340513" w14:paraId="756AEED7" w14:textId="77777777" w:rsidTr="00AA6682">
        <w:tc>
          <w:tcPr>
            <w:cnfStyle w:val="001000000000" w:firstRow="0" w:lastRow="0" w:firstColumn="1" w:lastColumn="0" w:oddVBand="0" w:evenVBand="0" w:oddHBand="0" w:evenHBand="0" w:firstRowFirstColumn="0" w:firstRowLastColumn="0" w:lastRowFirstColumn="0" w:lastRowLastColumn="0"/>
            <w:tcW w:w="4675" w:type="dxa"/>
          </w:tcPr>
          <w:p w14:paraId="49105956" w14:textId="77777777" w:rsidR="00093665" w:rsidRPr="00340513" w:rsidRDefault="00093665" w:rsidP="00AA6682">
            <w:pPr>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Preconditions</w:t>
            </w:r>
          </w:p>
        </w:tc>
        <w:tc>
          <w:tcPr>
            <w:tcW w:w="4675" w:type="dxa"/>
          </w:tcPr>
          <w:p w14:paraId="13402651" w14:textId="77777777" w:rsidR="00093665" w:rsidRPr="00340513" w:rsidRDefault="00093665" w:rsidP="00AA668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Customer must be logged in</w:t>
            </w:r>
          </w:p>
          <w:p w14:paraId="1F0A9E63" w14:textId="77777777" w:rsidR="00093665" w:rsidRPr="00340513" w:rsidRDefault="00093665" w:rsidP="00AA668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There should be an item in the cart</w:t>
            </w:r>
          </w:p>
        </w:tc>
      </w:tr>
      <w:tr w:rsidR="00093665" w:rsidRPr="00340513" w14:paraId="381A6EED" w14:textId="77777777" w:rsidTr="00AA66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25994C2" w14:textId="77777777" w:rsidR="00093665" w:rsidRPr="00340513" w:rsidRDefault="00093665" w:rsidP="00AA6682">
            <w:pPr>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Post-Conditions</w:t>
            </w:r>
          </w:p>
        </w:tc>
        <w:tc>
          <w:tcPr>
            <w:tcW w:w="4675" w:type="dxa"/>
          </w:tcPr>
          <w:p w14:paraId="61ACAA9F" w14:textId="77777777" w:rsidR="00093665" w:rsidRPr="00340513" w:rsidRDefault="00093665" w:rsidP="00AA6682">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All items are removed</w:t>
            </w:r>
          </w:p>
        </w:tc>
      </w:tr>
      <w:tr w:rsidR="00093665" w:rsidRPr="00340513" w14:paraId="1C1AD019" w14:textId="77777777" w:rsidTr="00AA6682">
        <w:tc>
          <w:tcPr>
            <w:cnfStyle w:val="001000000000" w:firstRow="0" w:lastRow="0" w:firstColumn="1" w:lastColumn="0" w:oddVBand="0" w:evenVBand="0" w:oddHBand="0" w:evenHBand="0" w:firstRowFirstColumn="0" w:firstRowLastColumn="0" w:lastRowFirstColumn="0" w:lastRowLastColumn="0"/>
            <w:tcW w:w="4675" w:type="dxa"/>
          </w:tcPr>
          <w:p w14:paraId="691E59C7" w14:textId="77777777" w:rsidR="00093665" w:rsidRPr="00340513" w:rsidRDefault="00093665" w:rsidP="00AA6682">
            <w:pPr>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Scenario</w:t>
            </w:r>
          </w:p>
        </w:tc>
        <w:tc>
          <w:tcPr>
            <w:tcW w:w="4675" w:type="dxa"/>
          </w:tcPr>
          <w:p w14:paraId="4C6725C6" w14:textId="77777777" w:rsidR="00093665" w:rsidRPr="00340513" w:rsidRDefault="00093665" w:rsidP="00AA668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The Customer</w:t>
            </w:r>
          </w:p>
          <w:p w14:paraId="2C20E7C9" w14:textId="77777777" w:rsidR="00093665" w:rsidRPr="00340513" w:rsidRDefault="00093665" w:rsidP="00AA668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logs in to his account</w:t>
            </w:r>
          </w:p>
          <w:p w14:paraId="0568CF1B" w14:textId="77777777" w:rsidR="00093665" w:rsidRPr="00340513" w:rsidRDefault="00093665" w:rsidP="00AA668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Opens the shopping cart page</w:t>
            </w:r>
          </w:p>
          <w:p w14:paraId="20DE046B" w14:textId="77777777" w:rsidR="00093665" w:rsidRPr="00340513" w:rsidRDefault="00093665" w:rsidP="00AA668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Clicks on “Empty cart”</w:t>
            </w:r>
          </w:p>
          <w:p w14:paraId="005C4CE6" w14:textId="77777777" w:rsidR="00093665" w:rsidRPr="00340513" w:rsidRDefault="00093665" w:rsidP="00AA668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Clicks “Ok”</w:t>
            </w:r>
          </w:p>
          <w:p w14:paraId="6FFEC6BA" w14:textId="77777777" w:rsidR="00093665" w:rsidRPr="00340513" w:rsidRDefault="00093665" w:rsidP="00AA668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24"/>
              </w:rPr>
            </w:pPr>
          </w:p>
        </w:tc>
      </w:tr>
    </w:tbl>
    <w:p w14:paraId="4BAE20FA" w14:textId="77777777" w:rsidR="00093665" w:rsidRPr="00340513" w:rsidRDefault="00093665" w:rsidP="00093665">
      <w:pPr>
        <w:rPr>
          <w:rFonts w:asciiTheme="majorBidi" w:hAnsiTheme="majorBidi" w:cstheme="majorBidi"/>
          <w:szCs w:val="24"/>
        </w:rPr>
      </w:pPr>
    </w:p>
    <w:p w14:paraId="7234051D" w14:textId="77777777" w:rsidR="00093665" w:rsidRPr="00340513" w:rsidRDefault="00093665" w:rsidP="00093665">
      <w:pPr>
        <w:rPr>
          <w:rFonts w:asciiTheme="majorBidi" w:hAnsiTheme="majorBidi" w:cstheme="majorBidi"/>
          <w:szCs w:val="24"/>
        </w:rPr>
      </w:pPr>
    </w:p>
    <w:p w14:paraId="50B511C2" w14:textId="77777777" w:rsidR="00093665" w:rsidRPr="00340513" w:rsidRDefault="00093665" w:rsidP="00093665">
      <w:pPr>
        <w:rPr>
          <w:rFonts w:asciiTheme="majorBidi" w:hAnsiTheme="majorBidi" w:cstheme="majorBidi"/>
          <w:szCs w:val="24"/>
        </w:rPr>
      </w:pPr>
    </w:p>
    <w:p w14:paraId="4D7732CA" w14:textId="77777777" w:rsidR="00093665" w:rsidRPr="00340513" w:rsidRDefault="00093665" w:rsidP="00093665">
      <w:pPr>
        <w:rPr>
          <w:rFonts w:asciiTheme="majorBidi" w:hAnsiTheme="majorBidi" w:cstheme="majorBidi"/>
          <w:szCs w:val="24"/>
        </w:rPr>
      </w:pPr>
    </w:p>
    <w:p w14:paraId="70E45E20" w14:textId="77777777" w:rsidR="00093665" w:rsidRPr="00340513" w:rsidRDefault="00093665" w:rsidP="00093665">
      <w:pPr>
        <w:rPr>
          <w:rFonts w:asciiTheme="majorBidi" w:hAnsiTheme="majorBidi" w:cstheme="majorBidi"/>
          <w:szCs w:val="24"/>
        </w:rPr>
      </w:pPr>
    </w:p>
    <w:p w14:paraId="03FBDD4D" w14:textId="77777777" w:rsidR="00093665" w:rsidRPr="00340513" w:rsidRDefault="00093665" w:rsidP="00093665">
      <w:pPr>
        <w:rPr>
          <w:rFonts w:asciiTheme="majorBidi" w:hAnsiTheme="majorBidi" w:cstheme="majorBidi"/>
          <w:szCs w:val="24"/>
        </w:rPr>
      </w:pPr>
    </w:p>
    <w:tbl>
      <w:tblPr>
        <w:tblStyle w:val="GridTable6Colorful-Accent6"/>
        <w:tblW w:w="0" w:type="auto"/>
        <w:tblLook w:val="04A0" w:firstRow="1" w:lastRow="0" w:firstColumn="1" w:lastColumn="0" w:noHBand="0" w:noVBand="1"/>
      </w:tblPr>
      <w:tblGrid>
        <w:gridCol w:w="4675"/>
        <w:gridCol w:w="4675"/>
      </w:tblGrid>
      <w:tr w:rsidR="00093665" w:rsidRPr="00340513" w14:paraId="675B2712" w14:textId="77777777" w:rsidTr="00AA668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0658732" w14:textId="77777777" w:rsidR="00093665" w:rsidRPr="00340513" w:rsidRDefault="00093665" w:rsidP="00AA6682">
            <w:pPr>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ID</w:t>
            </w:r>
          </w:p>
        </w:tc>
        <w:tc>
          <w:tcPr>
            <w:tcW w:w="4675" w:type="dxa"/>
          </w:tcPr>
          <w:p w14:paraId="02007A29" w14:textId="3FE77F53" w:rsidR="00093665" w:rsidRPr="00340513" w:rsidRDefault="00093665" w:rsidP="00AA6682">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UC_19</w:t>
            </w:r>
          </w:p>
        </w:tc>
      </w:tr>
      <w:tr w:rsidR="00093665" w:rsidRPr="00340513" w14:paraId="66B0F6D4" w14:textId="77777777" w:rsidTr="00AA66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EF6D5E1" w14:textId="77777777" w:rsidR="00093665" w:rsidRPr="00340513" w:rsidRDefault="00093665" w:rsidP="00AA6682">
            <w:pPr>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Title</w:t>
            </w:r>
          </w:p>
        </w:tc>
        <w:tc>
          <w:tcPr>
            <w:tcW w:w="4675" w:type="dxa"/>
          </w:tcPr>
          <w:p w14:paraId="4E77D847" w14:textId="77777777" w:rsidR="00093665" w:rsidRPr="00340513" w:rsidRDefault="00093665" w:rsidP="00AA6682">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Checkout</w:t>
            </w:r>
          </w:p>
        </w:tc>
      </w:tr>
      <w:tr w:rsidR="00093665" w:rsidRPr="00340513" w14:paraId="58D39B02" w14:textId="77777777" w:rsidTr="00AA6682">
        <w:trPr>
          <w:trHeight w:val="134"/>
        </w:trPr>
        <w:tc>
          <w:tcPr>
            <w:cnfStyle w:val="001000000000" w:firstRow="0" w:lastRow="0" w:firstColumn="1" w:lastColumn="0" w:oddVBand="0" w:evenVBand="0" w:oddHBand="0" w:evenHBand="0" w:firstRowFirstColumn="0" w:firstRowLastColumn="0" w:lastRowFirstColumn="0" w:lastRowLastColumn="0"/>
            <w:tcW w:w="4675" w:type="dxa"/>
          </w:tcPr>
          <w:p w14:paraId="2DFA1775" w14:textId="77777777" w:rsidR="00093665" w:rsidRPr="00340513" w:rsidRDefault="00093665" w:rsidP="00AA6682">
            <w:pPr>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Description</w:t>
            </w:r>
          </w:p>
        </w:tc>
        <w:tc>
          <w:tcPr>
            <w:tcW w:w="4675" w:type="dxa"/>
          </w:tcPr>
          <w:p w14:paraId="6E62A151" w14:textId="77777777" w:rsidR="00093665" w:rsidRPr="00340513" w:rsidRDefault="00093665" w:rsidP="00AA668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This function lets the customer proceed to payment page after adding all the products to cart</w:t>
            </w:r>
          </w:p>
        </w:tc>
      </w:tr>
      <w:tr w:rsidR="00093665" w:rsidRPr="00340513" w14:paraId="6124A789" w14:textId="77777777" w:rsidTr="00AA66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8EE7BDC" w14:textId="77777777" w:rsidR="00093665" w:rsidRPr="00340513" w:rsidRDefault="00093665" w:rsidP="00AA6682">
            <w:pPr>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Priority</w:t>
            </w:r>
          </w:p>
        </w:tc>
        <w:tc>
          <w:tcPr>
            <w:tcW w:w="4675" w:type="dxa"/>
          </w:tcPr>
          <w:p w14:paraId="0012827D" w14:textId="77777777" w:rsidR="00093665" w:rsidRPr="00340513" w:rsidRDefault="00093665" w:rsidP="00AA6682">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High</w:t>
            </w:r>
          </w:p>
        </w:tc>
      </w:tr>
      <w:tr w:rsidR="00093665" w:rsidRPr="00340513" w14:paraId="7D9C64D8" w14:textId="77777777" w:rsidTr="00AA6682">
        <w:tc>
          <w:tcPr>
            <w:cnfStyle w:val="001000000000" w:firstRow="0" w:lastRow="0" w:firstColumn="1" w:lastColumn="0" w:oddVBand="0" w:evenVBand="0" w:oddHBand="0" w:evenHBand="0" w:firstRowFirstColumn="0" w:firstRowLastColumn="0" w:lastRowFirstColumn="0" w:lastRowLastColumn="0"/>
            <w:tcW w:w="4675" w:type="dxa"/>
          </w:tcPr>
          <w:p w14:paraId="563C2077" w14:textId="77777777" w:rsidR="00093665" w:rsidRPr="00340513" w:rsidRDefault="00093665" w:rsidP="00AA6682">
            <w:pPr>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Primary Actors</w:t>
            </w:r>
          </w:p>
        </w:tc>
        <w:tc>
          <w:tcPr>
            <w:tcW w:w="4675" w:type="dxa"/>
          </w:tcPr>
          <w:p w14:paraId="5BB659B5" w14:textId="77777777" w:rsidR="00093665" w:rsidRPr="00340513" w:rsidRDefault="00093665" w:rsidP="00AA668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Customer</w:t>
            </w:r>
          </w:p>
        </w:tc>
      </w:tr>
      <w:tr w:rsidR="00093665" w:rsidRPr="00340513" w14:paraId="227570BD" w14:textId="77777777" w:rsidTr="00AA66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3D5A87A" w14:textId="77777777" w:rsidR="00093665" w:rsidRPr="00340513" w:rsidRDefault="00093665" w:rsidP="00AA6682">
            <w:pPr>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Secondary Actors</w:t>
            </w:r>
          </w:p>
        </w:tc>
        <w:tc>
          <w:tcPr>
            <w:tcW w:w="4675" w:type="dxa"/>
          </w:tcPr>
          <w:p w14:paraId="66AD53D1" w14:textId="77777777" w:rsidR="00093665" w:rsidRPr="00340513" w:rsidRDefault="00093665" w:rsidP="00AA6682">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NA</w:t>
            </w:r>
          </w:p>
        </w:tc>
      </w:tr>
      <w:tr w:rsidR="00093665" w:rsidRPr="00340513" w14:paraId="5CC79B51" w14:textId="77777777" w:rsidTr="00AA6682">
        <w:tc>
          <w:tcPr>
            <w:cnfStyle w:val="001000000000" w:firstRow="0" w:lastRow="0" w:firstColumn="1" w:lastColumn="0" w:oddVBand="0" w:evenVBand="0" w:oddHBand="0" w:evenHBand="0" w:firstRowFirstColumn="0" w:firstRowLastColumn="0" w:lastRowFirstColumn="0" w:lastRowLastColumn="0"/>
            <w:tcW w:w="4675" w:type="dxa"/>
          </w:tcPr>
          <w:p w14:paraId="0E72C726" w14:textId="77777777" w:rsidR="00093665" w:rsidRPr="00340513" w:rsidRDefault="00093665" w:rsidP="00AA6682">
            <w:pPr>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Preconditions</w:t>
            </w:r>
          </w:p>
        </w:tc>
        <w:tc>
          <w:tcPr>
            <w:tcW w:w="4675" w:type="dxa"/>
          </w:tcPr>
          <w:p w14:paraId="644EB107" w14:textId="77777777" w:rsidR="00093665" w:rsidRPr="00340513" w:rsidRDefault="00093665" w:rsidP="00AA668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Customer must have an account</w:t>
            </w:r>
          </w:p>
          <w:p w14:paraId="39EA4A89" w14:textId="77777777" w:rsidR="00093665" w:rsidRPr="00340513" w:rsidRDefault="00093665" w:rsidP="00AA668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Customer must be logged in</w:t>
            </w:r>
          </w:p>
          <w:p w14:paraId="6C3A404F" w14:textId="77777777" w:rsidR="00093665" w:rsidRPr="00340513" w:rsidRDefault="00093665" w:rsidP="00AA668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There must be at least one item in the cart</w:t>
            </w:r>
          </w:p>
          <w:p w14:paraId="11C20F0A" w14:textId="77777777" w:rsidR="00093665" w:rsidRPr="00340513" w:rsidRDefault="00093665" w:rsidP="00AA668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Total price must be calculated</w:t>
            </w:r>
          </w:p>
        </w:tc>
      </w:tr>
      <w:tr w:rsidR="00093665" w:rsidRPr="00340513" w14:paraId="7E003D05" w14:textId="77777777" w:rsidTr="00AA66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09E6477" w14:textId="77777777" w:rsidR="00093665" w:rsidRPr="00340513" w:rsidRDefault="00093665" w:rsidP="00AA6682">
            <w:pPr>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Post-Conditions</w:t>
            </w:r>
          </w:p>
        </w:tc>
        <w:tc>
          <w:tcPr>
            <w:tcW w:w="4675" w:type="dxa"/>
          </w:tcPr>
          <w:p w14:paraId="0781149B" w14:textId="77777777" w:rsidR="00093665" w:rsidRPr="00340513" w:rsidRDefault="00093665" w:rsidP="00AA6682">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Customer should be redirected to the Payment page</w:t>
            </w:r>
          </w:p>
        </w:tc>
      </w:tr>
      <w:tr w:rsidR="00093665" w:rsidRPr="00340513" w14:paraId="50009C6F" w14:textId="77777777" w:rsidTr="00AA6682">
        <w:tc>
          <w:tcPr>
            <w:cnfStyle w:val="001000000000" w:firstRow="0" w:lastRow="0" w:firstColumn="1" w:lastColumn="0" w:oddVBand="0" w:evenVBand="0" w:oddHBand="0" w:evenHBand="0" w:firstRowFirstColumn="0" w:firstRowLastColumn="0" w:lastRowFirstColumn="0" w:lastRowLastColumn="0"/>
            <w:tcW w:w="4675" w:type="dxa"/>
          </w:tcPr>
          <w:p w14:paraId="6A31EA4A" w14:textId="77777777" w:rsidR="00093665" w:rsidRPr="00340513" w:rsidRDefault="00093665" w:rsidP="00AA6682">
            <w:pPr>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Scenario</w:t>
            </w:r>
          </w:p>
        </w:tc>
        <w:tc>
          <w:tcPr>
            <w:tcW w:w="4675" w:type="dxa"/>
          </w:tcPr>
          <w:p w14:paraId="17F6144B" w14:textId="77777777" w:rsidR="00093665" w:rsidRPr="00340513" w:rsidRDefault="00093665" w:rsidP="00AA668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The Customer:</w:t>
            </w:r>
          </w:p>
          <w:p w14:paraId="56753AF1" w14:textId="77777777" w:rsidR="00093665" w:rsidRPr="00340513" w:rsidRDefault="00093665" w:rsidP="00AA668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logs in to his account</w:t>
            </w:r>
          </w:p>
          <w:p w14:paraId="6A630424" w14:textId="77777777" w:rsidR="00093665" w:rsidRPr="00340513" w:rsidRDefault="00093665" w:rsidP="00AA668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Add items to cart</w:t>
            </w:r>
          </w:p>
          <w:p w14:paraId="73A2DC0D" w14:textId="77777777" w:rsidR="00093665" w:rsidRPr="00340513" w:rsidRDefault="00093665" w:rsidP="00AA668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Check total price</w:t>
            </w:r>
          </w:p>
          <w:p w14:paraId="49E0CC0B" w14:textId="77777777" w:rsidR="00093665" w:rsidRPr="00340513" w:rsidRDefault="00093665" w:rsidP="00AA668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Cs w:val="24"/>
              </w:rPr>
            </w:pPr>
            <w:r w:rsidRPr="00340513">
              <w:rPr>
                <w:rFonts w:asciiTheme="majorBidi" w:hAnsiTheme="majorBidi" w:cstheme="majorBidi"/>
                <w:color w:val="000000" w:themeColor="text1"/>
                <w:szCs w:val="24"/>
              </w:rPr>
              <w:t>-Click on “Checkout”</w:t>
            </w:r>
          </w:p>
        </w:tc>
      </w:tr>
    </w:tbl>
    <w:p w14:paraId="427E3161" w14:textId="77777777" w:rsidR="00093665" w:rsidRPr="00340513" w:rsidRDefault="00093665" w:rsidP="00093665">
      <w:pPr>
        <w:rPr>
          <w:rFonts w:asciiTheme="majorBidi" w:hAnsiTheme="majorBidi" w:cstheme="majorBidi"/>
          <w:szCs w:val="24"/>
        </w:rPr>
      </w:pPr>
    </w:p>
    <w:p w14:paraId="50C867C6" w14:textId="77777777" w:rsidR="003A48A7" w:rsidRPr="00340513" w:rsidRDefault="003A48A7" w:rsidP="003A48A7">
      <w:pPr>
        <w:ind w:left="0" w:firstLine="0"/>
        <w:rPr>
          <w:rFonts w:asciiTheme="majorBidi" w:hAnsiTheme="majorBidi" w:cstheme="majorBidi"/>
          <w:szCs w:val="24"/>
        </w:rPr>
      </w:pPr>
    </w:p>
    <w:p w14:paraId="52F6BDD2" w14:textId="77777777" w:rsidR="00C56400" w:rsidRPr="00340513" w:rsidRDefault="00C56400" w:rsidP="00C56400">
      <w:pPr>
        <w:rPr>
          <w:rFonts w:asciiTheme="majorBidi" w:hAnsiTheme="majorBidi" w:cstheme="majorBidi"/>
          <w:szCs w:val="24"/>
        </w:rPr>
      </w:pPr>
    </w:p>
    <w:p w14:paraId="0C41E35D" w14:textId="46433244" w:rsidR="00810AFF" w:rsidRPr="00340513" w:rsidRDefault="00810AFF">
      <w:pPr>
        <w:spacing w:line="259" w:lineRule="auto"/>
        <w:ind w:left="0" w:firstLine="0"/>
        <w:jc w:val="left"/>
        <w:rPr>
          <w:rFonts w:asciiTheme="majorBidi" w:hAnsiTheme="majorBidi" w:cstheme="majorBidi"/>
          <w:szCs w:val="24"/>
        </w:rPr>
      </w:pPr>
      <w:r w:rsidRPr="00340513">
        <w:rPr>
          <w:rFonts w:asciiTheme="majorBidi" w:hAnsiTheme="majorBidi" w:cstheme="majorBidi"/>
          <w:szCs w:val="24"/>
        </w:rPr>
        <w:br w:type="page"/>
      </w:r>
    </w:p>
    <w:tbl>
      <w:tblPr>
        <w:tblStyle w:val="TableGrid"/>
        <w:tblW w:w="10257" w:type="dxa"/>
        <w:tblInd w:w="96" w:type="dxa"/>
        <w:tblCellMar>
          <w:top w:w="103" w:type="dxa"/>
          <w:left w:w="92" w:type="dxa"/>
          <w:right w:w="46" w:type="dxa"/>
        </w:tblCellMar>
        <w:tblLook w:val="04A0" w:firstRow="1" w:lastRow="0" w:firstColumn="1" w:lastColumn="0" w:noHBand="0" w:noVBand="1"/>
      </w:tblPr>
      <w:tblGrid>
        <w:gridCol w:w="2963"/>
        <w:gridCol w:w="7294"/>
      </w:tblGrid>
      <w:tr w:rsidR="00810AFF" w:rsidRPr="00340513" w14:paraId="47A4FB83" w14:textId="77777777" w:rsidTr="00AA6682">
        <w:trPr>
          <w:trHeight w:val="562"/>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1D6B39B" w14:textId="77777777" w:rsidR="00810AFF" w:rsidRPr="00340513" w:rsidRDefault="00810AFF" w:rsidP="00AA66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lastRenderedPageBreak/>
              <w:t xml:space="preserve">ID </w:t>
            </w:r>
          </w:p>
        </w:tc>
        <w:tc>
          <w:tcPr>
            <w:tcW w:w="72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4B53AFE" w14:textId="1CEF1745" w:rsidR="00810AFF" w:rsidRPr="00340513" w:rsidRDefault="00810AFF" w:rsidP="00AA6682">
            <w:pPr>
              <w:spacing w:line="259" w:lineRule="auto"/>
              <w:ind w:left="19" w:firstLine="0"/>
              <w:jc w:val="left"/>
              <w:rPr>
                <w:rFonts w:asciiTheme="majorBidi" w:hAnsiTheme="majorBidi" w:cstheme="majorBidi"/>
                <w:szCs w:val="24"/>
              </w:rPr>
            </w:pPr>
            <w:r w:rsidRPr="00340513">
              <w:rPr>
                <w:rFonts w:asciiTheme="majorBidi" w:hAnsiTheme="majorBidi" w:cstheme="majorBidi"/>
                <w:szCs w:val="24"/>
              </w:rPr>
              <w:t>UC_20</w:t>
            </w:r>
          </w:p>
        </w:tc>
      </w:tr>
      <w:tr w:rsidR="00810AFF" w:rsidRPr="00340513" w14:paraId="2EE14E8C" w14:textId="77777777" w:rsidTr="00AA6682">
        <w:trPr>
          <w:trHeight w:val="566"/>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F51B73E" w14:textId="77777777" w:rsidR="00810AFF" w:rsidRPr="00340513" w:rsidRDefault="00810AFF" w:rsidP="00AA66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Title </w:t>
            </w:r>
          </w:p>
        </w:tc>
        <w:tc>
          <w:tcPr>
            <w:tcW w:w="72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CEF9985" w14:textId="45C3F833" w:rsidR="00810AFF" w:rsidRPr="00340513" w:rsidRDefault="00810AFF" w:rsidP="00AA6682">
            <w:pPr>
              <w:spacing w:line="259" w:lineRule="auto"/>
              <w:ind w:left="19" w:firstLine="0"/>
              <w:jc w:val="left"/>
              <w:rPr>
                <w:rFonts w:asciiTheme="majorBidi" w:hAnsiTheme="majorBidi" w:cstheme="majorBidi"/>
                <w:szCs w:val="24"/>
              </w:rPr>
            </w:pPr>
            <w:proofErr w:type="spellStart"/>
            <w:r w:rsidRPr="00340513">
              <w:rPr>
                <w:rFonts w:asciiTheme="majorBidi" w:hAnsiTheme="majorBidi" w:cstheme="majorBidi"/>
                <w:szCs w:val="24"/>
              </w:rPr>
              <w:t>refundPayment</w:t>
            </w:r>
            <w:proofErr w:type="spellEnd"/>
          </w:p>
        </w:tc>
      </w:tr>
      <w:tr w:rsidR="00810AFF" w:rsidRPr="00340513" w14:paraId="763235D7" w14:textId="77777777" w:rsidTr="00AA6682">
        <w:trPr>
          <w:trHeight w:val="1800"/>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48F126D" w14:textId="77777777" w:rsidR="00810AFF" w:rsidRPr="00340513" w:rsidRDefault="00810AFF" w:rsidP="00AA66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Description </w:t>
            </w:r>
          </w:p>
        </w:tc>
        <w:tc>
          <w:tcPr>
            <w:tcW w:w="72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FC2909A" w14:textId="56D8485D" w:rsidR="00810AFF" w:rsidRPr="00340513" w:rsidRDefault="0080016D" w:rsidP="00AA6682">
            <w:pPr>
              <w:spacing w:line="259" w:lineRule="auto"/>
              <w:ind w:left="0" w:right="61" w:firstLine="0"/>
              <w:rPr>
                <w:rFonts w:asciiTheme="majorBidi" w:hAnsiTheme="majorBidi" w:cstheme="majorBidi"/>
                <w:szCs w:val="24"/>
              </w:rPr>
            </w:pPr>
            <w:r w:rsidRPr="00340513">
              <w:rPr>
                <w:rFonts w:asciiTheme="majorBidi" w:hAnsiTheme="majorBidi" w:cstheme="majorBidi"/>
                <w:szCs w:val="24"/>
              </w:rPr>
              <w:t>This function refunds payments to customers that want to cancel their order or return their order.</w:t>
            </w:r>
          </w:p>
        </w:tc>
      </w:tr>
      <w:tr w:rsidR="00810AFF" w:rsidRPr="00340513" w14:paraId="0D3E518E" w14:textId="77777777" w:rsidTr="00AA6682">
        <w:trPr>
          <w:trHeight w:val="543"/>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F486765" w14:textId="77777777" w:rsidR="00810AFF" w:rsidRPr="00340513" w:rsidRDefault="00810AFF" w:rsidP="00AA66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Priority </w:t>
            </w:r>
          </w:p>
        </w:tc>
        <w:tc>
          <w:tcPr>
            <w:tcW w:w="72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7B39C48" w14:textId="77777777" w:rsidR="00810AFF" w:rsidRPr="00340513" w:rsidRDefault="00810AFF" w:rsidP="00AA6682">
            <w:pPr>
              <w:spacing w:line="259" w:lineRule="auto"/>
              <w:ind w:left="19"/>
              <w:jc w:val="left"/>
              <w:rPr>
                <w:rFonts w:asciiTheme="majorBidi" w:eastAsia="Times New Roman" w:hAnsiTheme="majorBidi" w:cstheme="majorBidi"/>
                <w:color w:val="000000" w:themeColor="text1"/>
                <w:szCs w:val="24"/>
              </w:rPr>
            </w:pPr>
            <w:r w:rsidRPr="00340513">
              <w:rPr>
                <w:rFonts w:asciiTheme="majorBidi" w:eastAsia="Times New Roman" w:hAnsiTheme="majorBidi" w:cstheme="majorBidi"/>
                <w:color w:val="000000" w:themeColor="text1"/>
                <w:szCs w:val="24"/>
              </w:rPr>
              <w:t>High</w:t>
            </w:r>
          </w:p>
          <w:p w14:paraId="607F431B" w14:textId="77777777" w:rsidR="00810AFF" w:rsidRPr="00340513" w:rsidRDefault="00810AFF" w:rsidP="00AA6682">
            <w:pPr>
              <w:spacing w:line="259" w:lineRule="auto"/>
              <w:ind w:left="0" w:firstLine="0"/>
              <w:jc w:val="left"/>
              <w:rPr>
                <w:rFonts w:asciiTheme="majorBidi" w:hAnsiTheme="majorBidi" w:cstheme="majorBidi"/>
                <w:szCs w:val="24"/>
              </w:rPr>
            </w:pPr>
          </w:p>
        </w:tc>
      </w:tr>
      <w:tr w:rsidR="00810AFF" w:rsidRPr="00340513" w14:paraId="14C3836B" w14:textId="77777777" w:rsidTr="00AA6682">
        <w:trPr>
          <w:trHeight w:val="809"/>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ACB79E5" w14:textId="77777777" w:rsidR="00810AFF" w:rsidRPr="00340513" w:rsidRDefault="00810AFF" w:rsidP="00AA66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Primary Actors </w:t>
            </w:r>
          </w:p>
        </w:tc>
        <w:tc>
          <w:tcPr>
            <w:tcW w:w="72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B1020B4" w14:textId="3792D234" w:rsidR="00810AFF" w:rsidRPr="00340513" w:rsidRDefault="0080016D" w:rsidP="0080016D">
            <w:pPr>
              <w:spacing w:line="259" w:lineRule="auto"/>
              <w:ind w:left="0" w:firstLine="0"/>
              <w:jc w:val="left"/>
              <w:rPr>
                <w:rFonts w:asciiTheme="majorBidi" w:eastAsia="Times New Roman" w:hAnsiTheme="majorBidi" w:cstheme="majorBidi"/>
                <w:color w:val="000000" w:themeColor="text1"/>
                <w:szCs w:val="24"/>
              </w:rPr>
            </w:pPr>
            <w:r w:rsidRPr="00340513">
              <w:rPr>
                <w:rFonts w:asciiTheme="majorBidi" w:eastAsia="Times New Roman" w:hAnsiTheme="majorBidi" w:cstheme="majorBidi"/>
                <w:color w:val="000000" w:themeColor="text1"/>
                <w:szCs w:val="24"/>
              </w:rPr>
              <w:t>admin</w:t>
            </w:r>
          </w:p>
        </w:tc>
      </w:tr>
      <w:tr w:rsidR="00810AFF" w:rsidRPr="00340513" w14:paraId="76093F8C" w14:textId="77777777" w:rsidTr="00AA6682">
        <w:trPr>
          <w:trHeight w:val="562"/>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B95542C" w14:textId="77777777" w:rsidR="00810AFF" w:rsidRPr="00340513" w:rsidRDefault="00810AFF" w:rsidP="00AA66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Secondary Actors </w:t>
            </w:r>
          </w:p>
        </w:tc>
        <w:tc>
          <w:tcPr>
            <w:tcW w:w="72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ACAED95" w14:textId="4188CD08" w:rsidR="00810AFF" w:rsidRPr="00340513" w:rsidRDefault="0080016D" w:rsidP="0080016D">
            <w:pPr>
              <w:spacing w:line="259" w:lineRule="auto"/>
              <w:ind w:left="0" w:firstLine="0"/>
              <w:jc w:val="left"/>
              <w:rPr>
                <w:rFonts w:asciiTheme="majorBidi" w:eastAsia="Times New Roman" w:hAnsiTheme="majorBidi" w:cstheme="majorBidi"/>
                <w:color w:val="000000" w:themeColor="text1"/>
                <w:szCs w:val="24"/>
              </w:rPr>
            </w:pPr>
            <w:r w:rsidRPr="00340513">
              <w:rPr>
                <w:rFonts w:asciiTheme="majorBidi" w:eastAsia="Times New Roman" w:hAnsiTheme="majorBidi" w:cstheme="majorBidi"/>
                <w:color w:val="000000" w:themeColor="text1"/>
                <w:szCs w:val="24"/>
              </w:rPr>
              <w:t>N/A</w:t>
            </w:r>
          </w:p>
        </w:tc>
      </w:tr>
      <w:tr w:rsidR="00810AFF" w:rsidRPr="00340513" w14:paraId="2C4976D7" w14:textId="77777777" w:rsidTr="00AA6682">
        <w:trPr>
          <w:trHeight w:val="562"/>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BD7D691" w14:textId="77777777" w:rsidR="00810AFF" w:rsidRPr="00340513" w:rsidRDefault="00810AFF" w:rsidP="00AA66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Preconditions </w:t>
            </w:r>
          </w:p>
        </w:tc>
        <w:tc>
          <w:tcPr>
            <w:tcW w:w="72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D26AF17" w14:textId="77777777" w:rsidR="00810AFF" w:rsidRPr="00340513" w:rsidRDefault="0080016D" w:rsidP="00C03678">
            <w:pPr>
              <w:pStyle w:val="ListParagraph"/>
              <w:numPr>
                <w:ilvl w:val="0"/>
                <w:numId w:val="5"/>
              </w:numPr>
              <w:spacing w:after="160" w:line="259" w:lineRule="auto"/>
              <w:jc w:val="left"/>
              <w:rPr>
                <w:rFonts w:asciiTheme="majorBidi" w:eastAsiaTheme="minorEastAsia" w:hAnsiTheme="majorBidi" w:cstheme="majorBidi"/>
                <w:color w:val="000000" w:themeColor="text1"/>
                <w:szCs w:val="24"/>
              </w:rPr>
            </w:pPr>
            <w:r w:rsidRPr="00340513">
              <w:rPr>
                <w:rFonts w:asciiTheme="majorBidi" w:eastAsiaTheme="minorEastAsia" w:hAnsiTheme="majorBidi" w:cstheme="majorBidi"/>
                <w:color w:val="000000" w:themeColor="text1"/>
                <w:szCs w:val="24"/>
              </w:rPr>
              <w:t>The admin is logged in</w:t>
            </w:r>
          </w:p>
          <w:p w14:paraId="0D4A35E2" w14:textId="77777777" w:rsidR="0080016D" w:rsidRPr="00340513" w:rsidRDefault="0080016D" w:rsidP="00C03678">
            <w:pPr>
              <w:pStyle w:val="ListParagraph"/>
              <w:numPr>
                <w:ilvl w:val="0"/>
                <w:numId w:val="5"/>
              </w:numPr>
              <w:spacing w:after="160" w:line="259" w:lineRule="auto"/>
              <w:jc w:val="left"/>
              <w:rPr>
                <w:rFonts w:asciiTheme="majorBidi" w:eastAsiaTheme="minorEastAsia" w:hAnsiTheme="majorBidi" w:cstheme="majorBidi"/>
                <w:color w:val="000000" w:themeColor="text1"/>
                <w:szCs w:val="24"/>
              </w:rPr>
            </w:pPr>
            <w:r w:rsidRPr="00340513">
              <w:rPr>
                <w:rFonts w:asciiTheme="majorBidi" w:eastAsiaTheme="minorEastAsia" w:hAnsiTheme="majorBidi" w:cstheme="majorBidi"/>
                <w:color w:val="000000" w:themeColor="text1"/>
                <w:szCs w:val="24"/>
              </w:rPr>
              <w:t>The customer that is to be refunded has returned an item or canceled an order</w:t>
            </w:r>
          </w:p>
          <w:p w14:paraId="34E66C32" w14:textId="45204E47" w:rsidR="0080016D" w:rsidRPr="00340513" w:rsidRDefault="0080016D" w:rsidP="00C03678">
            <w:pPr>
              <w:pStyle w:val="ListParagraph"/>
              <w:numPr>
                <w:ilvl w:val="0"/>
                <w:numId w:val="5"/>
              </w:numPr>
              <w:spacing w:after="160" w:line="259" w:lineRule="auto"/>
              <w:jc w:val="left"/>
              <w:rPr>
                <w:rFonts w:asciiTheme="majorBidi" w:eastAsiaTheme="minorEastAsia" w:hAnsiTheme="majorBidi" w:cstheme="majorBidi"/>
                <w:color w:val="000000" w:themeColor="text1"/>
                <w:szCs w:val="24"/>
              </w:rPr>
            </w:pPr>
            <w:r w:rsidRPr="00340513">
              <w:rPr>
                <w:rFonts w:asciiTheme="majorBidi" w:eastAsiaTheme="minorEastAsia" w:hAnsiTheme="majorBidi" w:cstheme="majorBidi"/>
                <w:color w:val="000000" w:themeColor="text1"/>
                <w:szCs w:val="24"/>
              </w:rPr>
              <w:t>The item returned is not damaged.</w:t>
            </w:r>
          </w:p>
          <w:p w14:paraId="0367C6E6" w14:textId="6C8BA0FA" w:rsidR="0080016D" w:rsidRPr="00340513" w:rsidRDefault="0080016D" w:rsidP="00C03678">
            <w:pPr>
              <w:pStyle w:val="ListParagraph"/>
              <w:numPr>
                <w:ilvl w:val="0"/>
                <w:numId w:val="5"/>
              </w:numPr>
              <w:spacing w:after="160" w:line="259" w:lineRule="auto"/>
              <w:jc w:val="left"/>
              <w:rPr>
                <w:rFonts w:asciiTheme="majorBidi" w:eastAsiaTheme="minorEastAsia" w:hAnsiTheme="majorBidi" w:cstheme="majorBidi"/>
                <w:color w:val="000000" w:themeColor="text1"/>
                <w:szCs w:val="24"/>
              </w:rPr>
            </w:pPr>
            <w:r w:rsidRPr="00340513">
              <w:rPr>
                <w:rFonts w:asciiTheme="majorBidi" w:eastAsiaTheme="minorEastAsia" w:hAnsiTheme="majorBidi" w:cstheme="majorBidi"/>
                <w:color w:val="000000" w:themeColor="text1"/>
                <w:szCs w:val="24"/>
              </w:rPr>
              <w:t>The customer has paid online</w:t>
            </w:r>
          </w:p>
          <w:p w14:paraId="2C615011" w14:textId="08295675" w:rsidR="0080016D" w:rsidRPr="00340513" w:rsidRDefault="0080016D" w:rsidP="0080016D">
            <w:pPr>
              <w:pStyle w:val="ListParagraph"/>
              <w:spacing w:after="160" w:line="259" w:lineRule="auto"/>
              <w:ind w:firstLine="0"/>
              <w:jc w:val="left"/>
              <w:rPr>
                <w:rFonts w:asciiTheme="majorBidi" w:eastAsiaTheme="minorEastAsia" w:hAnsiTheme="majorBidi" w:cstheme="majorBidi"/>
                <w:color w:val="000000" w:themeColor="text1"/>
                <w:szCs w:val="24"/>
              </w:rPr>
            </w:pPr>
          </w:p>
        </w:tc>
      </w:tr>
      <w:tr w:rsidR="00810AFF" w:rsidRPr="00340513" w14:paraId="31631BE9" w14:textId="77777777" w:rsidTr="00AA6682">
        <w:trPr>
          <w:trHeight w:val="739"/>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960E7B4" w14:textId="77777777" w:rsidR="00810AFF" w:rsidRPr="00340513" w:rsidRDefault="00810AFF" w:rsidP="00AA66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Post-conditions </w:t>
            </w:r>
          </w:p>
        </w:tc>
        <w:tc>
          <w:tcPr>
            <w:tcW w:w="72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A5B6D0" w14:textId="1C74588E" w:rsidR="00810AFF" w:rsidRPr="00340513" w:rsidRDefault="0080016D" w:rsidP="00AA6682">
            <w:pPr>
              <w:spacing w:line="259" w:lineRule="auto"/>
              <w:ind w:left="19"/>
              <w:rPr>
                <w:rFonts w:asciiTheme="majorBidi" w:eastAsia="Times New Roman" w:hAnsiTheme="majorBidi" w:cstheme="majorBidi"/>
                <w:color w:val="000000" w:themeColor="text1"/>
                <w:szCs w:val="24"/>
              </w:rPr>
            </w:pPr>
            <w:r w:rsidRPr="00340513">
              <w:rPr>
                <w:rFonts w:asciiTheme="majorBidi" w:eastAsia="Times New Roman" w:hAnsiTheme="majorBidi" w:cstheme="majorBidi"/>
                <w:color w:val="000000" w:themeColor="text1"/>
                <w:szCs w:val="24"/>
              </w:rPr>
              <w:t>The amount the customer paid is added to their account balance.</w:t>
            </w:r>
          </w:p>
        </w:tc>
      </w:tr>
      <w:tr w:rsidR="00810AFF" w:rsidRPr="00340513" w14:paraId="4DA5BB6F" w14:textId="77777777" w:rsidTr="00AA6682">
        <w:trPr>
          <w:trHeight w:val="1440"/>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2328506" w14:textId="77777777" w:rsidR="00810AFF" w:rsidRPr="00340513" w:rsidRDefault="00810AFF" w:rsidP="00AA66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Main Success Scenario </w:t>
            </w:r>
          </w:p>
        </w:tc>
        <w:tc>
          <w:tcPr>
            <w:tcW w:w="72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FD2FF4A" w14:textId="1D12BB37" w:rsidR="00810AFF" w:rsidRPr="00340513" w:rsidRDefault="00EF7B98" w:rsidP="00C03678">
            <w:pPr>
              <w:pStyle w:val="ListParagraph"/>
              <w:numPr>
                <w:ilvl w:val="3"/>
                <w:numId w:val="7"/>
              </w:numPr>
              <w:spacing w:line="259" w:lineRule="auto"/>
              <w:jc w:val="left"/>
              <w:rPr>
                <w:rFonts w:asciiTheme="majorBidi" w:hAnsiTheme="majorBidi" w:cstheme="majorBidi"/>
                <w:szCs w:val="24"/>
              </w:rPr>
            </w:pPr>
            <w:r w:rsidRPr="00340513">
              <w:rPr>
                <w:rFonts w:asciiTheme="majorBidi" w:hAnsiTheme="majorBidi" w:cstheme="majorBidi"/>
                <w:szCs w:val="24"/>
              </w:rPr>
              <w:t>admin logs in to their account.</w:t>
            </w:r>
          </w:p>
          <w:p w14:paraId="4DBA179B" w14:textId="4E1C1741" w:rsidR="00EF7B98" w:rsidRPr="00340513" w:rsidRDefault="00EF7B98" w:rsidP="00C03678">
            <w:pPr>
              <w:pStyle w:val="ListParagraph"/>
              <w:numPr>
                <w:ilvl w:val="3"/>
                <w:numId w:val="7"/>
              </w:numPr>
              <w:spacing w:line="259" w:lineRule="auto"/>
              <w:jc w:val="left"/>
              <w:rPr>
                <w:rFonts w:asciiTheme="majorBidi" w:hAnsiTheme="majorBidi" w:cstheme="majorBidi"/>
                <w:szCs w:val="24"/>
              </w:rPr>
            </w:pPr>
            <w:r w:rsidRPr="00340513">
              <w:rPr>
                <w:rFonts w:asciiTheme="majorBidi" w:hAnsiTheme="majorBidi" w:cstheme="majorBidi"/>
                <w:szCs w:val="24"/>
              </w:rPr>
              <w:t>admin receives request to cancel order or return an order.</w:t>
            </w:r>
          </w:p>
          <w:p w14:paraId="26B4FEF8" w14:textId="28E3C03E" w:rsidR="00EF7B98" w:rsidRPr="00340513" w:rsidRDefault="00EF7B98" w:rsidP="00C03678">
            <w:pPr>
              <w:pStyle w:val="ListParagraph"/>
              <w:numPr>
                <w:ilvl w:val="3"/>
                <w:numId w:val="7"/>
              </w:numPr>
              <w:spacing w:line="259" w:lineRule="auto"/>
              <w:jc w:val="left"/>
              <w:rPr>
                <w:rFonts w:asciiTheme="majorBidi" w:hAnsiTheme="majorBidi" w:cstheme="majorBidi"/>
                <w:szCs w:val="24"/>
              </w:rPr>
            </w:pPr>
            <w:r w:rsidRPr="00340513">
              <w:rPr>
                <w:rFonts w:asciiTheme="majorBidi" w:hAnsiTheme="majorBidi" w:cstheme="majorBidi"/>
                <w:szCs w:val="24"/>
              </w:rPr>
              <w:t>Admin verifies that the refund is valid.</w:t>
            </w:r>
          </w:p>
          <w:p w14:paraId="4452D082" w14:textId="3FCC562C" w:rsidR="00EF7B98" w:rsidRPr="00340513" w:rsidRDefault="00EF7B98" w:rsidP="00C03678">
            <w:pPr>
              <w:pStyle w:val="ListParagraph"/>
              <w:numPr>
                <w:ilvl w:val="3"/>
                <w:numId w:val="7"/>
              </w:numPr>
              <w:spacing w:line="259" w:lineRule="auto"/>
              <w:jc w:val="left"/>
              <w:rPr>
                <w:rFonts w:asciiTheme="majorBidi" w:hAnsiTheme="majorBidi" w:cstheme="majorBidi"/>
                <w:szCs w:val="24"/>
              </w:rPr>
            </w:pPr>
            <w:r w:rsidRPr="00340513">
              <w:rPr>
                <w:rFonts w:asciiTheme="majorBidi" w:hAnsiTheme="majorBidi" w:cstheme="majorBidi"/>
                <w:szCs w:val="24"/>
              </w:rPr>
              <w:t>The admin adds the needed amount to the account of the customer.</w:t>
            </w:r>
          </w:p>
          <w:p w14:paraId="28783ACB" w14:textId="0CEB6202" w:rsidR="00EF7B98" w:rsidRPr="00340513" w:rsidRDefault="00EF7B98" w:rsidP="00EF7B98">
            <w:pPr>
              <w:spacing w:line="259" w:lineRule="auto"/>
              <w:jc w:val="left"/>
              <w:rPr>
                <w:rFonts w:asciiTheme="majorBidi" w:hAnsiTheme="majorBidi" w:cstheme="majorBidi"/>
                <w:szCs w:val="24"/>
              </w:rPr>
            </w:pPr>
          </w:p>
          <w:p w14:paraId="6FAFFDBA" w14:textId="07EAA545" w:rsidR="00EF7B98" w:rsidRPr="00340513" w:rsidRDefault="00EF7B98" w:rsidP="0080016D">
            <w:pPr>
              <w:pStyle w:val="ListParagraph"/>
              <w:spacing w:line="259" w:lineRule="auto"/>
              <w:ind w:firstLine="0"/>
              <w:jc w:val="left"/>
              <w:rPr>
                <w:rFonts w:asciiTheme="majorBidi" w:hAnsiTheme="majorBidi" w:cstheme="majorBidi"/>
                <w:szCs w:val="24"/>
              </w:rPr>
            </w:pPr>
          </w:p>
        </w:tc>
      </w:tr>
      <w:tr w:rsidR="00810AFF" w:rsidRPr="00340513" w14:paraId="4602FDDB" w14:textId="77777777" w:rsidTr="00AA6682">
        <w:trPr>
          <w:trHeight w:val="3515"/>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A147CB2" w14:textId="77777777" w:rsidR="00810AFF" w:rsidRPr="00340513" w:rsidRDefault="00810AFF" w:rsidP="00AA66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lastRenderedPageBreak/>
              <w:t xml:space="preserve">Extensions </w:t>
            </w:r>
          </w:p>
        </w:tc>
        <w:tc>
          <w:tcPr>
            <w:tcW w:w="72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F009DAB" w14:textId="77777777" w:rsidR="00810AFF" w:rsidRPr="00340513" w:rsidRDefault="00810AFF" w:rsidP="00AA6682">
            <w:pPr>
              <w:spacing w:line="259" w:lineRule="auto"/>
              <w:ind w:left="450" w:hanging="180"/>
              <w:rPr>
                <w:rFonts w:asciiTheme="majorBidi" w:hAnsiTheme="majorBidi" w:cstheme="majorBidi"/>
                <w:szCs w:val="24"/>
              </w:rPr>
            </w:pPr>
            <w:r w:rsidRPr="00340513">
              <w:rPr>
                <w:rFonts w:asciiTheme="majorBidi" w:hAnsiTheme="majorBidi" w:cstheme="majorBidi"/>
                <w:szCs w:val="24"/>
              </w:rPr>
              <w:t>2a. the system does not find the item</w:t>
            </w:r>
          </w:p>
          <w:p w14:paraId="45AD7D44" w14:textId="77777777" w:rsidR="00810AFF" w:rsidRPr="00340513" w:rsidRDefault="00810AFF" w:rsidP="00AA6682">
            <w:pPr>
              <w:spacing w:line="259" w:lineRule="auto"/>
              <w:ind w:left="450" w:hanging="180"/>
              <w:rPr>
                <w:rFonts w:asciiTheme="majorBidi" w:hAnsiTheme="majorBidi" w:cstheme="majorBidi"/>
                <w:szCs w:val="24"/>
              </w:rPr>
            </w:pPr>
            <w:r w:rsidRPr="00340513">
              <w:rPr>
                <w:rFonts w:asciiTheme="majorBidi" w:hAnsiTheme="majorBidi" w:cstheme="majorBidi"/>
                <w:szCs w:val="24"/>
              </w:rPr>
              <w:t>The system displays text that states that the item is not found</w:t>
            </w:r>
          </w:p>
          <w:p w14:paraId="2BAB72DF" w14:textId="77777777" w:rsidR="00810AFF" w:rsidRPr="00340513" w:rsidRDefault="00810AFF" w:rsidP="00AA6682">
            <w:pPr>
              <w:spacing w:line="259" w:lineRule="auto"/>
              <w:ind w:left="450" w:hanging="180"/>
              <w:rPr>
                <w:rFonts w:asciiTheme="majorBidi" w:hAnsiTheme="majorBidi" w:cstheme="majorBidi"/>
                <w:szCs w:val="24"/>
              </w:rPr>
            </w:pPr>
            <w:r w:rsidRPr="00340513">
              <w:rPr>
                <w:rFonts w:asciiTheme="majorBidi" w:hAnsiTheme="majorBidi" w:cstheme="majorBidi"/>
                <w:szCs w:val="24"/>
              </w:rPr>
              <w:t>3a.the item that was selected is not currently available.</w:t>
            </w:r>
          </w:p>
          <w:p w14:paraId="6B628E54" w14:textId="77777777" w:rsidR="00810AFF" w:rsidRPr="00340513" w:rsidRDefault="00810AFF" w:rsidP="00AA6682">
            <w:pPr>
              <w:spacing w:line="259" w:lineRule="auto"/>
              <w:ind w:left="450" w:hanging="180"/>
              <w:rPr>
                <w:rFonts w:asciiTheme="majorBidi" w:hAnsiTheme="majorBidi" w:cstheme="majorBidi"/>
                <w:szCs w:val="24"/>
              </w:rPr>
            </w:pPr>
            <w:r w:rsidRPr="00340513">
              <w:rPr>
                <w:rFonts w:asciiTheme="majorBidi" w:hAnsiTheme="majorBidi" w:cstheme="majorBidi"/>
                <w:szCs w:val="24"/>
              </w:rPr>
              <w:t>The system alerts the customer that the item is not available.</w:t>
            </w:r>
          </w:p>
          <w:p w14:paraId="3EFB2AFF" w14:textId="77777777" w:rsidR="00810AFF" w:rsidRPr="00340513" w:rsidRDefault="00810AFF" w:rsidP="00AA6682">
            <w:pPr>
              <w:spacing w:line="259" w:lineRule="auto"/>
              <w:ind w:left="450" w:hanging="180"/>
              <w:rPr>
                <w:rFonts w:asciiTheme="majorBidi" w:hAnsiTheme="majorBidi" w:cstheme="majorBidi"/>
                <w:szCs w:val="24"/>
              </w:rPr>
            </w:pPr>
            <w:r w:rsidRPr="00340513">
              <w:rPr>
                <w:rFonts w:asciiTheme="majorBidi" w:hAnsiTheme="majorBidi" w:cstheme="majorBidi"/>
                <w:szCs w:val="24"/>
              </w:rPr>
              <w:t>4a. an error occurs and the request fails</w:t>
            </w:r>
          </w:p>
          <w:p w14:paraId="44AD437D" w14:textId="77777777" w:rsidR="00810AFF" w:rsidRPr="00340513" w:rsidRDefault="00810AFF" w:rsidP="00AA6682">
            <w:pPr>
              <w:spacing w:line="259" w:lineRule="auto"/>
              <w:ind w:left="450" w:hanging="180"/>
              <w:rPr>
                <w:rFonts w:asciiTheme="majorBidi" w:hAnsiTheme="majorBidi" w:cstheme="majorBidi"/>
                <w:szCs w:val="24"/>
              </w:rPr>
            </w:pPr>
            <w:r w:rsidRPr="00340513">
              <w:rPr>
                <w:rFonts w:asciiTheme="majorBidi" w:hAnsiTheme="majorBidi" w:cstheme="majorBidi"/>
                <w:szCs w:val="24"/>
              </w:rPr>
              <w:t xml:space="preserve">The system alerts the user that the request failed to </w:t>
            </w:r>
            <w:proofErr w:type="gramStart"/>
            <w:r w:rsidRPr="00340513">
              <w:rPr>
                <w:rFonts w:asciiTheme="majorBidi" w:hAnsiTheme="majorBidi" w:cstheme="majorBidi"/>
                <w:szCs w:val="24"/>
              </w:rPr>
              <w:t>occur ,</w:t>
            </w:r>
            <w:proofErr w:type="gramEnd"/>
            <w:r w:rsidRPr="00340513">
              <w:rPr>
                <w:rFonts w:asciiTheme="majorBidi" w:hAnsiTheme="majorBidi" w:cstheme="majorBidi"/>
                <w:szCs w:val="24"/>
              </w:rPr>
              <w:t xml:space="preserve"> the order failed to be placed ,and to try again</w:t>
            </w:r>
          </w:p>
        </w:tc>
      </w:tr>
    </w:tbl>
    <w:p w14:paraId="1AEC2F13" w14:textId="3B814DB5" w:rsidR="00EF7B98" w:rsidRPr="00340513" w:rsidRDefault="00EF7B98" w:rsidP="00D23711">
      <w:pPr>
        <w:spacing w:line="259" w:lineRule="auto"/>
        <w:ind w:left="0" w:firstLine="0"/>
        <w:jc w:val="left"/>
        <w:rPr>
          <w:rFonts w:asciiTheme="majorBidi" w:hAnsiTheme="majorBidi" w:cstheme="majorBidi"/>
          <w:szCs w:val="24"/>
        </w:rPr>
      </w:pPr>
    </w:p>
    <w:p w14:paraId="6A8EF224" w14:textId="614EE716" w:rsidR="00340513" w:rsidRDefault="00340513">
      <w:pPr>
        <w:spacing w:line="259" w:lineRule="auto"/>
        <w:ind w:left="0" w:firstLine="0"/>
        <w:jc w:val="left"/>
        <w:rPr>
          <w:rFonts w:asciiTheme="majorBidi" w:hAnsiTheme="majorBidi" w:cstheme="majorBidi"/>
          <w:szCs w:val="24"/>
        </w:rPr>
      </w:pPr>
      <w:r>
        <w:rPr>
          <w:rFonts w:asciiTheme="majorBidi" w:hAnsiTheme="majorBidi" w:cstheme="majorBidi"/>
          <w:szCs w:val="24"/>
        </w:rPr>
        <w:br w:type="page"/>
      </w:r>
    </w:p>
    <w:p w14:paraId="2B041B66" w14:textId="77777777" w:rsidR="00EF7B98" w:rsidRPr="00340513" w:rsidRDefault="00EF7B98">
      <w:pPr>
        <w:spacing w:line="259" w:lineRule="auto"/>
        <w:ind w:left="0" w:firstLine="0"/>
        <w:jc w:val="left"/>
        <w:rPr>
          <w:rFonts w:asciiTheme="majorBidi" w:hAnsiTheme="majorBidi" w:cstheme="majorBidi"/>
          <w:szCs w:val="24"/>
        </w:rPr>
      </w:pPr>
    </w:p>
    <w:tbl>
      <w:tblPr>
        <w:tblStyle w:val="TableGrid"/>
        <w:tblW w:w="10257" w:type="dxa"/>
        <w:tblInd w:w="96" w:type="dxa"/>
        <w:tblCellMar>
          <w:top w:w="103" w:type="dxa"/>
          <w:left w:w="92" w:type="dxa"/>
          <w:right w:w="46" w:type="dxa"/>
        </w:tblCellMar>
        <w:tblLook w:val="04A0" w:firstRow="1" w:lastRow="0" w:firstColumn="1" w:lastColumn="0" w:noHBand="0" w:noVBand="1"/>
      </w:tblPr>
      <w:tblGrid>
        <w:gridCol w:w="2963"/>
        <w:gridCol w:w="7294"/>
      </w:tblGrid>
      <w:tr w:rsidR="00EF7B98" w:rsidRPr="00340513" w14:paraId="17FCD75B" w14:textId="77777777" w:rsidTr="00AA6682">
        <w:trPr>
          <w:trHeight w:val="562"/>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8EC43AC" w14:textId="77777777" w:rsidR="00EF7B98" w:rsidRPr="00340513" w:rsidRDefault="00EF7B98" w:rsidP="00AA66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ID </w:t>
            </w:r>
          </w:p>
        </w:tc>
        <w:tc>
          <w:tcPr>
            <w:tcW w:w="72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AECC2DF" w14:textId="697461B4" w:rsidR="00EF7B98" w:rsidRPr="00340513" w:rsidRDefault="00EF7B98" w:rsidP="00AA6682">
            <w:pPr>
              <w:spacing w:line="259" w:lineRule="auto"/>
              <w:ind w:left="19" w:firstLine="0"/>
              <w:jc w:val="left"/>
              <w:rPr>
                <w:rFonts w:asciiTheme="majorBidi" w:hAnsiTheme="majorBidi" w:cstheme="majorBidi"/>
                <w:szCs w:val="24"/>
              </w:rPr>
            </w:pPr>
            <w:r w:rsidRPr="00340513">
              <w:rPr>
                <w:rFonts w:asciiTheme="majorBidi" w:hAnsiTheme="majorBidi" w:cstheme="majorBidi"/>
                <w:szCs w:val="24"/>
              </w:rPr>
              <w:t>UC_</w:t>
            </w:r>
            <w:r w:rsidR="00AD6999" w:rsidRPr="00340513">
              <w:rPr>
                <w:rFonts w:asciiTheme="majorBidi" w:hAnsiTheme="majorBidi" w:cstheme="majorBidi"/>
                <w:szCs w:val="24"/>
              </w:rPr>
              <w:t>2</w:t>
            </w:r>
            <w:r w:rsidRPr="00340513">
              <w:rPr>
                <w:rFonts w:asciiTheme="majorBidi" w:hAnsiTheme="majorBidi" w:cstheme="majorBidi"/>
                <w:szCs w:val="24"/>
              </w:rPr>
              <w:t xml:space="preserve">1 </w:t>
            </w:r>
          </w:p>
        </w:tc>
      </w:tr>
      <w:tr w:rsidR="00EF7B98" w:rsidRPr="00340513" w14:paraId="5BEC8BF1" w14:textId="77777777" w:rsidTr="00AA6682">
        <w:trPr>
          <w:trHeight w:val="566"/>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9DE78BA" w14:textId="77777777" w:rsidR="00EF7B98" w:rsidRPr="00340513" w:rsidRDefault="00EF7B98" w:rsidP="00AA66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Title </w:t>
            </w:r>
          </w:p>
        </w:tc>
        <w:tc>
          <w:tcPr>
            <w:tcW w:w="72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6CA5A07" w14:textId="61602CCB" w:rsidR="00EF7B98" w:rsidRPr="00340513" w:rsidRDefault="008325F1" w:rsidP="00EF7B98">
            <w:pPr>
              <w:spacing w:line="259" w:lineRule="auto"/>
              <w:ind w:left="0" w:firstLine="0"/>
              <w:jc w:val="left"/>
              <w:rPr>
                <w:rFonts w:asciiTheme="majorBidi" w:hAnsiTheme="majorBidi" w:cstheme="majorBidi"/>
                <w:szCs w:val="24"/>
              </w:rPr>
            </w:pPr>
            <w:proofErr w:type="spellStart"/>
            <w:r w:rsidRPr="00340513">
              <w:rPr>
                <w:rFonts w:asciiTheme="majorBidi" w:hAnsiTheme="majorBidi" w:cstheme="majorBidi"/>
                <w:szCs w:val="24"/>
              </w:rPr>
              <w:t>TerminateCustomer</w:t>
            </w:r>
            <w:proofErr w:type="spellEnd"/>
          </w:p>
        </w:tc>
      </w:tr>
      <w:tr w:rsidR="00EF7B98" w:rsidRPr="00340513" w14:paraId="0622C3DC" w14:textId="77777777" w:rsidTr="00AA6682">
        <w:trPr>
          <w:trHeight w:val="1800"/>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CC18EBE" w14:textId="77777777" w:rsidR="00EF7B98" w:rsidRPr="00340513" w:rsidRDefault="00EF7B98" w:rsidP="00AA66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Description </w:t>
            </w:r>
          </w:p>
        </w:tc>
        <w:tc>
          <w:tcPr>
            <w:tcW w:w="72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88DE1F8" w14:textId="70C5DA64" w:rsidR="00EF7B98" w:rsidRPr="00340513" w:rsidRDefault="00EF7B98" w:rsidP="00EF7B98">
            <w:pPr>
              <w:spacing w:line="259" w:lineRule="auto"/>
              <w:ind w:left="0" w:right="61" w:firstLine="0"/>
              <w:jc w:val="center"/>
              <w:rPr>
                <w:rFonts w:asciiTheme="majorBidi" w:hAnsiTheme="majorBidi" w:cstheme="majorBidi"/>
                <w:szCs w:val="24"/>
              </w:rPr>
            </w:pPr>
            <w:r w:rsidRPr="00340513">
              <w:rPr>
                <w:rFonts w:asciiTheme="majorBidi" w:hAnsiTheme="majorBidi" w:cstheme="majorBidi"/>
                <w:szCs w:val="24"/>
              </w:rPr>
              <w:t xml:space="preserve">The admin </w:t>
            </w:r>
            <w:r w:rsidR="00AD6999" w:rsidRPr="00340513">
              <w:rPr>
                <w:rFonts w:asciiTheme="majorBidi" w:hAnsiTheme="majorBidi" w:cstheme="majorBidi"/>
                <w:szCs w:val="24"/>
              </w:rPr>
              <w:t>permanently</w:t>
            </w:r>
            <w:r w:rsidR="008325F1" w:rsidRPr="00340513">
              <w:rPr>
                <w:rFonts w:asciiTheme="majorBidi" w:hAnsiTheme="majorBidi" w:cstheme="majorBidi"/>
                <w:szCs w:val="24"/>
              </w:rPr>
              <w:t xml:space="preserve"> disables the account of a customer for violating the websites rules and services. An example of this would be ordering serval items and refusing to pay for them when they are delivered.</w:t>
            </w:r>
          </w:p>
        </w:tc>
      </w:tr>
      <w:tr w:rsidR="00EF7B98" w:rsidRPr="00340513" w14:paraId="1E34CA36" w14:textId="77777777" w:rsidTr="00AA6682">
        <w:trPr>
          <w:trHeight w:val="543"/>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EC07D73" w14:textId="77777777" w:rsidR="00EF7B98" w:rsidRPr="00340513" w:rsidRDefault="00EF7B98" w:rsidP="00AA66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Priority </w:t>
            </w:r>
          </w:p>
        </w:tc>
        <w:tc>
          <w:tcPr>
            <w:tcW w:w="72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9999D43" w14:textId="77777777" w:rsidR="00EF7B98" w:rsidRPr="00340513" w:rsidRDefault="00EF7B98" w:rsidP="00AA6682">
            <w:pPr>
              <w:spacing w:line="259" w:lineRule="auto"/>
              <w:ind w:left="19"/>
              <w:jc w:val="left"/>
              <w:rPr>
                <w:rFonts w:asciiTheme="majorBidi" w:eastAsia="Times New Roman" w:hAnsiTheme="majorBidi" w:cstheme="majorBidi"/>
                <w:color w:val="000000" w:themeColor="text1"/>
                <w:szCs w:val="24"/>
              </w:rPr>
            </w:pPr>
            <w:r w:rsidRPr="00340513">
              <w:rPr>
                <w:rFonts w:asciiTheme="majorBidi" w:eastAsia="Times New Roman" w:hAnsiTheme="majorBidi" w:cstheme="majorBidi"/>
                <w:color w:val="000000" w:themeColor="text1"/>
                <w:szCs w:val="24"/>
              </w:rPr>
              <w:t>High</w:t>
            </w:r>
          </w:p>
          <w:p w14:paraId="5532F02D" w14:textId="77777777" w:rsidR="00EF7B98" w:rsidRPr="00340513" w:rsidRDefault="00EF7B98" w:rsidP="00AA6682">
            <w:pPr>
              <w:spacing w:line="259" w:lineRule="auto"/>
              <w:ind w:left="0" w:firstLine="0"/>
              <w:jc w:val="left"/>
              <w:rPr>
                <w:rFonts w:asciiTheme="majorBidi" w:hAnsiTheme="majorBidi" w:cstheme="majorBidi"/>
                <w:szCs w:val="24"/>
              </w:rPr>
            </w:pPr>
          </w:p>
        </w:tc>
      </w:tr>
      <w:tr w:rsidR="00EF7B98" w:rsidRPr="00340513" w14:paraId="42371A03" w14:textId="77777777" w:rsidTr="00AA6682">
        <w:trPr>
          <w:trHeight w:val="809"/>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A3E479E" w14:textId="77777777" w:rsidR="00EF7B98" w:rsidRPr="00340513" w:rsidRDefault="00EF7B98" w:rsidP="00AA66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Primary Actors </w:t>
            </w:r>
          </w:p>
        </w:tc>
        <w:tc>
          <w:tcPr>
            <w:tcW w:w="72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24E559B" w14:textId="691C4E63" w:rsidR="00EF7B98" w:rsidRPr="00340513" w:rsidRDefault="008325F1" w:rsidP="00AA6682">
            <w:pPr>
              <w:spacing w:line="259" w:lineRule="auto"/>
              <w:ind w:left="19"/>
              <w:jc w:val="left"/>
              <w:rPr>
                <w:rFonts w:asciiTheme="majorBidi" w:eastAsia="Times New Roman" w:hAnsiTheme="majorBidi" w:cstheme="majorBidi"/>
                <w:color w:val="000000" w:themeColor="text1"/>
                <w:szCs w:val="24"/>
              </w:rPr>
            </w:pPr>
            <w:r w:rsidRPr="00340513">
              <w:rPr>
                <w:rFonts w:asciiTheme="majorBidi" w:eastAsia="Times New Roman" w:hAnsiTheme="majorBidi" w:cstheme="majorBidi"/>
                <w:color w:val="000000" w:themeColor="text1"/>
                <w:szCs w:val="24"/>
              </w:rPr>
              <w:t>Admin</w:t>
            </w:r>
          </w:p>
        </w:tc>
      </w:tr>
      <w:tr w:rsidR="00EF7B98" w:rsidRPr="00340513" w14:paraId="2C0842FF" w14:textId="77777777" w:rsidTr="00AA6682">
        <w:trPr>
          <w:trHeight w:val="562"/>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6EDC4EC" w14:textId="77777777" w:rsidR="00EF7B98" w:rsidRPr="00340513" w:rsidRDefault="00EF7B98" w:rsidP="00AA66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Secondary Actors </w:t>
            </w:r>
          </w:p>
        </w:tc>
        <w:tc>
          <w:tcPr>
            <w:tcW w:w="72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AA877C9" w14:textId="77777777" w:rsidR="00EF7B98" w:rsidRPr="00340513" w:rsidRDefault="00EF7B98" w:rsidP="00AA6682">
            <w:pPr>
              <w:spacing w:line="259" w:lineRule="auto"/>
              <w:ind w:left="19"/>
              <w:jc w:val="left"/>
              <w:rPr>
                <w:rFonts w:asciiTheme="majorBidi" w:eastAsia="Times New Roman" w:hAnsiTheme="majorBidi" w:cstheme="majorBidi"/>
                <w:color w:val="000000" w:themeColor="text1"/>
                <w:szCs w:val="24"/>
              </w:rPr>
            </w:pPr>
            <w:r w:rsidRPr="00340513">
              <w:rPr>
                <w:rFonts w:asciiTheme="majorBidi" w:eastAsia="Times New Roman" w:hAnsiTheme="majorBidi" w:cstheme="majorBidi"/>
                <w:color w:val="000000" w:themeColor="text1"/>
                <w:szCs w:val="24"/>
              </w:rPr>
              <w:t>N/A</w:t>
            </w:r>
          </w:p>
        </w:tc>
      </w:tr>
      <w:tr w:rsidR="00EF7B98" w:rsidRPr="00340513" w14:paraId="391B24BA" w14:textId="77777777" w:rsidTr="00AA6682">
        <w:trPr>
          <w:trHeight w:val="562"/>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3FEF68B" w14:textId="77777777" w:rsidR="00EF7B98" w:rsidRPr="00340513" w:rsidRDefault="00EF7B98" w:rsidP="00AA66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Preconditions </w:t>
            </w:r>
          </w:p>
        </w:tc>
        <w:tc>
          <w:tcPr>
            <w:tcW w:w="72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72481E4" w14:textId="77777777" w:rsidR="00EF7B98" w:rsidRPr="00340513" w:rsidRDefault="008325F1" w:rsidP="00C03678">
            <w:pPr>
              <w:pStyle w:val="ListParagraph"/>
              <w:numPr>
                <w:ilvl w:val="0"/>
                <w:numId w:val="5"/>
              </w:numPr>
              <w:spacing w:after="160" w:line="259" w:lineRule="auto"/>
              <w:jc w:val="left"/>
              <w:rPr>
                <w:rFonts w:asciiTheme="majorBidi" w:eastAsiaTheme="minorEastAsia" w:hAnsiTheme="majorBidi" w:cstheme="majorBidi"/>
                <w:color w:val="000000" w:themeColor="text1"/>
                <w:szCs w:val="24"/>
              </w:rPr>
            </w:pPr>
            <w:r w:rsidRPr="00340513">
              <w:rPr>
                <w:rFonts w:asciiTheme="majorBidi" w:eastAsiaTheme="minorEastAsia" w:hAnsiTheme="majorBidi" w:cstheme="majorBidi"/>
                <w:color w:val="000000" w:themeColor="text1"/>
                <w:szCs w:val="24"/>
              </w:rPr>
              <w:t>Customer account exists</w:t>
            </w:r>
          </w:p>
          <w:p w14:paraId="7BFF01A7" w14:textId="77777777" w:rsidR="008325F1" w:rsidRPr="00340513" w:rsidRDefault="008325F1" w:rsidP="00C03678">
            <w:pPr>
              <w:pStyle w:val="ListParagraph"/>
              <w:numPr>
                <w:ilvl w:val="0"/>
                <w:numId w:val="5"/>
              </w:numPr>
              <w:spacing w:after="160" w:line="259" w:lineRule="auto"/>
              <w:jc w:val="left"/>
              <w:rPr>
                <w:rFonts w:asciiTheme="majorBidi" w:eastAsiaTheme="minorEastAsia" w:hAnsiTheme="majorBidi" w:cstheme="majorBidi"/>
                <w:color w:val="000000" w:themeColor="text1"/>
                <w:szCs w:val="24"/>
              </w:rPr>
            </w:pPr>
            <w:r w:rsidRPr="00340513">
              <w:rPr>
                <w:rFonts w:asciiTheme="majorBidi" w:eastAsiaTheme="minorEastAsia" w:hAnsiTheme="majorBidi" w:cstheme="majorBidi"/>
                <w:color w:val="000000" w:themeColor="text1"/>
                <w:szCs w:val="24"/>
              </w:rPr>
              <w:t>Customer has violated rules of website</w:t>
            </w:r>
          </w:p>
          <w:p w14:paraId="0BCF0CF2" w14:textId="77777777" w:rsidR="008325F1" w:rsidRPr="00340513" w:rsidRDefault="008325F1" w:rsidP="00C03678">
            <w:pPr>
              <w:pStyle w:val="ListParagraph"/>
              <w:numPr>
                <w:ilvl w:val="0"/>
                <w:numId w:val="5"/>
              </w:numPr>
              <w:spacing w:after="160" w:line="259" w:lineRule="auto"/>
              <w:jc w:val="left"/>
              <w:rPr>
                <w:rFonts w:asciiTheme="majorBidi" w:eastAsiaTheme="minorEastAsia" w:hAnsiTheme="majorBidi" w:cstheme="majorBidi"/>
                <w:color w:val="000000" w:themeColor="text1"/>
                <w:szCs w:val="24"/>
              </w:rPr>
            </w:pPr>
            <w:r w:rsidRPr="00340513">
              <w:rPr>
                <w:rFonts w:asciiTheme="majorBidi" w:eastAsiaTheme="minorEastAsia" w:hAnsiTheme="majorBidi" w:cstheme="majorBidi"/>
                <w:color w:val="000000" w:themeColor="text1"/>
                <w:szCs w:val="24"/>
              </w:rPr>
              <w:t>Admin is logged in</w:t>
            </w:r>
          </w:p>
          <w:p w14:paraId="69E60A04" w14:textId="3371F0E6" w:rsidR="008325F1" w:rsidRPr="00340513" w:rsidRDefault="008325F1" w:rsidP="00C03678">
            <w:pPr>
              <w:pStyle w:val="ListParagraph"/>
              <w:numPr>
                <w:ilvl w:val="0"/>
                <w:numId w:val="5"/>
              </w:numPr>
              <w:spacing w:after="160" w:line="259" w:lineRule="auto"/>
              <w:jc w:val="left"/>
              <w:rPr>
                <w:rFonts w:asciiTheme="majorBidi" w:eastAsiaTheme="minorEastAsia" w:hAnsiTheme="majorBidi" w:cstheme="majorBidi"/>
                <w:color w:val="000000" w:themeColor="text1"/>
                <w:szCs w:val="24"/>
              </w:rPr>
            </w:pPr>
            <w:r w:rsidRPr="00340513">
              <w:rPr>
                <w:rFonts w:asciiTheme="majorBidi" w:eastAsiaTheme="minorEastAsia" w:hAnsiTheme="majorBidi" w:cstheme="majorBidi"/>
                <w:color w:val="000000" w:themeColor="text1"/>
                <w:szCs w:val="24"/>
              </w:rPr>
              <w:t>Admin account exists</w:t>
            </w:r>
          </w:p>
        </w:tc>
      </w:tr>
      <w:tr w:rsidR="00EF7B98" w:rsidRPr="00340513" w14:paraId="5490C7D5" w14:textId="77777777" w:rsidTr="00AA6682">
        <w:trPr>
          <w:trHeight w:val="739"/>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15CD546" w14:textId="77777777" w:rsidR="00EF7B98" w:rsidRPr="00340513" w:rsidRDefault="00EF7B98" w:rsidP="00AA66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Post-conditions </w:t>
            </w:r>
          </w:p>
        </w:tc>
        <w:tc>
          <w:tcPr>
            <w:tcW w:w="72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6ED93D" w14:textId="186AC593" w:rsidR="00EF7B98" w:rsidRPr="00340513" w:rsidRDefault="008325F1" w:rsidP="00AA6682">
            <w:pPr>
              <w:spacing w:line="259" w:lineRule="auto"/>
              <w:ind w:left="19"/>
              <w:rPr>
                <w:rFonts w:asciiTheme="majorBidi" w:eastAsia="Times New Roman" w:hAnsiTheme="majorBidi" w:cstheme="majorBidi"/>
                <w:color w:val="000000" w:themeColor="text1"/>
                <w:szCs w:val="24"/>
              </w:rPr>
            </w:pPr>
            <w:r w:rsidRPr="00340513">
              <w:rPr>
                <w:rFonts w:asciiTheme="majorBidi" w:eastAsia="Times New Roman" w:hAnsiTheme="majorBidi" w:cstheme="majorBidi"/>
                <w:color w:val="000000" w:themeColor="text1"/>
                <w:szCs w:val="24"/>
              </w:rPr>
              <w:t xml:space="preserve">The account of the customer is </w:t>
            </w:r>
            <w:r w:rsidR="00FC7228" w:rsidRPr="00340513">
              <w:rPr>
                <w:rFonts w:asciiTheme="majorBidi" w:eastAsia="Times New Roman" w:hAnsiTheme="majorBidi" w:cstheme="majorBidi"/>
                <w:color w:val="000000" w:themeColor="text1"/>
                <w:szCs w:val="24"/>
              </w:rPr>
              <w:t>banned and the customer can no longer log in</w:t>
            </w:r>
            <w:r w:rsidR="001A7EA3" w:rsidRPr="00340513">
              <w:rPr>
                <w:rFonts w:asciiTheme="majorBidi" w:eastAsia="Times New Roman" w:hAnsiTheme="majorBidi" w:cstheme="majorBidi"/>
                <w:color w:val="000000" w:themeColor="text1"/>
                <w:szCs w:val="24"/>
              </w:rPr>
              <w:t xml:space="preserve"> or buy items with that account.</w:t>
            </w:r>
          </w:p>
        </w:tc>
      </w:tr>
      <w:tr w:rsidR="00EF7B98" w:rsidRPr="00340513" w14:paraId="4AD1B6BC" w14:textId="77777777" w:rsidTr="00AA6682">
        <w:trPr>
          <w:trHeight w:val="1440"/>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14F2BF1" w14:textId="77777777" w:rsidR="00EF7B98" w:rsidRPr="00340513" w:rsidRDefault="00EF7B98" w:rsidP="00AA66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Main Success Scenario </w:t>
            </w:r>
          </w:p>
        </w:tc>
        <w:tc>
          <w:tcPr>
            <w:tcW w:w="72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D914AA9" w14:textId="132B8122" w:rsidR="00EF7B98" w:rsidRPr="00340513" w:rsidRDefault="00FC7228" w:rsidP="00C03678">
            <w:pPr>
              <w:pStyle w:val="ListParagraph"/>
              <w:numPr>
                <w:ilvl w:val="0"/>
                <w:numId w:val="27"/>
              </w:numPr>
              <w:spacing w:line="259" w:lineRule="auto"/>
              <w:jc w:val="left"/>
              <w:rPr>
                <w:rFonts w:asciiTheme="majorBidi" w:hAnsiTheme="majorBidi" w:cstheme="majorBidi"/>
                <w:szCs w:val="24"/>
              </w:rPr>
            </w:pPr>
            <w:r w:rsidRPr="00340513">
              <w:rPr>
                <w:rFonts w:asciiTheme="majorBidi" w:hAnsiTheme="majorBidi" w:cstheme="majorBidi"/>
                <w:szCs w:val="24"/>
              </w:rPr>
              <w:t>admin logs in</w:t>
            </w:r>
          </w:p>
          <w:p w14:paraId="0705BBB7" w14:textId="6F72A5C1" w:rsidR="00FC7228" w:rsidRPr="00340513" w:rsidRDefault="00FC7228" w:rsidP="00C03678">
            <w:pPr>
              <w:pStyle w:val="ListParagraph"/>
              <w:numPr>
                <w:ilvl w:val="0"/>
                <w:numId w:val="27"/>
              </w:numPr>
              <w:spacing w:line="259" w:lineRule="auto"/>
              <w:jc w:val="left"/>
              <w:rPr>
                <w:rFonts w:asciiTheme="majorBidi" w:hAnsiTheme="majorBidi" w:cstheme="majorBidi"/>
                <w:szCs w:val="24"/>
              </w:rPr>
            </w:pPr>
            <w:r w:rsidRPr="00340513">
              <w:rPr>
                <w:rFonts w:asciiTheme="majorBidi" w:hAnsiTheme="majorBidi" w:cstheme="majorBidi"/>
                <w:szCs w:val="24"/>
              </w:rPr>
              <w:t xml:space="preserve">admin </w:t>
            </w:r>
            <w:r w:rsidR="00AD6999" w:rsidRPr="00340513">
              <w:rPr>
                <w:rFonts w:asciiTheme="majorBidi" w:hAnsiTheme="majorBidi" w:cstheme="majorBidi"/>
                <w:szCs w:val="24"/>
              </w:rPr>
              <w:t>receives</w:t>
            </w:r>
            <w:r w:rsidRPr="00340513">
              <w:rPr>
                <w:rFonts w:asciiTheme="majorBidi" w:hAnsiTheme="majorBidi" w:cstheme="majorBidi"/>
                <w:szCs w:val="24"/>
              </w:rPr>
              <w:t xml:space="preserve"> request to terminate the account of a customer</w:t>
            </w:r>
          </w:p>
          <w:p w14:paraId="709F14F1" w14:textId="35A1620A" w:rsidR="00FC7228" w:rsidRPr="00340513" w:rsidRDefault="00FC7228" w:rsidP="00C03678">
            <w:pPr>
              <w:pStyle w:val="ListParagraph"/>
              <w:numPr>
                <w:ilvl w:val="0"/>
                <w:numId w:val="27"/>
              </w:numPr>
              <w:spacing w:line="259" w:lineRule="auto"/>
              <w:jc w:val="left"/>
              <w:rPr>
                <w:rFonts w:asciiTheme="majorBidi" w:hAnsiTheme="majorBidi" w:cstheme="majorBidi"/>
                <w:szCs w:val="24"/>
              </w:rPr>
            </w:pPr>
            <w:r w:rsidRPr="00340513">
              <w:rPr>
                <w:rFonts w:asciiTheme="majorBidi" w:hAnsiTheme="majorBidi" w:cstheme="majorBidi"/>
                <w:szCs w:val="24"/>
              </w:rPr>
              <w:t>admin reviews the basis of request</w:t>
            </w:r>
          </w:p>
          <w:p w14:paraId="507E66B6" w14:textId="4D74FC9D" w:rsidR="00FC7228" w:rsidRPr="00340513" w:rsidRDefault="00FC7228" w:rsidP="00C03678">
            <w:pPr>
              <w:pStyle w:val="ListParagraph"/>
              <w:numPr>
                <w:ilvl w:val="0"/>
                <w:numId w:val="27"/>
              </w:numPr>
              <w:spacing w:line="259" w:lineRule="auto"/>
              <w:jc w:val="left"/>
              <w:rPr>
                <w:rFonts w:asciiTheme="majorBidi" w:hAnsiTheme="majorBidi" w:cstheme="majorBidi"/>
                <w:szCs w:val="24"/>
              </w:rPr>
            </w:pPr>
            <w:r w:rsidRPr="00340513">
              <w:rPr>
                <w:rFonts w:asciiTheme="majorBidi" w:hAnsiTheme="majorBidi" w:cstheme="majorBidi"/>
                <w:szCs w:val="24"/>
              </w:rPr>
              <w:t>admin selects “</w:t>
            </w:r>
            <w:proofErr w:type="spellStart"/>
            <w:r w:rsidRPr="00340513">
              <w:rPr>
                <w:rFonts w:asciiTheme="majorBidi" w:hAnsiTheme="majorBidi" w:cstheme="majorBidi"/>
                <w:szCs w:val="24"/>
              </w:rPr>
              <w:t>terminateCustomer</w:t>
            </w:r>
            <w:proofErr w:type="spellEnd"/>
            <w:r w:rsidRPr="00340513">
              <w:rPr>
                <w:rFonts w:asciiTheme="majorBidi" w:hAnsiTheme="majorBidi" w:cstheme="majorBidi"/>
                <w:szCs w:val="24"/>
              </w:rPr>
              <w:t>”</w:t>
            </w:r>
          </w:p>
          <w:p w14:paraId="1C0BEBC1" w14:textId="1A6B32CD" w:rsidR="007A4F1A" w:rsidRPr="00340513" w:rsidRDefault="007A4F1A" w:rsidP="00C03678">
            <w:pPr>
              <w:pStyle w:val="ListParagraph"/>
              <w:numPr>
                <w:ilvl w:val="0"/>
                <w:numId w:val="27"/>
              </w:numPr>
              <w:spacing w:line="259" w:lineRule="auto"/>
              <w:jc w:val="left"/>
              <w:rPr>
                <w:rFonts w:asciiTheme="majorBidi" w:hAnsiTheme="majorBidi" w:cstheme="majorBidi"/>
                <w:szCs w:val="24"/>
              </w:rPr>
            </w:pPr>
            <w:r w:rsidRPr="00340513">
              <w:rPr>
                <w:rFonts w:asciiTheme="majorBidi" w:hAnsiTheme="majorBidi" w:cstheme="majorBidi"/>
                <w:szCs w:val="24"/>
              </w:rPr>
              <w:t>admin enters the Id of the customer</w:t>
            </w:r>
          </w:p>
          <w:p w14:paraId="1D88AAB5" w14:textId="1738E3EC" w:rsidR="007A4F1A" w:rsidRPr="00340513" w:rsidRDefault="007A4F1A" w:rsidP="00C03678">
            <w:pPr>
              <w:pStyle w:val="ListParagraph"/>
              <w:numPr>
                <w:ilvl w:val="0"/>
                <w:numId w:val="27"/>
              </w:numPr>
              <w:spacing w:line="259" w:lineRule="auto"/>
              <w:jc w:val="left"/>
              <w:rPr>
                <w:rFonts w:asciiTheme="majorBidi" w:hAnsiTheme="majorBidi" w:cstheme="majorBidi"/>
                <w:szCs w:val="24"/>
              </w:rPr>
            </w:pPr>
            <w:r w:rsidRPr="00340513">
              <w:rPr>
                <w:rFonts w:asciiTheme="majorBidi" w:hAnsiTheme="majorBidi" w:cstheme="majorBidi"/>
                <w:szCs w:val="24"/>
              </w:rPr>
              <w:t>admin selects submit</w:t>
            </w:r>
          </w:p>
          <w:p w14:paraId="60AF9AEA" w14:textId="1B734A32" w:rsidR="00FC7228" w:rsidRPr="00340513" w:rsidRDefault="00FC7228" w:rsidP="00C03678">
            <w:pPr>
              <w:pStyle w:val="ListParagraph"/>
              <w:numPr>
                <w:ilvl w:val="0"/>
                <w:numId w:val="27"/>
              </w:numPr>
              <w:spacing w:line="259" w:lineRule="auto"/>
              <w:jc w:val="left"/>
              <w:rPr>
                <w:rFonts w:asciiTheme="majorBidi" w:hAnsiTheme="majorBidi" w:cstheme="majorBidi"/>
                <w:szCs w:val="24"/>
              </w:rPr>
            </w:pPr>
            <w:r w:rsidRPr="00340513">
              <w:rPr>
                <w:rFonts w:asciiTheme="majorBidi" w:hAnsiTheme="majorBidi" w:cstheme="majorBidi"/>
                <w:szCs w:val="24"/>
              </w:rPr>
              <w:t>customer account is no longer functional</w:t>
            </w:r>
          </w:p>
          <w:p w14:paraId="1553CC4F" w14:textId="5BB8047E" w:rsidR="00FC7228" w:rsidRPr="00340513" w:rsidRDefault="00FC7228" w:rsidP="00FC7228">
            <w:pPr>
              <w:pStyle w:val="ListParagraph"/>
              <w:spacing w:line="259" w:lineRule="auto"/>
              <w:ind w:firstLine="0"/>
              <w:jc w:val="left"/>
              <w:rPr>
                <w:rFonts w:asciiTheme="majorBidi" w:hAnsiTheme="majorBidi" w:cstheme="majorBidi"/>
                <w:szCs w:val="24"/>
              </w:rPr>
            </w:pPr>
          </w:p>
        </w:tc>
      </w:tr>
      <w:tr w:rsidR="00EF7B98" w:rsidRPr="00340513" w14:paraId="66093396" w14:textId="77777777" w:rsidTr="00AA6682">
        <w:trPr>
          <w:trHeight w:val="3515"/>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A5C2170" w14:textId="77777777" w:rsidR="00EF7B98" w:rsidRPr="00340513" w:rsidRDefault="00EF7B98" w:rsidP="00AA66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lastRenderedPageBreak/>
              <w:t xml:space="preserve">Extensions </w:t>
            </w:r>
          </w:p>
        </w:tc>
        <w:tc>
          <w:tcPr>
            <w:tcW w:w="72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A9A28C1" w14:textId="77777777" w:rsidR="00EF7B98" w:rsidRPr="00340513" w:rsidRDefault="00AD6999" w:rsidP="00AA6682">
            <w:pPr>
              <w:spacing w:line="259" w:lineRule="auto"/>
              <w:ind w:left="450" w:hanging="180"/>
              <w:rPr>
                <w:rFonts w:asciiTheme="majorBidi" w:hAnsiTheme="majorBidi" w:cstheme="majorBidi"/>
                <w:szCs w:val="24"/>
              </w:rPr>
            </w:pPr>
            <w:r w:rsidRPr="00340513">
              <w:rPr>
                <w:rFonts w:asciiTheme="majorBidi" w:hAnsiTheme="majorBidi" w:cstheme="majorBidi"/>
                <w:szCs w:val="24"/>
              </w:rPr>
              <w:t>1.a Admin enters wrong log in information.</w:t>
            </w:r>
          </w:p>
          <w:p w14:paraId="6EF304A4" w14:textId="77777777" w:rsidR="00AD6999" w:rsidRPr="00340513" w:rsidRDefault="00AD6999" w:rsidP="00AA6682">
            <w:pPr>
              <w:spacing w:line="259" w:lineRule="auto"/>
              <w:ind w:left="450" w:hanging="180"/>
              <w:rPr>
                <w:rFonts w:asciiTheme="majorBidi" w:hAnsiTheme="majorBidi" w:cstheme="majorBidi"/>
                <w:szCs w:val="24"/>
              </w:rPr>
            </w:pPr>
            <w:r w:rsidRPr="00340513">
              <w:rPr>
                <w:rFonts w:asciiTheme="majorBidi" w:hAnsiTheme="majorBidi" w:cstheme="majorBidi"/>
                <w:szCs w:val="24"/>
              </w:rPr>
              <w:t>System urges them to reenter log in information.</w:t>
            </w:r>
          </w:p>
          <w:p w14:paraId="000A3BBA" w14:textId="77777777" w:rsidR="00AD6999" w:rsidRPr="00340513" w:rsidRDefault="00AD6999" w:rsidP="00AA6682">
            <w:pPr>
              <w:spacing w:line="259" w:lineRule="auto"/>
              <w:ind w:left="450" w:hanging="180"/>
              <w:rPr>
                <w:rFonts w:asciiTheme="majorBidi" w:hAnsiTheme="majorBidi" w:cstheme="majorBidi"/>
                <w:szCs w:val="24"/>
              </w:rPr>
            </w:pPr>
            <w:r w:rsidRPr="00340513">
              <w:rPr>
                <w:rFonts w:asciiTheme="majorBidi" w:hAnsiTheme="majorBidi" w:cstheme="majorBidi"/>
                <w:szCs w:val="24"/>
              </w:rPr>
              <w:t>5.a Admin enters invalid ID.</w:t>
            </w:r>
          </w:p>
          <w:p w14:paraId="5F84C559" w14:textId="77777777" w:rsidR="00AD6999" w:rsidRPr="00340513" w:rsidRDefault="00AD6999" w:rsidP="00AA6682">
            <w:pPr>
              <w:spacing w:line="259" w:lineRule="auto"/>
              <w:ind w:left="450" w:hanging="180"/>
              <w:rPr>
                <w:rFonts w:asciiTheme="majorBidi" w:hAnsiTheme="majorBidi" w:cstheme="majorBidi"/>
                <w:szCs w:val="24"/>
              </w:rPr>
            </w:pPr>
            <w:r w:rsidRPr="00340513">
              <w:rPr>
                <w:rFonts w:asciiTheme="majorBidi" w:hAnsiTheme="majorBidi" w:cstheme="majorBidi"/>
                <w:szCs w:val="24"/>
              </w:rPr>
              <w:t>System shows a prompt urging the admin to reenter the vendor’s ID.</w:t>
            </w:r>
          </w:p>
          <w:p w14:paraId="0D43C1CB" w14:textId="77777777" w:rsidR="00AD6999" w:rsidRPr="00340513" w:rsidRDefault="00AD6999" w:rsidP="00AD6999">
            <w:pPr>
              <w:spacing w:line="259" w:lineRule="auto"/>
              <w:ind w:left="450" w:hanging="180"/>
              <w:rPr>
                <w:rFonts w:asciiTheme="majorBidi" w:hAnsiTheme="majorBidi" w:cstheme="majorBidi"/>
                <w:szCs w:val="24"/>
              </w:rPr>
            </w:pPr>
            <w:r w:rsidRPr="00340513">
              <w:rPr>
                <w:rFonts w:asciiTheme="majorBidi" w:hAnsiTheme="majorBidi" w:cstheme="majorBidi"/>
                <w:szCs w:val="24"/>
              </w:rPr>
              <w:t>6.</w:t>
            </w:r>
            <w:proofErr w:type="spellStart"/>
            <w:r w:rsidRPr="00340513">
              <w:rPr>
                <w:rFonts w:asciiTheme="majorBidi" w:hAnsiTheme="majorBidi" w:cstheme="majorBidi"/>
                <w:szCs w:val="24"/>
              </w:rPr>
              <w:t>a</w:t>
            </w:r>
            <w:proofErr w:type="spellEnd"/>
            <w:r w:rsidRPr="00340513">
              <w:rPr>
                <w:rFonts w:asciiTheme="majorBidi" w:hAnsiTheme="majorBidi" w:cstheme="majorBidi"/>
                <w:szCs w:val="24"/>
              </w:rPr>
              <w:t xml:space="preserve"> Internet connection is unavailable to terminate the account.</w:t>
            </w:r>
          </w:p>
          <w:p w14:paraId="05AF06FF" w14:textId="77777777" w:rsidR="00AD6999" w:rsidRPr="00340513" w:rsidRDefault="00AD6999" w:rsidP="00AD6999">
            <w:pPr>
              <w:spacing w:line="259" w:lineRule="auto"/>
              <w:ind w:left="450" w:hanging="180"/>
              <w:rPr>
                <w:rFonts w:asciiTheme="majorBidi" w:hAnsiTheme="majorBidi" w:cstheme="majorBidi"/>
                <w:szCs w:val="24"/>
              </w:rPr>
            </w:pPr>
            <w:r w:rsidRPr="00340513">
              <w:rPr>
                <w:rFonts w:asciiTheme="majorBidi" w:hAnsiTheme="majorBidi" w:cstheme="majorBidi"/>
                <w:szCs w:val="24"/>
              </w:rPr>
              <w:t>The system urges the admin to retry when there is a valid internet connection.</w:t>
            </w:r>
          </w:p>
          <w:p w14:paraId="4E31C2C1" w14:textId="124895FF" w:rsidR="00AD6999" w:rsidRPr="00340513" w:rsidRDefault="00AD6999" w:rsidP="00AD6999">
            <w:pPr>
              <w:spacing w:line="259" w:lineRule="auto"/>
              <w:ind w:left="450" w:hanging="180"/>
              <w:rPr>
                <w:rFonts w:asciiTheme="majorBidi" w:hAnsiTheme="majorBidi" w:cstheme="majorBidi"/>
                <w:szCs w:val="24"/>
              </w:rPr>
            </w:pPr>
          </w:p>
        </w:tc>
      </w:tr>
    </w:tbl>
    <w:p w14:paraId="0D77799E" w14:textId="54832E3F" w:rsidR="005B1649" w:rsidRPr="00340513" w:rsidRDefault="005B1649" w:rsidP="00D23711">
      <w:pPr>
        <w:spacing w:line="259" w:lineRule="auto"/>
        <w:ind w:left="0" w:firstLine="0"/>
        <w:jc w:val="left"/>
        <w:rPr>
          <w:rFonts w:asciiTheme="majorBidi" w:hAnsiTheme="majorBidi" w:cstheme="majorBidi"/>
          <w:szCs w:val="24"/>
        </w:rPr>
      </w:pPr>
    </w:p>
    <w:p w14:paraId="47920346" w14:textId="579BDAD1" w:rsidR="00340513" w:rsidRDefault="00340513">
      <w:pPr>
        <w:spacing w:line="259" w:lineRule="auto"/>
        <w:ind w:left="0" w:firstLine="0"/>
        <w:jc w:val="left"/>
        <w:rPr>
          <w:rFonts w:asciiTheme="majorBidi" w:hAnsiTheme="majorBidi" w:cstheme="majorBidi"/>
          <w:szCs w:val="24"/>
        </w:rPr>
      </w:pPr>
      <w:r>
        <w:rPr>
          <w:rFonts w:asciiTheme="majorBidi" w:hAnsiTheme="majorBidi" w:cstheme="majorBidi"/>
          <w:szCs w:val="24"/>
        </w:rPr>
        <w:br w:type="page"/>
      </w:r>
    </w:p>
    <w:p w14:paraId="112657B3" w14:textId="77777777" w:rsidR="00FC7228" w:rsidRPr="00340513" w:rsidRDefault="00FC7228" w:rsidP="00D23711">
      <w:pPr>
        <w:spacing w:line="259" w:lineRule="auto"/>
        <w:ind w:left="0" w:firstLine="0"/>
        <w:jc w:val="left"/>
        <w:rPr>
          <w:rFonts w:asciiTheme="majorBidi" w:hAnsiTheme="majorBidi" w:cstheme="majorBidi"/>
          <w:szCs w:val="24"/>
        </w:rPr>
      </w:pPr>
    </w:p>
    <w:tbl>
      <w:tblPr>
        <w:tblStyle w:val="TableGrid"/>
        <w:tblW w:w="10257" w:type="dxa"/>
        <w:tblInd w:w="96" w:type="dxa"/>
        <w:tblCellMar>
          <w:top w:w="103" w:type="dxa"/>
          <w:left w:w="92" w:type="dxa"/>
          <w:right w:w="46" w:type="dxa"/>
        </w:tblCellMar>
        <w:tblLook w:val="04A0" w:firstRow="1" w:lastRow="0" w:firstColumn="1" w:lastColumn="0" w:noHBand="0" w:noVBand="1"/>
      </w:tblPr>
      <w:tblGrid>
        <w:gridCol w:w="2963"/>
        <w:gridCol w:w="7294"/>
      </w:tblGrid>
      <w:tr w:rsidR="00FC7228" w:rsidRPr="00340513" w14:paraId="2E101C05" w14:textId="77777777" w:rsidTr="00AA6682">
        <w:trPr>
          <w:trHeight w:val="562"/>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E093621" w14:textId="77777777" w:rsidR="00FC7228" w:rsidRPr="00340513" w:rsidRDefault="00FC7228" w:rsidP="00AA66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ID </w:t>
            </w:r>
          </w:p>
        </w:tc>
        <w:tc>
          <w:tcPr>
            <w:tcW w:w="72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26E5719" w14:textId="628CE957" w:rsidR="00FC7228" w:rsidRPr="00340513" w:rsidRDefault="00FC7228" w:rsidP="00AA6682">
            <w:pPr>
              <w:spacing w:line="259" w:lineRule="auto"/>
              <w:ind w:left="19" w:firstLine="0"/>
              <w:jc w:val="left"/>
              <w:rPr>
                <w:rFonts w:asciiTheme="majorBidi" w:hAnsiTheme="majorBidi" w:cstheme="majorBidi"/>
                <w:szCs w:val="24"/>
              </w:rPr>
            </w:pPr>
            <w:r w:rsidRPr="00340513">
              <w:rPr>
                <w:rFonts w:asciiTheme="majorBidi" w:hAnsiTheme="majorBidi" w:cstheme="majorBidi"/>
                <w:szCs w:val="24"/>
              </w:rPr>
              <w:t>UC_</w:t>
            </w:r>
            <w:r w:rsidR="00707947" w:rsidRPr="00340513">
              <w:rPr>
                <w:rFonts w:asciiTheme="majorBidi" w:hAnsiTheme="majorBidi" w:cstheme="majorBidi"/>
                <w:szCs w:val="24"/>
              </w:rPr>
              <w:t>22</w:t>
            </w:r>
          </w:p>
        </w:tc>
      </w:tr>
      <w:tr w:rsidR="00FC7228" w:rsidRPr="00340513" w14:paraId="247AAE87" w14:textId="77777777" w:rsidTr="00AA6682">
        <w:trPr>
          <w:trHeight w:val="566"/>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B0FBFA9" w14:textId="77777777" w:rsidR="00FC7228" w:rsidRPr="00340513" w:rsidRDefault="00FC7228" w:rsidP="00AA66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Title </w:t>
            </w:r>
          </w:p>
        </w:tc>
        <w:tc>
          <w:tcPr>
            <w:tcW w:w="72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6389A0C" w14:textId="6687FCC3" w:rsidR="00FC7228" w:rsidRPr="00340513" w:rsidRDefault="00FC7228" w:rsidP="00AA6682">
            <w:pPr>
              <w:spacing w:line="259" w:lineRule="auto"/>
              <w:ind w:left="19" w:firstLine="0"/>
              <w:jc w:val="left"/>
              <w:rPr>
                <w:rFonts w:asciiTheme="majorBidi" w:hAnsiTheme="majorBidi" w:cstheme="majorBidi"/>
                <w:szCs w:val="24"/>
              </w:rPr>
            </w:pPr>
            <w:proofErr w:type="spellStart"/>
            <w:r w:rsidRPr="00340513">
              <w:rPr>
                <w:rFonts w:asciiTheme="majorBidi" w:hAnsiTheme="majorBidi" w:cstheme="majorBidi"/>
                <w:szCs w:val="24"/>
              </w:rPr>
              <w:t>TerminateVendor</w:t>
            </w:r>
            <w:proofErr w:type="spellEnd"/>
          </w:p>
        </w:tc>
      </w:tr>
      <w:tr w:rsidR="00FC7228" w:rsidRPr="00340513" w14:paraId="00586906" w14:textId="77777777" w:rsidTr="00AA6682">
        <w:trPr>
          <w:trHeight w:val="1800"/>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18647AA" w14:textId="77777777" w:rsidR="00FC7228" w:rsidRPr="00340513" w:rsidRDefault="00FC7228" w:rsidP="00AA66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Description </w:t>
            </w:r>
          </w:p>
        </w:tc>
        <w:tc>
          <w:tcPr>
            <w:tcW w:w="72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777F755" w14:textId="799E1715" w:rsidR="00FC7228" w:rsidRPr="00340513" w:rsidRDefault="00FC7228" w:rsidP="00AA6682">
            <w:pPr>
              <w:spacing w:line="259" w:lineRule="auto"/>
              <w:ind w:left="0" w:right="61" w:firstLine="0"/>
              <w:rPr>
                <w:rFonts w:asciiTheme="majorBidi" w:hAnsiTheme="majorBidi" w:cstheme="majorBidi"/>
                <w:szCs w:val="24"/>
              </w:rPr>
            </w:pPr>
            <w:r w:rsidRPr="00340513">
              <w:rPr>
                <w:rFonts w:asciiTheme="majorBidi" w:hAnsiTheme="majorBidi" w:cstheme="majorBidi"/>
                <w:szCs w:val="24"/>
              </w:rPr>
              <w:t xml:space="preserve">The admin </w:t>
            </w:r>
            <w:r w:rsidR="00AD6999" w:rsidRPr="00340513">
              <w:rPr>
                <w:rFonts w:asciiTheme="majorBidi" w:hAnsiTheme="majorBidi" w:cstheme="majorBidi"/>
                <w:szCs w:val="24"/>
              </w:rPr>
              <w:t>permanently</w:t>
            </w:r>
            <w:r w:rsidRPr="00340513">
              <w:rPr>
                <w:rFonts w:asciiTheme="majorBidi" w:hAnsiTheme="majorBidi" w:cstheme="majorBidi"/>
                <w:szCs w:val="24"/>
              </w:rPr>
              <w:t xml:space="preserve"> disables the account of a vendor for violating the websites rules and services. An example of this would be attempting to sell illegal items on th</w:t>
            </w:r>
            <w:r w:rsidR="001A7EA3" w:rsidRPr="00340513">
              <w:rPr>
                <w:rFonts w:asciiTheme="majorBidi" w:hAnsiTheme="majorBidi" w:cstheme="majorBidi"/>
                <w:szCs w:val="24"/>
              </w:rPr>
              <w:t xml:space="preserve">eir page which would </w:t>
            </w:r>
            <w:r w:rsidR="00AD6999" w:rsidRPr="00340513">
              <w:rPr>
                <w:rFonts w:asciiTheme="majorBidi" w:hAnsiTheme="majorBidi" w:cstheme="majorBidi"/>
                <w:szCs w:val="24"/>
              </w:rPr>
              <w:t>violate</w:t>
            </w:r>
            <w:r w:rsidR="001A7EA3" w:rsidRPr="00340513">
              <w:rPr>
                <w:rFonts w:asciiTheme="majorBidi" w:hAnsiTheme="majorBidi" w:cstheme="majorBidi"/>
                <w:szCs w:val="24"/>
              </w:rPr>
              <w:t xml:space="preserve"> the rules and </w:t>
            </w:r>
            <w:r w:rsidR="00AD6999" w:rsidRPr="00340513">
              <w:rPr>
                <w:rFonts w:asciiTheme="majorBidi" w:hAnsiTheme="majorBidi" w:cstheme="majorBidi"/>
                <w:szCs w:val="24"/>
              </w:rPr>
              <w:t>services</w:t>
            </w:r>
            <w:r w:rsidR="001A7EA3" w:rsidRPr="00340513">
              <w:rPr>
                <w:rFonts w:asciiTheme="majorBidi" w:hAnsiTheme="majorBidi" w:cstheme="majorBidi"/>
                <w:szCs w:val="24"/>
              </w:rPr>
              <w:t xml:space="preserve"> of the website</w:t>
            </w:r>
            <w:r w:rsidRPr="00340513">
              <w:rPr>
                <w:rFonts w:asciiTheme="majorBidi" w:hAnsiTheme="majorBidi" w:cstheme="majorBidi"/>
                <w:szCs w:val="24"/>
              </w:rPr>
              <w:t>.</w:t>
            </w:r>
          </w:p>
        </w:tc>
      </w:tr>
      <w:tr w:rsidR="00FC7228" w:rsidRPr="00340513" w14:paraId="53DD98D8" w14:textId="77777777" w:rsidTr="00AA6682">
        <w:trPr>
          <w:trHeight w:val="543"/>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AC1C94B" w14:textId="77777777" w:rsidR="00FC7228" w:rsidRPr="00340513" w:rsidRDefault="00FC7228" w:rsidP="00AA66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Priority </w:t>
            </w:r>
          </w:p>
        </w:tc>
        <w:tc>
          <w:tcPr>
            <w:tcW w:w="72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7543257" w14:textId="77777777" w:rsidR="00FC7228" w:rsidRPr="00340513" w:rsidRDefault="00FC7228" w:rsidP="00AA6682">
            <w:pPr>
              <w:spacing w:line="259" w:lineRule="auto"/>
              <w:ind w:left="19"/>
              <w:jc w:val="left"/>
              <w:rPr>
                <w:rFonts w:asciiTheme="majorBidi" w:eastAsia="Times New Roman" w:hAnsiTheme="majorBidi" w:cstheme="majorBidi"/>
                <w:color w:val="000000" w:themeColor="text1"/>
                <w:szCs w:val="24"/>
              </w:rPr>
            </w:pPr>
            <w:r w:rsidRPr="00340513">
              <w:rPr>
                <w:rFonts w:asciiTheme="majorBidi" w:eastAsia="Times New Roman" w:hAnsiTheme="majorBidi" w:cstheme="majorBidi"/>
                <w:color w:val="000000" w:themeColor="text1"/>
                <w:szCs w:val="24"/>
              </w:rPr>
              <w:t>High</w:t>
            </w:r>
          </w:p>
          <w:p w14:paraId="541C11A4" w14:textId="77777777" w:rsidR="00FC7228" w:rsidRPr="00340513" w:rsidRDefault="00FC7228" w:rsidP="00AA6682">
            <w:pPr>
              <w:spacing w:line="259" w:lineRule="auto"/>
              <w:ind w:left="0" w:firstLine="0"/>
              <w:jc w:val="left"/>
              <w:rPr>
                <w:rFonts w:asciiTheme="majorBidi" w:hAnsiTheme="majorBidi" w:cstheme="majorBidi"/>
                <w:szCs w:val="24"/>
              </w:rPr>
            </w:pPr>
          </w:p>
        </w:tc>
      </w:tr>
      <w:tr w:rsidR="00FC7228" w:rsidRPr="00340513" w14:paraId="1F13436F" w14:textId="77777777" w:rsidTr="00AA6682">
        <w:trPr>
          <w:trHeight w:val="809"/>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73D6F41" w14:textId="77777777" w:rsidR="00FC7228" w:rsidRPr="00340513" w:rsidRDefault="00FC7228" w:rsidP="00AA66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Primary Actors </w:t>
            </w:r>
          </w:p>
        </w:tc>
        <w:tc>
          <w:tcPr>
            <w:tcW w:w="72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AE21A2F" w14:textId="1FF5D963" w:rsidR="00FC7228" w:rsidRPr="00340513" w:rsidRDefault="001A7EA3" w:rsidP="00AA6682">
            <w:pPr>
              <w:spacing w:line="259" w:lineRule="auto"/>
              <w:ind w:left="19"/>
              <w:jc w:val="left"/>
              <w:rPr>
                <w:rFonts w:asciiTheme="majorBidi" w:eastAsia="Times New Roman" w:hAnsiTheme="majorBidi" w:cstheme="majorBidi"/>
                <w:color w:val="000000" w:themeColor="text1"/>
                <w:szCs w:val="24"/>
              </w:rPr>
            </w:pPr>
            <w:r w:rsidRPr="00340513">
              <w:rPr>
                <w:rFonts w:asciiTheme="majorBidi" w:eastAsia="Times New Roman" w:hAnsiTheme="majorBidi" w:cstheme="majorBidi"/>
                <w:color w:val="000000" w:themeColor="text1"/>
                <w:szCs w:val="24"/>
              </w:rPr>
              <w:t>Admin</w:t>
            </w:r>
          </w:p>
        </w:tc>
      </w:tr>
      <w:tr w:rsidR="00FC7228" w:rsidRPr="00340513" w14:paraId="4ED14973" w14:textId="77777777" w:rsidTr="00AA6682">
        <w:trPr>
          <w:trHeight w:val="562"/>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10EC24E" w14:textId="77777777" w:rsidR="00FC7228" w:rsidRPr="00340513" w:rsidRDefault="00FC7228" w:rsidP="00AA66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Secondary Actors </w:t>
            </w:r>
          </w:p>
        </w:tc>
        <w:tc>
          <w:tcPr>
            <w:tcW w:w="72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E410107" w14:textId="77777777" w:rsidR="00FC7228" w:rsidRPr="00340513" w:rsidRDefault="00FC7228" w:rsidP="00AA6682">
            <w:pPr>
              <w:spacing w:line="259" w:lineRule="auto"/>
              <w:ind w:left="19"/>
              <w:jc w:val="left"/>
              <w:rPr>
                <w:rFonts w:asciiTheme="majorBidi" w:eastAsia="Times New Roman" w:hAnsiTheme="majorBidi" w:cstheme="majorBidi"/>
                <w:color w:val="000000" w:themeColor="text1"/>
                <w:szCs w:val="24"/>
              </w:rPr>
            </w:pPr>
            <w:r w:rsidRPr="00340513">
              <w:rPr>
                <w:rFonts w:asciiTheme="majorBidi" w:eastAsia="Times New Roman" w:hAnsiTheme="majorBidi" w:cstheme="majorBidi"/>
                <w:color w:val="000000" w:themeColor="text1"/>
                <w:szCs w:val="24"/>
              </w:rPr>
              <w:t>N/A</w:t>
            </w:r>
          </w:p>
        </w:tc>
      </w:tr>
      <w:tr w:rsidR="00FC7228" w:rsidRPr="00340513" w14:paraId="707D0953" w14:textId="77777777" w:rsidTr="00AA6682">
        <w:trPr>
          <w:trHeight w:val="562"/>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DFBADCC" w14:textId="77777777" w:rsidR="00FC7228" w:rsidRPr="00340513" w:rsidRDefault="00FC7228" w:rsidP="00AA66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Preconditions </w:t>
            </w:r>
          </w:p>
        </w:tc>
        <w:tc>
          <w:tcPr>
            <w:tcW w:w="72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FAAAD7F" w14:textId="7CD035BA" w:rsidR="001A7EA3" w:rsidRPr="00340513" w:rsidRDefault="001A7EA3" w:rsidP="00C03678">
            <w:pPr>
              <w:pStyle w:val="ListParagraph"/>
              <w:numPr>
                <w:ilvl w:val="0"/>
                <w:numId w:val="5"/>
              </w:numPr>
              <w:spacing w:after="160" w:line="259" w:lineRule="auto"/>
              <w:jc w:val="left"/>
              <w:rPr>
                <w:rFonts w:asciiTheme="majorBidi" w:eastAsiaTheme="minorEastAsia" w:hAnsiTheme="majorBidi" w:cstheme="majorBidi"/>
                <w:color w:val="000000" w:themeColor="text1"/>
                <w:szCs w:val="24"/>
              </w:rPr>
            </w:pPr>
            <w:r w:rsidRPr="00340513">
              <w:rPr>
                <w:rFonts w:asciiTheme="majorBidi" w:eastAsiaTheme="minorEastAsia" w:hAnsiTheme="majorBidi" w:cstheme="majorBidi"/>
                <w:color w:val="000000" w:themeColor="text1"/>
                <w:szCs w:val="24"/>
              </w:rPr>
              <w:t>Vendor account exists</w:t>
            </w:r>
          </w:p>
          <w:p w14:paraId="21CE9B82" w14:textId="26A8974C" w:rsidR="001A7EA3" w:rsidRPr="00340513" w:rsidRDefault="001A7EA3" w:rsidP="00C03678">
            <w:pPr>
              <w:pStyle w:val="ListParagraph"/>
              <w:numPr>
                <w:ilvl w:val="0"/>
                <w:numId w:val="5"/>
              </w:numPr>
              <w:spacing w:after="160" w:line="259" w:lineRule="auto"/>
              <w:jc w:val="left"/>
              <w:rPr>
                <w:rFonts w:asciiTheme="majorBidi" w:eastAsiaTheme="minorEastAsia" w:hAnsiTheme="majorBidi" w:cstheme="majorBidi"/>
                <w:color w:val="000000" w:themeColor="text1"/>
                <w:szCs w:val="24"/>
              </w:rPr>
            </w:pPr>
            <w:r w:rsidRPr="00340513">
              <w:rPr>
                <w:rFonts w:asciiTheme="majorBidi" w:eastAsiaTheme="minorEastAsia" w:hAnsiTheme="majorBidi" w:cstheme="majorBidi"/>
                <w:color w:val="000000" w:themeColor="text1"/>
                <w:szCs w:val="24"/>
              </w:rPr>
              <w:t>Vendor has violated rules of website</w:t>
            </w:r>
          </w:p>
          <w:p w14:paraId="0E3090D0" w14:textId="77777777" w:rsidR="001A7EA3" w:rsidRPr="00340513" w:rsidRDefault="001A7EA3" w:rsidP="00C03678">
            <w:pPr>
              <w:pStyle w:val="ListParagraph"/>
              <w:numPr>
                <w:ilvl w:val="0"/>
                <w:numId w:val="5"/>
              </w:numPr>
              <w:spacing w:after="160" w:line="259" w:lineRule="auto"/>
              <w:jc w:val="left"/>
              <w:rPr>
                <w:rFonts w:asciiTheme="majorBidi" w:eastAsiaTheme="minorEastAsia" w:hAnsiTheme="majorBidi" w:cstheme="majorBidi"/>
                <w:color w:val="000000" w:themeColor="text1"/>
                <w:szCs w:val="24"/>
              </w:rPr>
            </w:pPr>
            <w:r w:rsidRPr="00340513">
              <w:rPr>
                <w:rFonts w:asciiTheme="majorBidi" w:eastAsiaTheme="minorEastAsia" w:hAnsiTheme="majorBidi" w:cstheme="majorBidi"/>
                <w:color w:val="000000" w:themeColor="text1"/>
                <w:szCs w:val="24"/>
              </w:rPr>
              <w:t>Admin is logged in</w:t>
            </w:r>
          </w:p>
          <w:p w14:paraId="198A7A28" w14:textId="78303315" w:rsidR="00FC7228" w:rsidRPr="00340513" w:rsidRDefault="001A7EA3" w:rsidP="00C03678">
            <w:pPr>
              <w:pStyle w:val="ListParagraph"/>
              <w:numPr>
                <w:ilvl w:val="0"/>
                <w:numId w:val="5"/>
              </w:numPr>
              <w:spacing w:after="160" w:line="259" w:lineRule="auto"/>
              <w:jc w:val="left"/>
              <w:rPr>
                <w:rFonts w:asciiTheme="majorBidi" w:eastAsiaTheme="minorEastAsia" w:hAnsiTheme="majorBidi" w:cstheme="majorBidi"/>
                <w:color w:val="000000" w:themeColor="text1"/>
                <w:szCs w:val="24"/>
              </w:rPr>
            </w:pPr>
            <w:r w:rsidRPr="00340513">
              <w:rPr>
                <w:rFonts w:asciiTheme="majorBidi" w:eastAsiaTheme="minorEastAsia" w:hAnsiTheme="majorBidi" w:cstheme="majorBidi"/>
                <w:color w:val="000000" w:themeColor="text1"/>
                <w:szCs w:val="24"/>
              </w:rPr>
              <w:t>Admin account exists</w:t>
            </w:r>
          </w:p>
        </w:tc>
      </w:tr>
      <w:tr w:rsidR="00FC7228" w:rsidRPr="00340513" w14:paraId="0392FDE9" w14:textId="77777777" w:rsidTr="00AA6682">
        <w:trPr>
          <w:trHeight w:val="739"/>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7DBA938" w14:textId="77777777" w:rsidR="00FC7228" w:rsidRPr="00340513" w:rsidRDefault="00FC7228" w:rsidP="00AA66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Post-conditions </w:t>
            </w:r>
          </w:p>
        </w:tc>
        <w:tc>
          <w:tcPr>
            <w:tcW w:w="72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F78AC2" w14:textId="13734D88" w:rsidR="00FC7228" w:rsidRPr="00340513" w:rsidRDefault="001A7EA3" w:rsidP="00AA6682">
            <w:pPr>
              <w:spacing w:line="259" w:lineRule="auto"/>
              <w:ind w:left="19"/>
              <w:rPr>
                <w:rFonts w:asciiTheme="majorBidi" w:eastAsia="Times New Roman" w:hAnsiTheme="majorBidi" w:cstheme="majorBidi"/>
                <w:color w:val="000000" w:themeColor="text1"/>
                <w:szCs w:val="24"/>
              </w:rPr>
            </w:pPr>
            <w:r w:rsidRPr="00340513">
              <w:rPr>
                <w:rFonts w:asciiTheme="majorBidi" w:eastAsia="Times New Roman" w:hAnsiTheme="majorBidi" w:cstheme="majorBidi"/>
                <w:color w:val="000000" w:themeColor="text1"/>
                <w:szCs w:val="24"/>
              </w:rPr>
              <w:t>The account of the Vendor is banned and the vendor can no longer log in or sell items on that account.</w:t>
            </w:r>
          </w:p>
        </w:tc>
      </w:tr>
      <w:tr w:rsidR="00FC7228" w:rsidRPr="00340513" w14:paraId="71826AE3" w14:textId="77777777" w:rsidTr="00AA6682">
        <w:trPr>
          <w:trHeight w:val="1440"/>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923876C" w14:textId="77777777" w:rsidR="00FC7228" w:rsidRPr="00340513" w:rsidRDefault="00FC7228" w:rsidP="00AA66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Main Success Scenario </w:t>
            </w:r>
          </w:p>
        </w:tc>
        <w:tc>
          <w:tcPr>
            <w:tcW w:w="72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CD07C0D" w14:textId="77777777" w:rsidR="001A7EA3" w:rsidRPr="00340513" w:rsidRDefault="001A7EA3" w:rsidP="00C03678">
            <w:pPr>
              <w:pStyle w:val="ListParagraph"/>
              <w:numPr>
                <w:ilvl w:val="0"/>
                <w:numId w:val="28"/>
              </w:numPr>
              <w:spacing w:line="259" w:lineRule="auto"/>
              <w:jc w:val="left"/>
              <w:rPr>
                <w:rFonts w:asciiTheme="majorBidi" w:hAnsiTheme="majorBidi" w:cstheme="majorBidi"/>
                <w:szCs w:val="24"/>
              </w:rPr>
            </w:pPr>
            <w:r w:rsidRPr="00340513">
              <w:rPr>
                <w:rFonts w:asciiTheme="majorBidi" w:hAnsiTheme="majorBidi" w:cstheme="majorBidi"/>
                <w:szCs w:val="24"/>
              </w:rPr>
              <w:t>admin logs in</w:t>
            </w:r>
          </w:p>
          <w:p w14:paraId="3533C010" w14:textId="5CDCDFE6" w:rsidR="001A7EA3" w:rsidRPr="00340513" w:rsidRDefault="001A7EA3" w:rsidP="00C03678">
            <w:pPr>
              <w:pStyle w:val="ListParagraph"/>
              <w:numPr>
                <w:ilvl w:val="0"/>
                <w:numId w:val="28"/>
              </w:numPr>
              <w:spacing w:line="259" w:lineRule="auto"/>
              <w:jc w:val="left"/>
              <w:rPr>
                <w:rFonts w:asciiTheme="majorBidi" w:hAnsiTheme="majorBidi" w:cstheme="majorBidi"/>
                <w:szCs w:val="24"/>
              </w:rPr>
            </w:pPr>
            <w:r w:rsidRPr="00340513">
              <w:rPr>
                <w:rFonts w:asciiTheme="majorBidi" w:hAnsiTheme="majorBidi" w:cstheme="majorBidi"/>
                <w:szCs w:val="24"/>
              </w:rPr>
              <w:t xml:space="preserve">admin </w:t>
            </w:r>
            <w:r w:rsidR="00AD6999" w:rsidRPr="00340513">
              <w:rPr>
                <w:rFonts w:asciiTheme="majorBidi" w:hAnsiTheme="majorBidi" w:cstheme="majorBidi"/>
                <w:szCs w:val="24"/>
              </w:rPr>
              <w:t>receives</w:t>
            </w:r>
            <w:r w:rsidRPr="00340513">
              <w:rPr>
                <w:rFonts w:asciiTheme="majorBidi" w:hAnsiTheme="majorBidi" w:cstheme="majorBidi"/>
                <w:szCs w:val="24"/>
              </w:rPr>
              <w:t xml:space="preserve"> request to terminate the account of a Vendor</w:t>
            </w:r>
          </w:p>
          <w:p w14:paraId="1D5BE847" w14:textId="2B545385" w:rsidR="001A7EA3" w:rsidRPr="00340513" w:rsidRDefault="001A7EA3" w:rsidP="00C03678">
            <w:pPr>
              <w:pStyle w:val="ListParagraph"/>
              <w:numPr>
                <w:ilvl w:val="0"/>
                <w:numId w:val="28"/>
              </w:numPr>
              <w:spacing w:line="259" w:lineRule="auto"/>
              <w:jc w:val="left"/>
              <w:rPr>
                <w:rFonts w:asciiTheme="majorBidi" w:hAnsiTheme="majorBidi" w:cstheme="majorBidi"/>
                <w:szCs w:val="24"/>
              </w:rPr>
            </w:pPr>
            <w:r w:rsidRPr="00340513">
              <w:rPr>
                <w:rFonts w:asciiTheme="majorBidi" w:hAnsiTheme="majorBidi" w:cstheme="majorBidi"/>
                <w:szCs w:val="24"/>
              </w:rPr>
              <w:t>admin reviews the basis of request</w:t>
            </w:r>
          </w:p>
          <w:p w14:paraId="5D14D5C1" w14:textId="20867105" w:rsidR="00867F82" w:rsidRPr="00340513" w:rsidRDefault="00867F82" w:rsidP="00C03678">
            <w:pPr>
              <w:pStyle w:val="ListParagraph"/>
              <w:numPr>
                <w:ilvl w:val="0"/>
                <w:numId w:val="28"/>
              </w:numPr>
              <w:spacing w:line="259" w:lineRule="auto"/>
              <w:jc w:val="left"/>
              <w:rPr>
                <w:rFonts w:asciiTheme="majorBidi" w:hAnsiTheme="majorBidi" w:cstheme="majorBidi"/>
                <w:szCs w:val="24"/>
              </w:rPr>
            </w:pPr>
            <w:r w:rsidRPr="00340513">
              <w:rPr>
                <w:rFonts w:asciiTheme="majorBidi" w:hAnsiTheme="majorBidi" w:cstheme="majorBidi"/>
                <w:szCs w:val="24"/>
              </w:rPr>
              <w:t>admin selects “</w:t>
            </w:r>
            <w:proofErr w:type="spellStart"/>
            <w:r w:rsidRPr="00340513">
              <w:rPr>
                <w:rFonts w:asciiTheme="majorBidi" w:hAnsiTheme="majorBidi" w:cstheme="majorBidi"/>
                <w:szCs w:val="24"/>
              </w:rPr>
              <w:t>terminat</w:t>
            </w:r>
            <w:r w:rsidR="00AD6999" w:rsidRPr="00340513">
              <w:rPr>
                <w:rFonts w:asciiTheme="majorBidi" w:hAnsiTheme="majorBidi" w:cstheme="majorBidi"/>
                <w:szCs w:val="24"/>
              </w:rPr>
              <w:t>e</w:t>
            </w:r>
            <w:r w:rsidRPr="00340513">
              <w:rPr>
                <w:rFonts w:asciiTheme="majorBidi" w:hAnsiTheme="majorBidi" w:cstheme="majorBidi"/>
                <w:szCs w:val="24"/>
              </w:rPr>
              <w:t>Vendor</w:t>
            </w:r>
            <w:proofErr w:type="spellEnd"/>
            <w:r w:rsidRPr="00340513">
              <w:rPr>
                <w:rFonts w:asciiTheme="majorBidi" w:hAnsiTheme="majorBidi" w:cstheme="majorBidi"/>
                <w:szCs w:val="24"/>
              </w:rPr>
              <w:t>”</w:t>
            </w:r>
          </w:p>
          <w:p w14:paraId="69EAA3B0" w14:textId="4532BBE1" w:rsidR="001A7EA3" w:rsidRPr="00340513" w:rsidRDefault="001A7EA3" w:rsidP="00C03678">
            <w:pPr>
              <w:pStyle w:val="ListParagraph"/>
              <w:numPr>
                <w:ilvl w:val="0"/>
                <w:numId w:val="28"/>
              </w:numPr>
              <w:spacing w:line="259" w:lineRule="auto"/>
              <w:jc w:val="left"/>
              <w:rPr>
                <w:rFonts w:asciiTheme="majorBidi" w:hAnsiTheme="majorBidi" w:cstheme="majorBidi"/>
                <w:szCs w:val="24"/>
              </w:rPr>
            </w:pPr>
            <w:r w:rsidRPr="00340513">
              <w:rPr>
                <w:rFonts w:asciiTheme="majorBidi" w:hAnsiTheme="majorBidi" w:cstheme="majorBidi"/>
                <w:szCs w:val="24"/>
              </w:rPr>
              <w:t>admin enters the Id of the Vendor</w:t>
            </w:r>
          </w:p>
          <w:p w14:paraId="465E77E3" w14:textId="1AF1203C" w:rsidR="00867F82" w:rsidRPr="00340513" w:rsidRDefault="00867F82" w:rsidP="00C03678">
            <w:pPr>
              <w:pStyle w:val="ListParagraph"/>
              <w:numPr>
                <w:ilvl w:val="0"/>
                <w:numId w:val="28"/>
              </w:numPr>
              <w:spacing w:line="259" w:lineRule="auto"/>
              <w:jc w:val="left"/>
              <w:rPr>
                <w:rFonts w:asciiTheme="majorBidi" w:hAnsiTheme="majorBidi" w:cstheme="majorBidi"/>
                <w:szCs w:val="24"/>
              </w:rPr>
            </w:pPr>
            <w:r w:rsidRPr="00340513">
              <w:rPr>
                <w:rFonts w:asciiTheme="majorBidi" w:hAnsiTheme="majorBidi" w:cstheme="majorBidi"/>
                <w:szCs w:val="24"/>
              </w:rPr>
              <w:t>admin selects submit</w:t>
            </w:r>
          </w:p>
          <w:p w14:paraId="4E56F299" w14:textId="2EFA4A94" w:rsidR="001A7EA3" w:rsidRPr="00340513" w:rsidRDefault="001A7EA3" w:rsidP="00C03678">
            <w:pPr>
              <w:pStyle w:val="ListParagraph"/>
              <w:numPr>
                <w:ilvl w:val="0"/>
                <w:numId w:val="28"/>
              </w:numPr>
              <w:spacing w:line="259" w:lineRule="auto"/>
              <w:jc w:val="left"/>
              <w:rPr>
                <w:rFonts w:asciiTheme="majorBidi" w:hAnsiTheme="majorBidi" w:cstheme="majorBidi"/>
                <w:szCs w:val="24"/>
              </w:rPr>
            </w:pPr>
            <w:r w:rsidRPr="00340513">
              <w:rPr>
                <w:rFonts w:asciiTheme="majorBidi" w:hAnsiTheme="majorBidi" w:cstheme="majorBidi"/>
                <w:szCs w:val="24"/>
              </w:rPr>
              <w:t>Vendor account is no longer functional.</w:t>
            </w:r>
          </w:p>
          <w:p w14:paraId="3225DC55" w14:textId="6501B02C" w:rsidR="00FC7228" w:rsidRPr="00340513" w:rsidRDefault="00FC7228" w:rsidP="001A7EA3">
            <w:pPr>
              <w:pStyle w:val="ListParagraph"/>
              <w:spacing w:line="259" w:lineRule="auto"/>
              <w:ind w:firstLine="0"/>
              <w:jc w:val="left"/>
              <w:rPr>
                <w:rFonts w:asciiTheme="majorBidi" w:hAnsiTheme="majorBidi" w:cstheme="majorBidi"/>
                <w:szCs w:val="24"/>
              </w:rPr>
            </w:pPr>
          </w:p>
        </w:tc>
      </w:tr>
      <w:tr w:rsidR="00FC7228" w:rsidRPr="00340513" w14:paraId="7341550A" w14:textId="77777777" w:rsidTr="00AA6682">
        <w:trPr>
          <w:trHeight w:val="3515"/>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34B87A4" w14:textId="77777777" w:rsidR="00FC7228" w:rsidRPr="00340513" w:rsidRDefault="00FC7228" w:rsidP="00AA66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lastRenderedPageBreak/>
              <w:t xml:space="preserve">Extensions </w:t>
            </w:r>
          </w:p>
        </w:tc>
        <w:tc>
          <w:tcPr>
            <w:tcW w:w="72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2D8B8C8" w14:textId="77777777" w:rsidR="00FC7228" w:rsidRPr="00340513" w:rsidRDefault="00AD6999" w:rsidP="00AA6682">
            <w:pPr>
              <w:spacing w:line="259" w:lineRule="auto"/>
              <w:ind w:left="450" w:hanging="180"/>
              <w:rPr>
                <w:rFonts w:asciiTheme="majorBidi" w:hAnsiTheme="majorBidi" w:cstheme="majorBidi"/>
                <w:szCs w:val="24"/>
              </w:rPr>
            </w:pPr>
            <w:r w:rsidRPr="00340513">
              <w:rPr>
                <w:rFonts w:asciiTheme="majorBidi" w:hAnsiTheme="majorBidi" w:cstheme="majorBidi"/>
                <w:szCs w:val="24"/>
              </w:rPr>
              <w:t>1a. Admin enters wrong log in information.</w:t>
            </w:r>
          </w:p>
          <w:p w14:paraId="05B13FA1" w14:textId="77777777" w:rsidR="00AD6999" w:rsidRPr="00340513" w:rsidRDefault="00AD6999" w:rsidP="00AA6682">
            <w:pPr>
              <w:spacing w:line="259" w:lineRule="auto"/>
              <w:ind w:left="450" w:hanging="180"/>
              <w:rPr>
                <w:rFonts w:asciiTheme="majorBidi" w:hAnsiTheme="majorBidi" w:cstheme="majorBidi"/>
                <w:szCs w:val="24"/>
              </w:rPr>
            </w:pPr>
            <w:r w:rsidRPr="00340513">
              <w:rPr>
                <w:rFonts w:asciiTheme="majorBidi" w:hAnsiTheme="majorBidi" w:cstheme="majorBidi"/>
                <w:szCs w:val="24"/>
              </w:rPr>
              <w:t>The system shows a prompt urging the admin to reenter log in information.</w:t>
            </w:r>
          </w:p>
          <w:p w14:paraId="2E7FD204" w14:textId="77777777" w:rsidR="00AD6999" w:rsidRPr="00340513" w:rsidRDefault="00AD6999" w:rsidP="00AA6682">
            <w:pPr>
              <w:spacing w:line="259" w:lineRule="auto"/>
              <w:ind w:left="450" w:hanging="180"/>
              <w:rPr>
                <w:rFonts w:asciiTheme="majorBidi" w:hAnsiTheme="majorBidi" w:cstheme="majorBidi"/>
                <w:szCs w:val="24"/>
              </w:rPr>
            </w:pPr>
            <w:r w:rsidRPr="00340513">
              <w:rPr>
                <w:rFonts w:asciiTheme="majorBidi" w:hAnsiTheme="majorBidi" w:cstheme="majorBidi"/>
                <w:szCs w:val="24"/>
              </w:rPr>
              <w:t>5a. Admin enters incorrect information.</w:t>
            </w:r>
          </w:p>
          <w:p w14:paraId="3D794597" w14:textId="77777777" w:rsidR="00AD6999" w:rsidRPr="00340513" w:rsidRDefault="00AD6999" w:rsidP="00AA6682">
            <w:pPr>
              <w:spacing w:line="259" w:lineRule="auto"/>
              <w:ind w:left="450" w:hanging="180"/>
              <w:rPr>
                <w:rFonts w:asciiTheme="majorBidi" w:hAnsiTheme="majorBidi" w:cstheme="majorBidi"/>
                <w:szCs w:val="24"/>
              </w:rPr>
            </w:pPr>
            <w:r w:rsidRPr="00340513">
              <w:rPr>
                <w:rFonts w:asciiTheme="majorBidi" w:hAnsiTheme="majorBidi" w:cstheme="majorBidi"/>
                <w:szCs w:val="24"/>
              </w:rPr>
              <w:t xml:space="preserve">The system </w:t>
            </w:r>
            <w:r w:rsidR="00707947" w:rsidRPr="00340513">
              <w:rPr>
                <w:rFonts w:asciiTheme="majorBidi" w:hAnsiTheme="majorBidi" w:cstheme="majorBidi"/>
                <w:szCs w:val="24"/>
              </w:rPr>
              <w:t>shows a prompt urging the admin to reenter the information.</w:t>
            </w:r>
          </w:p>
          <w:p w14:paraId="6573EF76" w14:textId="77777777" w:rsidR="00707947" w:rsidRPr="00340513" w:rsidRDefault="00707947" w:rsidP="00AA6682">
            <w:pPr>
              <w:spacing w:line="259" w:lineRule="auto"/>
              <w:ind w:left="450" w:hanging="180"/>
              <w:rPr>
                <w:rFonts w:asciiTheme="majorBidi" w:hAnsiTheme="majorBidi" w:cstheme="majorBidi"/>
                <w:szCs w:val="24"/>
              </w:rPr>
            </w:pPr>
            <w:r w:rsidRPr="00340513">
              <w:rPr>
                <w:rFonts w:asciiTheme="majorBidi" w:hAnsiTheme="majorBidi" w:cstheme="majorBidi"/>
                <w:szCs w:val="24"/>
              </w:rPr>
              <w:t>6a. There is no internet connection at the time of pressing submit.</w:t>
            </w:r>
          </w:p>
          <w:p w14:paraId="0D1B8170" w14:textId="42A79B56" w:rsidR="00707947" w:rsidRPr="00340513" w:rsidRDefault="00707947" w:rsidP="00AA6682">
            <w:pPr>
              <w:spacing w:line="259" w:lineRule="auto"/>
              <w:ind w:left="450" w:hanging="180"/>
              <w:rPr>
                <w:rFonts w:asciiTheme="majorBidi" w:hAnsiTheme="majorBidi" w:cstheme="majorBidi"/>
                <w:szCs w:val="24"/>
              </w:rPr>
            </w:pPr>
            <w:r w:rsidRPr="00340513">
              <w:rPr>
                <w:rFonts w:asciiTheme="majorBidi" w:hAnsiTheme="majorBidi" w:cstheme="majorBidi"/>
                <w:szCs w:val="24"/>
              </w:rPr>
              <w:t>The system will show a prompt asking the admin to retry when there is an internet connection.</w:t>
            </w:r>
          </w:p>
        </w:tc>
      </w:tr>
    </w:tbl>
    <w:p w14:paraId="24208133" w14:textId="1294D002" w:rsidR="00340513" w:rsidRDefault="00340513" w:rsidP="00D23711">
      <w:pPr>
        <w:spacing w:line="259" w:lineRule="auto"/>
        <w:ind w:left="0" w:firstLine="0"/>
        <w:jc w:val="left"/>
        <w:rPr>
          <w:rFonts w:asciiTheme="majorBidi" w:hAnsiTheme="majorBidi" w:cstheme="majorBidi"/>
          <w:szCs w:val="24"/>
        </w:rPr>
      </w:pPr>
    </w:p>
    <w:p w14:paraId="71FC92D2" w14:textId="77777777" w:rsidR="00340513" w:rsidRDefault="00340513">
      <w:pPr>
        <w:spacing w:line="259" w:lineRule="auto"/>
        <w:ind w:left="0" w:firstLine="0"/>
        <w:jc w:val="left"/>
        <w:rPr>
          <w:rFonts w:asciiTheme="majorBidi" w:hAnsiTheme="majorBidi" w:cstheme="majorBidi"/>
          <w:szCs w:val="24"/>
        </w:rPr>
      </w:pPr>
      <w:r>
        <w:rPr>
          <w:rFonts w:asciiTheme="majorBidi" w:hAnsiTheme="majorBidi" w:cstheme="majorBidi"/>
          <w:szCs w:val="24"/>
        </w:rPr>
        <w:br w:type="page"/>
      </w:r>
    </w:p>
    <w:p w14:paraId="05225EA0" w14:textId="77777777" w:rsidR="00FC7228" w:rsidRPr="00340513" w:rsidRDefault="00FC7228" w:rsidP="00D23711">
      <w:pPr>
        <w:spacing w:line="259" w:lineRule="auto"/>
        <w:ind w:left="0" w:firstLine="0"/>
        <w:jc w:val="left"/>
        <w:rPr>
          <w:rFonts w:asciiTheme="majorBidi" w:hAnsiTheme="majorBidi" w:cstheme="majorBidi"/>
          <w:szCs w:val="24"/>
        </w:rPr>
      </w:pPr>
    </w:p>
    <w:tbl>
      <w:tblPr>
        <w:tblStyle w:val="TableGrid"/>
        <w:tblW w:w="10257" w:type="dxa"/>
        <w:tblInd w:w="96" w:type="dxa"/>
        <w:tblCellMar>
          <w:top w:w="103" w:type="dxa"/>
          <w:left w:w="92" w:type="dxa"/>
          <w:right w:w="46" w:type="dxa"/>
        </w:tblCellMar>
        <w:tblLook w:val="04A0" w:firstRow="1" w:lastRow="0" w:firstColumn="1" w:lastColumn="0" w:noHBand="0" w:noVBand="1"/>
      </w:tblPr>
      <w:tblGrid>
        <w:gridCol w:w="2963"/>
        <w:gridCol w:w="7294"/>
      </w:tblGrid>
      <w:tr w:rsidR="001A7EA3" w:rsidRPr="00340513" w14:paraId="50E9E299" w14:textId="77777777" w:rsidTr="00AA6682">
        <w:trPr>
          <w:trHeight w:val="562"/>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03B7C97" w14:textId="77777777" w:rsidR="001A7EA3" w:rsidRPr="00340513" w:rsidRDefault="001A7EA3" w:rsidP="00AA66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ID </w:t>
            </w:r>
          </w:p>
        </w:tc>
        <w:tc>
          <w:tcPr>
            <w:tcW w:w="72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52754B9" w14:textId="28DE721B" w:rsidR="001A7EA3" w:rsidRPr="00340513" w:rsidRDefault="001A7EA3" w:rsidP="00AA6682">
            <w:pPr>
              <w:spacing w:line="259" w:lineRule="auto"/>
              <w:ind w:left="19" w:firstLine="0"/>
              <w:jc w:val="left"/>
              <w:rPr>
                <w:rFonts w:asciiTheme="majorBidi" w:hAnsiTheme="majorBidi" w:cstheme="majorBidi"/>
                <w:szCs w:val="24"/>
              </w:rPr>
            </w:pPr>
            <w:r w:rsidRPr="00340513">
              <w:rPr>
                <w:rFonts w:asciiTheme="majorBidi" w:hAnsiTheme="majorBidi" w:cstheme="majorBidi"/>
                <w:szCs w:val="24"/>
              </w:rPr>
              <w:t>UC_</w:t>
            </w:r>
            <w:r w:rsidR="00707947" w:rsidRPr="00340513">
              <w:rPr>
                <w:rFonts w:asciiTheme="majorBidi" w:hAnsiTheme="majorBidi" w:cstheme="majorBidi"/>
                <w:szCs w:val="24"/>
              </w:rPr>
              <w:t>23</w:t>
            </w:r>
          </w:p>
        </w:tc>
      </w:tr>
      <w:tr w:rsidR="001A7EA3" w:rsidRPr="00340513" w14:paraId="771D39FE" w14:textId="77777777" w:rsidTr="00AA6682">
        <w:trPr>
          <w:trHeight w:val="566"/>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7A6E1EF" w14:textId="77777777" w:rsidR="001A7EA3" w:rsidRPr="00340513" w:rsidRDefault="001A7EA3" w:rsidP="00AA66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Title </w:t>
            </w:r>
          </w:p>
        </w:tc>
        <w:tc>
          <w:tcPr>
            <w:tcW w:w="72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8365310" w14:textId="09B05FDF" w:rsidR="001A7EA3" w:rsidRPr="00340513" w:rsidRDefault="001A7EA3" w:rsidP="00AA6682">
            <w:pPr>
              <w:spacing w:line="259" w:lineRule="auto"/>
              <w:ind w:left="0" w:firstLine="0"/>
              <w:jc w:val="left"/>
              <w:rPr>
                <w:rFonts w:asciiTheme="majorBidi" w:hAnsiTheme="majorBidi" w:cstheme="majorBidi"/>
                <w:szCs w:val="24"/>
              </w:rPr>
            </w:pPr>
            <w:proofErr w:type="spellStart"/>
            <w:r w:rsidRPr="00340513">
              <w:rPr>
                <w:rFonts w:asciiTheme="majorBidi" w:hAnsiTheme="majorBidi" w:cstheme="majorBidi"/>
                <w:szCs w:val="24"/>
              </w:rPr>
              <w:t>ApproveVendors</w:t>
            </w:r>
            <w:proofErr w:type="spellEnd"/>
          </w:p>
        </w:tc>
      </w:tr>
      <w:tr w:rsidR="001A7EA3" w:rsidRPr="00340513" w14:paraId="63F2BBC1" w14:textId="77777777" w:rsidTr="00AA6682">
        <w:trPr>
          <w:trHeight w:val="1800"/>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746B36B" w14:textId="77777777" w:rsidR="001A7EA3" w:rsidRPr="00340513" w:rsidRDefault="001A7EA3" w:rsidP="00AA66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Description </w:t>
            </w:r>
          </w:p>
        </w:tc>
        <w:tc>
          <w:tcPr>
            <w:tcW w:w="72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E5DEA50" w14:textId="6B218FBD" w:rsidR="001A7EA3" w:rsidRPr="00340513" w:rsidRDefault="00D31B2D" w:rsidP="00AA6682">
            <w:pPr>
              <w:spacing w:line="259" w:lineRule="auto"/>
              <w:ind w:left="0" w:right="61" w:firstLine="0"/>
              <w:jc w:val="center"/>
              <w:rPr>
                <w:rFonts w:asciiTheme="majorBidi" w:hAnsiTheme="majorBidi" w:cstheme="majorBidi"/>
                <w:szCs w:val="24"/>
              </w:rPr>
            </w:pPr>
            <w:r w:rsidRPr="00340513">
              <w:rPr>
                <w:rFonts w:asciiTheme="majorBidi" w:hAnsiTheme="majorBidi" w:cstheme="majorBidi"/>
                <w:szCs w:val="24"/>
              </w:rPr>
              <w:t xml:space="preserve">The admin </w:t>
            </w:r>
            <w:r w:rsidR="002F2A73" w:rsidRPr="00340513">
              <w:rPr>
                <w:rFonts w:asciiTheme="majorBidi" w:hAnsiTheme="majorBidi" w:cstheme="majorBidi"/>
                <w:szCs w:val="24"/>
              </w:rPr>
              <w:t>approves a request of a new vendor to start selling on the website.</w:t>
            </w:r>
          </w:p>
        </w:tc>
      </w:tr>
      <w:tr w:rsidR="001A7EA3" w:rsidRPr="00340513" w14:paraId="14D511C0" w14:textId="77777777" w:rsidTr="00AA6682">
        <w:trPr>
          <w:trHeight w:val="543"/>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219B9E5" w14:textId="77777777" w:rsidR="001A7EA3" w:rsidRPr="00340513" w:rsidRDefault="001A7EA3" w:rsidP="00AA66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Priority </w:t>
            </w:r>
          </w:p>
        </w:tc>
        <w:tc>
          <w:tcPr>
            <w:tcW w:w="72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FFD7DC6" w14:textId="77777777" w:rsidR="001A7EA3" w:rsidRPr="00340513" w:rsidRDefault="001A7EA3" w:rsidP="00AA6682">
            <w:pPr>
              <w:spacing w:line="259" w:lineRule="auto"/>
              <w:ind w:left="19"/>
              <w:jc w:val="left"/>
              <w:rPr>
                <w:rFonts w:asciiTheme="majorBidi" w:eastAsia="Times New Roman" w:hAnsiTheme="majorBidi" w:cstheme="majorBidi"/>
                <w:color w:val="000000" w:themeColor="text1"/>
                <w:szCs w:val="24"/>
              </w:rPr>
            </w:pPr>
            <w:r w:rsidRPr="00340513">
              <w:rPr>
                <w:rFonts w:asciiTheme="majorBidi" w:eastAsia="Times New Roman" w:hAnsiTheme="majorBidi" w:cstheme="majorBidi"/>
                <w:color w:val="000000" w:themeColor="text1"/>
                <w:szCs w:val="24"/>
              </w:rPr>
              <w:t>High</w:t>
            </w:r>
          </w:p>
          <w:p w14:paraId="1ACF113D" w14:textId="77777777" w:rsidR="001A7EA3" w:rsidRPr="00340513" w:rsidRDefault="001A7EA3" w:rsidP="00AA6682">
            <w:pPr>
              <w:spacing w:line="259" w:lineRule="auto"/>
              <w:ind w:left="0" w:firstLine="0"/>
              <w:jc w:val="left"/>
              <w:rPr>
                <w:rFonts w:asciiTheme="majorBidi" w:hAnsiTheme="majorBidi" w:cstheme="majorBidi"/>
                <w:szCs w:val="24"/>
              </w:rPr>
            </w:pPr>
          </w:p>
        </w:tc>
      </w:tr>
      <w:tr w:rsidR="001A7EA3" w:rsidRPr="00340513" w14:paraId="61797E44" w14:textId="77777777" w:rsidTr="00AA6682">
        <w:trPr>
          <w:trHeight w:val="809"/>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D16BC41" w14:textId="77777777" w:rsidR="001A7EA3" w:rsidRPr="00340513" w:rsidRDefault="001A7EA3" w:rsidP="00AA66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Primary Actors </w:t>
            </w:r>
          </w:p>
        </w:tc>
        <w:tc>
          <w:tcPr>
            <w:tcW w:w="72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C40EAB8" w14:textId="77777777" w:rsidR="001A7EA3" w:rsidRPr="00340513" w:rsidRDefault="001A7EA3" w:rsidP="00AA6682">
            <w:pPr>
              <w:spacing w:line="259" w:lineRule="auto"/>
              <w:ind w:left="19"/>
              <w:jc w:val="left"/>
              <w:rPr>
                <w:rFonts w:asciiTheme="majorBidi" w:eastAsia="Times New Roman" w:hAnsiTheme="majorBidi" w:cstheme="majorBidi"/>
                <w:color w:val="000000" w:themeColor="text1"/>
                <w:szCs w:val="24"/>
              </w:rPr>
            </w:pPr>
            <w:r w:rsidRPr="00340513">
              <w:rPr>
                <w:rFonts w:asciiTheme="majorBidi" w:eastAsia="Times New Roman" w:hAnsiTheme="majorBidi" w:cstheme="majorBidi"/>
                <w:color w:val="000000" w:themeColor="text1"/>
                <w:szCs w:val="24"/>
              </w:rPr>
              <w:t>Admin</w:t>
            </w:r>
          </w:p>
        </w:tc>
      </w:tr>
      <w:tr w:rsidR="001A7EA3" w:rsidRPr="00340513" w14:paraId="2689B116" w14:textId="77777777" w:rsidTr="00AA6682">
        <w:trPr>
          <w:trHeight w:val="562"/>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CEDE66D" w14:textId="77777777" w:rsidR="001A7EA3" w:rsidRPr="00340513" w:rsidRDefault="001A7EA3" w:rsidP="00AA66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Secondary Actors </w:t>
            </w:r>
          </w:p>
        </w:tc>
        <w:tc>
          <w:tcPr>
            <w:tcW w:w="72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DAD9068" w14:textId="77777777" w:rsidR="001A7EA3" w:rsidRPr="00340513" w:rsidRDefault="001A7EA3" w:rsidP="00AA6682">
            <w:pPr>
              <w:spacing w:line="259" w:lineRule="auto"/>
              <w:ind w:left="19"/>
              <w:jc w:val="left"/>
              <w:rPr>
                <w:rFonts w:asciiTheme="majorBidi" w:eastAsia="Times New Roman" w:hAnsiTheme="majorBidi" w:cstheme="majorBidi"/>
                <w:color w:val="000000" w:themeColor="text1"/>
                <w:szCs w:val="24"/>
              </w:rPr>
            </w:pPr>
            <w:r w:rsidRPr="00340513">
              <w:rPr>
                <w:rFonts w:asciiTheme="majorBidi" w:eastAsia="Times New Roman" w:hAnsiTheme="majorBidi" w:cstheme="majorBidi"/>
                <w:color w:val="000000" w:themeColor="text1"/>
                <w:szCs w:val="24"/>
              </w:rPr>
              <w:t>N/A</w:t>
            </w:r>
          </w:p>
        </w:tc>
      </w:tr>
      <w:tr w:rsidR="001A7EA3" w:rsidRPr="00340513" w14:paraId="56D950CF" w14:textId="77777777" w:rsidTr="00AA6682">
        <w:trPr>
          <w:trHeight w:val="562"/>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B5B6187" w14:textId="77777777" w:rsidR="001A7EA3" w:rsidRPr="00340513" w:rsidRDefault="001A7EA3" w:rsidP="00AA66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Preconditions </w:t>
            </w:r>
          </w:p>
        </w:tc>
        <w:tc>
          <w:tcPr>
            <w:tcW w:w="72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D526EE1" w14:textId="77777777" w:rsidR="001A7EA3" w:rsidRPr="00340513" w:rsidRDefault="002F2A73" w:rsidP="00C03678">
            <w:pPr>
              <w:pStyle w:val="ListParagraph"/>
              <w:numPr>
                <w:ilvl w:val="0"/>
                <w:numId w:val="5"/>
              </w:numPr>
              <w:spacing w:after="160" w:line="259" w:lineRule="auto"/>
              <w:jc w:val="left"/>
              <w:rPr>
                <w:rFonts w:asciiTheme="majorBidi" w:eastAsiaTheme="minorEastAsia" w:hAnsiTheme="majorBidi" w:cstheme="majorBidi"/>
                <w:color w:val="000000" w:themeColor="text1"/>
                <w:szCs w:val="24"/>
              </w:rPr>
            </w:pPr>
            <w:r w:rsidRPr="00340513">
              <w:rPr>
                <w:rFonts w:asciiTheme="majorBidi" w:eastAsiaTheme="minorEastAsia" w:hAnsiTheme="majorBidi" w:cstheme="majorBidi"/>
                <w:color w:val="000000" w:themeColor="text1"/>
                <w:szCs w:val="24"/>
              </w:rPr>
              <w:t>Admin is logged in.</w:t>
            </w:r>
          </w:p>
          <w:p w14:paraId="5C5A5511" w14:textId="77777777" w:rsidR="002F2A73" w:rsidRPr="00340513" w:rsidRDefault="002F2A73" w:rsidP="00C03678">
            <w:pPr>
              <w:pStyle w:val="ListParagraph"/>
              <w:numPr>
                <w:ilvl w:val="0"/>
                <w:numId w:val="5"/>
              </w:numPr>
              <w:spacing w:after="160" w:line="259" w:lineRule="auto"/>
              <w:jc w:val="left"/>
              <w:rPr>
                <w:rFonts w:asciiTheme="majorBidi" w:eastAsiaTheme="minorEastAsia" w:hAnsiTheme="majorBidi" w:cstheme="majorBidi"/>
                <w:color w:val="000000" w:themeColor="text1"/>
                <w:szCs w:val="24"/>
              </w:rPr>
            </w:pPr>
            <w:r w:rsidRPr="00340513">
              <w:rPr>
                <w:rFonts w:asciiTheme="majorBidi" w:eastAsiaTheme="minorEastAsia" w:hAnsiTheme="majorBidi" w:cstheme="majorBidi"/>
                <w:color w:val="000000" w:themeColor="text1"/>
                <w:szCs w:val="24"/>
              </w:rPr>
              <w:t>Vendor already has an account</w:t>
            </w:r>
          </w:p>
          <w:p w14:paraId="732E6B5A" w14:textId="573314C8" w:rsidR="002F2A73" w:rsidRPr="00340513" w:rsidRDefault="002F2A73" w:rsidP="00C03678">
            <w:pPr>
              <w:pStyle w:val="ListParagraph"/>
              <w:numPr>
                <w:ilvl w:val="0"/>
                <w:numId w:val="5"/>
              </w:numPr>
              <w:spacing w:after="160" w:line="259" w:lineRule="auto"/>
              <w:jc w:val="left"/>
              <w:rPr>
                <w:rFonts w:asciiTheme="majorBidi" w:eastAsiaTheme="minorEastAsia" w:hAnsiTheme="majorBidi" w:cstheme="majorBidi"/>
                <w:color w:val="000000" w:themeColor="text1"/>
                <w:szCs w:val="24"/>
              </w:rPr>
            </w:pPr>
            <w:r w:rsidRPr="00340513">
              <w:rPr>
                <w:rFonts w:asciiTheme="majorBidi" w:eastAsiaTheme="minorEastAsia" w:hAnsiTheme="majorBidi" w:cstheme="majorBidi"/>
                <w:color w:val="000000" w:themeColor="text1"/>
                <w:szCs w:val="24"/>
              </w:rPr>
              <w:t>Vendor has requested to start selling.</w:t>
            </w:r>
          </w:p>
        </w:tc>
      </w:tr>
      <w:tr w:rsidR="001A7EA3" w:rsidRPr="00340513" w14:paraId="64F1C2F9" w14:textId="77777777" w:rsidTr="00AA6682">
        <w:trPr>
          <w:trHeight w:val="739"/>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9FDEB70" w14:textId="77777777" w:rsidR="001A7EA3" w:rsidRPr="00340513" w:rsidRDefault="001A7EA3" w:rsidP="00AA66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Post-conditions </w:t>
            </w:r>
          </w:p>
        </w:tc>
        <w:tc>
          <w:tcPr>
            <w:tcW w:w="72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D3E2A83" w14:textId="2FCBCBA8" w:rsidR="001A7EA3" w:rsidRPr="00340513" w:rsidRDefault="002F2A73" w:rsidP="00AA6682">
            <w:pPr>
              <w:spacing w:line="259" w:lineRule="auto"/>
              <w:ind w:left="19"/>
              <w:rPr>
                <w:rFonts w:asciiTheme="majorBidi" w:eastAsia="Times New Roman" w:hAnsiTheme="majorBidi" w:cstheme="majorBidi"/>
                <w:color w:val="000000" w:themeColor="text1"/>
                <w:szCs w:val="24"/>
              </w:rPr>
            </w:pPr>
            <w:r w:rsidRPr="00340513">
              <w:rPr>
                <w:rFonts w:asciiTheme="majorBidi" w:eastAsia="Times New Roman" w:hAnsiTheme="majorBidi" w:cstheme="majorBidi"/>
                <w:color w:val="000000" w:themeColor="text1"/>
                <w:szCs w:val="24"/>
              </w:rPr>
              <w:t>The account of the vendor will now be enabled to sell products</w:t>
            </w:r>
          </w:p>
        </w:tc>
      </w:tr>
      <w:tr w:rsidR="001A7EA3" w:rsidRPr="00340513" w14:paraId="1812AE8D" w14:textId="77777777" w:rsidTr="00AA6682">
        <w:trPr>
          <w:trHeight w:val="1440"/>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9D1AD10" w14:textId="77777777" w:rsidR="001A7EA3" w:rsidRPr="00340513" w:rsidRDefault="001A7EA3" w:rsidP="00AA66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t xml:space="preserve">Main Success Scenario </w:t>
            </w:r>
          </w:p>
        </w:tc>
        <w:tc>
          <w:tcPr>
            <w:tcW w:w="72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BE91A26" w14:textId="77777777" w:rsidR="001A7EA3" w:rsidRPr="00340513" w:rsidRDefault="001A7EA3" w:rsidP="00C03678">
            <w:pPr>
              <w:pStyle w:val="ListParagraph"/>
              <w:numPr>
                <w:ilvl w:val="0"/>
                <w:numId w:val="29"/>
              </w:numPr>
              <w:spacing w:line="259" w:lineRule="auto"/>
              <w:jc w:val="left"/>
              <w:rPr>
                <w:rFonts w:asciiTheme="majorBidi" w:hAnsiTheme="majorBidi" w:cstheme="majorBidi"/>
                <w:szCs w:val="24"/>
              </w:rPr>
            </w:pPr>
            <w:r w:rsidRPr="00340513">
              <w:rPr>
                <w:rFonts w:asciiTheme="majorBidi" w:hAnsiTheme="majorBidi" w:cstheme="majorBidi"/>
                <w:szCs w:val="24"/>
              </w:rPr>
              <w:t>admin logs in</w:t>
            </w:r>
          </w:p>
          <w:p w14:paraId="6C2578F5" w14:textId="1A543437" w:rsidR="001A7EA3" w:rsidRPr="00340513" w:rsidRDefault="001A7EA3" w:rsidP="00C03678">
            <w:pPr>
              <w:pStyle w:val="ListParagraph"/>
              <w:numPr>
                <w:ilvl w:val="0"/>
                <w:numId w:val="29"/>
              </w:numPr>
              <w:spacing w:line="259" w:lineRule="auto"/>
              <w:jc w:val="left"/>
              <w:rPr>
                <w:rFonts w:asciiTheme="majorBidi" w:hAnsiTheme="majorBidi" w:cstheme="majorBidi"/>
                <w:szCs w:val="24"/>
              </w:rPr>
            </w:pPr>
            <w:r w:rsidRPr="00340513">
              <w:rPr>
                <w:rFonts w:asciiTheme="majorBidi" w:hAnsiTheme="majorBidi" w:cstheme="majorBidi"/>
                <w:szCs w:val="24"/>
              </w:rPr>
              <w:t xml:space="preserve">admin </w:t>
            </w:r>
            <w:r w:rsidR="00707947" w:rsidRPr="00340513">
              <w:rPr>
                <w:rFonts w:asciiTheme="majorBidi" w:hAnsiTheme="majorBidi" w:cstheme="majorBidi"/>
                <w:szCs w:val="24"/>
              </w:rPr>
              <w:t>receives</w:t>
            </w:r>
            <w:r w:rsidRPr="00340513">
              <w:rPr>
                <w:rFonts w:asciiTheme="majorBidi" w:hAnsiTheme="majorBidi" w:cstheme="majorBidi"/>
                <w:szCs w:val="24"/>
              </w:rPr>
              <w:t xml:space="preserve"> request </w:t>
            </w:r>
            <w:r w:rsidR="00867F82" w:rsidRPr="00340513">
              <w:rPr>
                <w:rFonts w:asciiTheme="majorBidi" w:hAnsiTheme="majorBidi" w:cstheme="majorBidi"/>
                <w:szCs w:val="24"/>
              </w:rPr>
              <w:t>from customer to become a vendor</w:t>
            </w:r>
          </w:p>
          <w:p w14:paraId="3DF8017F" w14:textId="250B82C8" w:rsidR="00867F82" w:rsidRPr="00340513" w:rsidRDefault="00867F82" w:rsidP="00C03678">
            <w:pPr>
              <w:pStyle w:val="ListParagraph"/>
              <w:numPr>
                <w:ilvl w:val="0"/>
                <w:numId w:val="29"/>
              </w:numPr>
              <w:spacing w:line="259" w:lineRule="auto"/>
              <w:jc w:val="left"/>
              <w:rPr>
                <w:rFonts w:asciiTheme="majorBidi" w:hAnsiTheme="majorBidi" w:cstheme="majorBidi"/>
                <w:szCs w:val="24"/>
              </w:rPr>
            </w:pPr>
            <w:r w:rsidRPr="00340513">
              <w:rPr>
                <w:rFonts w:asciiTheme="majorBidi" w:hAnsiTheme="majorBidi" w:cstheme="majorBidi"/>
                <w:szCs w:val="24"/>
              </w:rPr>
              <w:t>admin selects “</w:t>
            </w:r>
            <w:proofErr w:type="spellStart"/>
            <w:r w:rsidRPr="00340513">
              <w:rPr>
                <w:rFonts w:asciiTheme="majorBidi" w:hAnsiTheme="majorBidi" w:cstheme="majorBidi"/>
                <w:szCs w:val="24"/>
              </w:rPr>
              <w:t>ApproveCustomer</w:t>
            </w:r>
            <w:proofErr w:type="spellEnd"/>
            <w:r w:rsidRPr="00340513">
              <w:rPr>
                <w:rFonts w:asciiTheme="majorBidi" w:hAnsiTheme="majorBidi" w:cstheme="majorBidi"/>
                <w:szCs w:val="24"/>
              </w:rPr>
              <w:t>”</w:t>
            </w:r>
          </w:p>
          <w:p w14:paraId="749E32A8" w14:textId="7C8C850F" w:rsidR="001A7EA3" w:rsidRPr="00340513" w:rsidRDefault="001A7EA3" w:rsidP="00C03678">
            <w:pPr>
              <w:pStyle w:val="ListParagraph"/>
              <w:numPr>
                <w:ilvl w:val="0"/>
                <w:numId w:val="29"/>
              </w:numPr>
              <w:spacing w:line="259" w:lineRule="auto"/>
              <w:jc w:val="left"/>
              <w:rPr>
                <w:rFonts w:asciiTheme="majorBidi" w:hAnsiTheme="majorBidi" w:cstheme="majorBidi"/>
                <w:szCs w:val="24"/>
              </w:rPr>
            </w:pPr>
            <w:r w:rsidRPr="00340513">
              <w:rPr>
                <w:rFonts w:asciiTheme="majorBidi" w:hAnsiTheme="majorBidi" w:cstheme="majorBidi"/>
                <w:szCs w:val="24"/>
              </w:rPr>
              <w:t>admin enters the Id of the customer</w:t>
            </w:r>
          </w:p>
          <w:p w14:paraId="35D996B9" w14:textId="690C4624" w:rsidR="007A4F1A" w:rsidRPr="00340513" w:rsidRDefault="007A4F1A" w:rsidP="00C03678">
            <w:pPr>
              <w:pStyle w:val="ListParagraph"/>
              <w:numPr>
                <w:ilvl w:val="0"/>
                <w:numId w:val="29"/>
              </w:numPr>
              <w:spacing w:line="259" w:lineRule="auto"/>
              <w:jc w:val="left"/>
              <w:rPr>
                <w:rFonts w:asciiTheme="majorBidi" w:hAnsiTheme="majorBidi" w:cstheme="majorBidi"/>
                <w:szCs w:val="24"/>
              </w:rPr>
            </w:pPr>
            <w:r w:rsidRPr="00340513">
              <w:rPr>
                <w:rFonts w:asciiTheme="majorBidi" w:hAnsiTheme="majorBidi" w:cstheme="majorBidi"/>
                <w:szCs w:val="24"/>
              </w:rPr>
              <w:t>admin selects submit</w:t>
            </w:r>
          </w:p>
          <w:p w14:paraId="496005F6" w14:textId="1CB95302" w:rsidR="001A7EA3" w:rsidRPr="00340513" w:rsidRDefault="001A7EA3" w:rsidP="00C03678">
            <w:pPr>
              <w:pStyle w:val="ListParagraph"/>
              <w:numPr>
                <w:ilvl w:val="0"/>
                <w:numId w:val="29"/>
              </w:numPr>
              <w:spacing w:line="259" w:lineRule="auto"/>
              <w:jc w:val="left"/>
              <w:rPr>
                <w:rFonts w:asciiTheme="majorBidi" w:hAnsiTheme="majorBidi" w:cstheme="majorBidi"/>
                <w:szCs w:val="24"/>
              </w:rPr>
            </w:pPr>
            <w:r w:rsidRPr="00340513">
              <w:rPr>
                <w:rFonts w:asciiTheme="majorBidi" w:hAnsiTheme="majorBidi" w:cstheme="majorBidi"/>
                <w:szCs w:val="24"/>
              </w:rPr>
              <w:t>customer account</w:t>
            </w:r>
            <w:r w:rsidR="00867F82" w:rsidRPr="00340513">
              <w:rPr>
                <w:rFonts w:asciiTheme="majorBidi" w:hAnsiTheme="majorBidi" w:cstheme="majorBidi"/>
                <w:szCs w:val="24"/>
              </w:rPr>
              <w:t xml:space="preserve"> has now become a vendor</w:t>
            </w:r>
          </w:p>
          <w:p w14:paraId="03D1861D" w14:textId="77777777" w:rsidR="001A7EA3" w:rsidRPr="00340513" w:rsidRDefault="001A7EA3" w:rsidP="00AA6682">
            <w:pPr>
              <w:pStyle w:val="ListParagraph"/>
              <w:spacing w:line="259" w:lineRule="auto"/>
              <w:ind w:firstLine="0"/>
              <w:jc w:val="left"/>
              <w:rPr>
                <w:rFonts w:asciiTheme="majorBidi" w:hAnsiTheme="majorBidi" w:cstheme="majorBidi"/>
                <w:szCs w:val="24"/>
              </w:rPr>
            </w:pPr>
          </w:p>
        </w:tc>
      </w:tr>
      <w:tr w:rsidR="001A7EA3" w:rsidRPr="00340513" w14:paraId="6BBA46A2" w14:textId="77777777" w:rsidTr="00AA6682">
        <w:trPr>
          <w:trHeight w:val="3515"/>
        </w:trPr>
        <w:tc>
          <w:tcPr>
            <w:tcW w:w="296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FBF0A8D" w14:textId="77777777" w:rsidR="001A7EA3" w:rsidRPr="00340513" w:rsidRDefault="001A7EA3" w:rsidP="00AA6682">
            <w:pPr>
              <w:spacing w:line="259" w:lineRule="auto"/>
              <w:ind w:left="14" w:firstLine="0"/>
              <w:jc w:val="left"/>
              <w:rPr>
                <w:rFonts w:asciiTheme="majorBidi" w:hAnsiTheme="majorBidi" w:cstheme="majorBidi"/>
                <w:szCs w:val="24"/>
              </w:rPr>
            </w:pPr>
            <w:r w:rsidRPr="00340513">
              <w:rPr>
                <w:rFonts w:asciiTheme="majorBidi" w:hAnsiTheme="majorBidi" w:cstheme="majorBidi"/>
                <w:color w:val="960000"/>
                <w:szCs w:val="24"/>
              </w:rPr>
              <w:lastRenderedPageBreak/>
              <w:t xml:space="preserve">Extensions </w:t>
            </w:r>
          </w:p>
        </w:tc>
        <w:tc>
          <w:tcPr>
            <w:tcW w:w="729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FCBFCA0" w14:textId="77777777" w:rsidR="001A7EA3" w:rsidRPr="00340513" w:rsidRDefault="00707947" w:rsidP="00AA6682">
            <w:pPr>
              <w:spacing w:line="259" w:lineRule="auto"/>
              <w:ind w:left="450" w:hanging="180"/>
              <w:rPr>
                <w:rFonts w:asciiTheme="majorBidi" w:hAnsiTheme="majorBidi" w:cstheme="majorBidi"/>
                <w:szCs w:val="24"/>
              </w:rPr>
            </w:pPr>
            <w:r w:rsidRPr="00340513">
              <w:rPr>
                <w:rFonts w:asciiTheme="majorBidi" w:hAnsiTheme="majorBidi" w:cstheme="majorBidi"/>
                <w:szCs w:val="24"/>
              </w:rPr>
              <w:t>1a. Admin enters wrong log in information.</w:t>
            </w:r>
          </w:p>
          <w:p w14:paraId="31CFFB9D" w14:textId="77777777" w:rsidR="00707947" w:rsidRPr="00340513" w:rsidRDefault="00707947" w:rsidP="00AA6682">
            <w:pPr>
              <w:spacing w:line="259" w:lineRule="auto"/>
              <w:ind w:left="450" w:hanging="180"/>
              <w:rPr>
                <w:rFonts w:asciiTheme="majorBidi" w:hAnsiTheme="majorBidi" w:cstheme="majorBidi"/>
                <w:szCs w:val="24"/>
              </w:rPr>
            </w:pPr>
            <w:r w:rsidRPr="00340513">
              <w:rPr>
                <w:rFonts w:asciiTheme="majorBidi" w:hAnsiTheme="majorBidi" w:cstheme="majorBidi"/>
                <w:szCs w:val="24"/>
              </w:rPr>
              <w:t>The system will show a prompt urging the admin to reenter log in information</w:t>
            </w:r>
          </w:p>
          <w:p w14:paraId="00A4049D" w14:textId="607ACB8A" w:rsidR="00707947" w:rsidRPr="00340513" w:rsidRDefault="00707947" w:rsidP="00AA6682">
            <w:pPr>
              <w:spacing w:line="259" w:lineRule="auto"/>
              <w:ind w:left="450" w:hanging="180"/>
              <w:rPr>
                <w:rFonts w:asciiTheme="majorBidi" w:hAnsiTheme="majorBidi" w:cstheme="majorBidi"/>
                <w:szCs w:val="24"/>
              </w:rPr>
            </w:pPr>
            <w:r w:rsidRPr="00340513">
              <w:rPr>
                <w:rFonts w:asciiTheme="majorBidi" w:hAnsiTheme="majorBidi" w:cstheme="majorBidi"/>
                <w:szCs w:val="24"/>
              </w:rPr>
              <w:t>4a. Admin enters invalid ID.</w:t>
            </w:r>
          </w:p>
          <w:p w14:paraId="65305D33" w14:textId="77777777" w:rsidR="00707947" w:rsidRPr="00340513" w:rsidRDefault="00707947" w:rsidP="00AA6682">
            <w:pPr>
              <w:spacing w:line="259" w:lineRule="auto"/>
              <w:ind w:left="450" w:hanging="180"/>
              <w:rPr>
                <w:rFonts w:asciiTheme="majorBidi" w:hAnsiTheme="majorBidi" w:cstheme="majorBidi"/>
                <w:szCs w:val="24"/>
              </w:rPr>
            </w:pPr>
            <w:r w:rsidRPr="00340513">
              <w:rPr>
                <w:rFonts w:asciiTheme="majorBidi" w:hAnsiTheme="majorBidi" w:cstheme="majorBidi"/>
                <w:szCs w:val="24"/>
              </w:rPr>
              <w:t>The system will urge the admin to enter a valid ID.</w:t>
            </w:r>
          </w:p>
          <w:p w14:paraId="35840952" w14:textId="77777777" w:rsidR="00707947" w:rsidRPr="00340513" w:rsidRDefault="00707947" w:rsidP="00AA6682">
            <w:pPr>
              <w:spacing w:line="259" w:lineRule="auto"/>
              <w:ind w:left="450" w:hanging="180"/>
              <w:rPr>
                <w:rFonts w:asciiTheme="majorBidi" w:hAnsiTheme="majorBidi" w:cstheme="majorBidi"/>
                <w:szCs w:val="24"/>
              </w:rPr>
            </w:pPr>
            <w:r w:rsidRPr="00340513">
              <w:rPr>
                <w:rFonts w:asciiTheme="majorBidi" w:hAnsiTheme="majorBidi" w:cstheme="majorBidi"/>
                <w:szCs w:val="24"/>
              </w:rPr>
              <w:t>5a. There is no internet connection at the time of pressing submit.</w:t>
            </w:r>
          </w:p>
          <w:p w14:paraId="7F0486F4" w14:textId="66D47EAC" w:rsidR="00707947" w:rsidRPr="00340513" w:rsidRDefault="00707947" w:rsidP="00AA6682">
            <w:pPr>
              <w:spacing w:line="259" w:lineRule="auto"/>
              <w:ind w:left="450" w:hanging="180"/>
              <w:rPr>
                <w:rFonts w:asciiTheme="majorBidi" w:hAnsiTheme="majorBidi" w:cstheme="majorBidi"/>
                <w:szCs w:val="24"/>
              </w:rPr>
            </w:pPr>
            <w:r w:rsidRPr="00340513">
              <w:rPr>
                <w:rFonts w:asciiTheme="majorBidi" w:hAnsiTheme="majorBidi" w:cstheme="majorBidi"/>
                <w:szCs w:val="24"/>
              </w:rPr>
              <w:t>The system will show a prompt telling the admin to retry when there is internet connection.</w:t>
            </w:r>
          </w:p>
        </w:tc>
      </w:tr>
    </w:tbl>
    <w:p w14:paraId="29CDDC2C" w14:textId="77777777" w:rsidR="001A7EA3" w:rsidRDefault="001A7EA3" w:rsidP="00D23711">
      <w:pPr>
        <w:spacing w:line="259" w:lineRule="auto"/>
        <w:ind w:left="0" w:firstLine="0"/>
        <w:jc w:val="left"/>
      </w:pPr>
    </w:p>
    <w:sectPr w:rsidR="001A7EA3">
      <w:footerReference w:type="even" r:id="rId22"/>
      <w:footerReference w:type="default" r:id="rId23"/>
      <w:footerReference w:type="first" r:id="rId24"/>
      <w:pgSz w:w="11904" w:h="16838"/>
      <w:pgMar w:top="1445" w:right="526" w:bottom="1758" w:left="812" w:header="720" w:footer="71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B0AC9F" w14:textId="77777777" w:rsidR="00F72863" w:rsidRDefault="00F72863">
      <w:pPr>
        <w:spacing w:after="0" w:line="240" w:lineRule="auto"/>
      </w:pPr>
      <w:r>
        <w:separator/>
      </w:r>
    </w:p>
  </w:endnote>
  <w:endnote w:type="continuationSeparator" w:id="0">
    <w:p w14:paraId="504E535B" w14:textId="77777777" w:rsidR="00F72863" w:rsidRDefault="00F72863">
      <w:pPr>
        <w:spacing w:after="0" w:line="240" w:lineRule="auto"/>
      </w:pPr>
      <w:r>
        <w:continuationSeparator/>
      </w:r>
    </w:p>
  </w:endnote>
  <w:endnote w:type="continuationNotice" w:id="1">
    <w:p w14:paraId="2EFCABBD" w14:textId="77777777" w:rsidR="00F72863" w:rsidRDefault="00F7286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4FC32" w14:textId="77777777" w:rsidR="002014BE" w:rsidRDefault="002014BE">
    <w:pPr>
      <w:spacing w:line="259" w:lineRule="auto"/>
      <w:ind w:left="0"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BD97C" w14:textId="77777777" w:rsidR="002014BE" w:rsidRDefault="002014BE">
    <w:pPr>
      <w:spacing w:after="0" w:line="259" w:lineRule="auto"/>
      <w:ind w:left="3099" w:firstLine="0"/>
      <w:jc w:val="center"/>
    </w:pPr>
    <w:r>
      <w:fldChar w:fldCharType="begin"/>
    </w:r>
    <w:r>
      <w:instrText xml:space="preserve"> PAGE   \* MERGEFORMAT </w:instrText>
    </w:r>
    <w:r>
      <w:fldChar w:fldCharType="separate"/>
    </w:r>
    <w:r>
      <w:t>1</w:t>
    </w:r>
    <w:r>
      <w:fldChar w:fldCharType="end"/>
    </w:r>
    <w:r>
      <w:t xml:space="preserve"> </w:t>
    </w:r>
  </w:p>
  <w:p w14:paraId="48934A08" w14:textId="77777777" w:rsidR="002014BE" w:rsidRDefault="002014BE">
    <w:pPr>
      <w:spacing w:after="0" w:line="259" w:lineRule="auto"/>
      <w:ind w:left="542"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E5C23" w14:textId="77777777" w:rsidR="002014BE" w:rsidRDefault="002014BE">
    <w:pPr>
      <w:spacing w:line="259" w:lineRule="auto"/>
      <w:ind w:left="0"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40C6D" w14:textId="77777777" w:rsidR="002014BE" w:rsidRDefault="002014BE">
    <w:pPr>
      <w:spacing w:after="0" w:line="259" w:lineRule="auto"/>
      <w:ind w:left="0" w:right="276" w:firstLine="0"/>
      <w:jc w:val="center"/>
    </w:pPr>
    <w:r>
      <w:fldChar w:fldCharType="begin"/>
    </w:r>
    <w:r>
      <w:instrText xml:space="preserve"> PAGE   \* MERGEFORMAT </w:instrText>
    </w:r>
    <w:r>
      <w:fldChar w:fldCharType="separate"/>
    </w:r>
    <w:r>
      <w:t>1</w:t>
    </w:r>
    <w:r>
      <w:fldChar w:fldCharType="end"/>
    </w:r>
    <w:r>
      <w:t xml:space="preserve"> </w:t>
    </w:r>
  </w:p>
  <w:p w14:paraId="2B9DB04E" w14:textId="77777777" w:rsidR="002014BE" w:rsidRDefault="002014BE">
    <w:pPr>
      <w:spacing w:after="0" w:line="259" w:lineRule="auto"/>
      <w:ind w:left="629" w:firstLine="0"/>
      <w:jc w:val="left"/>
    </w:pPr>
    <w: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F19E4" w14:textId="77777777" w:rsidR="002014BE" w:rsidRDefault="002014BE">
    <w:pPr>
      <w:spacing w:after="0" w:line="259" w:lineRule="auto"/>
      <w:ind w:left="0" w:right="276" w:firstLine="0"/>
      <w:jc w:val="center"/>
    </w:pPr>
    <w:r>
      <w:fldChar w:fldCharType="begin"/>
    </w:r>
    <w:r>
      <w:instrText xml:space="preserve"> PAGE   \* MERGEFORMAT </w:instrText>
    </w:r>
    <w:r>
      <w:fldChar w:fldCharType="separate"/>
    </w:r>
    <w:r>
      <w:t>1</w:t>
    </w:r>
    <w:r>
      <w:fldChar w:fldCharType="end"/>
    </w:r>
    <w:r>
      <w:t xml:space="preserve"> </w:t>
    </w:r>
  </w:p>
  <w:p w14:paraId="37710271" w14:textId="77777777" w:rsidR="002014BE" w:rsidRDefault="002014BE">
    <w:pPr>
      <w:spacing w:after="0" w:line="259" w:lineRule="auto"/>
      <w:ind w:left="629" w:firstLine="0"/>
      <w:jc w:val="left"/>
    </w:pPr>
    <w: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E5B907" w14:textId="77777777" w:rsidR="002014BE" w:rsidRDefault="002014BE">
    <w:pPr>
      <w:spacing w:after="0" w:line="259" w:lineRule="auto"/>
      <w:ind w:left="0" w:right="276" w:firstLine="0"/>
      <w:jc w:val="center"/>
    </w:pPr>
    <w:r>
      <w:fldChar w:fldCharType="begin"/>
    </w:r>
    <w:r>
      <w:instrText xml:space="preserve"> PAGE   \* MERGEFORMAT </w:instrText>
    </w:r>
    <w:r>
      <w:fldChar w:fldCharType="separate"/>
    </w:r>
    <w:r>
      <w:t>1</w:t>
    </w:r>
    <w:r>
      <w:fldChar w:fldCharType="end"/>
    </w:r>
    <w:r>
      <w:t xml:space="preserve"> </w:t>
    </w:r>
  </w:p>
  <w:p w14:paraId="74F83514" w14:textId="77777777" w:rsidR="002014BE" w:rsidRDefault="002014BE">
    <w:pPr>
      <w:spacing w:after="0" w:line="259" w:lineRule="auto"/>
      <w:ind w:left="629"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6DE895" w14:textId="77777777" w:rsidR="00F72863" w:rsidRDefault="00F72863">
      <w:pPr>
        <w:spacing w:after="0" w:line="240" w:lineRule="auto"/>
      </w:pPr>
      <w:r>
        <w:separator/>
      </w:r>
    </w:p>
  </w:footnote>
  <w:footnote w:type="continuationSeparator" w:id="0">
    <w:p w14:paraId="3CE7CE8E" w14:textId="77777777" w:rsidR="00F72863" w:rsidRDefault="00F72863">
      <w:pPr>
        <w:spacing w:after="0" w:line="240" w:lineRule="auto"/>
      </w:pPr>
      <w:r>
        <w:continuationSeparator/>
      </w:r>
    </w:p>
  </w:footnote>
  <w:footnote w:type="continuationNotice" w:id="1">
    <w:p w14:paraId="307CAB61" w14:textId="77777777" w:rsidR="00F72863" w:rsidRDefault="00F7286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B09F79" w14:textId="77777777" w:rsidR="002014BE" w:rsidRDefault="002014BE" w:rsidP="00844032">
    <w:pPr>
      <w:pStyle w:val="Header"/>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4072C"/>
    <w:multiLevelType w:val="hybridMultilevel"/>
    <w:tmpl w:val="8FDC85DE"/>
    <w:lvl w:ilvl="0" w:tplc="196A6E7C">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A646BF"/>
    <w:multiLevelType w:val="hybridMultilevel"/>
    <w:tmpl w:val="15D29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866E25"/>
    <w:multiLevelType w:val="hybridMultilevel"/>
    <w:tmpl w:val="F906F6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F8336F"/>
    <w:multiLevelType w:val="hybridMultilevel"/>
    <w:tmpl w:val="ADDA0CAA"/>
    <w:lvl w:ilvl="0" w:tplc="577CB4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71195A"/>
    <w:multiLevelType w:val="hybridMultilevel"/>
    <w:tmpl w:val="AE0EC7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B560C2"/>
    <w:multiLevelType w:val="hybridMultilevel"/>
    <w:tmpl w:val="0E0E87B6"/>
    <w:lvl w:ilvl="0" w:tplc="410271C4">
      <w:start w:val="1"/>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A2255F"/>
    <w:multiLevelType w:val="hybridMultilevel"/>
    <w:tmpl w:val="CFFECA68"/>
    <w:lvl w:ilvl="0" w:tplc="8F10D358">
      <w:start w:val="1"/>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DE2642"/>
    <w:multiLevelType w:val="hybridMultilevel"/>
    <w:tmpl w:val="07C69E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E90F64"/>
    <w:multiLevelType w:val="hybridMultilevel"/>
    <w:tmpl w:val="AF26CF2C"/>
    <w:lvl w:ilvl="0" w:tplc="08DEAF04">
      <w:start w:val="3"/>
      <w:numFmt w:val="decimal"/>
      <w:lvlText w:val="%1."/>
      <w:lvlJc w:val="left"/>
      <w:pPr>
        <w:ind w:left="1349"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83920F3"/>
    <w:multiLevelType w:val="hybridMultilevel"/>
    <w:tmpl w:val="044C1946"/>
    <w:lvl w:ilvl="0" w:tplc="08E2317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8D33502"/>
    <w:multiLevelType w:val="hybridMultilevel"/>
    <w:tmpl w:val="7FC88D62"/>
    <w:lvl w:ilvl="0" w:tplc="62945E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4C55B7"/>
    <w:multiLevelType w:val="hybridMultilevel"/>
    <w:tmpl w:val="5DCA7E76"/>
    <w:lvl w:ilvl="0" w:tplc="785010CA">
      <w:start w:val="1"/>
      <w:numFmt w:val="decimal"/>
      <w:lvlText w:val="%1."/>
      <w:lvlJc w:val="left"/>
      <w:pPr>
        <w:ind w:left="1080" w:hanging="360"/>
      </w:pPr>
      <w:rPr>
        <w:rFonts w:ascii="Times New Roman" w:eastAsia="Times New Roman" w:hAnsi="Times New Roman"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9506ED0"/>
    <w:multiLevelType w:val="hybridMultilevel"/>
    <w:tmpl w:val="AD8A3454"/>
    <w:lvl w:ilvl="0" w:tplc="3FCA9618">
      <w:start w:val="1"/>
      <w:numFmt w:val="decimal"/>
      <w:lvlText w:val="%1."/>
      <w:lvlJc w:val="left"/>
      <w:pPr>
        <w:ind w:left="1349" w:hanging="360"/>
      </w:pPr>
      <w:rPr>
        <w:rFonts w:hint="default"/>
      </w:rPr>
    </w:lvl>
    <w:lvl w:ilvl="1" w:tplc="04090019" w:tentative="1">
      <w:start w:val="1"/>
      <w:numFmt w:val="lowerLetter"/>
      <w:lvlText w:val="%2."/>
      <w:lvlJc w:val="left"/>
      <w:pPr>
        <w:ind w:left="2069" w:hanging="360"/>
      </w:pPr>
    </w:lvl>
    <w:lvl w:ilvl="2" w:tplc="0409001B" w:tentative="1">
      <w:start w:val="1"/>
      <w:numFmt w:val="lowerRoman"/>
      <w:lvlText w:val="%3."/>
      <w:lvlJc w:val="right"/>
      <w:pPr>
        <w:ind w:left="2789" w:hanging="180"/>
      </w:pPr>
    </w:lvl>
    <w:lvl w:ilvl="3" w:tplc="0409000F" w:tentative="1">
      <w:start w:val="1"/>
      <w:numFmt w:val="decimal"/>
      <w:lvlText w:val="%4."/>
      <w:lvlJc w:val="left"/>
      <w:pPr>
        <w:ind w:left="3509" w:hanging="360"/>
      </w:pPr>
    </w:lvl>
    <w:lvl w:ilvl="4" w:tplc="04090019" w:tentative="1">
      <w:start w:val="1"/>
      <w:numFmt w:val="lowerLetter"/>
      <w:lvlText w:val="%5."/>
      <w:lvlJc w:val="left"/>
      <w:pPr>
        <w:ind w:left="4229" w:hanging="360"/>
      </w:pPr>
    </w:lvl>
    <w:lvl w:ilvl="5" w:tplc="0409001B" w:tentative="1">
      <w:start w:val="1"/>
      <w:numFmt w:val="lowerRoman"/>
      <w:lvlText w:val="%6."/>
      <w:lvlJc w:val="right"/>
      <w:pPr>
        <w:ind w:left="4949" w:hanging="180"/>
      </w:pPr>
    </w:lvl>
    <w:lvl w:ilvl="6" w:tplc="0409000F" w:tentative="1">
      <w:start w:val="1"/>
      <w:numFmt w:val="decimal"/>
      <w:lvlText w:val="%7."/>
      <w:lvlJc w:val="left"/>
      <w:pPr>
        <w:ind w:left="5669" w:hanging="360"/>
      </w:pPr>
    </w:lvl>
    <w:lvl w:ilvl="7" w:tplc="04090019" w:tentative="1">
      <w:start w:val="1"/>
      <w:numFmt w:val="lowerLetter"/>
      <w:lvlText w:val="%8."/>
      <w:lvlJc w:val="left"/>
      <w:pPr>
        <w:ind w:left="6389" w:hanging="360"/>
      </w:pPr>
    </w:lvl>
    <w:lvl w:ilvl="8" w:tplc="0409001B" w:tentative="1">
      <w:start w:val="1"/>
      <w:numFmt w:val="lowerRoman"/>
      <w:lvlText w:val="%9."/>
      <w:lvlJc w:val="right"/>
      <w:pPr>
        <w:ind w:left="7109" w:hanging="180"/>
      </w:pPr>
    </w:lvl>
  </w:abstractNum>
  <w:abstractNum w:abstractNumId="13" w15:restartNumberingAfterBreak="0">
    <w:nsid w:val="3BF57253"/>
    <w:multiLevelType w:val="hybridMultilevel"/>
    <w:tmpl w:val="E116B11C"/>
    <w:lvl w:ilvl="0" w:tplc="10B8BFBC">
      <w:start w:val="1"/>
      <w:numFmt w:val="decimal"/>
      <w:lvlText w:val="%1."/>
      <w:lvlJc w:val="left"/>
      <w:pPr>
        <w:ind w:left="720" w:hanging="360"/>
      </w:pPr>
      <w:rPr>
        <w:rFonts w:ascii="Yu Mincho" w:eastAsia="Yu Mincho" w:hAnsi="Yu Mincho" w:cs="Yu Mincho"/>
      </w:rPr>
    </w:lvl>
    <w:lvl w:ilvl="1" w:tplc="C4AA3FF2">
      <w:start w:val="1"/>
      <w:numFmt w:val="bullet"/>
      <w:lvlText w:val="o"/>
      <w:lvlJc w:val="left"/>
      <w:pPr>
        <w:ind w:left="1440" w:hanging="360"/>
      </w:pPr>
      <w:rPr>
        <w:rFonts w:ascii="Courier New" w:hAnsi="Courier New" w:hint="default"/>
      </w:rPr>
    </w:lvl>
    <w:lvl w:ilvl="2" w:tplc="778482B0">
      <w:start w:val="1"/>
      <w:numFmt w:val="bullet"/>
      <w:lvlText w:val=""/>
      <w:lvlJc w:val="left"/>
      <w:pPr>
        <w:ind w:left="2160" w:hanging="360"/>
      </w:pPr>
      <w:rPr>
        <w:rFonts w:ascii="Wingdings" w:hAnsi="Wingdings" w:hint="default"/>
      </w:rPr>
    </w:lvl>
    <w:lvl w:ilvl="3" w:tplc="3056D182">
      <w:start w:val="1"/>
      <w:numFmt w:val="bullet"/>
      <w:lvlText w:val=""/>
      <w:lvlJc w:val="left"/>
      <w:pPr>
        <w:ind w:left="2880" w:hanging="360"/>
      </w:pPr>
      <w:rPr>
        <w:rFonts w:ascii="Symbol" w:hAnsi="Symbol" w:hint="default"/>
      </w:rPr>
    </w:lvl>
    <w:lvl w:ilvl="4" w:tplc="EABE2DCC">
      <w:start w:val="1"/>
      <w:numFmt w:val="bullet"/>
      <w:lvlText w:val="o"/>
      <w:lvlJc w:val="left"/>
      <w:pPr>
        <w:ind w:left="3600" w:hanging="360"/>
      </w:pPr>
      <w:rPr>
        <w:rFonts w:ascii="Courier New" w:hAnsi="Courier New" w:hint="default"/>
      </w:rPr>
    </w:lvl>
    <w:lvl w:ilvl="5" w:tplc="32540D3C">
      <w:start w:val="1"/>
      <w:numFmt w:val="bullet"/>
      <w:lvlText w:val=""/>
      <w:lvlJc w:val="left"/>
      <w:pPr>
        <w:ind w:left="4320" w:hanging="360"/>
      </w:pPr>
      <w:rPr>
        <w:rFonts w:ascii="Wingdings" w:hAnsi="Wingdings" w:hint="default"/>
      </w:rPr>
    </w:lvl>
    <w:lvl w:ilvl="6" w:tplc="0F4AF646">
      <w:start w:val="1"/>
      <w:numFmt w:val="bullet"/>
      <w:lvlText w:val=""/>
      <w:lvlJc w:val="left"/>
      <w:pPr>
        <w:ind w:left="5040" w:hanging="360"/>
      </w:pPr>
      <w:rPr>
        <w:rFonts w:ascii="Symbol" w:hAnsi="Symbol" w:hint="default"/>
      </w:rPr>
    </w:lvl>
    <w:lvl w:ilvl="7" w:tplc="760ACFFC">
      <w:start w:val="1"/>
      <w:numFmt w:val="bullet"/>
      <w:lvlText w:val="o"/>
      <w:lvlJc w:val="left"/>
      <w:pPr>
        <w:ind w:left="5760" w:hanging="360"/>
      </w:pPr>
      <w:rPr>
        <w:rFonts w:ascii="Courier New" w:hAnsi="Courier New" w:hint="default"/>
      </w:rPr>
    </w:lvl>
    <w:lvl w:ilvl="8" w:tplc="6C2A21B6">
      <w:start w:val="1"/>
      <w:numFmt w:val="bullet"/>
      <w:lvlText w:val=""/>
      <w:lvlJc w:val="left"/>
      <w:pPr>
        <w:ind w:left="6480" w:hanging="360"/>
      </w:pPr>
      <w:rPr>
        <w:rFonts w:ascii="Wingdings" w:hAnsi="Wingdings" w:hint="default"/>
      </w:rPr>
    </w:lvl>
  </w:abstractNum>
  <w:abstractNum w:abstractNumId="14" w15:restartNumberingAfterBreak="0">
    <w:nsid w:val="3E807817"/>
    <w:multiLevelType w:val="hybridMultilevel"/>
    <w:tmpl w:val="56DA53C0"/>
    <w:lvl w:ilvl="0" w:tplc="8E40A6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1E2833"/>
    <w:multiLevelType w:val="hybridMultilevel"/>
    <w:tmpl w:val="384C1834"/>
    <w:lvl w:ilvl="0" w:tplc="79FE78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6584ECB"/>
    <w:multiLevelType w:val="hybridMultilevel"/>
    <w:tmpl w:val="73D2BB5E"/>
    <w:lvl w:ilvl="0" w:tplc="A36E5F04">
      <w:start w:val="1"/>
      <w:numFmt w:val="decimal"/>
      <w:lvlText w:val="%1-"/>
      <w:lvlJc w:val="left"/>
      <w:pPr>
        <w:ind w:left="720" w:hanging="360"/>
      </w:pPr>
      <w:rPr>
        <w:rFonts w:ascii="Times New Roman" w:eastAsia="Times New Roman" w:hAnsi="Times New Roman" w:cs="Times New Roman"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C63A40"/>
    <w:multiLevelType w:val="hybridMultilevel"/>
    <w:tmpl w:val="EC1C89A4"/>
    <w:lvl w:ilvl="0" w:tplc="E168E33A">
      <w:start w:val="1"/>
      <w:numFmt w:val="decimal"/>
      <w:lvlText w:val="%1-"/>
      <w:lvlJc w:val="left"/>
      <w:pPr>
        <w:ind w:left="720" w:hanging="360"/>
      </w:pPr>
      <w:rPr>
        <w:rFonts w:asciiTheme="minorHAnsi" w:eastAsia="Times New Roman" w:hAnsiTheme="minorHAnsi" w:cstheme="minorHAnsi"/>
      </w:rPr>
    </w:lvl>
    <w:lvl w:ilvl="1" w:tplc="C4AA3FF2">
      <w:start w:val="1"/>
      <w:numFmt w:val="bullet"/>
      <w:lvlText w:val="o"/>
      <w:lvlJc w:val="left"/>
      <w:pPr>
        <w:ind w:left="1440" w:hanging="360"/>
      </w:pPr>
      <w:rPr>
        <w:rFonts w:ascii="Courier New" w:hAnsi="Courier New" w:hint="default"/>
      </w:rPr>
    </w:lvl>
    <w:lvl w:ilvl="2" w:tplc="778482B0">
      <w:start w:val="1"/>
      <w:numFmt w:val="bullet"/>
      <w:lvlText w:val=""/>
      <w:lvlJc w:val="left"/>
      <w:pPr>
        <w:ind w:left="2160" w:hanging="360"/>
      </w:pPr>
      <w:rPr>
        <w:rFonts w:ascii="Wingdings" w:hAnsi="Wingdings" w:hint="default"/>
      </w:rPr>
    </w:lvl>
    <w:lvl w:ilvl="3" w:tplc="3056D182">
      <w:start w:val="1"/>
      <w:numFmt w:val="bullet"/>
      <w:lvlText w:val=""/>
      <w:lvlJc w:val="left"/>
      <w:pPr>
        <w:ind w:left="2880" w:hanging="360"/>
      </w:pPr>
      <w:rPr>
        <w:rFonts w:ascii="Symbol" w:hAnsi="Symbol" w:hint="default"/>
      </w:rPr>
    </w:lvl>
    <w:lvl w:ilvl="4" w:tplc="EABE2DCC">
      <w:start w:val="1"/>
      <w:numFmt w:val="bullet"/>
      <w:lvlText w:val="o"/>
      <w:lvlJc w:val="left"/>
      <w:pPr>
        <w:ind w:left="3600" w:hanging="360"/>
      </w:pPr>
      <w:rPr>
        <w:rFonts w:ascii="Courier New" w:hAnsi="Courier New" w:hint="default"/>
      </w:rPr>
    </w:lvl>
    <w:lvl w:ilvl="5" w:tplc="32540D3C">
      <w:start w:val="1"/>
      <w:numFmt w:val="bullet"/>
      <w:lvlText w:val=""/>
      <w:lvlJc w:val="left"/>
      <w:pPr>
        <w:ind w:left="4320" w:hanging="360"/>
      </w:pPr>
      <w:rPr>
        <w:rFonts w:ascii="Wingdings" w:hAnsi="Wingdings" w:hint="default"/>
      </w:rPr>
    </w:lvl>
    <w:lvl w:ilvl="6" w:tplc="0F4AF646">
      <w:start w:val="1"/>
      <w:numFmt w:val="bullet"/>
      <w:lvlText w:val=""/>
      <w:lvlJc w:val="left"/>
      <w:pPr>
        <w:ind w:left="5040" w:hanging="360"/>
      </w:pPr>
      <w:rPr>
        <w:rFonts w:ascii="Symbol" w:hAnsi="Symbol" w:hint="default"/>
      </w:rPr>
    </w:lvl>
    <w:lvl w:ilvl="7" w:tplc="760ACFFC">
      <w:start w:val="1"/>
      <w:numFmt w:val="bullet"/>
      <w:lvlText w:val="o"/>
      <w:lvlJc w:val="left"/>
      <w:pPr>
        <w:ind w:left="5760" w:hanging="360"/>
      </w:pPr>
      <w:rPr>
        <w:rFonts w:ascii="Courier New" w:hAnsi="Courier New" w:hint="default"/>
      </w:rPr>
    </w:lvl>
    <w:lvl w:ilvl="8" w:tplc="6C2A21B6">
      <w:start w:val="1"/>
      <w:numFmt w:val="bullet"/>
      <w:lvlText w:val=""/>
      <w:lvlJc w:val="left"/>
      <w:pPr>
        <w:ind w:left="6480" w:hanging="360"/>
      </w:pPr>
      <w:rPr>
        <w:rFonts w:ascii="Wingdings" w:hAnsi="Wingdings" w:hint="default"/>
      </w:rPr>
    </w:lvl>
  </w:abstractNum>
  <w:abstractNum w:abstractNumId="18" w15:restartNumberingAfterBreak="0">
    <w:nsid w:val="4E777099"/>
    <w:multiLevelType w:val="hybridMultilevel"/>
    <w:tmpl w:val="FFFFFFFF"/>
    <w:lvl w:ilvl="0" w:tplc="E670F7C8">
      <w:start w:val="1"/>
      <w:numFmt w:val="decimal"/>
      <w:lvlText w:val="%1."/>
      <w:lvlJc w:val="left"/>
      <w:pPr>
        <w:ind w:left="720" w:hanging="360"/>
      </w:pPr>
    </w:lvl>
    <w:lvl w:ilvl="1" w:tplc="34D2EC0A">
      <w:start w:val="1"/>
      <w:numFmt w:val="lowerLetter"/>
      <w:lvlText w:val="%2."/>
      <w:lvlJc w:val="left"/>
      <w:pPr>
        <w:ind w:left="1440" w:hanging="360"/>
      </w:pPr>
    </w:lvl>
    <w:lvl w:ilvl="2" w:tplc="E3885BBC">
      <w:start w:val="1"/>
      <w:numFmt w:val="lowerRoman"/>
      <w:lvlText w:val="%3."/>
      <w:lvlJc w:val="right"/>
      <w:pPr>
        <w:ind w:left="2160" w:hanging="180"/>
      </w:pPr>
    </w:lvl>
    <w:lvl w:ilvl="3" w:tplc="904C32EC">
      <w:start w:val="1"/>
      <w:numFmt w:val="decimal"/>
      <w:lvlText w:val="%4."/>
      <w:lvlJc w:val="left"/>
      <w:pPr>
        <w:ind w:left="2880" w:hanging="360"/>
      </w:pPr>
    </w:lvl>
    <w:lvl w:ilvl="4" w:tplc="F0082398">
      <w:start w:val="1"/>
      <w:numFmt w:val="lowerLetter"/>
      <w:lvlText w:val="%5."/>
      <w:lvlJc w:val="left"/>
      <w:pPr>
        <w:ind w:left="3600" w:hanging="360"/>
      </w:pPr>
    </w:lvl>
    <w:lvl w:ilvl="5" w:tplc="EBF6D698">
      <w:start w:val="1"/>
      <w:numFmt w:val="lowerRoman"/>
      <w:lvlText w:val="%6."/>
      <w:lvlJc w:val="right"/>
      <w:pPr>
        <w:ind w:left="4320" w:hanging="180"/>
      </w:pPr>
    </w:lvl>
    <w:lvl w:ilvl="6" w:tplc="20B8BD70">
      <w:start w:val="1"/>
      <w:numFmt w:val="decimal"/>
      <w:lvlText w:val="%7."/>
      <w:lvlJc w:val="left"/>
      <w:pPr>
        <w:ind w:left="5040" w:hanging="360"/>
      </w:pPr>
    </w:lvl>
    <w:lvl w:ilvl="7" w:tplc="F5F8E4BC">
      <w:start w:val="1"/>
      <w:numFmt w:val="lowerLetter"/>
      <w:lvlText w:val="%8."/>
      <w:lvlJc w:val="left"/>
      <w:pPr>
        <w:ind w:left="5760" w:hanging="360"/>
      </w:pPr>
    </w:lvl>
    <w:lvl w:ilvl="8" w:tplc="BC28E222">
      <w:start w:val="1"/>
      <w:numFmt w:val="lowerRoman"/>
      <w:lvlText w:val="%9."/>
      <w:lvlJc w:val="right"/>
      <w:pPr>
        <w:ind w:left="6480" w:hanging="180"/>
      </w:pPr>
    </w:lvl>
  </w:abstractNum>
  <w:abstractNum w:abstractNumId="19" w15:restartNumberingAfterBreak="0">
    <w:nsid w:val="55195BC8"/>
    <w:multiLevelType w:val="hybridMultilevel"/>
    <w:tmpl w:val="FFFFFFFF"/>
    <w:lvl w:ilvl="0" w:tplc="A5A2C0C2">
      <w:start w:val="1"/>
      <w:numFmt w:val="bullet"/>
      <w:lvlText w:val=""/>
      <w:lvlJc w:val="left"/>
      <w:pPr>
        <w:ind w:left="720" w:hanging="360"/>
      </w:pPr>
      <w:rPr>
        <w:rFonts w:ascii="Symbol" w:hAnsi="Symbol" w:hint="default"/>
      </w:rPr>
    </w:lvl>
    <w:lvl w:ilvl="1" w:tplc="7CEE5994">
      <w:start w:val="1"/>
      <w:numFmt w:val="bullet"/>
      <w:lvlText w:val="o"/>
      <w:lvlJc w:val="left"/>
      <w:pPr>
        <w:ind w:left="1440" w:hanging="360"/>
      </w:pPr>
      <w:rPr>
        <w:rFonts w:ascii="Courier New" w:hAnsi="Courier New" w:hint="default"/>
      </w:rPr>
    </w:lvl>
    <w:lvl w:ilvl="2" w:tplc="F54051FA">
      <w:start w:val="1"/>
      <w:numFmt w:val="bullet"/>
      <w:lvlText w:val=""/>
      <w:lvlJc w:val="left"/>
      <w:pPr>
        <w:ind w:left="2160" w:hanging="360"/>
      </w:pPr>
      <w:rPr>
        <w:rFonts w:ascii="Wingdings" w:hAnsi="Wingdings" w:hint="default"/>
      </w:rPr>
    </w:lvl>
    <w:lvl w:ilvl="3" w:tplc="6B2AAA7E">
      <w:start w:val="1"/>
      <w:numFmt w:val="bullet"/>
      <w:lvlText w:val=""/>
      <w:lvlJc w:val="left"/>
      <w:pPr>
        <w:ind w:left="2880" w:hanging="360"/>
      </w:pPr>
      <w:rPr>
        <w:rFonts w:ascii="Symbol" w:hAnsi="Symbol" w:hint="default"/>
      </w:rPr>
    </w:lvl>
    <w:lvl w:ilvl="4" w:tplc="524EEE82">
      <w:start w:val="1"/>
      <w:numFmt w:val="bullet"/>
      <w:lvlText w:val="o"/>
      <w:lvlJc w:val="left"/>
      <w:pPr>
        <w:ind w:left="3600" w:hanging="360"/>
      </w:pPr>
      <w:rPr>
        <w:rFonts w:ascii="Courier New" w:hAnsi="Courier New" w:hint="default"/>
      </w:rPr>
    </w:lvl>
    <w:lvl w:ilvl="5" w:tplc="73F265F4">
      <w:start w:val="1"/>
      <w:numFmt w:val="bullet"/>
      <w:lvlText w:val=""/>
      <w:lvlJc w:val="left"/>
      <w:pPr>
        <w:ind w:left="4320" w:hanging="360"/>
      </w:pPr>
      <w:rPr>
        <w:rFonts w:ascii="Wingdings" w:hAnsi="Wingdings" w:hint="default"/>
      </w:rPr>
    </w:lvl>
    <w:lvl w:ilvl="6" w:tplc="AD24CCD6">
      <w:start w:val="1"/>
      <w:numFmt w:val="bullet"/>
      <w:lvlText w:val=""/>
      <w:lvlJc w:val="left"/>
      <w:pPr>
        <w:ind w:left="5040" w:hanging="360"/>
      </w:pPr>
      <w:rPr>
        <w:rFonts w:ascii="Symbol" w:hAnsi="Symbol" w:hint="default"/>
      </w:rPr>
    </w:lvl>
    <w:lvl w:ilvl="7" w:tplc="C8C029F4">
      <w:start w:val="1"/>
      <w:numFmt w:val="bullet"/>
      <w:lvlText w:val="o"/>
      <w:lvlJc w:val="left"/>
      <w:pPr>
        <w:ind w:left="5760" w:hanging="360"/>
      </w:pPr>
      <w:rPr>
        <w:rFonts w:ascii="Courier New" w:hAnsi="Courier New" w:hint="default"/>
      </w:rPr>
    </w:lvl>
    <w:lvl w:ilvl="8" w:tplc="C01ED0A8">
      <w:start w:val="1"/>
      <w:numFmt w:val="bullet"/>
      <w:lvlText w:val=""/>
      <w:lvlJc w:val="left"/>
      <w:pPr>
        <w:ind w:left="6480" w:hanging="360"/>
      </w:pPr>
      <w:rPr>
        <w:rFonts w:ascii="Wingdings" w:hAnsi="Wingdings" w:hint="default"/>
      </w:rPr>
    </w:lvl>
  </w:abstractNum>
  <w:abstractNum w:abstractNumId="20" w15:restartNumberingAfterBreak="0">
    <w:nsid w:val="63AD353D"/>
    <w:multiLevelType w:val="hybridMultilevel"/>
    <w:tmpl w:val="FFFFFFFF"/>
    <w:lvl w:ilvl="0" w:tplc="4B625CC2">
      <w:start w:val="1"/>
      <w:numFmt w:val="decimal"/>
      <w:lvlText w:val="%1."/>
      <w:lvlJc w:val="left"/>
      <w:pPr>
        <w:ind w:left="720" w:hanging="360"/>
      </w:pPr>
    </w:lvl>
    <w:lvl w:ilvl="1" w:tplc="E87EC3E0">
      <w:start w:val="1"/>
      <w:numFmt w:val="lowerLetter"/>
      <w:lvlText w:val="%2."/>
      <w:lvlJc w:val="left"/>
      <w:pPr>
        <w:ind w:left="1440" w:hanging="360"/>
      </w:pPr>
    </w:lvl>
    <w:lvl w:ilvl="2" w:tplc="F4BA3134">
      <w:start w:val="1"/>
      <w:numFmt w:val="lowerRoman"/>
      <w:lvlText w:val="%3."/>
      <w:lvlJc w:val="right"/>
      <w:pPr>
        <w:ind w:left="2160" w:hanging="180"/>
      </w:pPr>
    </w:lvl>
    <w:lvl w:ilvl="3" w:tplc="EF68FF6A">
      <w:start w:val="1"/>
      <w:numFmt w:val="decimal"/>
      <w:lvlText w:val="%4."/>
      <w:lvlJc w:val="left"/>
      <w:pPr>
        <w:ind w:left="2880" w:hanging="360"/>
      </w:pPr>
    </w:lvl>
    <w:lvl w:ilvl="4" w:tplc="23E43DDC">
      <w:start w:val="1"/>
      <w:numFmt w:val="lowerLetter"/>
      <w:lvlText w:val="%5."/>
      <w:lvlJc w:val="left"/>
      <w:pPr>
        <w:ind w:left="3600" w:hanging="360"/>
      </w:pPr>
    </w:lvl>
    <w:lvl w:ilvl="5" w:tplc="8AC2A37A">
      <w:start w:val="1"/>
      <w:numFmt w:val="lowerRoman"/>
      <w:lvlText w:val="%6."/>
      <w:lvlJc w:val="right"/>
      <w:pPr>
        <w:ind w:left="4320" w:hanging="180"/>
      </w:pPr>
    </w:lvl>
    <w:lvl w:ilvl="6" w:tplc="221E34E2">
      <w:start w:val="1"/>
      <w:numFmt w:val="decimal"/>
      <w:lvlText w:val="%7."/>
      <w:lvlJc w:val="left"/>
      <w:pPr>
        <w:ind w:left="5040" w:hanging="360"/>
      </w:pPr>
    </w:lvl>
    <w:lvl w:ilvl="7" w:tplc="140A041E">
      <w:start w:val="1"/>
      <w:numFmt w:val="lowerLetter"/>
      <w:lvlText w:val="%8."/>
      <w:lvlJc w:val="left"/>
      <w:pPr>
        <w:ind w:left="5760" w:hanging="360"/>
      </w:pPr>
    </w:lvl>
    <w:lvl w:ilvl="8" w:tplc="65107FD8">
      <w:start w:val="1"/>
      <w:numFmt w:val="lowerRoman"/>
      <w:lvlText w:val="%9."/>
      <w:lvlJc w:val="right"/>
      <w:pPr>
        <w:ind w:left="6480" w:hanging="180"/>
      </w:pPr>
    </w:lvl>
  </w:abstractNum>
  <w:abstractNum w:abstractNumId="21" w15:restartNumberingAfterBreak="0">
    <w:nsid w:val="6B185832"/>
    <w:multiLevelType w:val="hybridMultilevel"/>
    <w:tmpl w:val="384C1834"/>
    <w:lvl w:ilvl="0" w:tplc="79FE78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D576085"/>
    <w:multiLevelType w:val="hybridMultilevel"/>
    <w:tmpl w:val="3E887806"/>
    <w:lvl w:ilvl="0" w:tplc="04090001">
      <w:start w:val="1"/>
      <w:numFmt w:val="bullet"/>
      <w:lvlText w:val=""/>
      <w:lvlJc w:val="left"/>
      <w:pPr>
        <w:ind w:left="2069" w:hanging="360"/>
      </w:pPr>
      <w:rPr>
        <w:rFonts w:ascii="Symbol" w:hAnsi="Symbol" w:hint="default"/>
      </w:rPr>
    </w:lvl>
    <w:lvl w:ilvl="1" w:tplc="04090003" w:tentative="1">
      <w:start w:val="1"/>
      <w:numFmt w:val="bullet"/>
      <w:lvlText w:val="o"/>
      <w:lvlJc w:val="left"/>
      <w:pPr>
        <w:ind w:left="2789" w:hanging="360"/>
      </w:pPr>
      <w:rPr>
        <w:rFonts w:ascii="Courier New" w:hAnsi="Courier New" w:cs="Courier New" w:hint="default"/>
      </w:rPr>
    </w:lvl>
    <w:lvl w:ilvl="2" w:tplc="04090005" w:tentative="1">
      <w:start w:val="1"/>
      <w:numFmt w:val="bullet"/>
      <w:lvlText w:val=""/>
      <w:lvlJc w:val="left"/>
      <w:pPr>
        <w:ind w:left="3509" w:hanging="360"/>
      </w:pPr>
      <w:rPr>
        <w:rFonts w:ascii="Wingdings" w:hAnsi="Wingdings" w:hint="default"/>
      </w:rPr>
    </w:lvl>
    <w:lvl w:ilvl="3" w:tplc="04090001" w:tentative="1">
      <w:start w:val="1"/>
      <w:numFmt w:val="bullet"/>
      <w:lvlText w:val=""/>
      <w:lvlJc w:val="left"/>
      <w:pPr>
        <w:ind w:left="4229" w:hanging="360"/>
      </w:pPr>
      <w:rPr>
        <w:rFonts w:ascii="Symbol" w:hAnsi="Symbol" w:hint="default"/>
      </w:rPr>
    </w:lvl>
    <w:lvl w:ilvl="4" w:tplc="04090003" w:tentative="1">
      <w:start w:val="1"/>
      <w:numFmt w:val="bullet"/>
      <w:lvlText w:val="o"/>
      <w:lvlJc w:val="left"/>
      <w:pPr>
        <w:ind w:left="4949" w:hanging="360"/>
      </w:pPr>
      <w:rPr>
        <w:rFonts w:ascii="Courier New" w:hAnsi="Courier New" w:cs="Courier New" w:hint="default"/>
      </w:rPr>
    </w:lvl>
    <w:lvl w:ilvl="5" w:tplc="04090005" w:tentative="1">
      <w:start w:val="1"/>
      <w:numFmt w:val="bullet"/>
      <w:lvlText w:val=""/>
      <w:lvlJc w:val="left"/>
      <w:pPr>
        <w:ind w:left="5669" w:hanging="360"/>
      </w:pPr>
      <w:rPr>
        <w:rFonts w:ascii="Wingdings" w:hAnsi="Wingdings" w:hint="default"/>
      </w:rPr>
    </w:lvl>
    <w:lvl w:ilvl="6" w:tplc="04090001" w:tentative="1">
      <w:start w:val="1"/>
      <w:numFmt w:val="bullet"/>
      <w:lvlText w:val=""/>
      <w:lvlJc w:val="left"/>
      <w:pPr>
        <w:ind w:left="6389" w:hanging="360"/>
      </w:pPr>
      <w:rPr>
        <w:rFonts w:ascii="Symbol" w:hAnsi="Symbol" w:hint="default"/>
      </w:rPr>
    </w:lvl>
    <w:lvl w:ilvl="7" w:tplc="04090003" w:tentative="1">
      <w:start w:val="1"/>
      <w:numFmt w:val="bullet"/>
      <w:lvlText w:val="o"/>
      <w:lvlJc w:val="left"/>
      <w:pPr>
        <w:ind w:left="7109" w:hanging="360"/>
      </w:pPr>
      <w:rPr>
        <w:rFonts w:ascii="Courier New" w:hAnsi="Courier New" w:cs="Courier New" w:hint="default"/>
      </w:rPr>
    </w:lvl>
    <w:lvl w:ilvl="8" w:tplc="04090005" w:tentative="1">
      <w:start w:val="1"/>
      <w:numFmt w:val="bullet"/>
      <w:lvlText w:val=""/>
      <w:lvlJc w:val="left"/>
      <w:pPr>
        <w:ind w:left="7829" w:hanging="360"/>
      </w:pPr>
      <w:rPr>
        <w:rFonts w:ascii="Wingdings" w:hAnsi="Wingdings" w:hint="default"/>
      </w:rPr>
    </w:lvl>
  </w:abstractNum>
  <w:abstractNum w:abstractNumId="23" w15:restartNumberingAfterBreak="0">
    <w:nsid w:val="6E9348B4"/>
    <w:multiLevelType w:val="hybridMultilevel"/>
    <w:tmpl w:val="FFFFFFFF"/>
    <w:lvl w:ilvl="0" w:tplc="BB427C30">
      <w:start w:val="1"/>
      <w:numFmt w:val="decimal"/>
      <w:lvlText w:val="%1."/>
      <w:lvlJc w:val="left"/>
      <w:pPr>
        <w:ind w:left="720" w:hanging="360"/>
      </w:pPr>
    </w:lvl>
    <w:lvl w:ilvl="1" w:tplc="BDBC453A">
      <w:start w:val="1"/>
      <w:numFmt w:val="lowerLetter"/>
      <w:lvlText w:val="%2."/>
      <w:lvlJc w:val="left"/>
      <w:pPr>
        <w:ind w:left="1440" w:hanging="360"/>
      </w:pPr>
    </w:lvl>
    <w:lvl w:ilvl="2" w:tplc="0DFE3384">
      <w:start w:val="1"/>
      <w:numFmt w:val="lowerRoman"/>
      <w:lvlText w:val="%3."/>
      <w:lvlJc w:val="right"/>
      <w:pPr>
        <w:ind w:left="2160" w:hanging="180"/>
      </w:pPr>
    </w:lvl>
    <w:lvl w:ilvl="3" w:tplc="9714601E">
      <w:start w:val="1"/>
      <w:numFmt w:val="decimal"/>
      <w:lvlText w:val="%4."/>
      <w:lvlJc w:val="left"/>
      <w:pPr>
        <w:ind w:left="2880" w:hanging="360"/>
      </w:pPr>
    </w:lvl>
    <w:lvl w:ilvl="4" w:tplc="F0DE1AD6">
      <w:start w:val="1"/>
      <w:numFmt w:val="lowerLetter"/>
      <w:lvlText w:val="%5."/>
      <w:lvlJc w:val="left"/>
      <w:pPr>
        <w:ind w:left="3600" w:hanging="360"/>
      </w:pPr>
    </w:lvl>
    <w:lvl w:ilvl="5" w:tplc="C27806F4">
      <w:start w:val="1"/>
      <w:numFmt w:val="lowerRoman"/>
      <w:lvlText w:val="%6."/>
      <w:lvlJc w:val="right"/>
      <w:pPr>
        <w:ind w:left="4320" w:hanging="180"/>
      </w:pPr>
    </w:lvl>
    <w:lvl w:ilvl="6" w:tplc="1FCADE90">
      <w:start w:val="1"/>
      <w:numFmt w:val="decimal"/>
      <w:lvlText w:val="%7."/>
      <w:lvlJc w:val="left"/>
      <w:pPr>
        <w:ind w:left="5040" w:hanging="360"/>
      </w:pPr>
    </w:lvl>
    <w:lvl w:ilvl="7" w:tplc="B5FE5300">
      <w:start w:val="1"/>
      <w:numFmt w:val="lowerLetter"/>
      <w:lvlText w:val="%8."/>
      <w:lvlJc w:val="left"/>
      <w:pPr>
        <w:ind w:left="5760" w:hanging="360"/>
      </w:pPr>
    </w:lvl>
    <w:lvl w:ilvl="8" w:tplc="B8F8A47A">
      <w:start w:val="1"/>
      <w:numFmt w:val="lowerRoman"/>
      <w:lvlText w:val="%9."/>
      <w:lvlJc w:val="right"/>
      <w:pPr>
        <w:ind w:left="6480" w:hanging="180"/>
      </w:pPr>
    </w:lvl>
  </w:abstractNum>
  <w:abstractNum w:abstractNumId="24" w15:restartNumberingAfterBreak="0">
    <w:nsid w:val="73182A31"/>
    <w:multiLevelType w:val="hybridMultilevel"/>
    <w:tmpl w:val="FFFFFFFF"/>
    <w:lvl w:ilvl="0" w:tplc="9CDC43D4">
      <w:start w:val="1"/>
      <w:numFmt w:val="decimal"/>
      <w:lvlText w:val="%1."/>
      <w:lvlJc w:val="left"/>
      <w:pPr>
        <w:ind w:left="720" w:hanging="360"/>
      </w:pPr>
    </w:lvl>
    <w:lvl w:ilvl="1" w:tplc="71FA22C2">
      <w:start w:val="1"/>
      <w:numFmt w:val="lowerLetter"/>
      <w:lvlText w:val="%2."/>
      <w:lvlJc w:val="left"/>
      <w:pPr>
        <w:ind w:left="1440" w:hanging="360"/>
      </w:pPr>
    </w:lvl>
    <w:lvl w:ilvl="2" w:tplc="C0ECADE6">
      <w:start w:val="1"/>
      <w:numFmt w:val="lowerRoman"/>
      <w:lvlText w:val="%3."/>
      <w:lvlJc w:val="right"/>
      <w:pPr>
        <w:ind w:left="2160" w:hanging="180"/>
      </w:pPr>
    </w:lvl>
    <w:lvl w:ilvl="3" w:tplc="EBFE0038">
      <w:start w:val="1"/>
      <w:numFmt w:val="decimal"/>
      <w:lvlText w:val="%4."/>
      <w:lvlJc w:val="left"/>
      <w:pPr>
        <w:ind w:left="2880" w:hanging="360"/>
      </w:pPr>
    </w:lvl>
    <w:lvl w:ilvl="4" w:tplc="E21835BA">
      <w:start w:val="1"/>
      <w:numFmt w:val="lowerLetter"/>
      <w:lvlText w:val="%5."/>
      <w:lvlJc w:val="left"/>
      <w:pPr>
        <w:ind w:left="3600" w:hanging="360"/>
      </w:pPr>
    </w:lvl>
    <w:lvl w:ilvl="5" w:tplc="927C3516">
      <w:start w:val="1"/>
      <w:numFmt w:val="lowerRoman"/>
      <w:lvlText w:val="%6."/>
      <w:lvlJc w:val="right"/>
      <w:pPr>
        <w:ind w:left="4320" w:hanging="180"/>
      </w:pPr>
    </w:lvl>
    <w:lvl w:ilvl="6" w:tplc="0EA04B4E">
      <w:start w:val="1"/>
      <w:numFmt w:val="decimal"/>
      <w:lvlText w:val="%7."/>
      <w:lvlJc w:val="left"/>
      <w:pPr>
        <w:ind w:left="5040" w:hanging="360"/>
      </w:pPr>
    </w:lvl>
    <w:lvl w:ilvl="7" w:tplc="77F8E6B2">
      <w:start w:val="1"/>
      <w:numFmt w:val="lowerLetter"/>
      <w:lvlText w:val="%8."/>
      <w:lvlJc w:val="left"/>
      <w:pPr>
        <w:ind w:left="5760" w:hanging="360"/>
      </w:pPr>
    </w:lvl>
    <w:lvl w:ilvl="8" w:tplc="F700604A">
      <w:start w:val="1"/>
      <w:numFmt w:val="lowerRoman"/>
      <w:lvlText w:val="%9."/>
      <w:lvlJc w:val="right"/>
      <w:pPr>
        <w:ind w:left="6480" w:hanging="180"/>
      </w:pPr>
    </w:lvl>
  </w:abstractNum>
  <w:abstractNum w:abstractNumId="25" w15:restartNumberingAfterBreak="0">
    <w:nsid w:val="78A40926"/>
    <w:multiLevelType w:val="hybridMultilevel"/>
    <w:tmpl w:val="044C1946"/>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6" w15:restartNumberingAfterBreak="0">
    <w:nsid w:val="7A6006F4"/>
    <w:multiLevelType w:val="hybridMultilevel"/>
    <w:tmpl w:val="FFFFFFFF"/>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7" w15:restartNumberingAfterBreak="0">
    <w:nsid w:val="7AB66CD7"/>
    <w:multiLevelType w:val="hybridMultilevel"/>
    <w:tmpl w:val="3ABE01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D126C41"/>
    <w:multiLevelType w:val="hybridMultilevel"/>
    <w:tmpl w:val="8B585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F5C3E11"/>
    <w:multiLevelType w:val="hybridMultilevel"/>
    <w:tmpl w:val="5DCA7E76"/>
    <w:lvl w:ilvl="0" w:tplc="FFFFFFFF">
      <w:start w:val="1"/>
      <w:numFmt w:val="decimal"/>
      <w:lvlText w:val="%1."/>
      <w:lvlJc w:val="left"/>
      <w:pPr>
        <w:ind w:left="1080" w:hanging="360"/>
      </w:pPr>
      <w:rPr>
        <w:rFonts w:ascii="Times New Roman" w:eastAsia="Times New Roman" w:hAnsi="Times New Roman" w:cs="Times New Roman"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0" w15:restartNumberingAfterBreak="0">
    <w:nsid w:val="7F8E518F"/>
    <w:multiLevelType w:val="hybridMultilevel"/>
    <w:tmpl w:val="B20050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4"/>
  </w:num>
  <w:num w:numId="3">
    <w:abstractNumId w:val="23"/>
  </w:num>
  <w:num w:numId="4">
    <w:abstractNumId w:val="13"/>
  </w:num>
  <w:num w:numId="5">
    <w:abstractNumId w:val="19"/>
  </w:num>
  <w:num w:numId="6">
    <w:abstractNumId w:val="24"/>
  </w:num>
  <w:num w:numId="7">
    <w:abstractNumId w:val="20"/>
  </w:num>
  <w:num w:numId="8">
    <w:abstractNumId w:val="18"/>
  </w:num>
  <w:num w:numId="9">
    <w:abstractNumId w:val="1"/>
  </w:num>
  <w:num w:numId="10">
    <w:abstractNumId w:val="11"/>
  </w:num>
  <w:num w:numId="11">
    <w:abstractNumId w:val="29"/>
  </w:num>
  <w:num w:numId="12">
    <w:abstractNumId w:val="26"/>
  </w:num>
  <w:num w:numId="13">
    <w:abstractNumId w:val="28"/>
  </w:num>
  <w:num w:numId="14">
    <w:abstractNumId w:val="30"/>
  </w:num>
  <w:num w:numId="15">
    <w:abstractNumId w:val="2"/>
  </w:num>
  <w:num w:numId="16">
    <w:abstractNumId w:val="27"/>
  </w:num>
  <w:num w:numId="17">
    <w:abstractNumId w:val="7"/>
  </w:num>
  <w:num w:numId="18">
    <w:abstractNumId w:val="15"/>
  </w:num>
  <w:num w:numId="19">
    <w:abstractNumId w:val="14"/>
  </w:num>
  <w:num w:numId="20">
    <w:abstractNumId w:val="21"/>
  </w:num>
  <w:num w:numId="21">
    <w:abstractNumId w:val="17"/>
  </w:num>
  <w:num w:numId="22">
    <w:abstractNumId w:val="5"/>
  </w:num>
  <w:num w:numId="23">
    <w:abstractNumId w:val="3"/>
  </w:num>
  <w:num w:numId="24">
    <w:abstractNumId w:val="16"/>
  </w:num>
  <w:num w:numId="25">
    <w:abstractNumId w:val="10"/>
  </w:num>
  <w:num w:numId="26">
    <w:abstractNumId w:val="6"/>
  </w:num>
  <w:num w:numId="27">
    <w:abstractNumId w:val="9"/>
  </w:num>
  <w:num w:numId="28">
    <w:abstractNumId w:val="25"/>
  </w:num>
  <w:num w:numId="29">
    <w:abstractNumId w:val="0"/>
  </w:num>
  <w:num w:numId="30">
    <w:abstractNumId w:val="8"/>
  </w:num>
  <w:num w:numId="31">
    <w:abstractNumId w:val="22"/>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4"/>
  <w:proofState w:spelling="clean" w:grammar="clean"/>
  <w:defaultTabStop w:val="720"/>
  <w:evenAndOddHeaders/>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ztDC2NDMytrQ0MjNX0lEKTi0uzszPAykwNKoFAPmh+sgtAAAA"/>
  </w:docVars>
  <w:rsids>
    <w:rsidRoot w:val="006657FF"/>
    <w:rsid w:val="00000559"/>
    <w:rsid w:val="00001115"/>
    <w:rsid w:val="000028A5"/>
    <w:rsid w:val="000047CC"/>
    <w:rsid w:val="00006E05"/>
    <w:rsid w:val="00010980"/>
    <w:rsid w:val="00010CE9"/>
    <w:rsid w:val="00014534"/>
    <w:rsid w:val="00015888"/>
    <w:rsid w:val="000169A1"/>
    <w:rsid w:val="00020AED"/>
    <w:rsid w:val="00021923"/>
    <w:rsid w:val="00023B83"/>
    <w:rsid w:val="0002442E"/>
    <w:rsid w:val="00025829"/>
    <w:rsid w:val="000265C4"/>
    <w:rsid w:val="00026742"/>
    <w:rsid w:val="00026FEC"/>
    <w:rsid w:val="00030FFC"/>
    <w:rsid w:val="0003267F"/>
    <w:rsid w:val="00032DDF"/>
    <w:rsid w:val="0003392F"/>
    <w:rsid w:val="000354AB"/>
    <w:rsid w:val="00036D83"/>
    <w:rsid w:val="0003704A"/>
    <w:rsid w:val="000424DB"/>
    <w:rsid w:val="000425A2"/>
    <w:rsid w:val="00043766"/>
    <w:rsid w:val="00043986"/>
    <w:rsid w:val="0004468B"/>
    <w:rsid w:val="00051DEC"/>
    <w:rsid w:val="00052C0E"/>
    <w:rsid w:val="000539E1"/>
    <w:rsid w:val="000545C9"/>
    <w:rsid w:val="00057E2F"/>
    <w:rsid w:val="00071863"/>
    <w:rsid w:val="00072BB7"/>
    <w:rsid w:val="00072F33"/>
    <w:rsid w:val="00073F7F"/>
    <w:rsid w:val="00076AAA"/>
    <w:rsid w:val="00084644"/>
    <w:rsid w:val="00084E08"/>
    <w:rsid w:val="00085981"/>
    <w:rsid w:val="00085A74"/>
    <w:rsid w:val="00087363"/>
    <w:rsid w:val="000874A0"/>
    <w:rsid w:val="0009083A"/>
    <w:rsid w:val="000914A1"/>
    <w:rsid w:val="00093665"/>
    <w:rsid w:val="00094D8D"/>
    <w:rsid w:val="00095C0B"/>
    <w:rsid w:val="00095C63"/>
    <w:rsid w:val="0009624C"/>
    <w:rsid w:val="0009708B"/>
    <w:rsid w:val="00097FBA"/>
    <w:rsid w:val="000A09B1"/>
    <w:rsid w:val="000A0C9C"/>
    <w:rsid w:val="000A2C14"/>
    <w:rsid w:val="000A4115"/>
    <w:rsid w:val="000A42AC"/>
    <w:rsid w:val="000A4316"/>
    <w:rsid w:val="000A5909"/>
    <w:rsid w:val="000A6E3E"/>
    <w:rsid w:val="000B32C2"/>
    <w:rsid w:val="000B3DBE"/>
    <w:rsid w:val="000B6034"/>
    <w:rsid w:val="000B61B8"/>
    <w:rsid w:val="000B6415"/>
    <w:rsid w:val="000B7120"/>
    <w:rsid w:val="000B76D1"/>
    <w:rsid w:val="000B7E9E"/>
    <w:rsid w:val="000C023C"/>
    <w:rsid w:val="000C0295"/>
    <w:rsid w:val="000C1F19"/>
    <w:rsid w:val="000C2F93"/>
    <w:rsid w:val="000C377E"/>
    <w:rsid w:val="000C66EA"/>
    <w:rsid w:val="000C6D05"/>
    <w:rsid w:val="000C7D2B"/>
    <w:rsid w:val="000D15BA"/>
    <w:rsid w:val="000D1BD4"/>
    <w:rsid w:val="000D1E66"/>
    <w:rsid w:val="000D1EF9"/>
    <w:rsid w:val="000D24E1"/>
    <w:rsid w:val="000D309C"/>
    <w:rsid w:val="000D3C39"/>
    <w:rsid w:val="000D3DFB"/>
    <w:rsid w:val="000D49DF"/>
    <w:rsid w:val="000D4A84"/>
    <w:rsid w:val="000D510E"/>
    <w:rsid w:val="000D5B5E"/>
    <w:rsid w:val="000E3E85"/>
    <w:rsid w:val="000E5463"/>
    <w:rsid w:val="000F0669"/>
    <w:rsid w:val="000F27ED"/>
    <w:rsid w:val="000F56F0"/>
    <w:rsid w:val="000F6A52"/>
    <w:rsid w:val="00101E0E"/>
    <w:rsid w:val="00102595"/>
    <w:rsid w:val="00103DC8"/>
    <w:rsid w:val="00104FD9"/>
    <w:rsid w:val="00107ACE"/>
    <w:rsid w:val="001107D4"/>
    <w:rsid w:val="00110DC6"/>
    <w:rsid w:val="00112B6B"/>
    <w:rsid w:val="00112C10"/>
    <w:rsid w:val="00116317"/>
    <w:rsid w:val="00120866"/>
    <w:rsid w:val="00120CE0"/>
    <w:rsid w:val="00121428"/>
    <w:rsid w:val="00121972"/>
    <w:rsid w:val="00123412"/>
    <w:rsid w:val="00124150"/>
    <w:rsid w:val="001261A2"/>
    <w:rsid w:val="00126890"/>
    <w:rsid w:val="00130E21"/>
    <w:rsid w:val="001316B2"/>
    <w:rsid w:val="0013227A"/>
    <w:rsid w:val="00132F6C"/>
    <w:rsid w:val="001331C7"/>
    <w:rsid w:val="00134A7B"/>
    <w:rsid w:val="00134FFF"/>
    <w:rsid w:val="00136AED"/>
    <w:rsid w:val="0014255E"/>
    <w:rsid w:val="00143252"/>
    <w:rsid w:val="00144802"/>
    <w:rsid w:val="0015043E"/>
    <w:rsid w:val="00150887"/>
    <w:rsid w:val="0015121F"/>
    <w:rsid w:val="00152765"/>
    <w:rsid w:val="00152AD1"/>
    <w:rsid w:val="00154C19"/>
    <w:rsid w:val="00154C9A"/>
    <w:rsid w:val="00160C0C"/>
    <w:rsid w:val="00160FED"/>
    <w:rsid w:val="00161719"/>
    <w:rsid w:val="001623A0"/>
    <w:rsid w:val="00162508"/>
    <w:rsid w:val="0016263D"/>
    <w:rsid w:val="00162F9F"/>
    <w:rsid w:val="00163F50"/>
    <w:rsid w:val="00166B33"/>
    <w:rsid w:val="00166CB3"/>
    <w:rsid w:val="00171A8F"/>
    <w:rsid w:val="00172A4F"/>
    <w:rsid w:val="00172C3B"/>
    <w:rsid w:val="00174E60"/>
    <w:rsid w:val="00175A36"/>
    <w:rsid w:val="00176C08"/>
    <w:rsid w:val="001808F2"/>
    <w:rsid w:val="00180E01"/>
    <w:rsid w:val="00184462"/>
    <w:rsid w:val="00184B55"/>
    <w:rsid w:val="00185B66"/>
    <w:rsid w:val="001869D0"/>
    <w:rsid w:val="001900F5"/>
    <w:rsid w:val="001A05E8"/>
    <w:rsid w:val="001A0CB4"/>
    <w:rsid w:val="001A1ADE"/>
    <w:rsid w:val="001A5296"/>
    <w:rsid w:val="001A6E28"/>
    <w:rsid w:val="001A7EA3"/>
    <w:rsid w:val="001A7F66"/>
    <w:rsid w:val="001B0A3F"/>
    <w:rsid w:val="001B19EE"/>
    <w:rsid w:val="001B2AD8"/>
    <w:rsid w:val="001B7F88"/>
    <w:rsid w:val="001C07DE"/>
    <w:rsid w:val="001C09B2"/>
    <w:rsid w:val="001C103E"/>
    <w:rsid w:val="001C64D6"/>
    <w:rsid w:val="001C6FE1"/>
    <w:rsid w:val="001C7F86"/>
    <w:rsid w:val="001C7FC0"/>
    <w:rsid w:val="001E1EF3"/>
    <w:rsid w:val="001E3FEA"/>
    <w:rsid w:val="001F22F8"/>
    <w:rsid w:val="001F4496"/>
    <w:rsid w:val="001F60E9"/>
    <w:rsid w:val="001F662B"/>
    <w:rsid w:val="001F7E66"/>
    <w:rsid w:val="002014BE"/>
    <w:rsid w:val="002020C5"/>
    <w:rsid w:val="00202DEB"/>
    <w:rsid w:val="00204D43"/>
    <w:rsid w:val="002063C7"/>
    <w:rsid w:val="00206400"/>
    <w:rsid w:val="00207306"/>
    <w:rsid w:val="00211495"/>
    <w:rsid w:val="0021309A"/>
    <w:rsid w:val="00213459"/>
    <w:rsid w:val="00216BEF"/>
    <w:rsid w:val="00216DF1"/>
    <w:rsid w:val="0021713B"/>
    <w:rsid w:val="00217638"/>
    <w:rsid w:val="00217973"/>
    <w:rsid w:val="002215AB"/>
    <w:rsid w:val="00221CAD"/>
    <w:rsid w:val="00223145"/>
    <w:rsid w:val="00223C9F"/>
    <w:rsid w:val="002248EA"/>
    <w:rsid w:val="0022567B"/>
    <w:rsid w:val="0022676B"/>
    <w:rsid w:val="0022709E"/>
    <w:rsid w:val="00234269"/>
    <w:rsid w:val="00234E45"/>
    <w:rsid w:val="00234FD2"/>
    <w:rsid w:val="00235335"/>
    <w:rsid w:val="00235FE2"/>
    <w:rsid w:val="002368B9"/>
    <w:rsid w:val="002425D9"/>
    <w:rsid w:val="00244538"/>
    <w:rsid w:val="002447E8"/>
    <w:rsid w:val="00245E3A"/>
    <w:rsid w:val="00247603"/>
    <w:rsid w:val="00247E31"/>
    <w:rsid w:val="00247F11"/>
    <w:rsid w:val="00251241"/>
    <w:rsid w:val="002516F0"/>
    <w:rsid w:val="002517EC"/>
    <w:rsid w:val="00252022"/>
    <w:rsid w:val="00253795"/>
    <w:rsid w:val="0027144E"/>
    <w:rsid w:val="00271C18"/>
    <w:rsid w:val="00273F29"/>
    <w:rsid w:val="002756E0"/>
    <w:rsid w:val="002857E4"/>
    <w:rsid w:val="0028639C"/>
    <w:rsid w:val="002875B4"/>
    <w:rsid w:val="002967CE"/>
    <w:rsid w:val="002A07A1"/>
    <w:rsid w:val="002A0AF1"/>
    <w:rsid w:val="002A0DFB"/>
    <w:rsid w:val="002A16ED"/>
    <w:rsid w:val="002A1E98"/>
    <w:rsid w:val="002A337F"/>
    <w:rsid w:val="002A6871"/>
    <w:rsid w:val="002A6BFE"/>
    <w:rsid w:val="002A76E5"/>
    <w:rsid w:val="002B1635"/>
    <w:rsid w:val="002B1986"/>
    <w:rsid w:val="002C7928"/>
    <w:rsid w:val="002C7C8B"/>
    <w:rsid w:val="002D0576"/>
    <w:rsid w:val="002D2FA1"/>
    <w:rsid w:val="002D3DF1"/>
    <w:rsid w:val="002D463D"/>
    <w:rsid w:val="002D5A51"/>
    <w:rsid w:val="002D5CD6"/>
    <w:rsid w:val="002D62A7"/>
    <w:rsid w:val="002D78E2"/>
    <w:rsid w:val="002E1423"/>
    <w:rsid w:val="002E28A3"/>
    <w:rsid w:val="002E3AA0"/>
    <w:rsid w:val="002E5339"/>
    <w:rsid w:val="002E5381"/>
    <w:rsid w:val="002E5D3C"/>
    <w:rsid w:val="002E694C"/>
    <w:rsid w:val="002E70A0"/>
    <w:rsid w:val="002E7390"/>
    <w:rsid w:val="002E7B09"/>
    <w:rsid w:val="002F2A4E"/>
    <w:rsid w:val="002F2A73"/>
    <w:rsid w:val="002F4A8F"/>
    <w:rsid w:val="002F4CF6"/>
    <w:rsid w:val="002F68FB"/>
    <w:rsid w:val="00301FC4"/>
    <w:rsid w:val="00302550"/>
    <w:rsid w:val="00302AA4"/>
    <w:rsid w:val="00302B1D"/>
    <w:rsid w:val="003036DA"/>
    <w:rsid w:val="003038F5"/>
    <w:rsid w:val="00306C71"/>
    <w:rsid w:val="00307C73"/>
    <w:rsid w:val="00310038"/>
    <w:rsid w:val="003106EC"/>
    <w:rsid w:val="00315479"/>
    <w:rsid w:val="00315ECE"/>
    <w:rsid w:val="00315F9E"/>
    <w:rsid w:val="003237FF"/>
    <w:rsid w:val="0032414F"/>
    <w:rsid w:val="00325947"/>
    <w:rsid w:val="00325F93"/>
    <w:rsid w:val="003260E4"/>
    <w:rsid w:val="0032713E"/>
    <w:rsid w:val="00327CAA"/>
    <w:rsid w:val="003305B5"/>
    <w:rsid w:val="00330C5F"/>
    <w:rsid w:val="0033247E"/>
    <w:rsid w:val="00333E86"/>
    <w:rsid w:val="003373C4"/>
    <w:rsid w:val="00340513"/>
    <w:rsid w:val="00340A6D"/>
    <w:rsid w:val="00340C9F"/>
    <w:rsid w:val="00341BB5"/>
    <w:rsid w:val="00341EDD"/>
    <w:rsid w:val="00344BAE"/>
    <w:rsid w:val="00344EB3"/>
    <w:rsid w:val="00347AF3"/>
    <w:rsid w:val="00347D7B"/>
    <w:rsid w:val="003500E6"/>
    <w:rsid w:val="003504A3"/>
    <w:rsid w:val="00351FD0"/>
    <w:rsid w:val="00354D92"/>
    <w:rsid w:val="00354F4D"/>
    <w:rsid w:val="00356D03"/>
    <w:rsid w:val="00357063"/>
    <w:rsid w:val="0036002D"/>
    <w:rsid w:val="0036034E"/>
    <w:rsid w:val="00360E22"/>
    <w:rsid w:val="003618FD"/>
    <w:rsid w:val="0036411C"/>
    <w:rsid w:val="003642C0"/>
    <w:rsid w:val="00367A23"/>
    <w:rsid w:val="00367C56"/>
    <w:rsid w:val="00370B6F"/>
    <w:rsid w:val="003715C3"/>
    <w:rsid w:val="00371C6A"/>
    <w:rsid w:val="00372B3C"/>
    <w:rsid w:val="0037423B"/>
    <w:rsid w:val="0037443D"/>
    <w:rsid w:val="00374C20"/>
    <w:rsid w:val="00377A70"/>
    <w:rsid w:val="00381FC0"/>
    <w:rsid w:val="00382464"/>
    <w:rsid w:val="003830AA"/>
    <w:rsid w:val="00384C00"/>
    <w:rsid w:val="00385182"/>
    <w:rsid w:val="00386014"/>
    <w:rsid w:val="003869C9"/>
    <w:rsid w:val="00387F25"/>
    <w:rsid w:val="00391E81"/>
    <w:rsid w:val="00392B2E"/>
    <w:rsid w:val="00393537"/>
    <w:rsid w:val="003972A4"/>
    <w:rsid w:val="003A2E91"/>
    <w:rsid w:val="003A3721"/>
    <w:rsid w:val="003A4105"/>
    <w:rsid w:val="003A47ED"/>
    <w:rsid w:val="003A48A7"/>
    <w:rsid w:val="003A5AB0"/>
    <w:rsid w:val="003A5E85"/>
    <w:rsid w:val="003A6855"/>
    <w:rsid w:val="003A6A3C"/>
    <w:rsid w:val="003A748C"/>
    <w:rsid w:val="003B03DB"/>
    <w:rsid w:val="003B446F"/>
    <w:rsid w:val="003B5B41"/>
    <w:rsid w:val="003B71F5"/>
    <w:rsid w:val="003B7DF2"/>
    <w:rsid w:val="003C0192"/>
    <w:rsid w:val="003C0906"/>
    <w:rsid w:val="003C0A86"/>
    <w:rsid w:val="003C1F49"/>
    <w:rsid w:val="003C3057"/>
    <w:rsid w:val="003D6E31"/>
    <w:rsid w:val="003E1989"/>
    <w:rsid w:val="003E1994"/>
    <w:rsid w:val="003E1F5D"/>
    <w:rsid w:val="003E2CE4"/>
    <w:rsid w:val="003E4609"/>
    <w:rsid w:val="003E470E"/>
    <w:rsid w:val="003E482D"/>
    <w:rsid w:val="003E59FB"/>
    <w:rsid w:val="003E6BEF"/>
    <w:rsid w:val="003F0B21"/>
    <w:rsid w:val="003F1C56"/>
    <w:rsid w:val="003F3E03"/>
    <w:rsid w:val="003F4CB0"/>
    <w:rsid w:val="003F5D8B"/>
    <w:rsid w:val="003F7953"/>
    <w:rsid w:val="004029C1"/>
    <w:rsid w:val="004042F6"/>
    <w:rsid w:val="00404467"/>
    <w:rsid w:val="00404E19"/>
    <w:rsid w:val="00406078"/>
    <w:rsid w:val="004072AB"/>
    <w:rsid w:val="00410053"/>
    <w:rsid w:val="004102EE"/>
    <w:rsid w:val="00411A3A"/>
    <w:rsid w:val="0041219B"/>
    <w:rsid w:val="0041235F"/>
    <w:rsid w:val="00412CDA"/>
    <w:rsid w:val="00414DCE"/>
    <w:rsid w:val="004159D3"/>
    <w:rsid w:val="00416C1E"/>
    <w:rsid w:val="0041774C"/>
    <w:rsid w:val="00417777"/>
    <w:rsid w:val="00417EE8"/>
    <w:rsid w:val="00420941"/>
    <w:rsid w:val="004212A1"/>
    <w:rsid w:val="0042247C"/>
    <w:rsid w:val="0042313B"/>
    <w:rsid w:val="00423315"/>
    <w:rsid w:val="004234A4"/>
    <w:rsid w:val="00424D00"/>
    <w:rsid w:val="00425309"/>
    <w:rsid w:val="00426093"/>
    <w:rsid w:val="0042621A"/>
    <w:rsid w:val="0042796C"/>
    <w:rsid w:val="00430D00"/>
    <w:rsid w:val="00430F88"/>
    <w:rsid w:val="00431031"/>
    <w:rsid w:val="004413FA"/>
    <w:rsid w:val="004434A0"/>
    <w:rsid w:val="00443823"/>
    <w:rsid w:val="00443AD5"/>
    <w:rsid w:val="00443F61"/>
    <w:rsid w:val="00444E71"/>
    <w:rsid w:val="00446596"/>
    <w:rsid w:val="00446A9C"/>
    <w:rsid w:val="00447268"/>
    <w:rsid w:val="004504B9"/>
    <w:rsid w:val="004514CC"/>
    <w:rsid w:val="0045164C"/>
    <w:rsid w:val="004517AE"/>
    <w:rsid w:val="00452253"/>
    <w:rsid w:val="00453567"/>
    <w:rsid w:val="00453916"/>
    <w:rsid w:val="00453A3D"/>
    <w:rsid w:val="00454D6D"/>
    <w:rsid w:val="00455354"/>
    <w:rsid w:val="00455D3F"/>
    <w:rsid w:val="00456E26"/>
    <w:rsid w:val="00456FBD"/>
    <w:rsid w:val="004576DD"/>
    <w:rsid w:val="004603BD"/>
    <w:rsid w:val="004613F1"/>
    <w:rsid w:val="00461E06"/>
    <w:rsid w:val="00464420"/>
    <w:rsid w:val="00464493"/>
    <w:rsid w:val="0046524E"/>
    <w:rsid w:val="00466185"/>
    <w:rsid w:val="00467DF1"/>
    <w:rsid w:val="0047031C"/>
    <w:rsid w:val="004707FC"/>
    <w:rsid w:val="00472D45"/>
    <w:rsid w:val="00476ECA"/>
    <w:rsid w:val="0047755C"/>
    <w:rsid w:val="004808D5"/>
    <w:rsid w:val="004815E2"/>
    <w:rsid w:val="00482160"/>
    <w:rsid w:val="0048252C"/>
    <w:rsid w:val="004834F6"/>
    <w:rsid w:val="0048382A"/>
    <w:rsid w:val="004873CB"/>
    <w:rsid w:val="00487F81"/>
    <w:rsid w:val="004904FC"/>
    <w:rsid w:val="0049237B"/>
    <w:rsid w:val="00493846"/>
    <w:rsid w:val="00497CC3"/>
    <w:rsid w:val="004A0AFC"/>
    <w:rsid w:val="004A1D00"/>
    <w:rsid w:val="004A3CDA"/>
    <w:rsid w:val="004A4C69"/>
    <w:rsid w:val="004A7589"/>
    <w:rsid w:val="004B16FB"/>
    <w:rsid w:val="004B3422"/>
    <w:rsid w:val="004B3962"/>
    <w:rsid w:val="004B3A28"/>
    <w:rsid w:val="004B5981"/>
    <w:rsid w:val="004C1686"/>
    <w:rsid w:val="004C1B16"/>
    <w:rsid w:val="004C4BA3"/>
    <w:rsid w:val="004C546B"/>
    <w:rsid w:val="004C54B1"/>
    <w:rsid w:val="004C6A29"/>
    <w:rsid w:val="004C6A6F"/>
    <w:rsid w:val="004C6F66"/>
    <w:rsid w:val="004D312A"/>
    <w:rsid w:val="004D3363"/>
    <w:rsid w:val="004D3FA1"/>
    <w:rsid w:val="004D621B"/>
    <w:rsid w:val="004D7B8D"/>
    <w:rsid w:val="004E0FA1"/>
    <w:rsid w:val="004E150E"/>
    <w:rsid w:val="004E1F03"/>
    <w:rsid w:val="004E1F1C"/>
    <w:rsid w:val="004E23AE"/>
    <w:rsid w:val="004E6C43"/>
    <w:rsid w:val="004F59D0"/>
    <w:rsid w:val="005009D9"/>
    <w:rsid w:val="00500D3D"/>
    <w:rsid w:val="005019EF"/>
    <w:rsid w:val="005025FD"/>
    <w:rsid w:val="00502C9E"/>
    <w:rsid w:val="005030FB"/>
    <w:rsid w:val="00503C4E"/>
    <w:rsid w:val="005049DF"/>
    <w:rsid w:val="00505DA3"/>
    <w:rsid w:val="00507F8A"/>
    <w:rsid w:val="00511681"/>
    <w:rsid w:val="005119C6"/>
    <w:rsid w:val="00512A2E"/>
    <w:rsid w:val="00514195"/>
    <w:rsid w:val="00515F97"/>
    <w:rsid w:val="00517826"/>
    <w:rsid w:val="00517A42"/>
    <w:rsid w:val="00520891"/>
    <w:rsid w:val="00523037"/>
    <w:rsid w:val="005237CF"/>
    <w:rsid w:val="00523AA3"/>
    <w:rsid w:val="00523B51"/>
    <w:rsid w:val="00524178"/>
    <w:rsid w:val="00525B2F"/>
    <w:rsid w:val="005309FA"/>
    <w:rsid w:val="00532A6D"/>
    <w:rsid w:val="00535493"/>
    <w:rsid w:val="00544379"/>
    <w:rsid w:val="00544C72"/>
    <w:rsid w:val="005521F6"/>
    <w:rsid w:val="00552201"/>
    <w:rsid w:val="00553C14"/>
    <w:rsid w:val="00554FF4"/>
    <w:rsid w:val="00556C85"/>
    <w:rsid w:val="005601F8"/>
    <w:rsid w:val="00564000"/>
    <w:rsid w:val="005647B5"/>
    <w:rsid w:val="00565AFE"/>
    <w:rsid w:val="00566FA3"/>
    <w:rsid w:val="005703E3"/>
    <w:rsid w:val="00577152"/>
    <w:rsid w:val="00577314"/>
    <w:rsid w:val="005809B5"/>
    <w:rsid w:val="00580DE5"/>
    <w:rsid w:val="005815CA"/>
    <w:rsid w:val="00582821"/>
    <w:rsid w:val="005849A7"/>
    <w:rsid w:val="00585489"/>
    <w:rsid w:val="00595D7D"/>
    <w:rsid w:val="00596047"/>
    <w:rsid w:val="005A018E"/>
    <w:rsid w:val="005A0E24"/>
    <w:rsid w:val="005A2E9F"/>
    <w:rsid w:val="005A39E4"/>
    <w:rsid w:val="005A4AF9"/>
    <w:rsid w:val="005A5E26"/>
    <w:rsid w:val="005A68AF"/>
    <w:rsid w:val="005A6F1B"/>
    <w:rsid w:val="005A735A"/>
    <w:rsid w:val="005B010B"/>
    <w:rsid w:val="005B1649"/>
    <w:rsid w:val="005B2A24"/>
    <w:rsid w:val="005B2C51"/>
    <w:rsid w:val="005B3DDA"/>
    <w:rsid w:val="005B481D"/>
    <w:rsid w:val="005B53CB"/>
    <w:rsid w:val="005B5CCE"/>
    <w:rsid w:val="005B69E3"/>
    <w:rsid w:val="005C0375"/>
    <w:rsid w:val="005C1BB6"/>
    <w:rsid w:val="005C3202"/>
    <w:rsid w:val="005C36E0"/>
    <w:rsid w:val="005C5A95"/>
    <w:rsid w:val="005C6765"/>
    <w:rsid w:val="005C78FC"/>
    <w:rsid w:val="005D0B2D"/>
    <w:rsid w:val="005D152D"/>
    <w:rsid w:val="005D2F26"/>
    <w:rsid w:val="005D4CA5"/>
    <w:rsid w:val="005D5934"/>
    <w:rsid w:val="005D6D09"/>
    <w:rsid w:val="005E01D7"/>
    <w:rsid w:val="005E1EDD"/>
    <w:rsid w:val="005E2EDA"/>
    <w:rsid w:val="005E4F00"/>
    <w:rsid w:val="005F244F"/>
    <w:rsid w:val="005F4A08"/>
    <w:rsid w:val="005F4F16"/>
    <w:rsid w:val="005F5B96"/>
    <w:rsid w:val="005F6DF1"/>
    <w:rsid w:val="005F7090"/>
    <w:rsid w:val="005F71CE"/>
    <w:rsid w:val="006019D5"/>
    <w:rsid w:val="00601BA3"/>
    <w:rsid w:val="00602BF2"/>
    <w:rsid w:val="00602EB3"/>
    <w:rsid w:val="006041FC"/>
    <w:rsid w:val="006048B0"/>
    <w:rsid w:val="00607990"/>
    <w:rsid w:val="0061032C"/>
    <w:rsid w:val="00610982"/>
    <w:rsid w:val="00613006"/>
    <w:rsid w:val="00613017"/>
    <w:rsid w:val="0061366E"/>
    <w:rsid w:val="00615903"/>
    <w:rsid w:val="00615DC7"/>
    <w:rsid w:val="00615E54"/>
    <w:rsid w:val="00616300"/>
    <w:rsid w:val="00617620"/>
    <w:rsid w:val="00617CD7"/>
    <w:rsid w:val="00621098"/>
    <w:rsid w:val="0062252F"/>
    <w:rsid w:val="00622C6A"/>
    <w:rsid w:val="006267D2"/>
    <w:rsid w:val="00626E8D"/>
    <w:rsid w:val="0063196D"/>
    <w:rsid w:val="00632F63"/>
    <w:rsid w:val="00633FEB"/>
    <w:rsid w:val="006341F6"/>
    <w:rsid w:val="006351E1"/>
    <w:rsid w:val="00635237"/>
    <w:rsid w:val="00636FD5"/>
    <w:rsid w:val="006400D1"/>
    <w:rsid w:val="0064054B"/>
    <w:rsid w:val="00640DF6"/>
    <w:rsid w:val="00642198"/>
    <w:rsid w:val="006421D6"/>
    <w:rsid w:val="00642E5A"/>
    <w:rsid w:val="006442A2"/>
    <w:rsid w:val="00644E8E"/>
    <w:rsid w:val="006462F1"/>
    <w:rsid w:val="00646707"/>
    <w:rsid w:val="00646C06"/>
    <w:rsid w:val="006503D0"/>
    <w:rsid w:val="006527C6"/>
    <w:rsid w:val="0065299F"/>
    <w:rsid w:val="0065392F"/>
    <w:rsid w:val="00653A62"/>
    <w:rsid w:val="0065453E"/>
    <w:rsid w:val="00654DE7"/>
    <w:rsid w:val="00656D4A"/>
    <w:rsid w:val="00657AAA"/>
    <w:rsid w:val="00660D42"/>
    <w:rsid w:val="006616D1"/>
    <w:rsid w:val="00661ACA"/>
    <w:rsid w:val="00661EDA"/>
    <w:rsid w:val="00662B39"/>
    <w:rsid w:val="0066481E"/>
    <w:rsid w:val="006650FC"/>
    <w:rsid w:val="006657FF"/>
    <w:rsid w:val="006665C9"/>
    <w:rsid w:val="0066716F"/>
    <w:rsid w:val="00667494"/>
    <w:rsid w:val="00667F3E"/>
    <w:rsid w:val="00670A18"/>
    <w:rsid w:val="00671174"/>
    <w:rsid w:val="0067167E"/>
    <w:rsid w:val="006731CB"/>
    <w:rsid w:val="00674E2E"/>
    <w:rsid w:val="00675AB9"/>
    <w:rsid w:val="00677FE1"/>
    <w:rsid w:val="00681CEB"/>
    <w:rsid w:val="0068330C"/>
    <w:rsid w:val="00685F75"/>
    <w:rsid w:val="00687CB0"/>
    <w:rsid w:val="00690AEE"/>
    <w:rsid w:val="006926FA"/>
    <w:rsid w:val="006937E6"/>
    <w:rsid w:val="006938F0"/>
    <w:rsid w:val="00695CBC"/>
    <w:rsid w:val="00697AC4"/>
    <w:rsid w:val="006A0278"/>
    <w:rsid w:val="006A1B59"/>
    <w:rsid w:val="006A362B"/>
    <w:rsid w:val="006B26AC"/>
    <w:rsid w:val="006B61D4"/>
    <w:rsid w:val="006B6578"/>
    <w:rsid w:val="006B71CE"/>
    <w:rsid w:val="006C31C3"/>
    <w:rsid w:val="006C34D7"/>
    <w:rsid w:val="006C351C"/>
    <w:rsid w:val="006C3815"/>
    <w:rsid w:val="006C50BC"/>
    <w:rsid w:val="006C5C22"/>
    <w:rsid w:val="006C6469"/>
    <w:rsid w:val="006C6BED"/>
    <w:rsid w:val="006D0E7E"/>
    <w:rsid w:val="006D22F8"/>
    <w:rsid w:val="006D2D44"/>
    <w:rsid w:val="006D47DD"/>
    <w:rsid w:val="006D68BC"/>
    <w:rsid w:val="006D7901"/>
    <w:rsid w:val="006E08CA"/>
    <w:rsid w:val="006E356C"/>
    <w:rsid w:val="006E59E3"/>
    <w:rsid w:val="006E6DFE"/>
    <w:rsid w:val="006F166F"/>
    <w:rsid w:val="006F3BD5"/>
    <w:rsid w:val="006F3F64"/>
    <w:rsid w:val="0070105F"/>
    <w:rsid w:val="00702682"/>
    <w:rsid w:val="0070280F"/>
    <w:rsid w:val="0070347F"/>
    <w:rsid w:val="007039BA"/>
    <w:rsid w:val="00707947"/>
    <w:rsid w:val="0071075C"/>
    <w:rsid w:val="007112C6"/>
    <w:rsid w:val="00711641"/>
    <w:rsid w:val="00712471"/>
    <w:rsid w:val="007153E6"/>
    <w:rsid w:val="00715E35"/>
    <w:rsid w:val="007164DC"/>
    <w:rsid w:val="00720DC7"/>
    <w:rsid w:val="007213A5"/>
    <w:rsid w:val="00723998"/>
    <w:rsid w:val="00723AAB"/>
    <w:rsid w:val="007242D3"/>
    <w:rsid w:val="0072524A"/>
    <w:rsid w:val="007313CE"/>
    <w:rsid w:val="00731610"/>
    <w:rsid w:val="0073273E"/>
    <w:rsid w:val="0073294B"/>
    <w:rsid w:val="0073348B"/>
    <w:rsid w:val="00734826"/>
    <w:rsid w:val="00735AEA"/>
    <w:rsid w:val="007401A7"/>
    <w:rsid w:val="00740A65"/>
    <w:rsid w:val="00743209"/>
    <w:rsid w:val="007440FE"/>
    <w:rsid w:val="0074481C"/>
    <w:rsid w:val="00745784"/>
    <w:rsid w:val="00745798"/>
    <w:rsid w:val="0075053F"/>
    <w:rsid w:val="007515AF"/>
    <w:rsid w:val="00752421"/>
    <w:rsid w:val="007557A1"/>
    <w:rsid w:val="0076116C"/>
    <w:rsid w:val="00765691"/>
    <w:rsid w:val="00766A54"/>
    <w:rsid w:val="0077047D"/>
    <w:rsid w:val="007705F0"/>
    <w:rsid w:val="00772ABE"/>
    <w:rsid w:val="00773409"/>
    <w:rsid w:val="007756D7"/>
    <w:rsid w:val="00777309"/>
    <w:rsid w:val="00777F52"/>
    <w:rsid w:val="007803B5"/>
    <w:rsid w:val="00783976"/>
    <w:rsid w:val="007851CF"/>
    <w:rsid w:val="007862DB"/>
    <w:rsid w:val="007900D7"/>
    <w:rsid w:val="00790F0B"/>
    <w:rsid w:val="00791333"/>
    <w:rsid w:val="00794513"/>
    <w:rsid w:val="00794BC0"/>
    <w:rsid w:val="007957AA"/>
    <w:rsid w:val="00795B74"/>
    <w:rsid w:val="0079756D"/>
    <w:rsid w:val="007A0816"/>
    <w:rsid w:val="007A0A0B"/>
    <w:rsid w:val="007A0CC3"/>
    <w:rsid w:val="007A3690"/>
    <w:rsid w:val="007A3752"/>
    <w:rsid w:val="007A4F1A"/>
    <w:rsid w:val="007A511D"/>
    <w:rsid w:val="007A6FF7"/>
    <w:rsid w:val="007A701C"/>
    <w:rsid w:val="007B1AF6"/>
    <w:rsid w:val="007B3860"/>
    <w:rsid w:val="007B537C"/>
    <w:rsid w:val="007B553B"/>
    <w:rsid w:val="007B6701"/>
    <w:rsid w:val="007C0F10"/>
    <w:rsid w:val="007C1027"/>
    <w:rsid w:val="007C3317"/>
    <w:rsid w:val="007C426B"/>
    <w:rsid w:val="007C5340"/>
    <w:rsid w:val="007C5739"/>
    <w:rsid w:val="007C5770"/>
    <w:rsid w:val="007C6758"/>
    <w:rsid w:val="007C6F15"/>
    <w:rsid w:val="007D1175"/>
    <w:rsid w:val="007D353B"/>
    <w:rsid w:val="007D4C40"/>
    <w:rsid w:val="007D63BC"/>
    <w:rsid w:val="007D70D0"/>
    <w:rsid w:val="007E1233"/>
    <w:rsid w:val="007E4686"/>
    <w:rsid w:val="007F1FC5"/>
    <w:rsid w:val="007F4630"/>
    <w:rsid w:val="007F5FAF"/>
    <w:rsid w:val="007F7D33"/>
    <w:rsid w:val="007F7DDB"/>
    <w:rsid w:val="0080016D"/>
    <w:rsid w:val="0080036A"/>
    <w:rsid w:val="00800B78"/>
    <w:rsid w:val="00800FF7"/>
    <w:rsid w:val="00802482"/>
    <w:rsid w:val="00804A9D"/>
    <w:rsid w:val="00806225"/>
    <w:rsid w:val="00806CCE"/>
    <w:rsid w:val="0080739E"/>
    <w:rsid w:val="00810AFF"/>
    <w:rsid w:val="00810B32"/>
    <w:rsid w:val="00811F7C"/>
    <w:rsid w:val="00812B7F"/>
    <w:rsid w:val="008163BD"/>
    <w:rsid w:val="00821CF7"/>
    <w:rsid w:val="008235CD"/>
    <w:rsid w:val="008261CF"/>
    <w:rsid w:val="00827A5C"/>
    <w:rsid w:val="00827F07"/>
    <w:rsid w:val="0083124E"/>
    <w:rsid w:val="008323B2"/>
    <w:rsid w:val="008325F1"/>
    <w:rsid w:val="00833ECC"/>
    <w:rsid w:val="00834220"/>
    <w:rsid w:val="00837AF4"/>
    <w:rsid w:val="00842050"/>
    <w:rsid w:val="00842F84"/>
    <w:rsid w:val="00843206"/>
    <w:rsid w:val="00844032"/>
    <w:rsid w:val="0085037C"/>
    <w:rsid w:val="00850DE9"/>
    <w:rsid w:val="008518A2"/>
    <w:rsid w:val="00851EC1"/>
    <w:rsid w:val="00852053"/>
    <w:rsid w:val="0085352D"/>
    <w:rsid w:val="00855052"/>
    <w:rsid w:val="008565B9"/>
    <w:rsid w:val="00856C79"/>
    <w:rsid w:val="00861565"/>
    <w:rsid w:val="00867230"/>
    <w:rsid w:val="008673E0"/>
    <w:rsid w:val="0086755A"/>
    <w:rsid w:val="008678D2"/>
    <w:rsid w:val="00867F82"/>
    <w:rsid w:val="00870C56"/>
    <w:rsid w:val="00872051"/>
    <w:rsid w:val="00875027"/>
    <w:rsid w:val="008801CB"/>
    <w:rsid w:val="008803D5"/>
    <w:rsid w:val="00882975"/>
    <w:rsid w:val="0088510A"/>
    <w:rsid w:val="00885E09"/>
    <w:rsid w:val="00886E1D"/>
    <w:rsid w:val="008906AA"/>
    <w:rsid w:val="008908B2"/>
    <w:rsid w:val="00891E3F"/>
    <w:rsid w:val="00892876"/>
    <w:rsid w:val="00895ED4"/>
    <w:rsid w:val="008969CE"/>
    <w:rsid w:val="008A0909"/>
    <w:rsid w:val="008A7953"/>
    <w:rsid w:val="008A7CE7"/>
    <w:rsid w:val="008B0D6C"/>
    <w:rsid w:val="008B1C51"/>
    <w:rsid w:val="008B280C"/>
    <w:rsid w:val="008C016C"/>
    <w:rsid w:val="008C03CF"/>
    <w:rsid w:val="008C1D02"/>
    <w:rsid w:val="008C1F1F"/>
    <w:rsid w:val="008C211B"/>
    <w:rsid w:val="008C2D65"/>
    <w:rsid w:val="008C341B"/>
    <w:rsid w:val="008C38F4"/>
    <w:rsid w:val="008C73DA"/>
    <w:rsid w:val="008D02FA"/>
    <w:rsid w:val="008D05D2"/>
    <w:rsid w:val="008D091E"/>
    <w:rsid w:val="008D2AE0"/>
    <w:rsid w:val="008D6288"/>
    <w:rsid w:val="008D63B7"/>
    <w:rsid w:val="008D67C8"/>
    <w:rsid w:val="008D7901"/>
    <w:rsid w:val="008D7C79"/>
    <w:rsid w:val="008E05C1"/>
    <w:rsid w:val="008E0D55"/>
    <w:rsid w:val="008E164B"/>
    <w:rsid w:val="008E1DF8"/>
    <w:rsid w:val="008E5C0E"/>
    <w:rsid w:val="008E65B6"/>
    <w:rsid w:val="008E6D2D"/>
    <w:rsid w:val="008E74B5"/>
    <w:rsid w:val="008F11AF"/>
    <w:rsid w:val="008F1D66"/>
    <w:rsid w:val="008F59BE"/>
    <w:rsid w:val="008F5A98"/>
    <w:rsid w:val="00901068"/>
    <w:rsid w:val="00901594"/>
    <w:rsid w:val="00901D50"/>
    <w:rsid w:val="009029F3"/>
    <w:rsid w:val="00902E32"/>
    <w:rsid w:val="009049CD"/>
    <w:rsid w:val="00905838"/>
    <w:rsid w:val="00910F7C"/>
    <w:rsid w:val="0091135F"/>
    <w:rsid w:val="0091279C"/>
    <w:rsid w:val="00912F0B"/>
    <w:rsid w:val="00921764"/>
    <w:rsid w:val="00931D96"/>
    <w:rsid w:val="00934DD1"/>
    <w:rsid w:val="009401E2"/>
    <w:rsid w:val="00940F8C"/>
    <w:rsid w:val="00942302"/>
    <w:rsid w:val="00942DBF"/>
    <w:rsid w:val="00943D74"/>
    <w:rsid w:val="00944F3D"/>
    <w:rsid w:val="00945C62"/>
    <w:rsid w:val="00945F69"/>
    <w:rsid w:val="009460E5"/>
    <w:rsid w:val="0094729C"/>
    <w:rsid w:val="00950A01"/>
    <w:rsid w:val="00951BED"/>
    <w:rsid w:val="00952946"/>
    <w:rsid w:val="00957B89"/>
    <w:rsid w:val="009610E4"/>
    <w:rsid w:val="009613D4"/>
    <w:rsid w:val="0096293E"/>
    <w:rsid w:val="00964CA3"/>
    <w:rsid w:val="009709BA"/>
    <w:rsid w:val="009732AF"/>
    <w:rsid w:val="0097491F"/>
    <w:rsid w:val="009753B6"/>
    <w:rsid w:val="00975A7E"/>
    <w:rsid w:val="00975BB7"/>
    <w:rsid w:val="00975BDC"/>
    <w:rsid w:val="0097769F"/>
    <w:rsid w:val="00977CFC"/>
    <w:rsid w:val="00980955"/>
    <w:rsid w:val="009830B1"/>
    <w:rsid w:val="00984AD4"/>
    <w:rsid w:val="0098594E"/>
    <w:rsid w:val="00995DA9"/>
    <w:rsid w:val="00995F12"/>
    <w:rsid w:val="009968BA"/>
    <w:rsid w:val="00996963"/>
    <w:rsid w:val="00996CA8"/>
    <w:rsid w:val="00997137"/>
    <w:rsid w:val="009A0667"/>
    <w:rsid w:val="009A1DBA"/>
    <w:rsid w:val="009A28AF"/>
    <w:rsid w:val="009A5BC2"/>
    <w:rsid w:val="009B207A"/>
    <w:rsid w:val="009B453D"/>
    <w:rsid w:val="009B6E53"/>
    <w:rsid w:val="009C0C13"/>
    <w:rsid w:val="009C0D1C"/>
    <w:rsid w:val="009C52AE"/>
    <w:rsid w:val="009C7115"/>
    <w:rsid w:val="009D0179"/>
    <w:rsid w:val="009D0B85"/>
    <w:rsid w:val="009D1244"/>
    <w:rsid w:val="009D26A4"/>
    <w:rsid w:val="009D32AD"/>
    <w:rsid w:val="009D37D0"/>
    <w:rsid w:val="009D4A48"/>
    <w:rsid w:val="009D54E1"/>
    <w:rsid w:val="009D5993"/>
    <w:rsid w:val="009D6190"/>
    <w:rsid w:val="009E002C"/>
    <w:rsid w:val="009E3C75"/>
    <w:rsid w:val="009E3ED4"/>
    <w:rsid w:val="009E479E"/>
    <w:rsid w:val="009E7741"/>
    <w:rsid w:val="009F0C61"/>
    <w:rsid w:val="009F13D7"/>
    <w:rsid w:val="009F3700"/>
    <w:rsid w:val="009F4A71"/>
    <w:rsid w:val="009F6BAF"/>
    <w:rsid w:val="009F7E74"/>
    <w:rsid w:val="00A00E2D"/>
    <w:rsid w:val="00A05E18"/>
    <w:rsid w:val="00A06F58"/>
    <w:rsid w:val="00A101ED"/>
    <w:rsid w:val="00A11307"/>
    <w:rsid w:val="00A116E2"/>
    <w:rsid w:val="00A11A9E"/>
    <w:rsid w:val="00A11B94"/>
    <w:rsid w:val="00A14996"/>
    <w:rsid w:val="00A155D6"/>
    <w:rsid w:val="00A16B96"/>
    <w:rsid w:val="00A16B97"/>
    <w:rsid w:val="00A17268"/>
    <w:rsid w:val="00A21270"/>
    <w:rsid w:val="00A213AC"/>
    <w:rsid w:val="00A21B3A"/>
    <w:rsid w:val="00A2421F"/>
    <w:rsid w:val="00A24BDB"/>
    <w:rsid w:val="00A25FDF"/>
    <w:rsid w:val="00A26C39"/>
    <w:rsid w:val="00A270B8"/>
    <w:rsid w:val="00A324D7"/>
    <w:rsid w:val="00A33ABC"/>
    <w:rsid w:val="00A34126"/>
    <w:rsid w:val="00A35360"/>
    <w:rsid w:val="00A360D5"/>
    <w:rsid w:val="00A37AC3"/>
    <w:rsid w:val="00A41924"/>
    <w:rsid w:val="00A422D3"/>
    <w:rsid w:val="00A4237F"/>
    <w:rsid w:val="00A4259A"/>
    <w:rsid w:val="00A45B19"/>
    <w:rsid w:val="00A460E7"/>
    <w:rsid w:val="00A4673E"/>
    <w:rsid w:val="00A47302"/>
    <w:rsid w:val="00A51F4D"/>
    <w:rsid w:val="00A5239F"/>
    <w:rsid w:val="00A52B36"/>
    <w:rsid w:val="00A560AB"/>
    <w:rsid w:val="00A57B0D"/>
    <w:rsid w:val="00A60825"/>
    <w:rsid w:val="00A62F2C"/>
    <w:rsid w:val="00A63B8C"/>
    <w:rsid w:val="00A63FAC"/>
    <w:rsid w:val="00A65174"/>
    <w:rsid w:val="00A65DC5"/>
    <w:rsid w:val="00A65EC4"/>
    <w:rsid w:val="00A666CA"/>
    <w:rsid w:val="00A67DDC"/>
    <w:rsid w:val="00A708FF"/>
    <w:rsid w:val="00A70F5A"/>
    <w:rsid w:val="00A73413"/>
    <w:rsid w:val="00A74FD3"/>
    <w:rsid w:val="00A754A7"/>
    <w:rsid w:val="00A76694"/>
    <w:rsid w:val="00A76F2F"/>
    <w:rsid w:val="00A77BFE"/>
    <w:rsid w:val="00A810DE"/>
    <w:rsid w:val="00A81179"/>
    <w:rsid w:val="00A81E1E"/>
    <w:rsid w:val="00A82FA9"/>
    <w:rsid w:val="00A8313C"/>
    <w:rsid w:val="00A83AEF"/>
    <w:rsid w:val="00A85309"/>
    <w:rsid w:val="00A90B20"/>
    <w:rsid w:val="00A91F7C"/>
    <w:rsid w:val="00A92028"/>
    <w:rsid w:val="00A92D6E"/>
    <w:rsid w:val="00A93B7B"/>
    <w:rsid w:val="00AA087C"/>
    <w:rsid w:val="00AA08D4"/>
    <w:rsid w:val="00AA5BAD"/>
    <w:rsid w:val="00AA606F"/>
    <w:rsid w:val="00AA6E54"/>
    <w:rsid w:val="00AA71A4"/>
    <w:rsid w:val="00AB04B0"/>
    <w:rsid w:val="00AB09E1"/>
    <w:rsid w:val="00AB3082"/>
    <w:rsid w:val="00AB3471"/>
    <w:rsid w:val="00AB5650"/>
    <w:rsid w:val="00AB5746"/>
    <w:rsid w:val="00AB65F8"/>
    <w:rsid w:val="00AB6885"/>
    <w:rsid w:val="00AC2F21"/>
    <w:rsid w:val="00AC381B"/>
    <w:rsid w:val="00AC558B"/>
    <w:rsid w:val="00AC6D5E"/>
    <w:rsid w:val="00AD06BB"/>
    <w:rsid w:val="00AD11BF"/>
    <w:rsid w:val="00AD3045"/>
    <w:rsid w:val="00AD3643"/>
    <w:rsid w:val="00AD4465"/>
    <w:rsid w:val="00AD6999"/>
    <w:rsid w:val="00AD7FAB"/>
    <w:rsid w:val="00AE121C"/>
    <w:rsid w:val="00AE12F0"/>
    <w:rsid w:val="00AE34D5"/>
    <w:rsid w:val="00AE45C0"/>
    <w:rsid w:val="00AE4BC1"/>
    <w:rsid w:val="00AE695F"/>
    <w:rsid w:val="00AF0397"/>
    <w:rsid w:val="00AF0571"/>
    <w:rsid w:val="00AF19A1"/>
    <w:rsid w:val="00AF19B9"/>
    <w:rsid w:val="00AF3873"/>
    <w:rsid w:val="00AF4806"/>
    <w:rsid w:val="00AF600C"/>
    <w:rsid w:val="00B01FC0"/>
    <w:rsid w:val="00B0237F"/>
    <w:rsid w:val="00B038CE"/>
    <w:rsid w:val="00B03B22"/>
    <w:rsid w:val="00B06C75"/>
    <w:rsid w:val="00B1485A"/>
    <w:rsid w:val="00B14E6B"/>
    <w:rsid w:val="00B17DFF"/>
    <w:rsid w:val="00B214C1"/>
    <w:rsid w:val="00B21D3D"/>
    <w:rsid w:val="00B223D2"/>
    <w:rsid w:val="00B2296E"/>
    <w:rsid w:val="00B2324D"/>
    <w:rsid w:val="00B309D5"/>
    <w:rsid w:val="00B310FE"/>
    <w:rsid w:val="00B31E12"/>
    <w:rsid w:val="00B32F6F"/>
    <w:rsid w:val="00B35361"/>
    <w:rsid w:val="00B36ED4"/>
    <w:rsid w:val="00B36EE8"/>
    <w:rsid w:val="00B374E8"/>
    <w:rsid w:val="00B3750C"/>
    <w:rsid w:val="00B3776A"/>
    <w:rsid w:val="00B4005A"/>
    <w:rsid w:val="00B40EE6"/>
    <w:rsid w:val="00B4111A"/>
    <w:rsid w:val="00B41137"/>
    <w:rsid w:val="00B4324A"/>
    <w:rsid w:val="00B43F90"/>
    <w:rsid w:val="00B4660F"/>
    <w:rsid w:val="00B47EF1"/>
    <w:rsid w:val="00B505B3"/>
    <w:rsid w:val="00B50EC1"/>
    <w:rsid w:val="00B51297"/>
    <w:rsid w:val="00B51320"/>
    <w:rsid w:val="00B56458"/>
    <w:rsid w:val="00B61897"/>
    <w:rsid w:val="00B62533"/>
    <w:rsid w:val="00B62C60"/>
    <w:rsid w:val="00B63D18"/>
    <w:rsid w:val="00B64437"/>
    <w:rsid w:val="00B66602"/>
    <w:rsid w:val="00B66CE7"/>
    <w:rsid w:val="00B67351"/>
    <w:rsid w:val="00B67EF1"/>
    <w:rsid w:val="00B7352A"/>
    <w:rsid w:val="00B75D68"/>
    <w:rsid w:val="00B76D68"/>
    <w:rsid w:val="00B77408"/>
    <w:rsid w:val="00B77DAB"/>
    <w:rsid w:val="00B813E8"/>
    <w:rsid w:val="00B82B0A"/>
    <w:rsid w:val="00B82CAE"/>
    <w:rsid w:val="00B83385"/>
    <w:rsid w:val="00B83B96"/>
    <w:rsid w:val="00B84502"/>
    <w:rsid w:val="00B85804"/>
    <w:rsid w:val="00B87591"/>
    <w:rsid w:val="00B90A8E"/>
    <w:rsid w:val="00B919C0"/>
    <w:rsid w:val="00B926E5"/>
    <w:rsid w:val="00B928AD"/>
    <w:rsid w:val="00B938A0"/>
    <w:rsid w:val="00B959DD"/>
    <w:rsid w:val="00B96B13"/>
    <w:rsid w:val="00B975B6"/>
    <w:rsid w:val="00BA1270"/>
    <w:rsid w:val="00BA1272"/>
    <w:rsid w:val="00BA244A"/>
    <w:rsid w:val="00BA3B4F"/>
    <w:rsid w:val="00BA546A"/>
    <w:rsid w:val="00BA68B0"/>
    <w:rsid w:val="00BB103E"/>
    <w:rsid w:val="00BB396E"/>
    <w:rsid w:val="00BB59A1"/>
    <w:rsid w:val="00BB605C"/>
    <w:rsid w:val="00BB614F"/>
    <w:rsid w:val="00BC18AC"/>
    <w:rsid w:val="00BC5356"/>
    <w:rsid w:val="00BC61BE"/>
    <w:rsid w:val="00BC68F7"/>
    <w:rsid w:val="00BC7A35"/>
    <w:rsid w:val="00BD014C"/>
    <w:rsid w:val="00BD188A"/>
    <w:rsid w:val="00BD3D57"/>
    <w:rsid w:val="00BD3ED1"/>
    <w:rsid w:val="00BD69FA"/>
    <w:rsid w:val="00BD73D9"/>
    <w:rsid w:val="00BE1329"/>
    <w:rsid w:val="00BE184B"/>
    <w:rsid w:val="00BE1A82"/>
    <w:rsid w:val="00BE7295"/>
    <w:rsid w:val="00BE737B"/>
    <w:rsid w:val="00BF1625"/>
    <w:rsid w:val="00BF2CAF"/>
    <w:rsid w:val="00BF34FE"/>
    <w:rsid w:val="00BF3AA9"/>
    <w:rsid w:val="00BF7779"/>
    <w:rsid w:val="00BF7BA0"/>
    <w:rsid w:val="00C01AAF"/>
    <w:rsid w:val="00C03678"/>
    <w:rsid w:val="00C037AB"/>
    <w:rsid w:val="00C03A3B"/>
    <w:rsid w:val="00C05E5C"/>
    <w:rsid w:val="00C06CB9"/>
    <w:rsid w:val="00C106B5"/>
    <w:rsid w:val="00C11395"/>
    <w:rsid w:val="00C1168F"/>
    <w:rsid w:val="00C12B82"/>
    <w:rsid w:val="00C12D9B"/>
    <w:rsid w:val="00C1476F"/>
    <w:rsid w:val="00C14D91"/>
    <w:rsid w:val="00C165D0"/>
    <w:rsid w:val="00C203F5"/>
    <w:rsid w:val="00C21ACB"/>
    <w:rsid w:val="00C21E8B"/>
    <w:rsid w:val="00C21F02"/>
    <w:rsid w:val="00C23381"/>
    <w:rsid w:val="00C23B90"/>
    <w:rsid w:val="00C25645"/>
    <w:rsid w:val="00C31099"/>
    <w:rsid w:val="00C31234"/>
    <w:rsid w:val="00C325D4"/>
    <w:rsid w:val="00C32BA2"/>
    <w:rsid w:val="00C33418"/>
    <w:rsid w:val="00C3371E"/>
    <w:rsid w:val="00C33FF3"/>
    <w:rsid w:val="00C353D6"/>
    <w:rsid w:val="00C36104"/>
    <w:rsid w:val="00C36652"/>
    <w:rsid w:val="00C378AC"/>
    <w:rsid w:val="00C400FC"/>
    <w:rsid w:val="00C41A15"/>
    <w:rsid w:val="00C42272"/>
    <w:rsid w:val="00C42F9F"/>
    <w:rsid w:val="00C431B3"/>
    <w:rsid w:val="00C469AD"/>
    <w:rsid w:val="00C46D0A"/>
    <w:rsid w:val="00C47FE0"/>
    <w:rsid w:val="00C500EF"/>
    <w:rsid w:val="00C51943"/>
    <w:rsid w:val="00C53808"/>
    <w:rsid w:val="00C56400"/>
    <w:rsid w:val="00C615EB"/>
    <w:rsid w:val="00C628DA"/>
    <w:rsid w:val="00C64E1E"/>
    <w:rsid w:val="00C6510A"/>
    <w:rsid w:val="00C66FFD"/>
    <w:rsid w:val="00C70E2A"/>
    <w:rsid w:val="00C717E5"/>
    <w:rsid w:val="00C73093"/>
    <w:rsid w:val="00C731EE"/>
    <w:rsid w:val="00C73AD5"/>
    <w:rsid w:val="00C75368"/>
    <w:rsid w:val="00C75BBA"/>
    <w:rsid w:val="00C77B38"/>
    <w:rsid w:val="00C77F17"/>
    <w:rsid w:val="00C80500"/>
    <w:rsid w:val="00C85236"/>
    <w:rsid w:val="00C86608"/>
    <w:rsid w:val="00C87304"/>
    <w:rsid w:val="00C90DB4"/>
    <w:rsid w:val="00C92870"/>
    <w:rsid w:val="00C94D3E"/>
    <w:rsid w:val="00C96314"/>
    <w:rsid w:val="00CA104D"/>
    <w:rsid w:val="00CA1F24"/>
    <w:rsid w:val="00CA3F99"/>
    <w:rsid w:val="00CA5F3B"/>
    <w:rsid w:val="00CB322C"/>
    <w:rsid w:val="00CB533B"/>
    <w:rsid w:val="00CB5FF0"/>
    <w:rsid w:val="00CB7781"/>
    <w:rsid w:val="00CB78B9"/>
    <w:rsid w:val="00CC0704"/>
    <w:rsid w:val="00CC159E"/>
    <w:rsid w:val="00CC1EA3"/>
    <w:rsid w:val="00CC6547"/>
    <w:rsid w:val="00CC6B46"/>
    <w:rsid w:val="00CC6C35"/>
    <w:rsid w:val="00CC739D"/>
    <w:rsid w:val="00CD3983"/>
    <w:rsid w:val="00CD42BA"/>
    <w:rsid w:val="00CD56DB"/>
    <w:rsid w:val="00CD5A63"/>
    <w:rsid w:val="00CD6388"/>
    <w:rsid w:val="00CD6E7F"/>
    <w:rsid w:val="00CE1BF1"/>
    <w:rsid w:val="00CE1C8C"/>
    <w:rsid w:val="00CE3A79"/>
    <w:rsid w:val="00CE4966"/>
    <w:rsid w:val="00CE4A6A"/>
    <w:rsid w:val="00CE60B7"/>
    <w:rsid w:val="00CE6802"/>
    <w:rsid w:val="00CE6F0A"/>
    <w:rsid w:val="00CF1F26"/>
    <w:rsid w:val="00CF3558"/>
    <w:rsid w:val="00CF5A59"/>
    <w:rsid w:val="00D03A04"/>
    <w:rsid w:val="00D03AD7"/>
    <w:rsid w:val="00D04291"/>
    <w:rsid w:val="00D05614"/>
    <w:rsid w:val="00D06B18"/>
    <w:rsid w:val="00D07068"/>
    <w:rsid w:val="00D07A80"/>
    <w:rsid w:val="00D111FB"/>
    <w:rsid w:val="00D1435C"/>
    <w:rsid w:val="00D14F36"/>
    <w:rsid w:val="00D16FF1"/>
    <w:rsid w:val="00D226D0"/>
    <w:rsid w:val="00D23711"/>
    <w:rsid w:val="00D2485B"/>
    <w:rsid w:val="00D25B2A"/>
    <w:rsid w:val="00D26367"/>
    <w:rsid w:val="00D3001A"/>
    <w:rsid w:val="00D315AB"/>
    <w:rsid w:val="00D31B2D"/>
    <w:rsid w:val="00D3672C"/>
    <w:rsid w:val="00D36F59"/>
    <w:rsid w:val="00D37D24"/>
    <w:rsid w:val="00D401CE"/>
    <w:rsid w:val="00D43097"/>
    <w:rsid w:val="00D45B5F"/>
    <w:rsid w:val="00D51ADD"/>
    <w:rsid w:val="00D52498"/>
    <w:rsid w:val="00D534CB"/>
    <w:rsid w:val="00D55252"/>
    <w:rsid w:val="00D561DC"/>
    <w:rsid w:val="00D56BA2"/>
    <w:rsid w:val="00D605AF"/>
    <w:rsid w:val="00D61DE1"/>
    <w:rsid w:val="00D629D2"/>
    <w:rsid w:val="00D63060"/>
    <w:rsid w:val="00D6389A"/>
    <w:rsid w:val="00D64F14"/>
    <w:rsid w:val="00D7428F"/>
    <w:rsid w:val="00D74AC8"/>
    <w:rsid w:val="00D74C4B"/>
    <w:rsid w:val="00D761AC"/>
    <w:rsid w:val="00D762C2"/>
    <w:rsid w:val="00D82C88"/>
    <w:rsid w:val="00D845B7"/>
    <w:rsid w:val="00D84611"/>
    <w:rsid w:val="00D851BD"/>
    <w:rsid w:val="00D8544D"/>
    <w:rsid w:val="00D8796E"/>
    <w:rsid w:val="00D87EB8"/>
    <w:rsid w:val="00D9141C"/>
    <w:rsid w:val="00D94414"/>
    <w:rsid w:val="00D94C0C"/>
    <w:rsid w:val="00D94F7D"/>
    <w:rsid w:val="00D95407"/>
    <w:rsid w:val="00D9724D"/>
    <w:rsid w:val="00DA10A9"/>
    <w:rsid w:val="00DA1174"/>
    <w:rsid w:val="00DA25B3"/>
    <w:rsid w:val="00DA2E35"/>
    <w:rsid w:val="00DA3770"/>
    <w:rsid w:val="00DA6CEB"/>
    <w:rsid w:val="00DB0F72"/>
    <w:rsid w:val="00DB19FE"/>
    <w:rsid w:val="00DB3592"/>
    <w:rsid w:val="00DB6BEB"/>
    <w:rsid w:val="00DB76C6"/>
    <w:rsid w:val="00DB7F5D"/>
    <w:rsid w:val="00DC0C08"/>
    <w:rsid w:val="00DC14F8"/>
    <w:rsid w:val="00DC1DC1"/>
    <w:rsid w:val="00DC3A99"/>
    <w:rsid w:val="00DC44CA"/>
    <w:rsid w:val="00DC514E"/>
    <w:rsid w:val="00DC612A"/>
    <w:rsid w:val="00DC63B4"/>
    <w:rsid w:val="00DC6F8A"/>
    <w:rsid w:val="00DD08BE"/>
    <w:rsid w:val="00DD2DD6"/>
    <w:rsid w:val="00DE243E"/>
    <w:rsid w:val="00DE4426"/>
    <w:rsid w:val="00DE4A3E"/>
    <w:rsid w:val="00DE4B83"/>
    <w:rsid w:val="00DE717D"/>
    <w:rsid w:val="00DE7B1B"/>
    <w:rsid w:val="00DF1CF4"/>
    <w:rsid w:val="00DF364F"/>
    <w:rsid w:val="00DF381A"/>
    <w:rsid w:val="00DF403B"/>
    <w:rsid w:val="00DF4802"/>
    <w:rsid w:val="00DF4C83"/>
    <w:rsid w:val="00DF6B7B"/>
    <w:rsid w:val="00DF6CB2"/>
    <w:rsid w:val="00E0108C"/>
    <w:rsid w:val="00E02CA9"/>
    <w:rsid w:val="00E02F19"/>
    <w:rsid w:val="00E03074"/>
    <w:rsid w:val="00E03709"/>
    <w:rsid w:val="00E046D1"/>
    <w:rsid w:val="00E04CA8"/>
    <w:rsid w:val="00E0539C"/>
    <w:rsid w:val="00E05CCD"/>
    <w:rsid w:val="00E073D0"/>
    <w:rsid w:val="00E07BE5"/>
    <w:rsid w:val="00E1038F"/>
    <w:rsid w:val="00E13933"/>
    <w:rsid w:val="00E148A8"/>
    <w:rsid w:val="00E16AA2"/>
    <w:rsid w:val="00E17092"/>
    <w:rsid w:val="00E20B4B"/>
    <w:rsid w:val="00E22C4E"/>
    <w:rsid w:val="00E23D7D"/>
    <w:rsid w:val="00E31113"/>
    <w:rsid w:val="00E31425"/>
    <w:rsid w:val="00E33167"/>
    <w:rsid w:val="00E35852"/>
    <w:rsid w:val="00E35B6E"/>
    <w:rsid w:val="00E3601D"/>
    <w:rsid w:val="00E36D60"/>
    <w:rsid w:val="00E40BB8"/>
    <w:rsid w:val="00E40C00"/>
    <w:rsid w:val="00E41F35"/>
    <w:rsid w:val="00E44823"/>
    <w:rsid w:val="00E45317"/>
    <w:rsid w:val="00E45EF4"/>
    <w:rsid w:val="00E474A1"/>
    <w:rsid w:val="00E50BF6"/>
    <w:rsid w:val="00E51428"/>
    <w:rsid w:val="00E51663"/>
    <w:rsid w:val="00E51F6E"/>
    <w:rsid w:val="00E56459"/>
    <w:rsid w:val="00E61904"/>
    <w:rsid w:val="00E61C4C"/>
    <w:rsid w:val="00E639FA"/>
    <w:rsid w:val="00E674C2"/>
    <w:rsid w:val="00E679CE"/>
    <w:rsid w:val="00E700DC"/>
    <w:rsid w:val="00E71353"/>
    <w:rsid w:val="00E72437"/>
    <w:rsid w:val="00E74E33"/>
    <w:rsid w:val="00E768BD"/>
    <w:rsid w:val="00E805B6"/>
    <w:rsid w:val="00E8189C"/>
    <w:rsid w:val="00E82790"/>
    <w:rsid w:val="00E83359"/>
    <w:rsid w:val="00E83561"/>
    <w:rsid w:val="00E83A47"/>
    <w:rsid w:val="00E83DD7"/>
    <w:rsid w:val="00E84996"/>
    <w:rsid w:val="00E86FF1"/>
    <w:rsid w:val="00E920D1"/>
    <w:rsid w:val="00E924C3"/>
    <w:rsid w:val="00E93704"/>
    <w:rsid w:val="00E93771"/>
    <w:rsid w:val="00E93BC0"/>
    <w:rsid w:val="00E94475"/>
    <w:rsid w:val="00E97124"/>
    <w:rsid w:val="00EA1480"/>
    <w:rsid w:val="00EA2B96"/>
    <w:rsid w:val="00EA4BBD"/>
    <w:rsid w:val="00EA6D63"/>
    <w:rsid w:val="00EA75B4"/>
    <w:rsid w:val="00EA7F02"/>
    <w:rsid w:val="00EB09A8"/>
    <w:rsid w:val="00EB4061"/>
    <w:rsid w:val="00EB4387"/>
    <w:rsid w:val="00EB5E7B"/>
    <w:rsid w:val="00EB703E"/>
    <w:rsid w:val="00EC095B"/>
    <w:rsid w:val="00EC1205"/>
    <w:rsid w:val="00EC1C8D"/>
    <w:rsid w:val="00EC4446"/>
    <w:rsid w:val="00EC4BF2"/>
    <w:rsid w:val="00EC507C"/>
    <w:rsid w:val="00EC5E19"/>
    <w:rsid w:val="00EC6F8D"/>
    <w:rsid w:val="00EC76EC"/>
    <w:rsid w:val="00ED0F36"/>
    <w:rsid w:val="00ED12A4"/>
    <w:rsid w:val="00ED15A6"/>
    <w:rsid w:val="00ED18D8"/>
    <w:rsid w:val="00ED3067"/>
    <w:rsid w:val="00ED402B"/>
    <w:rsid w:val="00ED57D9"/>
    <w:rsid w:val="00ED6285"/>
    <w:rsid w:val="00ED6776"/>
    <w:rsid w:val="00ED6CBE"/>
    <w:rsid w:val="00EE073B"/>
    <w:rsid w:val="00EE10AD"/>
    <w:rsid w:val="00EE491B"/>
    <w:rsid w:val="00EE4E0E"/>
    <w:rsid w:val="00EE5139"/>
    <w:rsid w:val="00EE54EA"/>
    <w:rsid w:val="00EE66F7"/>
    <w:rsid w:val="00EE7D19"/>
    <w:rsid w:val="00EF2F3D"/>
    <w:rsid w:val="00EF3691"/>
    <w:rsid w:val="00EF3D0B"/>
    <w:rsid w:val="00EF5071"/>
    <w:rsid w:val="00EF6952"/>
    <w:rsid w:val="00EF702B"/>
    <w:rsid w:val="00EF7B98"/>
    <w:rsid w:val="00F00765"/>
    <w:rsid w:val="00F03107"/>
    <w:rsid w:val="00F0407D"/>
    <w:rsid w:val="00F04377"/>
    <w:rsid w:val="00F04FA7"/>
    <w:rsid w:val="00F0516C"/>
    <w:rsid w:val="00F07878"/>
    <w:rsid w:val="00F0AB84"/>
    <w:rsid w:val="00F10F30"/>
    <w:rsid w:val="00F1128D"/>
    <w:rsid w:val="00F11694"/>
    <w:rsid w:val="00F1338A"/>
    <w:rsid w:val="00F1390B"/>
    <w:rsid w:val="00F16233"/>
    <w:rsid w:val="00F16F92"/>
    <w:rsid w:val="00F20A23"/>
    <w:rsid w:val="00F20EB7"/>
    <w:rsid w:val="00F2300A"/>
    <w:rsid w:val="00F27845"/>
    <w:rsid w:val="00F27E51"/>
    <w:rsid w:val="00F31C16"/>
    <w:rsid w:val="00F31CB3"/>
    <w:rsid w:val="00F320E8"/>
    <w:rsid w:val="00F3281B"/>
    <w:rsid w:val="00F32D78"/>
    <w:rsid w:val="00F33E53"/>
    <w:rsid w:val="00F33EF9"/>
    <w:rsid w:val="00F34223"/>
    <w:rsid w:val="00F34DD4"/>
    <w:rsid w:val="00F3703C"/>
    <w:rsid w:val="00F372FB"/>
    <w:rsid w:val="00F3799C"/>
    <w:rsid w:val="00F4077E"/>
    <w:rsid w:val="00F4104F"/>
    <w:rsid w:val="00F41C5F"/>
    <w:rsid w:val="00F42B5C"/>
    <w:rsid w:val="00F43952"/>
    <w:rsid w:val="00F447D2"/>
    <w:rsid w:val="00F45A62"/>
    <w:rsid w:val="00F464D2"/>
    <w:rsid w:val="00F512BC"/>
    <w:rsid w:val="00F51630"/>
    <w:rsid w:val="00F536CF"/>
    <w:rsid w:val="00F54655"/>
    <w:rsid w:val="00F57116"/>
    <w:rsid w:val="00F57AE1"/>
    <w:rsid w:val="00F6413C"/>
    <w:rsid w:val="00F64579"/>
    <w:rsid w:val="00F649FC"/>
    <w:rsid w:val="00F65030"/>
    <w:rsid w:val="00F66D64"/>
    <w:rsid w:val="00F66DF3"/>
    <w:rsid w:val="00F70B62"/>
    <w:rsid w:val="00F71BC9"/>
    <w:rsid w:val="00F7202A"/>
    <w:rsid w:val="00F72863"/>
    <w:rsid w:val="00F73731"/>
    <w:rsid w:val="00F76356"/>
    <w:rsid w:val="00F77228"/>
    <w:rsid w:val="00F7726F"/>
    <w:rsid w:val="00F77298"/>
    <w:rsid w:val="00F80223"/>
    <w:rsid w:val="00F85344"/>
    <w:rsid w:val="00F90E9F"/>
    <w:rsid w:val="00F91491"/>
    <w:rsid w:val="00F91C6A"/>
    <w:rsid w:val="00F94040"/>
    <w:rsid w:val="00F94581"/>
    <w:rsid w:val="00F94C04"/>
    <w:rsid w:val="00F960A2"/>
    <w:rsid w:val="00F96B96"/>
    <w:rsid w:val="00F9714E"/>
    <w:rsid w:val="00F97D24"/>
    <w:rsid w:val="00FA0A17"/>
    <w:rsid w:val="00FA2F9F"/>
    <w:rsid w:val="00FA32E7"/>
    <w:rsid w:val="00FA4523"/>
    <w:rsid w:val="00FA6557"/>
    <w:rsid w:val="00FB163F"/>
    <w:rsid w:val="00FB1835"/>
    <w:rsid w:val="00FB2C96"/>
    <w:rsid w:val="00FB341F"/>
    <w:rsid w:val="00FB37AD"/>
    <w:rsid w:val="00FB39FC"/>
    <w:rsid w:val="00FB3A59"/>
    <w:rsid w:val="00FB413A"/>
    <w:rsid w:val="00FB4168"/>
    <w:rsid w:val="00FB448D"/>
    <w:rsid w:val="00FB4A05"/>
    <w:rsid w:val="00FB4F3A"/>
    <w:rsid w:val="00FB6639"/>
    <w:rsid w:val="00FB7C19"/>
    <w:rsid w:val="00FC2099"/>
    <w:rsid w:val="00FC392F"/>
    <w:rsid w:val="00FC3C85"/>
    <w:rsid w:val="00FC50BE"/>
    <w:rsid w:val="00FC55D3"/>
    <w:rsid w:val="00FC5BBE"/>
    <w:rsid w:val="00FC7228"/>
    <w:rsid w:val="00FD0567"/>
    <w:rsid w:val="00FD2986"/>
    <w:rsid w:val="00FD2DEA"/>
    <w:rsid w:val="00FD32A9"/>
    <w:rsid w:val="00FD3671"/>
    <w:rsid w:val="00FD6670"/>
    <w:rsid w:val="00FD7082"/>
    <w:rsid w:val="00FD740B"/>
    <w:rsid w:val="00FD7FB7"/>
    <w:rsid w:val="00FE1399"/>
    <w:rsid w:val="00FE251F"/>
    <w:rsid w:val="00FE3322"/>
    <w:rsid w:val="00FE4B28"/>
    <w:rsid w:val="00FE70B5"/>
    <w:rsid w:val="00FE7741"/>
    <w:rsid w:val="00FE7EC9"/>
    <w:rsid w:val="00FF2F50"/>
    <w:rsid w:val="00FF5B37"/>
    <w:rsid w:val="00FF630F"/>
    <w:rsid w:val="0131362A"/>
    <w:rsid w:val="0207BF81"/>
    <w:rsid w:val="0255CB70"/>
    <w:rsid w:val="029E5F47"/>
    <w:rsid w:val="02CAD3F5"/>
    <w:rsid w:val="02DCA333"/>
    <w:rsid w:val="030431D2"/>
    <w:rsid w:val="03A4DB35"/>
    <w:rsid w:val="041F9572"/>
    <w:rsid w:val="0438AAB5"/>
    <w:rsid w:val="04D551E2"/>
    <w:rsid w:val="063EB4D2"/>
    <w:rsid w:val="0656E110"/>
    <w:rsid w:val="076C4C57"/>
    <w:rsid w:val="07B4BE08"/>
    <w:rsid w:val="07CBFE3F"/>
    <w:rsid w:val="08251EE2"/>
    <w:rsid w:val="08568395"/>
    <w:rsid w:val="08B532E3"/>
    <w:rsid w:val="0954897D"/>
    <w:rsid w:val="09D786EF"/>
    <w:rsid w:val="0B65308D"/>
    <w:rsid w:val="0B6A0904"/>
    <w:rsid w:val="0B9CDA10"/>
    <w:rsid w:val="0C4CA63F"/>
    <w:rsid w:val="0CCBC459"/>
    <w:rsid w:val="0CD90EB4"/>
    <w:rsid w:val="0D3CCDBE"/>
    <w:rsid w:val="0DF2464A"/>
    <w:rsid w:val="0EECD8E6"/>
    <w:rsid w:val="0F6D7C84"/>
    <w:rsid w:val="0F884A97"/>
    <w:rsid w:val="106E85C6"/>
    <w:rsid w:val="10A0A2B4"/>
    <w:rsid w:val="10A3653B"/>
    <w:rsid w:val="114BC63D"/>
    <w:rsid w:val="114F5CAA"/>
    <w:rsid w:val="117DCD00"/>
    <w:rsid w:val="121E20B4"/>
    <w:rsid w:val="161AE142"/>
    <w:rsid w:val="1699F3B8"/>
    <w:rsid w:val="1785536B"/>
    <w:rsid w:val="178B7A89"/>
    <w:rsid w:val="1899403A"/>
    <w:rsid w:val="18A42CB5"/>
    <w:rsid w:val="18C76CAC"/>
    <w:rsid w:val="1934944A"/>
    <w:rsid w:val="1970A90A"/>
    <w:rsid w:val="19893279"/>
    <w:rsid w:val="19A5D080"/>
    <w:rsid w:val="19D7649A"/>
    <w:rsid w:val="1A3B7833"/>
    <w:rsid w:val="1AE30143"/>
    <w:rsid w:val="1B3412A2"/>
    <w:rsid w:val="1BBBAA16"/>
    <w:rsid w:val="1BC652AD"/>
    <w:rsid w:val="1C84614A"/>
    <w:rsid w:val="1D68175B"/>
    <w:rsid w:val="1D916B56"/>
    <w:rsid w:val="1DD2B5BE"/>
    <w:rsid w:val="1F82958B"/>
    <w:rsid w:val="20354B90"/>
    <w:rsid w:val="20EDE72D"/>
    <w:rsid w:val="20F14031"/>
    <w:rsid w:val="2170E7B0"/>
    <w:rsid w:val="21F1B7DF"/>
    <w:rsid w:val="223D1C15"/>
    <w:rsid w:val="23ABCD4F"/>
    <w:rsid w:val="24BC0B0F"/>
    <w:rsid w:val="24D5447F"/>
    <w:rsid w:val="24FF4DA4"/>
    <w:rsid w:val="250F8C5C"/>
    <w:rsid w:val="256F7115"/>
    <w:rsid w:val="258354DE"/>
    <w:rsid w:val="25C3AA9D"/>
    <w:rsid w:val="267D5884"/>
    <w:rsid w:val="26AB4BAA"/>
    <w:rsid w:val="26BAF2EA"/>
    <w:rsid w:val="27B868D0"/>
    <w:rsid w:val="28CFEC0C"/>
    <w:rsid w:val="291E6EB0"/>
    <w:rsid w:val="29B78281"/>
    <w:rsid w:val="2AA5C6E1"/>
    <w:rsid w:val="2C03C390"/>
    <w:rsid w:val="2C4A3170"/>
    <w:rsid w:val="2C4F99D8"/>
    <w:rsid w:val="2CAA2C54"/>
    <w:rsid w:val="2CB63C2C"/>
    <w:rsid w:val="2DBA3DD7"/>
    <w:rsid w:val="2DEF3377"/>
    <w:rsid w:val="2DEFAA2C"/>
    <w:rsid w:val="2E891711"/>
    <w:rsid w:val="2F5E6065"/>
    <w:rsid w:val="2F8F9DDA"/>
    <w:rsid w:val="3003634B"/>
    <w:rsid w:val="30DF86E0"/>
    <w:rsid w:val="310E018B"/>
    <w:rsid w:val="31185AEE"/>
    <w:rsid w:val="31D0A80F"/>
    <w:rsid w:val="325158B4"/>
    <w:rsid w:val="32740BCB"/>
    <w:rsid w:val="330DA0E9"/>
    <w:rsid w:val="330F8814"/>
    <w:rsid w:val="33CE7CA5"/>
    <w:rsid w:val="34BACDDF"/>
    <w:rsid w:val="34E604F9"/>
    <w:rsid w:val="34F70DFA"/>
    <w:rsid w:val="3532AB0A"/>
    <w:rsid w:val="3561798C"/>
    <w:rsid w:val="36324167"/>
    <w:rsid w:val="363535C4"/>
    <w:rsid w:val="3677D2DF"/>
    <w:rsid w:val="373C7F60"/>
    <w:rsid w:val="377CED60"/>
    <w:rsid w:val="38698D16"/>
    <w:rsid w:val="3927ACC6"/>
    <w:rsid w:val="3960DBDE"/>
    <w:rsid w:val="39FB5AFC"/>
    <w:rsid w:val="3BD90D3D"/>
    <w:rsid w:val="3C320C22"/>
    <w:rsid w:val="3CAB67B4"/>
    <w:rsid w:val="3E8EDF7D"/>
    <w:rsid w:val="3FCB0471"/>
    <w:rsid w:val="403C3A2C"/>
    <w:rsid w:val="40414885"/>
    <w:rsid w:val="40C50F45"/>
    <w:rsid w:val="412499EF"/>
    <w:rsid w:val="418D1F51"/>
    <w:rsid w:val="428146EB"/>
    <w:rsid w:val="431AA938"/>
    <w:rsid w:val="43D815C5"/>
    <w:rsid w:val="440769B1"/>
    <w:rsid w:val="4434FEAB"/>
    <w:rsid w:val="45214ACD"/>
    <w:rsid w:val="4562AB4F"/>
    <w:rsid w:val="45CC09AF"/>
    <w:rsid w:val="45D9651D"/>
    <w:rsid w:val="45F581D7"/>
    <w:rsid w:val="4645009A"/>
    <w:rsid w:val="478E7E9E"/>
    <w:rsid w:val="47BC1398"/>
    <w:rsid w:val="47C95CF8"/>
    <w:rsid w:val="48BDB763"/>
    <w:rsid w:val="4924765D"/>
    <w:rsid w:val="49409317"/>
    <w:rsid w:val="49FB7A86"/>
    <w:rsid w:val="4A3B6739"/>
    <w:rsid w:val="4A8A9674"/>
    <w:rsid w:val="4A96ADD3"/>
    <w:rsid w:val="4AFB2924"/>
    <w:rsid w:val="4B5D4C06"/>
    <w:rsid w:val="4B728D84"/>
    <w:rsid w:val="4BF81AAC"/>
    <w:rsid w:val="4C37F134"/>
    <w:rsid w:val="4C91EC38"/>
    <w:rsid w:val="4C9FE32A"/>
    <w:rsid w:val="4CA359E0"/>
    <w:rsid w:val="4D680555"/>
    <w:rsid w:val="4DB0125F"/>
    <w:rsid w:val="4DD5B9D3"/>
    <w:rsid w:val="4E3A1150"/>
    <w:rsid w:val="4E5F75DB"/>
    <w:rsid w:val="4E7CE7C8"/>
    <w:rsid w:val="4EB900A5"/>
    <w:rsid w:val="4ED8F230"/>
    <w:rsid w:val="4F1B8B3F"/>
    <w:rsid w:val="4F29738D"/>
    <w:rsid w:val="4FBC439A"/>
    <w:rsid w:val="4FD3A58F"/>
    <w:rsid w:val="4FF422FF"/>
    <w:rsid w:val="505D3FD9"/>
    <w:rsid w:val="5083BF3F"/>
    <w:rsid w:val="51CC12B8"/>
    <w:rsid w:val="535958BB"/>
    <w:rsid w:val="559B00E3"/>
    <w:rsid w:val="57A9031E"/>
    <w:rsid w:val="5844D45E"/>
    <w:rsid w:val="5866AC19"/>
    <w:rsid w:val="59246722"/>
    <w:rsid w:val="598A93BC"/>
    <w:rsid w:val="59B1CFC2"/>
    <w:rsid w:val="5A26D536"/>
    <w:rsid w:val="5AA463C5"/>
    <w:rsid w:val="5AB74346"/>
    <w:rsid w:val="5BCF3BD4"/>
    <w:rsid w:val="5BE055E8"/>
    <w:rsid w:val="5C4B31B4"/>
    <w:rsid w:val="5C84E52A"/>
    <w:rsid w:val="5C886356"/>
    <w:rsid w:val="5D7A618F"/>
    <w:rsid w:val="5DE3599A"/>
    <w:rsid w:val="5E3FC391"/>
    <w:rsid w:val="5E9FD4A0"/>
    <w:rsid w:val="5F25817F"/>
    <w:rsid w:val="5F758916"/>
    <w:rsid w:val="601C6794"/>
    <w:rsid w:val="610591A0"/>
    <w:rsid w:val="61A0174A"/>
    <w:rsid w:val="61A2EFFC"/>
    <w:rsid w:val="61F06AEE"/>
    <w:rsid w:val="6254389C"/>
    <w:rsid w:val="6299B85F"/>
    <w:rsid w:val="62EC1A6C"/>
    <w:rsid w:val="6331115B"/>
    <w:rsid w:val="6348E90A"/>
    <w:rsid w:val="63E54B47"/>
    <w:rsid w:val="642BC4BA"/>
    <w:rsid w:val="64A66FFF"/>
    <w:rsid w:val="64DD3187"/>
    <w:rsid w:val="64E301A7"/>
    <w:rsid w:val="6507F2E7"/>
    <w:rsid w:val="65F52A15"/>
    <w:rsid w:val="66CFD6B9"/>
    <w:rsid w:val="66E00363"/>
    <w:rsid w:val="671D0234"/>
    <w:rsid w:val="676A55E8"/>
    <w:rsid w:val="6848CEDB"/>
    <w:rsid w:val="687BD3C4"/>
    <w:rsid w:val="6953297A"/>
    <w:rsid w:val="6990010D"/>
    <w:rsid w:val="69DADEA0"/>
    <w:rsid w:val="6A2911CD"/>
    <w:rsid w:val="6AFB1CCD"/>
    <w:rsid w:val="6C209080"/>
    <w:rsid w:val="6C491FA3"/>
    <w:rsid w:val="6D46D1F7"/>
    <w:rsid w:val="6D85C386"/>
    <w:rsid w:val="6DD8A1C8"/>
    <w:rsid w:val="6E1D923C"/>
    <w:rsid w:val="6E451CBE"/>
    <w:rsid w:val="6EB50D5E"/>
    <w:rsid w:val="6F54EA5D"/>
    <w:rsid w:val="6FFC0DBA"/>
    <w:rsid w:val="704F4A28"/>
    <w:rsid w:val="70767420"/>
    <w:rsid w:val="708F0505"/>
    <w:rsid w:val="70C00511"/>
    <w:rsid w:val="71169503"/>
    <w:rsid w:val="713FE8FE"/>
    <w:rsid w:val="71A6239A"/>
    <w:rsid w:val="71BB5A80"/>
    <w:rsid w:val="71CC5173"/>
    <w:rsid w:val="71E61148"/>
    <w:rsid w:val="72E7B513"/>
    <w:rsid w:val="7330547D"/>
    <w:rsid w:val="73B5175C"/>
    <w:rsid w:val="7429E47F"/>
    <w:rsid w:val="74930BF1"/>
    <w:rsid w:val="75397B30"/>
    <w:rsid w:val="754D5EF9"/>
    <w:rsid w:val="768ABE81"/>
    <w:rsid w:val="77222890"/>
    <w:rsid w:val="777F4AC2"/>
    <w:rsid w:val="779182B3"/>
    <w:rsid w:val="7798525C"/>
    <w:rsid w:val="77BC5526"/>
    <w:rsid w:val="78283487"/>
    <w:rsid w:val="79B69660"/>
    <w:rsid w:val="79BC6AF6"/>
    <w:rsid w:val="7A20E336"/>
    <w:rsid w:val="7A92C48D"/>
    <w:rsid w:val="7AC14E78"/>
    <w:rsid w:val="7B752CF2"/>
    <w:rsid w:val="7BD4F0E8"/>
    <w:rsid w:val="7D6697A1"/>
    <w:rsid w:val="7E0CDEA7"/>
    <w:rsid w:val="7E3B0B19"/>
    <w:rsid w:val="7ECA889D"/>
    <w:rsid w:val="7F95E71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F0F11C"/>
  <w15:docId w15:val="{6C4B0F4E-5AC6-4768-BF45-762BD97C5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6DF3"/>
    <w:pPr>
      <w:spacing w:line="258" w:lineRule="auto"/>
      <w:ind w:left="999" w:hanging="10"/>
      <w:jc w:val="both"/>
    </w:pPr>
    <w:rPr>
      <w:rFonts w:ascii="Yu Mincho" w:eastAsia="Yu Mincho" w:hAnsi="Yu Mincho" w:cs="Yu Mincho"/>
      <w:color w:val="000000"/>
      <w:sz w:val="24"/>
    </w:rPr>
  </w:style>
  <w:style w:type="paragraph" w:styleId="Heading1">
    <w:name w:val="heading 1"/>
    <w:next w:val="Normal"/>
    <w:link w:val="Heading1Char"/>
    <w:uiPriority w:val="9"/>
    <w:qFormat/>
    <w:pPr>
      <w:keepNext/>
      <w:keepLines/>
      <w:spacing w:after="79"/>
      <w:ind w:right="69"/>
      <w:jc w:val="right"/>
      <w:outlineLvl w:val="0"/>
    </w:pPr>
    <w:rPr>
      <w:rFonts w:ascii="Yu Mincho" w:eastAsia="Yu Mincho" w:hAnsi="Yu Mincho" w:cs="Yu Mincho"/>
      <w:color w:val="000000"/>
      <w:sz w:val="40"/>
    </w:rPr>
  </w:style>
  <w:style w:type="paragraph" w:styleId="Heading2">
    <w:name w:val="heading 2"/>
    <w:next w:val="Normal"/>
    <w:link w:val="Heading2Char"/>
    <w:uiPriority w:val="9"/>
    <w:unhideWhenUsed/>
    <w:qFormat/>
    <w:pPr>
      <w:keepNext/>
      <w:keepLines/>
      <w:spacing w:after="0"/>
      <w:ind w:left="10" w:hanging="10"/>
      <w:outlineLvl w:val="1"/>
    </w:pPr>
    <w:rPr>
      <w:rFonts w:ascii="Yu Mincho" w:eastAsia="Yu Mincho" w:hAnsi="Yu Mincho" w:cs="Yu Mincho"/>
      <w:b/>
      <w:color w:val="000000"/>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Pr>
      <w:rFonts w:ascii="Yu Mincho" w:eastAsia="Yu Mincho" w:hAnsi="Yu Mincho" w:cs="Yu Mincho"/>
      <w:color w:val="000000"/>
      <w:sz w:val="40"/>
    </w:rPr>
  </w:style>
  <w:style w:type="character" w:customStyle="1" w:styleId="Heading2Char">
    <w:name w:val="Heading 2 Char"/>
    <w:link w:val="Heading2"/>
    <w:uiPriority w:val="9"/>
    <w:rPr>
      <w:rFonts w:ascii="Yu Mincho" w:eastAsia="Yu Mincho" w:hAnsi="Yu Mincho" w:cs="Yu Mincho"/>
      <w:b/>
      <w:color w:val="000000"/>
      <w:sz w:val="32"/>
    </w:rPr>
  </w:style>
  <w:style w:type="table" w:customStyle="1" w:styleId="TableGrid">
    <w:name w:val="TableGrid"/>
    <w:pPr>
      <w:spacing w:after="0" w:line="240" w:lineRule="auto"/>
    </w:pPr>
    <w:tblPr>
      <w:tblCellMar>
        <w:top w:w="0" w:type="dxa"/>
        <w:left w:w="0" w:type="dxa"/>
        <w:bottom w:w="0" w:type="dxa"/>
        <w:right w:w="0" w:type="dxa"/>
      </w:tblCellMar>
    </w:tblPr>
  </w:style>
  <w:style w:type="table" w:styleId="TableGrid0">
    <w:name w:val="Table Grid"/>
    <w:basedOn w:val="TableNormal"/>
    <w:uiPriority w:val="39"/>
    <w:rsid w:val="00681C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440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4032"/>
    <w:rPr>
      <w:rFonts w:ascii="Times New Roman" w:eastAsia="Times New Roman" w:hAnsi="Times New Roman" w:cs="Times New Roman"/>
      <w:color w:val="000000"/>
      <w:sz w:val="24"/>
    </w:rPr>
  </w:style>
  <w:style w:type="paragraph" w:styleId="ListParagraph">
    <w:name w:val="List Paragraph"/>
    <w:basedOn w:val="Normal"/>
    <w:uiPriority w:val="34"/>
    <w:qFormat/>
    <w:rsid w:val="006C5C22"/>
    <w:pPr>
      <w:ind w:left="720"/>
      <w:contextualSpacing/>
    </w:pPr>
  </w:style>
  <w:style w:type="paragraph" w:styleId="Footer">
    <w:name w:val="footer"/>
    <w:basedOn w:val="Normal"/>
    <w:link w:val="FooterChar"/>
    <w:uiPriority w:val="99"/>
    <w:semiHidden/>
    <w:unhideWhenUsed/>
    <w:rsid w:val="00085A74"/>
    <w:pPr>
      <w:tabs>
        <w:tab w:val="center" w:pos="4320"/>
        <w:tab w:val="right" w:pos="8640"/>
      </w:tabs>
      <w:spacing w:after="0" w:line="240" w:lineRule="auto"/>
    </w:pPr>
  </w:style>
  <w:style w:type="character" w:customStyle="1" w:styleId="FooterChar">
    <w:name w:val="Footer Char"/>
    <w:basedOn w:val="DefaultParagraphFont"/>
    <w:link w:val="Footer"/>
    <w:uiPriority w:val="99"/>
    <w:semiHidden/>
    <w:rsid w:val="00085A74"/>
    <w:rPr>
      <w:rFonts w:ascii="Times New Roman" w:eastAsia="Times New Roman" w:hAnsi="Times New Roman" w:cs="Times New Roman"/>
      <w:color w:val="000000"/>
      <w:sz w:val="24"/>
    </w:rPr>
  </w:style>
  <w:style w:type="paragraph" w:styleId="Revision">
    <w:name w:val="Revision"/>
    <w:hidden/>
    <w:uiPriority w:val="99"/>
    <w:semiHidden/>
    <w:rsid w:val="00503C4E"/>
    <w:pPr>
      <w:spacing w:after="0" w:line="240" w:lineRule="auto"/>
    </w:pPr>
    <w:rPr>
      <w:rFonts w:ascii="Yu Mincho" w:eastAsia="Yu Mincho" w:hAnsi="Yu Mincho" w:cs="Yu Mincho"/>
      <w:color w:val="000000"/>
      <w:sz w:val="24"/>
    </w:rPr>
  </w:style>
  <w:style w:type="character" w:styleId="Hyperlink">
    <w:name w:val="Hyperlink"/>
    <w:basedOn w:val="DefaultParagraphFont"/>
    <w:uiPriority w:val="99"/>
    <w:unhideWhenUsed/>
    <w:rsid w:val="00392B2E"/>
    <w:rPr>
      <w:color w:val="0563C1" w:themeColor="hyperlink"/>
      <w:u w:val="single"/>
    </w:rPr>
  </w:style>
  <w:style w:type="character" w:styleId="UnresolvedMention">
    <w:name w:val="Unresolved Mention"/>
    <w:basedOn w:val="DefaultParagraphFont"/>
    <w:uiPriority w:val="99"/>
    <w:semiHidden/>
    <w:unhideWhenUsed/>
    <w:rsid w:val="00392B2E"/>
    <w:rPr>
      <w:color w:val="605E5C"/>
      <w:shd w:val="clear" w:color="auto" w:fill="E1DFDD"/>
    </w:rPr>
  </w:style>
  <w:style w:type="character" w:customStyle="1" w:styleId="normaltextrun">
    <w:name w:val="normaltextrun"/>
    <w:basedOn w:val="DefaultParagraphFont"/>
    <w:rsid w:val="005D0B2D"/>
  </w:style>
  <w:style w:type="character" w:customStyle="1" w:styleId="eop">
    <w:name w:val="eop"/>
    <w:basedOn w:val="DefaultParagraphFont"/>
    <w:rsid w:val="005D0B2D"/>
  </w:style>
  <w:style w:type="paragraph" w:customStyle="1" w:styleId="paragraph">
    <w:name w:val="paragraph"/>
    <w:basedOn w:val="Normal"/>
    <w:rsid w:val="005D0B2D"/>
    <w:pPr>
      <w:spacing w:before="100" w:beforeAutospacing="1" w:after="100" w:afterAutospacing="1" w:line="240" w:lineRule="auto"/>
      <w:ind w:left="0" w:firstLine="0"/>
      <w:jc w:val="left"/>
    </w:pPr>
    <w:rPr>
      <w:rFonts w:ascii="Times New Roman" w:eastAsia="Times New Roman" w:hAnsi="Times New Roman" w:cs="Times New Roman"/>
      <w:color w:val="auto"/>
      <w:szCs w:val="24"/>
      <w:lang w:eastAsia="ja-JP"/>
    </w:rPr>
  </w:style>
  <w:style w:type="character" w:customStyle="1" w:styleId="wt-text-gray">
    <w:name w:val="wt-text-gray"/>
    <w:basedOn w:val="DefaultParagraphFont"/>
    <w:rsid w:val="00C56400"/>
  </w:style>
  <w:style w:type="table" w:styleId="GridTable6Colorful-Accent6">
    <w:name w:val="Grid Table 6 Colorful Accent 6"/>
    <w:basedOn w:val="TableNormal"/>
    <w:uiPriority w:val="51"/>
    <w:rsid w:val="00093665"/>
    <w:pPr>
      <w:spacing w:after="0" w:line="240" w:lineRule="auto"/>
    </w:pPr>
    <w:rPr>
      <w:rFonts w:eastAsiaTheme="minorHAnsi"/>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432794">
      <w:bodyDiv w:val="1"/>
      <w:marLeft w:val="0"/>
      <w:marRight w:val="0"/>
      <w:marTop w:val="0"/>
      <w:marBottom w:val="0"/>
      <w:divBdr>
        <w:top w:val="none" w:sz="0" w:space="0" w:color="auto"/>
        <w:left w:val="none" w:sz="0" w:space="0" w:color="auto"/>
        <w:bottom w:val="none" w:sz="0" w:space="0" w:color="auto"/>
        <w:right w:val="none" w:sz="0" w:space="0" w:color="auto"/>
      </w:divBdr>
      <w:divsChild>
        <w:div w:id="484473161">
          <w:marLeft w:val="0"/>
          <w:marRight w:val="0"/>
          <w:marTop w:val="0"/>
          <w:marBottom w:val="0"/>
          <w:divBdr>
            <w:top w:val="none" w:sz="0" w:space="0" w:color="auto"/>
            <w:left w:val="none" w:sz="0" w:space="0" w:color="auto"/>
            <w:bottom w:val="none" w:sz="0" w:space="0" w:color="auto"/>
            <w:right w:val="none" w:sz="0" w:space="0" w:color="auto"/>
          </w:divBdr>
          <w:divsChild>
            <w:div w:id="1015765867">
              <w:marLeft w:val="0"/>
              <w:marRight w:val="0"/>
              <w:marTop w:val="0"/>
              <w:marBottom w:val="0"/>
              <w:divBdr>
                <w:top w:val="none" w:sz="0" w:space="0" w:color="auto"/>
                <w:left w:val="none" w:sz="0" w:space="0" w:color="auto"/>
                <w:bottom w:val="none" w:sz="0" w:space="0" w:color="auto"/>
                <w:right w:val="none" w:sz="0" w:space="0" w:color="auto"/>
              </w:divBdr>
            </w:div>
          </w:divsChild>
        </w:div>
        <w:div w:id="1487894491">
          <w:marLeft w:val="0"/>
          <w:marRight w:val="0"/>
          <w:marTop w:val="0"/>
          <w:marBottom w:val="0"/>
          <w:divBdr>
            <w:top w:val="none" w:sz="0" w:space="0" w:color="auto"/>
            <w:left w:val="none" w:sz="0" w:space="0" w:color="auto"/>
            <w:bottom w:val="none" w:sz="0" w:space="0" w:color="auto"/>
            <w:right w:val="none" w:sz="0" w:space="0" w:color="auto"/>
          </w:divBdr>
          <w:divsChild>
            <w:div w:id="1192376281">
              <w:marLeft w:val="0"/>
              <w:marRight w:val="0"/>
              <w:marTop w:val="0"/>
              <w:marBottom w:val="0"/>
              <w:divBdr>
                <w:top w:val="none" w:sz="0" w:space="0" w:color="auto"/>
                <w:left w:val="none" w:sz="0" w:space="0" w:color="auto"/>
                <w:bottom w:val="none" w:sz="0" w:space="0" w:color="auto"/>
                <w:right w:val="none" w:sz="0" w:space="0" w:color="auto"/>
              </w:divBdr>
            </w:div>
            <w:div w:id="1238707713">
              <w:marLeft w:val="0"/>
              <w:marRight w:val="0"/>
              <w:marTop w:val="0"/>
              <w:marBottom w:val="0"/>
              <w:divBdr>
                <w:top w:val="none" w:sz="0" w:space="0" w:color="auto"/>
                <w:left w:val="none" w:sz="0" w:space="0" w:color="auto"/>
                <w:bottom w:val="none" w:sz="0" w:space="0" w:color="auto"/>
                <w:right w:val="none" w:sz="0" w:space="0" w:color="auto"/>
              </w:divBdr>
            </w:div>
            <w:div w:id="1530608755">
              <w:marLeft w:val="0"/>
              <w:marRight w:val="0"/>
              <w:marTop w:val="0"/>
              <w:marBottom w:val="0"/>
              <w:divBdr>
                <w:top w:val="none" w:sz="0" w:space="0" w:color="auto"/>
                <w:left w:val="none" w:sz="0" w:space="0" w:color="auto"/>
                <w:bottom w:val="none" w:sz="0" w:space="0" w:color="auto"/>
                <w:right w:val="none" w:sz="0" w:space="0" w:color="auto"/>
              </w:divBdr>
            </w:div>
            <w:div w:id="1534154190">
              <w:marLeft w:val="0"/>
              <w:marRight w:val="0"/>
              <w:marTop w:val="0"/>
              <w:marBottom w:val="0"/>
              <w:divBdr>
                <w:top w:val="none" w:sz="0" w:space="0" w:color="auto"/>
                <w:left w:val="none" w:sz="0" w:space="0" w:color="auto"/>
                <w:bottom w:val="none" w:sz="0" w:space="0" w:color="auto"/>
                <w:right w:val="none" w:sz="0" w:space="0" w:color="auto"/>
              </w:divBdr>
            </w:div>
          </w:divsChild>
        </w:div>
        <w:div w:id="1537305555">
          <w:marLeft w:val="0"/>
          <w:marRight w:val="0"/>
          <w:marTop w:val="0"/>
          <w:marBottom w:val="0"/>
          <w:divBdr>
            <w:top w:val="none" w:sz="0" w:space="0" w:color="auto"/>
            <w:left w:val="none" w:sz="0" w:space="0" w:color="auto"/>
            <w:bottom w:val="none" w:sz="0" w:space="0" w:color="auto"/>
            <w:right w:val="none" w:sz="0" w:space="0" w:color="auto"/>
          </w:divBdr>
          <w:divsChild>
            <w:div w:id="1801872627">
              <w:marLeft w:val="0"/>
              <w:marRight w:val="0"/>
              <w:marTop w:val="0"/>
              <w:marBottom w:val="0"/>
              <w:divBdr>
                <w:top w:val="none" w:sz="0" w:space="0" w:color="auto"/>
                <w:left w:val="none" w:sz="0" w:space="0" w:color="auto"/>
                <w:bottom w:val="none" w:sz="0" w:space="0" w:color="auto"/>
                <w:right w:val="none" w:sz="0" w:space="0" w:color="auto"/>
              </w:divBdr>
            </w:div>
            <w:div w:id="2133397064">
              <w:marLeft w:val="0"/>
              <w:marRight w:val="0"/>
              <w:marTop w:val="0"/>
              <w:marBottom w:val="0"/>
              <w:divBdr>
                <w:top w:val="none" w:sz="0" w:space="0" w:color="auto"/>
                <w:left w:val="none" w:sz="0" w:space="0" w:color="auto"/>
                <w:bottom w:val="none" w:sz="0" w:space="0" w:color="auto"/>
                <w:right w:val="none" w:sz="0" w:space="0" w:color="auto"/>
              </w:divBdr>
            </w:div>
          </w:divsChild>
        </w:div>
        <w:div w:id="1946886549">
          <w:marLeft w:val="0"/>
          <w:marRight w:val="0"/>
          <w:marTop w:val="0"/>
          <w:marBottom w:val="0"/>
          <w:divBdr>
            <w:top w:val="none" w:sz="0" w:space="0" w:color="auto"/>
            <w:left w:val="none" w:sz="0" w:space="0" w:color="auto"/>
            <w:bottom w:val="none" w:sz="0" w:space="0" w:color="auto"/>
            <w:right w:val="none" w:sz="0" w:space="0" w:color="auto"/>
          </w:divBdr>
          <w:divsChild>
            <w:div w:id="654802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424086">
      <w:bodyDiv w:val="1"/>
      <w:marLeft w:val="0"/>
      <w:marRight w:val="0"/>
      <w:marTop w:val="0"/>
      <w:marBottom w:val="0"/>
      <w:divBdr>
        <w:top w:val="none" w:sz="0" w:space="0" w:color="auto"/>
        <w:left w:val="none" w:sz="0" w:space="0" w:color="auto"/>
        <w:bottom w:val="none" w:sz="0" w:space="0" w:color="auto"/>
        <w:right w:val="none" w:sz="0" w:space="0" w:color="auto"/>
      </w:divBdr>
    </w:div>
    <w:div w:id="788281380">
      <w:bodyDiv w:val="1"/>
      <w:marLeft w:val="0"/>
      <w:marRight w:val="0"/>
      <w:marTop w:val="0"/>
      <w:marBottom w:val="0"/>
      <w:divBdr>
        <w:top w:val="none" w:sz="0" w:space="0" w:color="auto"/>
        <w:left w:val="none" w:sz="0" w:space="0" w:color="auto"/>
        <w:bottom w:val="none" w:sz="0" w:space="0" w:color="auto"/>
        <w:right w:val="none" w:sz="0" w:space="0" w:color="auto"/>
      </w:divBdr>
    </w:div>
    <w:div w:id="838236226">
      <w:bodyDiv w:val="1"/>
      <w:marLeft w:val="0"/>
      <w:marRight w:val="0"/>
      <w:marTop w:val="0"/>
      <w:marBottom w:val="0"/>
      <w:divBdr>
        <w:top w:val="none" w:sz="0" w:space="0" w:color="auto"/>
        <w:left w:val="none" w:sz="0" w:space="0" w:color="auto"/>
        <w:bottom w:val="none" w:sz="0" w:space="0" w:color="auto"/>
        <w:right w:val="none" w:sz="0" w:space="0" w:color="auto"/>
      </w:divBdr>
      <w:divsChild>
        <w:div w:id="975185761">
          <w:marLeft w:val="0"/>
          <w:marRight w:val="0"/>
          <w:marTop w:val="0"/>
          <w:marBottom w:val="0"/>
          <w:divBdr>
            <w:top w:val="none" w:sz="0" w:space="0" w:color="auto"/>
            <w:left w:val="none" w:sz="0" w:space="0" w:color="auto"/>
            <w:bottom w:val="none" w:sz="0" w:space="0" w:color="auto"/>
            <w:right w:val="none" w:sz="0" w:space="0" w:color="auto"/>
          </w:divBdr>
          <w:divsChild>
            <w:div w:id="1030764702">
              <w:marLeft w:val="0"/>
              <w:marRight w:val="0"/>
              <w:marTop w:val="0"/>
              <w:marBottom w:val="0"/>
              <w:divBdr>
                <w:top w:val="none" w:sz="0" w:space="0" w:color="auto"/>
                <w:left w:val="none" w:sz="0" w:space="0" w:color="auto"/>
                <w:bottom w:val="none" w:sz="0" w:space="0" w:color="auto"/>
                <w:right w:val="none" w:sz="0" w:space="0" w:color="auto"/>
              </w:divBdr>
            </w:div>
          </w:divsChild>
        </w:div>
        <w:div w:id="2106873801">
          <w:marLeft w:val="0"/>
          <w:marRight w:val="0"/>
          <w:marTop w:val="0"/>
          <w:marBottom w:val="0"/>
          <w:divBdr>
            <w:top w:val="none" w:sz="0" w:space="0" w:color="auto"/>
            <w:left w:val="none" w:sz="0" w:space="0" w:color="auto"/>
            <w:bottom w:val="none" w:sz="0" w:space="0" w:color="auto"/>
            <w:right w:val="none" w:sz="0" w:space="0" w:color="auto"/>
          </w:divBdr>
          <w:divsChild>
            <w:div w:id="62801796">
              <w:marLeft w:val="0"/>
              <w:marRight w:val="0"/>
              <w:marTop w:val="0"/>
              <w:marBottom w:val="0"/>
              <w:divBdr>
                <w:top w:val="none" w:sz="0" w:space="0" w:color="auto"/>
                <w:left w:val="none" w:sz="0" w:space="0" w:color="auto"/>
                <w:bottom w:val="none" w:sz="0" w:space="0" w:color="auto"/>
                <w:right w:val="none" w:sz="0" w:space="0" w:color="auto"/>
              </w:divBdr>
            </w:div>
            <w:div w:id="119300435">
              <w:marLeft w:val="0"/>
              <w:marRight w:val="0"/>
              <w:marTop w:val="0"/>
              <w:marBottom w:val="0"/>
              <w:divBdr>
                <w:top w:val="none" w:sz="0" w:space="0" w:color="auto"/>
                <w:left w:val="none" w:sz="0" w:space="0" w:color="auto"/>
                <w:bottom w:val="none" w:sz="0" w:space="0" w:color="auto"/>
                <w:right w:val="none" w:sz="0" w:space="0" w:color="auto"/>
              </w:divBdr>
            </w:div>
            <w:div w:id="1910654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709918">
      <w:bodyDiv w:val="1"/>
      <w:marLeft w:val="0"/>
      <w:marRight w:val="0"/>
      <w:marTop w:val="0"/>
      <w:marBottom w:val="0"/>
      <w:divBdr>
        <w:top w:val="none" w:sz="0" w:space="0" w:color="auto"/>
        <w:left w:val="none" w:sz="0" w:space="0" w:color="auto"/>
        <w:bottom w:val="none" w:sz="0" w:space="0" w:color="auto"/>
        <w:right w:val="none" w:sz="0" w:space="0" w:color="auto"/>
      </w:divBdr>
      <w:divsChild>
        <w:div w:id="163938186">
          <w:marLeft w:val="0"/>
          <w:marRight w:val="0"/>
          <w:marTop w:val="0"/>
          <w:marBottom w:val="0"/>
          <w:divBdr>
            <w:top w:val="none" w:sz="0" w:space="0" w:color="auto"/>
            <w:left w:val="none" w:sz="0" w:space="0" w:color="auto"/>
            <w:bottom w:val="none" w:sz="0" w:space="0" w:color="auto"/>
            <w:right w:val="none" w:sz="0" w:space="0" w:color="auto"/>
          </w:divBdr>
          <w:divsChild>
            <w:div w:id="46153987">
              <w:marLeft w:val="0"/>
              <w:marRight w:val="0"/>
              <w:marTop w:val="0"/>
              <w:marBottom w:val="0"/>
              <w:divBdr>
                <w:top w:val="none" w:sz="0" w:space="0" w:color="auto"/>
                <w:left w:val="none" w:sz="0" w:space="0" w:color="auto"/>
                <w:bottom w:val="none" w:sz="0" w:space="0" w:color="auto"/>
                <w:right w:val="none" w:sz="0" w:space="0" w:color="auto"/>
              </w:divBdr>
            </w:div>
            <w:div w:id="108859902">
              <w:marLeft w:val="0"/>
              <w:marRight w:val="0"/>
              <w:marTop w:val="0"/>
              <w:marBottom w:val="0"/>
              <w:divBdr>
                <w:top w:val="none" w:sz="0" w:space="0" w:color="auto"/>
                <w:left w:val="none" w:sz="0" w:space="0" w:color="auto"/>
                <w:bottom w:val="none" w:sz="0" w:space="0" w:color="auto"/>
                <w:right w:val="none" w:sz="0" w:space="0" w:color="auto"/>
              </w:divBdr>
            </w:div>
            <w:div w:id="949243410">
              <w:marLeft w:val="0"/>
              <w:marRight w:val="0"/>
              <w:marTop w:val="0"/>
              <w:marBottom w:val="0"/>
              <w:divBdr>
                <w:top w:val="none" w:sz="0" w:space="0" w:color="auto"/>
                <w:left w:val="none" w:sz="0" w:space="0" w:color="auto"/>
                <w:bottom w:val="none" w:sz="0" w:space="0" w:color="auto"/>
                <w:right w:val="none" w:sz="0" w:space="0" w:color="auto"/>
              </w:divBdr>
            </w:div>
            <w:div w:id="2017422421">
              <w:marLeft w:val="0"/>
              <w:marRight w:val="0"/>
              <w:marTop w:val="0"/>
              <w:marBottom w:val="0"/>
              <w:divBdr>
                <w:top w:val="none" w:sz="0" w:space="0" w:color="auto"/>
                <w:left w:val="none" w:sz="0" w:space="0" w:color="auto"/>
                <w:bottom w:val="none" w:sz="0" w:space="0" w:color="auto"/>
                <w:right w:val="none" w:sz="0" w:space="0" w:color="auto"/>
              </w:divBdr>
            </w:div>
          </w:divsChild>
        </w:div>
        <w:div w:id="607390228">
          <w:marLeft w:val="0"/>
          <w:marRight w:val="0"/>
          <w:marTop w:val="0"/>
          <w:marBottom w:val="0"/>
          <w:divBdr>
            <w:top w:val="none" w:sz="0" w:space="0" w:color="auto"/>
            <w:left w:val="none" w:sz="0" w:space="0" w:color="auto"/>
            <w:bottom w:val="none" w:sz="0" w:space="0" w:color="auto"/>
            <w:right w:val="none" w:sz="0" w:space="0" w:color="auto"/>
          </w:divBdr>
          <w:divsChild>
            <w:div w:id="526604454">
              <w:marLeft w:val="0"/>
              <w:marRight w:val="0"/>
              <w:marTop w:val="0"/>
              <w:marBottom w:val="0"/>
              <w:divBdr>
                <w:top w:val="none" w:sz="0" w:space="0" w:color="auto"/>
                <w:left w:val="none" w:sz="0" w:space="0" w:color="auto"/>
                <w:bottom w:val="none" w:sz="0" w:space="0" w:color="auto"/>
                <w:right w:val="none" w:sz="0" w:space="0" w:color="auto"/>
              </w:divBdr>
            </w:div>
            <w:div w:id="756094011">
              <w:marLeft w:val="0"/>
              <w:marRight w:val="0"/>
              <w:marTop w:val="0"/>
              <w:marBottom w:val="0"/>
              <w:divBdr>
                <w:top w:val="none" w:sz="0" w:space="0" w:color="auto"/>
                <w:left w:val="none" w:sz="0" w:space="0" w:color="auto"/>
                <w:bottom w:val="none" w:sz="0" w:space="0" w:color="auto"/>
                <w:right w:val="none" w:sz="0" w:space="0" w:color="auto"/>
              </w:divBdr>
            </w:div>
          </w:divsChild>
        </w:div>
        <w:div w:id="1153448538">
          <w:marLeft w:val="0"/>
          <w:marRight w:val="0"/>
          <w:marTop w:val="0"/>
          <w:marBottom w:val="0"/>
          <w:divBdr>
            <w:top w:val="none" w:sz="0" w:space="0" w:color="auto"/>
            <w:left w:val="none" w:sz="0" w:space="0" w:color="auto"/>
            <w:bottom w:val="none" w:sz="0" w:space="0" w:color="auto"/>
            <w:right w:val="none" w:sz="0" w:space="0" w:color="auto"/>
          </w:divBdr>
          <w:divsChild>
            <w:div w:id="679159447">
              <w:marLeft w:val="0"/>
              <w:marRight w:val="0"/>
              <w:marTop w:val="0"/>
              <w:marBottom w:val="0"/>
              <w:divBdr>
                <w:top w:val="none" w:sz="0" w:space="0" w:color="auto"/>
                <w:left w:val="none" w:sz="0" w:space="0" w:color="auto"/>
                <w:bottom w:val="none" w:sz="0" w:space="0" w:color="auto"/>
                <w:right w:val="none" w:sz="0" w:space="0" w:color="auto"/>
              </w:divBdr>
            </w:div>
          </w:divsChild>
        </w:div>
        <w:div w:id="1607421736">
          <w:marLeft w:val="0"/>
          <w:marRight w:val="0"/>
          <w:marTop w:val="0"/>
          <w:marBottom w:val="0"/>
          <w:divBdr>
            <w:top w:val="none" w:sz="0" w:space="0" w:color="auto"/>
            <w:left w:val="none" w:sz="0" w:space="0" w:color="auto"/>
            <w:bottom w:val="none" w:sz="0" w:space="0" w:color="auto"/>
            <w:right w:val="none" w:sz="0" w:space="0" w:color="auto"/>
          </w:divBdr>
          <w:divsChild>
            <w:div w:id="1879925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481640">
      <w:bodyDiv w:val="1"/>
      <w:marLeft w:val="0"/>
      <w:marRight w:val="0"/>
      <w:marTop w:val="0"/>
      <w:marBottom w:val="0"/>
      <w:divBdr>
        <w:top w:val="none" w:sz="0" w:space="0" w:color="auto"/>
        <w:left w:val="none" w:sz="0" w:space="0" w:color="auto"/>
        <w:bottom w:val="none" w:sz="0" w:space="0" w:color="auto"/>
        <w:right w:val="none" w:sz="0" w:space="0" w:color="auto"/>
      </w:divBdr>
      <w:divsChild>
        <w:div w:id="722873353">
          <w:marLeft w:val="0"/>
          <w:marRight w:val="0"/>
          <w:marTop w:val="0"/>
          <w:marBottom w:val="0"/>
          <w:divBdr>
            <w:top w:val="none" w:sz="0" w:space="0" w:color="auto"/>
            <w:left w:val="none" w:sz="0" w:space="0" w:color="auto"/>
            <w:bottom w:val="none" w:sz="0" w:space="0" w:color="auto"/>
            <w:right w:val="none" w:sz="0" w:space="0" w:color="auto"/>
          </w:divBdr>
          <w:divsChild>
            <w:div w:id="1056274530">
              <w:marLeft w:val="0"/>
              <w:marRight w:val="0"/>
              <w:marTop w:val="0"/>
              <w:marBottom w:val="0"/>
              <w:divBdr>
                <w:top w:val="none" w:sz="0" w:space="0" w:color="auto"/>
                <w:left w:val="none" w:sz="0" w:space="0" w:color="auto"/>
                <w:bottom w:val="none" w:sz="0" w:space="0" w:color="auto"/>
                <w:right w:val="none" w:sz="0" w:space="0" w:color="auto"/>
              </w:divBdr>
            </w:div>
            <w:div w:id="1417165369">
              <w:marLeft w:val="0"/>
              <w:marRight w:val="0"/>
              <w:marTop w:val="0"/>
              <w:marBottom w:val="0"/>
              <w:divBdr>
                <w:top w:val="none" w:sz="0" w:space="0" w:color="auto"/>
                <w:left w:val="none" w:sz="0" w:space="0" w:color="auto"/>
                <w:bottom w:val="none" w:sz="0" w:space="0" w:color="auto"/>
                <w:right w:val="none" w:sz="0" w:space="0" w:color="auto"/>
              </w:divBdr>
            </w:div>
          </w:divsChild>
        </w:div>
        <w:div w:id="900678787">
          <w:marLeft w:val="0"/>
          <w:marRight w:val="0"/>
          <w:marTop w:val="0"/>
          <w:marBottom w:val="0"/>
          <w:divBdr>
            <w:top w:val="none" w:sz="0" w:space="0" w:color="auto"/>
            <w:left w:val="none" w:sz="0" w:space="0" w:color="auto"/>
            <w:bottom w:val="none" w:sz="0" w:space="0" w:color="auto"/>
            <w:right w:val="none" w:sz="0" w:space="0" w:color="auto"/>
          </w:divBdr>
          <w:divsChild>
            <w:div w:id="24521213">
              <w:marLeft w:val="0"/>
              <w:marRight w:val="0"/>
              <w:marTop w:val="0"/>
              <w:marBottom w:val="0"/>
              <w:divBdr>
                <w:top w:val="none" w:sz="0" w:space="0" w:color="auto"/>
                <w:left w:val="none" w:sz="0" w:space="0" w:color="auto"/>
                <w:bottom w:val="none" w:sz="0" w:space="0" w:color="auto"/>
                <w:right w:val="none" w:sz="0" w:space="0" w:color="auto"/>
              </w:divBdr>
            </w:div>
            <w:div w:id="1162811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5310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jpeg"/><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6.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oter" Target="footer5.xml"/><Relationship Id="rId10" Type="http://schemas.openxmlformats.org/officeDocument/2006/relationships/footer" Target="footer1.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76DBAF-8CD0-426C-BEA0-17089FFAA9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66</TotalTime>
  <Pages>39</Pages>
  <Words>3679</Words>
  <Characters>20976</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06</CharactersWithSpaces>
  <SharedDoc>false</SharedDoc>
  <HLinks>
    <vt:vector size="6" baseType="variant">
      <vt:variant>
        <vt:i4>655364</vt:i4>
      </vt:variant>
      <vt:variant>
        <vt:i4>0</vt:i4>
      </vt:variant>
      <vt:variant>
        <vt:i4>0</vt:i4>
      </vt:variant>
      <vt:variant>
        <vt:i4>5</vt:i4>
      </vt:variant>
      <vt:variant>
        <vt:lpwstr>https://drive.google.com/file/d/1gJvc2Ys_cBVqz4yTly_4MnriDY-R22aF/view?usp=shari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hadeer.Mobasher</dc:creator>
  <cp:keywords/>
  <cp:lastModifiedBy>doha saleh</cp:lastModifiedBy>
  <cp:revision>24</cp:revision>
  <dcterms:created xsi:type="dcterms:W3CDTF">2021-11-30T19:52:00Z</dcterms:created>
  <dcterms:modified xsi:type="dcterms:W3CDTF">2021-12-06T15:22:00Z</dcterms:modified>
</cp:coreProperties>
</file>